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numbering.xml" ContentType="application/vnd.openxmlformats-officedocument.wordprocessingml.numbering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367E4E" w:rsidR="00723F70" w:rsidP="2217C35D" w:rsidRDefault="00723F70" w14:paraId="37A2413F" w14:textId="2C541EAE">
      <w:pPr>
        <w:pStyle w:val="Normal"/>
        <w:jc w:val="center"/>
        <w:rPr>
          <w:rFonts w:ascii="Helvetica" w:hAnsi="Helvetica"/>
          <w:b w:val="1"/>
          <w:bCs w:val="1"/>
          <w:color w:val="0070C0"/>
          <w:sz w:val="32"/>
          <w:szCs w:val="32"/>
          <w:lang w:val="en-US"/>
        </w:rPr>
      </w:pPr>
      <w:r w:rsidRPr="024FF962" w:rsidR="28ABA59E">
        <w:rPr>
          <w:rFonts w:ascii="Helvetica" w:hAnsi="Helvetica"/>
          <w:b w:val="1"/>
          <w:bCs w:val="1"/>
          <w:color w:val="0070C0"/>
          <w:sz w:val="32"/>
          <w:szCs w:val="32"/>
        </w:rPr>
        <w:t>Case</w:t>
      </w:r>
      <w:r w:rsidRPr="024FF962" w:rsidR="45FA4D56">
        <w:rPr>
          <w:rFonts w:ascii="Helvetica" w:hAnsi="Helvetica"/>
          <w:b w:val="1"/>
          <w:bCs w:val="1"/>
          <w:color w:val="0070C0"/>
          <w:sz w:val="32"/>
          <w:szCs w:val="32"/>
        </w:rPr>
        <w:t xml:space="preserve"> </w:t>
      </w:r>
      <w:r w:rsidRPr="024FF962" w:rsidR="28ABA59E">
        <w:rPr>
          <w:rFonts w:ascii="Helvetica" w:hAnsi="Helvetica"/>
          <w:b w:val="1"/>
          <w:bCs w:val="1"/>
          <w:color w:val="0070C0"/>
          <w:sz w:val="32"/>
          <w:szCs w:val="32"/>
        </w:rPr>
        <w:t>Study</w:t>
      </w:r>
      <w:r w:rsidRPr="024FF962" w:rsidR="28ABA59E">
        <w:rPr>
          <w:rFonts w:ascii="Helvetica" w:hAnsi="Helvetica"/>
          <w:b w:val="1"/>
          <w:bCs w:val="1"/>
          <w:color w:val="0070C0"/>
          <w:sz w:val="32"/>
          <w:szCs w:val="32"/>
        </w:rPr>
        <w:t xml:space="preserve"> </w:t>
      </w:r>
      <w:r w:rsidRPr="024FF962" w:rsidR="28ABA59E">
        <w:rPr>
          <w:rFonts w:ascii="Helvetica" w:hAnsi="Helvetica"/>
          <w:b w:val="1"/>
          <w:bCs w:val="1"/>
          <w:color w:val="0070C0"/>
          <w:sz w:val="32"/>
          <w:szCs w:val="32"/>
        </w:rPr>
        <w:t>Database</w:t>
      </w:r>
    </w:p>
    <w:p w:rsidR="389D339E" w:rsidP="2217C35D" w:rsidRDefault="389D339E" w14:paraId="46706498" w14:textId="2CE0D0C9">
      <w:pPr>
        <w:jc w:val="both"/>
        <w:rPr>
          <w:rFonts w:ascii="Helvetica" w:hAnsi="Helvetica"/>
          <w:lang w:val="en-US"/>
        </w:rPr>
      </w:pPr>
      <w:r w:rsidRPr="1CB1D363" w:rsidR="389D339E">
        <w:rPr>
          <w:rFonts w:ascii="Helvetica" w:hAnsi="Helvetica"/>
        </w:rPr>
        <w:t>We</w:t>
      </w:r>
      <w:r w:rsidRPr="1CB1D363" w:rsidR="389D339E">
        <w:rPr>
          <w:rFonts w:ascii="Helvetica" w:hAnsi="Helvetica"/>
        </w:rPr>
        <w:t xml:space="preserve"> invite </w:t>
      </w:r>
      <w:r w:rsidRPr="1CB1D363" w:rsidR="389D339E">
        <w:rPr>
          <w:rFonts w:ascii="Helvetica" w:hAnsi="Helvetica"/>
        </w:rPr>
        <w:t>you</w:t>
      </w:r>
      <w:r w:rsidRPr="1CB1D363" w:rsidR="389D339E">
        <w:rPr>
          <w:rFonts w:ascii="Helvetica" w:hAnsi="Helvetica"/>
        </w:rPr>
        <w:t xml:space="preserve"> </w:t>
      </w:r>
      <w:r w:rsidRPr="1CB1D363" w:rsidR="389D339E">
        <w:rPr>
          <w:rFonts w:ascii="Helvetica" w:hAnsi="Helvetica"/>
        </w:rPr>
        <w:t>to</w:t>
      </w:r>
      <w:r w:rsidRPr="1CB1D363" w:rsidR="389D339E">
        <w:rPr>
          <w:rFonts w:ascii="Helvetica" w:hAnsi="Helvetica"/>
        </w:rPr>
        <w:t xml:space="preserve"> </w:t>
      </w:r>
      <w:r w:rsidRPr="1CB1D363" w:rsidR="389D339E">
        <w:rPr>
          <w:rFonts w:ascii="Helvetica" w:hAnsi="Helvetica"/>
        </w:rPr>
        <w:t>create</w:t>
      </w:r>
      <w:r w:rsidRPr="1CB1D363" w:rsidR="389D339E">
        <w:rPr>
          <w:rFonts w:ascii="Helvetica" w:hAnsi="Helvetica"/>
        </w:rPr>
        <w:t xml:space="preserve"> </w:t>
      </w:r>
      <w:r w:rsidRPr="1CB1D363" w:rsidR="389D339E">
        <w:rPr>
          <w:rFonts w:ascii="Helvetica" w:hAnsi="Helvetica"/>
        </w:rPr>
        <w:t>with</w:t>
      </w:r>
      <w:r w:rsidRPr="1CB1D363" w:rsidR="389D339E">
        <w:rPr>
          <w:rFonts w:ascii="Helvetica" w:hAnsi="Helvetica"/>
        </w:rPr>
        <w:t xml:space="preserve"> </w:t>
      </w:r>
      <w:r w:rsidRPr="1CB1D363" w:rsidR="389D339E">
        <w:rPr>
          <w:rFonts w:ascii="Helvetica" w:hAnsi="Helvetica"/>
        </w:rPr>
        <w:t>us</w:t>
      </w:r>
      <w:r w:rsidRPr="1CB1D363" w:rsidR="389D339E">
        <w:rPr>
          <w:rFonts w:ascii="Helvetica" w:hAnsi="Helvetica"/>
        </w:rPr>
        <w:t xml:space="preserve"> a case</w:t>
      </w:r>
      <w:r w:rsidRPr="1CB1D363" w:rsidR="45FA4D56">
        <w:rPr>
          <w:rFonts w:ascii="Helvetica" w:hAnsi="Helvetica"/>
        </w:rPr>
        <w:t xml:space="preserve"> </w:t>
      </w:r>
      <w:r w:rsidRPr="1CB1D363" w:rsidR="389D339E">
        <w:rPr>
          <w:rFonts w:ascii="Helvetica" w:hAnsi="Helvetica"/>
        </w:rPr>
        <w:t>study</w:t>
      </w:r>
      <w:r w:rsidRPr="1CB1D363" w:rsidR="389D339E">
        <w:rPr>
          <w:rFonts w:ascii="Helvetica" w:hAnsi="Helvetica"/>
        </w:rPr>
        <w:t xml:space="preserve"> </w:t>
      </w:r>
      <w:r w:rsidRPr="1CB1D363" w:rsidR="389D339E">
        <w:rPr>
          <w:rFonts w:ascii="Helvetica" w:hAnsi="Helvetica"/>
        </w:rPr>
        <w:t>out</w:t>
      </w:r>
      <w:r w:rsidRPr="1CB1D363" w:rsidR="389D339E">
        <w:rPr>
          <w:rFonts w:ascii="Helvetica" w:hAnsi="Helvetica"/>
        </w:rPr>
        <w:t xml:space="preserve"> </w:t>
      </w:r>
      <w:r w:rsidRPr="1CB1D363" w:rsidR="389D339E">
        <w:rPr>
          <w:rFonts w:ascii="Helvetica" w:hAnsi="Helvetica"/>
        </w:rPr>
        <w:t>of</w:t>
      </w:r>
      <w:r w:rsidRPr="1CB1D363" w:rsidR="389D339E">
        <w:rPr>
          <w:rFonts w:ascii="Helvetica" w:hAnsi="Helvetica"/>
        </w:rPr>
        <w:t xml:space="preserve"> </w:t>
      </w:r>
      <w:r w:rsidRPr="1CB1D363" w:rsidR="389D339E">
        <w:rPr>
          <w:rFonts w:ascii="Helvetica" w:hAnsi="Helvetica"/>
        </w:rPr>
        <w:t>your</w:t>
      </w:r>
      <w:r w:rsidRPr="1CB1D363" w:rsidR="389D339E">
        <w:rPr>
          <w:rFonts w:ascii="Helvetica" w:hAnsi="Helvetica"/>
        </w:rPr>
        <w:t xml:space="preserve"> </w:t>
      </w:r>
      <w:r w:rsidRPr="1CB1D363" w:rsidR="389D339E">
        <w:rPr>
          <w:rFonts w:ascii="Helvetica" w:hAnsi="Helvetica"/>
        </w:rPr>
        <w:t>good</w:t>
      </w:r>
      <w:r w:rsidRPr="1CB1D363" w:rsidR="389D339E">
        <w:rPr>
          <w:rFonts w:ascii="Helvetica" w:hAnsi="Helvetica"/>
        </w:rPr>
        <w:t xml:space="preserve"> </w:t>
      </w:r>
      <w:r w:rsidRPr="1CB1D363" w:rsidR="389D339E">
        <w:rPr>
          <w:rFonts w:ascii="Helvetica" w:hAnsi="Helvetica"/>
        </w:rPr>
        <w:t>practices</w:t>
      </w:r>
      <w:r w:rsidRPr="1CB1D363" w:rsidR="389D339E">
        <w:rPr>
          <w:rFonts w:ascii="Helvetica" w:hAnsi="Helvetica"/>
        </w:rPr>
        <w:t xml:space="preserve"> and </w:t>
      </w:r>
      <w:r w:rsidRPr="1CB1D363" w:rsidR="389D339E">
        <w:rPr>
          <w:rFonts w:ascii="Helvetica" w:hAnsi="Helvetica"/>
        </w:rPr>
        <w:t>lessons</w:t>
      </w:r>
      <w:r w:rsidRPr="1CB1D363" w:rsidR="389D339E">
        <w:rPr>
          <w:rFonts w:ascii="Helvetica" w:hAnsi="Helvetica"/>
        </w:rPr>
        <w:t xml:space="preserve"> </w:t>
      </w:r>
      <w:r w:rsidRPr="1CB1D363" w:rsidR="389D339E">
        <w:rPr>
          <w:rFonts w:ascii="Helvetica" w:hAnsi="Helvetica"/>
        </w:rPr>
        <w:t>learned</w:t>
      </w:r>
      <w:r w:rsidRPr="1CB1D363" w:rsidR="389D339E">
        <w:rPr>
          <w:rFonts w:ascii="Helvetica" w:hAnsi="Helvetica"/>
        </w:rPr>
        <w:t xml:space="preserve"> </w:t>
      </w:r>
      <w:r w:rsidRPr="1CB1D363" w:rsidR="7091F497">
        <w:rPr>
          <w:rFonts w:ascii="Helvetica" w:hAnsi="Helvetica"/>
        </w:rPr>
        <w:t xml:space="preserve">to </w:t>
      </w:r>
      <w:r w:rsidRPr="1CB1D363" w:rsidR="7091F497">
        <w:rPr>
          <w:rFonts w:ascii="Helvetica" w:hAnsi="Helvetica"/>
          <w:b w:val="1"/>
          <w:bCs w:val="1"/>
          <w:color w:val="0070C0"/>
        </w:rPr>
        <w:t>expand</w:t>
      </w:r>
      <w:r w:rsidRPr="1CB1D363" w:rsidR="7091F497">
        <w:rPr>
          <w:rFonts w:ascii="Helvetica" w:hAnsi="Helvetica"/>
        </w:rPr>
        <w:t xml:space="preserve"> </w:t>
      </w:r>
      <w:r w:rsidRPr="1CB1D363" w:rsidR="389D339E">
        <w:rPr>
          <w:rFonts w:ascii="Helvetica" w:hAnsi="Helvetica"/>
          <w:b w:val="1"/>
          <w:bCs w:val="1"/>
          <w:color w:val="0070C0"/>
        </w:rPr>
        <w:t>our</w:t>
      </w:r>
      <w:r w:rsidRPr="1CB1D363" w:rsidR="389D339E">
        <w:rPr>
          <w:rFonts w:ascii="Helvetica" w:hAnsi="Helvetica"/>
          <w:b w:val="1"/>
          <w:bCs w:val="1"/>
          <w:color w:val="0070C0"/>
        </w:rPr>
        <w:t xml:space="preserve"> </w:t>
      </w:r>
      <w:r w:rsidRPr="1CB1D363" w:rsidR="389D339E">
        <w:rPr>
          <w:rFonts w:ascii="Helvetica" w:hAnsi="Helvetica"/>
          <w:b w:val="1"/>
          <w:bCs w:val="1"/>
          <w:color w:val="0070C0"/>
        </w:rPr>
        <w:t>information</w:t>
      </w:r>
      <w:r w:rsidRPr="1CB1D363" w:rsidR="389D339E">
        <w:rPr>
          <w:rFonts w:ascii="Helvetica" w:hAnsi="Helvetica"/>
          <w:b w:val="1"/>
          <w:bCs w:val="1"/>
          <w:color w:val="0070C0"/>
        </w:rPr>
        <w:t xml:space="preserve"> </w:t>
      </w:r>
      <w:r w:rsidRPr="1CB1D363" w:rsidR="389D339E">
        <w:rPr>
          <w:rFonts w:ascii="Helvetica" w:hAnsi="Helvetica"/>
          <w:b w:val="1"/>
          <w:bCs w:val="1"/>
          <w:color w:val="0070C0"/>
        </w:rPr>
        <w:t>sharing</w:t>
      </w:r>
      <w:r w:rsidRPr="1CB1D363" w:rsidR="389D339E">
        <w:rPr>
          <w:rFonts w:ascii="Helvetica" w:hAnsi="Helvetica"/>
          <w:color w:val="0070C0"/>
        </w:rPr>
        <w:t xml:space="preserve"> </w:t>
      </w:r>
      <w:r w:rsidRPr="1CB1D363" w:rsidR="389D339E">
        <w:rPr>
          <w:rFonts w:ascii="Helvetica" w:hAnsi="Helvetica"/>
        </w:rPr>
        <w:t xml:space="preserve">and </w:t>
      </w:r>
      <w:r w:rsidRPr="1CB1D363" w:rsidR="389D339E">
        <w:rPr>
          <w:rFonts w:ascii="Helvetica" w:hAnsi="Helvetica"/>
        </w:rPr>
        <w:t>making</w:t>
      </w:r>
      <w:r w:rsidRPr="1CB1D363" w:rsidR="389D339E">
        <w:rPr>
          <w:rFonts w:ascii="Helvetica" w:hAnsi="Helvetica"/>
        </w:rPr>
        <w:t xml:space="preserve"> </w:t>
      </w:r>
      <w:r w:rsidRPr="1CB1D363" w:rsidR="6DE9F814">
        <w:rPr>
          <w:rFonts w:ascii="Helvetica" w:hAnsi="Helvetica"/>
        </w:rPr>
        <w:t>regional knowledge</w:t>
      </w:r>
      <w:r w:rsidRPr="1CB1D363" w:rsidR="389D339E">
        <w:rPr>
          <w:rFonts w:ascii="Helvetica" w:hAnsi="Helvetica"/>
        </w:rPr>
        <w:t xml:space="preserve"> </w:t>
      </w:r>
      <w:r w:rsidRPr="1CB1D363" w:rsidR="389D339E">
        <w:rPr>
          <w:rFonts w:ascii="Helvetica" w:hAnsi="Helvetica"/>
          <w:b w:val="1"/>
          <w:bCs w:val="1"/>
          <w:color w:val="0070C0"/>
        </w:rPr>
        <w:t>replicable</w:t>
      </w:r>
      <w:r w:rsidRPr="1CB1D363" w:rsidR="389D339E">
        <w:rPr>
          <w:rFonts w:ascii="Helvetica" w:hAnsi="Helvetica"/>
          <w:b w:val="1"/>
          <w:bCs w:val="1"/>
          <w:color w:val="0070C0"/>
        </w:rPr>
        <w:t xml:space="preserve"> and more </w:t>
      </w:r>
      <w:r w:rsidRPr="1CB1D363" w:rsidR="389D339E">
        <w:rPr>
          <w:rFonts w:ascii="Helvetica" w:hAnsi="Helvetica"/>
          <w:b w:val="1"/>
          <w:bCs w:val="1"/>
          <w:color w:val="0070C0"/>
        </w:rPr>
        <w:t>accessible</w:t>
      </w:r>
      <w:r w:rsidRPr="1CB1D363" w:rsidR="389D339E">
        <w:rPr>
          <w:rFonts w:ascii="Helvetica" w:hAnsi="Helvetica"/>
        </w:rPr>
        <w:t>.</w:t>
      </w:r>
    </w:p>
    <w:p w:rsidR="661D3866" w:rsidP="2217C35D" w:rsidRDefault="661D3866" w14:paraId="681336AE" w14:textId="5D89A14B">
      <w:pPr>
        <w:pStyle w:val="Normal"/>
        <w:jc w:val="both"/>
        <w:rPr>
          <w:rFonts w:ascii="Helvetica" w:hAnsi="Helvetica"/>
          <w:lang w:val="en-US"/>
        </w:rPr>
      </w:pPr>
      <w:r w:rsidRPr="1CB1D363" w:rsidR="661D3866">
        <w:rPr>
          <w:rFonts w:ascii="Helvetica" w:hAnsi="Helvetica"/>
        </w:rPr>
        <w:t>Before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writing</w:t>
      </w:r>
      <w:r w:rsidRPr="1CB1D363" w:rsidR="661D3866">
        <w:rPr>
          <w:rFonts w:ascii="Helvetica" w:hAnsi="Helvetica"/>
        </w:rPr>
        <w:t xml:space="preserve"> a case </w:t>
      </w:r>
      <w:r w:rsidRPr="1CB1D363" w:rsidR="661D3866">
        <w:rPr>
          <w:rFonts w:ascii="Helvetica" w:hAnsi="Helvetica"/>
        </w:rPr>
        <w:t>study</w:t>
      </w:r>
      <w:r w:rsidRPr="1CB1D363" w:rsidR="661D3866">
        <w:rPr>
          <w:rFonts w:ascii="Helvetica" w:hAnsi="Helvetica"/>
        </w:rPr>
        <w:t xml:space="preserve">, </w:t>
      </w:r>
      <w:r w:rsidRPr="1CB1D363" w:rsidR="661D3866">
        <w:rPr>
          <w:rFonts w:ascii="Helvetica" w:hAnsi="Helvetica"/>
        </w:rPr>
        <w:t>we</w:t>
      </w:r>
      <w:r w:rsidRPr="1CB1D363" w:rsidR="661D3866">
        <w:rPr>
          <w:rFonts w:ascii="Helvetica" w:hAnsi="Helvetica"/>
        </w:rPr>
        <w:t xml:space="preserve"> invite </w:t>
      </w:r>
      <w:r w:rsidRPr="1CB1D363" w:rsidR="661D3866">
        <w:rPr>
          <w:rFonts w:ascii="Helvetica" w:hAnsi="Helvetica"/>
        </w:rPr>
        <w:t>you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to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read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the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following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guidelines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with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frequently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asked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questions</w:t>
      </w:r>
      <w:r w:rsidRPr="1CB1D363" w:rsidR="661D3866">
        <w:rPr>
          <w:rFonts w:ascii="Helvetica" w:hAnsi="Helvetica"/>
        </w:rPr>
        <w:t xml:space="preserve"> (</w:t>
      </w:r>
      <w:r w:rsidRPr="1CB1D363" w:rsidR="661D3866">
        <w:rPr>
          <w:rFonts w:ascii="Helvetica" w:hAnsi="Helvetica"/>
        </w:rPr>
        <w:t>FAQs</w:t>
      </w:r>
      <w:r w:rsidRPr="1CB1D363" w:rsidR="661D3866">
        <w:rPr>
          <w:rFonts w:ascii="Helvetica" w:hAnsi="Helvetica"/>
        </w:rPr>
        <w:t xml:space="preserve">). </w:t>
      </w:r>
    </w:p>
    <w:p w:rsidR="661D3866" w:rsidP="2217C35D" w:rsidRDefault="661D3866" w14:paraId="244F0EFB" w14:textId="4E8AB9EE">
      <w:pPr>
        <w:pStyle w:val="Normal"/>
        <w:jc w:val="both"/>
        <w:rPr>
          <w:rFonts w:ascii="Helvetica" w:hAnsi="Helvetica"/>
          <w:lang w:val="en-US"/>
        </w:rPr>
      </w:pPr>
      <w:r w:rsidRPr="1CB1D363" w:rsidR="661D3866">
        <w:rPr>
          <w:rFonts w:ascii="Helvetica" w:hAnsi="Helvetica"/>
        </w:rPr>
        <w:t>To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submit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your</w:t>
      </w:r>
      <w:r w:rsidRPr="1CB1D363" w:rsidR="661D3866">
        <w:rPr>
          <w:rFonts w:ascii="Helvetica" w:hAnsi="Helvetica"/>
        </w:rPr>
        <w:t xml:space="preserve"> case </w:t>
      </w:r>
      <w:r w:rsidRPr="1CB1D363" w:rsidR="661D3866">
        <w:rPr>
          <w:rFonts w:ascii="Helvetica" w:hAnsi="Helvetica"/>
        </w:rPr>
        <w:t>study</w:t>
      </w:r>
      <w:r w:rsidRPr="1CB1D363" w:rsidR="661D3866">
        <w:rPr>
          <w:rFonts w:ascii="Helvetica" w:hAnsi="Helvetica"/>
        </w:rPr>
        <w:t xml:space="preserve">, </w:t>
      </w:r>
      <w:r w:rsidRPr="1CB1D363" w:rsidR="661D3866">
        <w:rPr>
          <w:rFonts w:ascii="Helvetica" w:hAnsi="Helvetica"/>
        </w:rPr>
        <w:t>you</w:t>
      </w:r>
      <w:r w:rsidRPr="1CB1D363" w:rsidR="661D3866">
        <w:rPr>
          <w:rFonts w:ascii="Helvetica" w:hAnsi="Helvetica"/>
        </w:rPr>
        <w:t xml:space="preserve"> can </w:t>
      </w:r>
      <w:r w:rsidRPr="1CB1D363" w:rsidR="661D3866">
        <w:rPr>
          <w:rFonts w:ascii="Helvetica" w:hAnsi="Helvetica"/>
        </w:rPr>
        <w:t>find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the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form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with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the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required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information</w:t>
      </w:r>
      <w:r w:rsidRPr="1CB1D363" w:rsidR="661D3866">
        <w:rPr>
          <w:rFonts w:ascii="Helvetica" w:hAnsi="Helvetica"/>
        </w:rPr>
        <w:t xml:space="preserve"> after </w:t>
      </w:r>
      <w:r w:rsidRPr="1CB1D363" w:rsidR="661D3866">
        <w:rPr>
          <w:rFonts w:ascii="Helvetica" w:hAnsi="Helvetica"/>
        </w:rPr>
        <w:t>the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FAQs</w:t>
      </w:r>
      <w:r w:rsidRPr="1CB1D363" w:rsidR="661D3866">
        <w:rPr>
          <w:rFonts w:ascii="Helvetica" w:hAnsi="Helvetica"/>
        </w:rPr>
        <w:t xml:space="preserve">, in </w:t>
      </w:r>
      <w:r w:rsidRPr="1CB1D363" w:rsidR="661D3866">
        <w:rPr>
          <w:rFonts w:ascii="Helvetica" w:hAnsi="Helvetica"/>
        </w:rPr>
        <w:t>this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same</w:t>
      </w:r>
      <w:r w:rsidRPr="1CB1D363" w:rsidR="661D3866">
        <w:rPr>
          <w:rFonts w:ascii="Helvetica" w:hAnsi="Helvetica"/>
        </w:rPr>
        <w:t xml:space="preserve"> </w:t>
      </w:r>
      <w:r w:rsidRPr="1CB1D363" w:rsidR="661D3866">
        <w:rPr>
          <w:rFonts w:ascii="Helvetica" w:hAnsi="Helvetica"/>
        </w:rPr>
        <w:t>document</w:t>
      </w:r>
      <w:r w:rsidRPr="1CB1D363" w:rsidR="661D3866">
        <w:rPr>
          <w:rFonts w:ascii="Helvetica" w:hAnsi="Helvetica"/>
        </w:rPr>
        <w:t xml:space="preserve">. </w:t>
      </w:r>
    </w:p>
    <w:p w:rsidR="661D3866" w:rsidP="2217C35D" w:rsidRDefault="661D3866" w14:paraId="7455612A" w14:textId="324EEBE9">
      <w:pPr>
        <w:pStyle w:val="Normal"/>
        <w:jc w:val="center"/>
        <w:rPr>
          <w:rFonts w:ascii="Helvetica" w:hAnsi="Helvetica"/>
          <w:b w:val="1"/>
          <w:bCs w:val="1"/>
          <w:color w:val="0070C0"/>
          <w:sz w:val="24"/>
          <w:szCs w:val="24"/>
          <w:lang w:val="en-US"/>
        </w:rPr>
      </w:pPr>
      <w:r w:rsidRPr="1CB1D363" w:rsidR="661D3866">
        <w:rPr>
          <w:rFonts w:ascii="Helvetica" w:hAnsi="Helvetica"/>
          <w:b w:val="1"/>
          <w:bCs w:val="1"/>
          <w:color w:val="0070C0"/>
          <w:sz w:val="24"/>
          <w:szCs w:val="24"/>
        </w:rPr>
        <w:t>GUIDELINES</w:t>
      </w:r>
    </w:p>
    <w:p w:rsidR="2217C35D" w:rsidP="2217C35D" w:rsidRDefault="2217C35D" w14:paraId="221D0497" w14:textId="4626A8F7">
      <w:pPr>
        <w:pStyle w:val="Normal"/>
        <w:jc w:val="both"/>
        <w:rPr>
          <w:rFonts w:ascii="Helvetica" w:hAnsi="Helvetica"/>
          <w:lang w:val="en-US"/>
        </w:rPr>
      </w:pPr>
    </w:p>
    <w:p w:rsidR="386ACFF5" w:rsidP="2217C35D" w:rsidRDefault="386ACFF5" w14:paraId="16D8124F" w14:textId="6BDC50F5">
      <w:pPr>
        <w:pStyle w:val="Normal"/>
        <w:jc w:val="left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0D577814" wp14:editId="1270AA96">
                <wp:extent cx="5448300" cy="328930"/>
                <wp:effectExtent l="0" t="0" r="19050" b="13970"/>
                <wp:docPr xmlns:wp="http://schemas.openxmlformats.org/drawingml/2006/wordprocessingDrawing" id="1956838298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448300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DF72E4" w:rsidP="00DF72E4" w:rsidRDefault="00DF72E4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What is a case study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5D88634A" w:rsidP="2217C35D" w:rsidRDefault="5D88634A" w14:paraId="4F3689BD" w14:textId="7F6B4356">
      <w:pPr>
        <w:pStyle w:val="Normal"/>
        <w:jc w:val="both"/>
      </w:pPr>
      <w:r w:rsidR="5D88634A">
        <w:rPr/>
        <w:t xml:space="preserve">In </w:t>
      </w:r>
      <w:r w:rsidR="5D88634A">
        <w:rPr/>
        <w:t>this</w:t>
      </w:r>
      <w:r w:rsidR="5D88634A">
        <w:rPr/>
        <w:t xml:space="preserve"> </w:t>
      </w:r>
      <w:r w:rsidR="5D88634A">
        <w:rPr/>
        <w:t>project</w:t>
      </w:r>
      <w:r w:rsidR="5D88634A">
        <w:rPr/>
        <w:t xml:space="preserve">, a “case </w:t>
      </w:r>
      <w:r w:rsidR="5D88634A">
        <w:rPr/>
        <w:t>study</w:t>
      </w:r>
      <w:r w:rsidR="5D88634A">
        <w:rPr/>
        <w:t xml:space="preserve">” </w:t>
      </w:r>
      <w:r w:rsidR="5D88634A">
        <w:rPr/>
        <w:t>is</w:t>
      </w:r>
      <w:r w:rsidR="5D88634A">
        <w:rPr/>
        <w:t xml:space="preserve"> a</w:t>
      </w:r>
      <w:r w:rsidR="4A91E113">
        <w:rPr/>
        <w:t xml:space="preserve"> </w:t>
      </w:r>
      <w:r w:rsidR="4A91E113">
        <w:rPr/>
        <w:t>document</w:t>
      </w:r>
      <w:r w:rsidR="4A91E113">
        <w:rPr/>
        <w:t xml:space="preserve"> </w:t>
      </w:r>
      <w:r w:rsidR="4A91E113">
        <w:rPr/>
        <w:t>that</w:t>
      </w:r>
      <w:r w:rsidR="4A91E113">
        <w:rPr/>
        <w:t xml:space="preserve"> </w:t>
      </w:r>
      <w:r w:rsidR="4A91E113">
        <w:rPr/>
        <w:t>offers</w:t>
      </w:r>
      <w:r w:rsidR="4A91E113">
        <w:rPr/>
        <w:t xml:space="preserve"> </w:t>
      </w:r>
      <w:r w:rsidR="4A91E113">
        <w:rPr/>
        <w:t>detailed</w:t>
      </w:r>
      <w:r w:rsidR="4A91E113">
        <w:rPr/>
        <w:t xml:space="preserve"> </w:t>
      </w:r>
      <w:r w:rsidR="294D4529">
        <w:rPr/>
        <w:t xml:space="preserve">information </w:t>
      </w:r>
      <w:r w:rsidR="1E34F07E">
        <w:rPr/>
        <w:t>o</w:t>
      </w:r>
      <w:r w:rsidR="7A5283A0">
        <w:rPr/>
        <w:t>n</w:t>
      </w:r>
      <w:r w:rsidR="1E34F07E">
        <w:rPr/>
        <w:t xml:space="preserve"> a </w:t>
      </w:r>
      <w:r w:rsidR="1E34F07E">
        <w:rPr/>
        <w:t>project</w:t>
      </w:r>
      <w:r w:rsidR="1E34F07E">
        <w:rPr/>
        <w:t xml:space="preserve">, </w:t>
      </w:r>
      <w:r w:rsidR="1E34F07E">
        <w:rPr/>
        <w:t>program</w:t>
      </w:r>
      <w:r w:rsidR="23CAA38F">
        <w:rPr/>
        <w:t>,</w:t>
      </w:r>
      <w:r w:rsidR="1E34F07E">
        <w:rPr/>
        <w:t xml:space="preserve"> </w:t>
      </w:r>
      <w:r w:rsidR="1E34F07E">
        <w:rPr/>
        <w:t>or</w:t>
      </w:r>
      <w:r w:rsidR="1E34F07E">
        <w:rPr/>
        <w:t xml:space="preserve"> </w:t>
      </w:r>
      <w:r w:rsidR="1E34F07E">
        <w:rPr/>
        <w:t>initiative</w:t>
      </w:r>
      <w:r w:rsidR="1E34F07E">
        <w:rPr/>
        <w:t xml:space="preserve"> </w:t>
      </w:r>
      <w:r w:rsidR="1E34F07E">
        <w:rPr/>
        <w:t>that</w:t>
      </w:r>
      <w:r w:rsidR="1E34F07E">
        <w:rPr/>
        <w:t xml:space="preserve"> h</w:t>
      </w:r>
      <w:r w:rsidR="10A6DF8C">
        <w:rPr/>
        <w:t xml:space="preserve">as </w:t>
      </w:r>
      <w:r w:rsidR="19A1015C">
        <w:rPr/>
        <w:t>been</w:t>
      </w:r>
      <w:r w:rsidR="19A1015C">
        <w:rPr/>
        <w:t xml:space="preserve"> </w:t>
      </w:r>
      <w:r w:rsidR="19A1015C">
        <w:rPr/>
        <w:t>developed</w:t>
      </w:r>
      <w:r w:rsidR="19A1015C">
        <w:rPr/>
        <w:t xml:space="preserve"> and </w:t>
      </w:r>
      <w:r w:rsidR="19A1015C">
        <w:rPr/>
        <w:t>implemented</w:t>
      </w:r>
      <w:r w:rsidR="19A1015C">
        <w:rPr/>
        <w:t xml:space="preserve"> </w:t>
      </w:r>
      <w:r w:rsidR="19A1015C">
        <w:rPr/>
        <w:t>by</w:t>
      </w:r>
      <w:r w:rsidR="19A1015C">
        <w:rPr/>
        <w:t xml:space="preserve"> a </w:t>
      </w:r>
      <w:r w:rsidR="19A1015C">
        <w:rPr/>
        <w:t>subnational</w:t>
      </w:r>
      <w:r w:rsidR="19A1015C">
        <w:rPr/>
        <w:t xml:space="preserve">/regional </w:t>
      </w:r>
      <w:r w:rsidR="19A1015C">
        <w:rPr/>
        <w:t>government</w:t>
      </w:r>
      <w:r w:rsidR="19A1015C">
        <w:rPr/>
        <w:t xml:space="preserve"> </w:t>
      </w:r>
      <w:r w:rsidR="19A1015C">
        <w:rPr/>
        <w:t>to</w:t>
      </w:r>
      <w:r w:rsidR="19A1015C">
        <w:rPr/>
        <w:t xml:space="preserve"> </w:t>
      </w:r>
      <w:r w:rsidR="19A1015C">
        <w:rPr/>
        <w:t>address</w:t>
      </w:r>
      <w:r w:rsidR="19A1015C">
        <w:rPr/>
        <w:t xml:space="preserve"> </w:t>
      </w:r>
      <w:r w:rsidR="189EF70E">
        <w:rPr/>
        <w:t xml:space="preserve">Kunming-Montreal Global </w:t>
      </w:r>
      <w:r w:rsidR="189EF70E">
        <w:rPr/>
        <w:t>Biodiversity</w:t>
      </w:r>
      <w:r w:rsidR="189EF70E">
        <w:rPr/>
        <w:t xml:space="preserve"> Targets, </w:t>
      </w:r>
      <w:r w:rsidR="551F8ED6">
        <w:rPr/>
        <w:t xml:space="preserve">Aichi </w:t>
      </w:r>
      <w:r w:rsidR="551F8ED6">
        <w:rPr/>
        <w:t>Biodiversity</w:t>
      </w:r>
      <w:r w:rsidR="551F8ED6">
        <w:rPr/>
        <w:t xml:space="preserve"> Targets, 2030 </w:t>
      </w:r>
      <w:r w:rsidR="551F8ED6">
        <w:rPr/>
        <w:t>Sustainable</w:t>
      </w:r>
      <w:r w:rsidR="551F8ED6">
        <w:rPr/>
        <w:t xml:space="preserve"> </w:t>
      </w:r>
      <w:r w:rsidR="551F8ED6">
        <w:rPr/>
        <w:t>Developme</w:t>
      </w:r>
      <w:r w:rsidR="551F8ED6">
        <w:rPr/>
        <w:t>n</w:t>
      </w:r>
      <w:r w:rsidR="551F8ED6">
        <w:rPr/>
        <w:t>t</w:t>
      </w:r>
      <w:r w:rsidR="551F8ED6">
        <w:rPr/>
        <w:t xml:space="preserve"> </w:t>
      </w:r>
      <w:r w:rsidR="551F8ED6">
        <w:rPr/>
        <w:t>Goals</w:t>
      </w:r>
      <w:r w:rsidR="0AC44ABC">
        <w:rPr/>
        <w:t xml:space="preserve">, the Global Goal on Adaptation </w:t>
      </w:r>
      <w:r w:rsidR="551F8ED6">
        <w:rPr/>
        <w:t>and/</w:t>
      </w:r>
      <w:r w:rsidR="551F8ED6">
        <w:rPr/>
        <w:t>or</w:t>
      </w:r>
      <w:r w:rsidR="551F8ED6">
        <w:rPr/>
        <w:t xml:space="preserve"> </w:t>
      </w:r>
      <w:r w:rsidR="551F8ED6">
        <w:rPr/>
        <w:t>other</w:t>
      </w:r>
      <w:r w:rsidR="19A1015C">
        <w:rPr/>
        <w:t xml:space="preserve"> global </w:t>
      </w:r>
      <w:r w:rsidR="19A1015C">
        <w:rPr/>
        <w:t>biodiversity</w:t>
      </w:r>
      <w:r w:rsidR="611B8415">
        <w:rPr/>
        <w:t>,</w:t>
      </w:r>
      <w:r w:rsidR="68EC4459">
        <w:rPr/>
        <w:t xml:space="preserve"> </w:t>
      </w:r>
      <w:r w:rsidR="03DA3DCF">
        <w:rPr/>
        <w:t>environmental protection</w:t>
      </w:r>
      <w:r w:rsidR="5827401B">
        <w:rPr/>
        <w:t xml:space="preserve">, sustainable development and adaptation </w:t>
      </w:r>
      <w:r w:rsidR="19A1015C">
        <w:rPr/>
        <w:t>challenges</w:t>
      </w:r>
      <w:r w:rsidR="49FAD290">
        <w:rPr/>
        <w:t>.</w:t>
      </w:r>
    </w:p>
    <w:p w:rsidR="19A1015C" w:rsidP="2BB9985C" w:rsidRDefault="19A1015C" w14:paraId="03B07378" w14:textId="71BF99FE">
      <w:pPr>
        <w:pStyle w:val="Normal"/>
        <w:ind w:left="0" w:firstLine="0"/>
        <w:jc w:val="both"/>
        <w:rPr>
          <w:rFonts w:ascii="Helvetica" w:hAnsi="Helvetica" w:eastAsia="Helvetica" w:cs="Helvetica"/>
          <w:b w:val="0"/>
          <w:bCs w:val="0"/>
          <w:i w:val="0"/>
          <w:iCs w:val="0"/>
          <w:noProof w:val="0"/>
          <w:color w:val="010102"/>
          <w:sz w:val="14"/>
          <w:szCs w:val="14"/>
          <w:lang w:val="es-ES"/>
        </w:rPr>
      </w:pPr>
      <w:r w:rsidR="19A1015C">
        <w:rPr/>
        <w:t>The</w:t>
      </w:r>
      <w:r w:rsidR="19A1015C">
        <w:rPr/>
        <w:t xml:space="preserve"> case </w:t>
      </w:r>
      <w:r w:rsidR="19A1015C">
        <w:rPr/>
        <w:t>studies</w:t>
      </w:r>
      <w:r w:rsidR="19A1015C">
        <w:rPr/>
        <w:t xml:space="preserve"> </w:t>
      </w:r>
      <w:r w:rsidR="19A1015C">
        <w:rPr/>
        <w:t>gathered</w:t>
      </w:r>
      <w:r w:rsidR="19A1015C">
        <w:rPr/>
        <w:t xml:space="preserve"> in </w:t>
      </w:r>
      <w:r w:rsidR="19A1015C">
        <w:rPr/>
        <w:t>the</w:t>
      </w:r>
      <w:r w:rsidR="19A1015C">
        <w:rPr/>
        <w:t xml:space="preserve"> Case </w:t>
      </w:r>
      <w:r w:rsidR="19A1015C">
        <w:rPr/>
        <w:t>Stud</w:t>
      </w:r>
      <w:r w:rsidR="1DD29609">
        <w:rPr/>
        <w:t>y</w:t>
      </w:r>
      <w:r w:rsidR="1DD29609">
        <w:rPr/>
        <w:t xml:space="preserve"> </w:t>
      </w:r>
      <w:r w:rsidR="1DD29609">
        <w:rPr/>
        <w:t>Database</w:t>
      </w:r>
      <w:r w:rsidR="1DD29609">
        <w:rPr/>
        <w:t xml:space="preserve"> are</w:t>
      </w:r>
      <w:r w:rsidR="562268C1">
        <w:rPr/>
        <w:t xml:space="preserve"> innovative </w:t>
      </w:r>
      <w:r w:rsidR="562268C1">
        <w:rPr/>
        <w:t>solutions</w:t>
      </w:r>
      <w:r w:rsidR="562268C1">
        <w:rPr/>
        <w:t xml:space="preserve"> and </w:t>
      </w:r>
      <w:r w:rsidR="562268C1">
        <w:rPr/>
        <w:t>tools</w:t>
      </w:r>
      <w:r w:rsidR="562268C1">
        <w:rPr/>
        <w:t xml:space="preserve"> </w:t>
      </w:r>
      <w:r w:rsidR="37CFA2A9">
        <w:rPr/>
        <w:t xml:space="preserve">narrated in a way that makes them </w:t>
      </w:r>
      <w:r w:rsidR="485E7C3F">
        <w:rPr/>
        <w:t>accessible</w:t>
      </w:r>
      <w:r w:rsidR="6D264855">
        <w:rPr/>
        <w:t xml:space="preserve"> and replicable</w:t>
      </w:r>
      <w:r w:rsidR="752DF3FA">
        <w:rPr/>
        <w:t xml:space="preserve"> </w:t>
      </w:r>
      <w:r w:rsidR="752DF3FA">
        <w:rPr/>
        <w:t>to</w:t>
      </w:r>
      <w:r w:rsidR="752DF3FA">
        <w:rPr/>
        <w:t xml:space="preserve"> </w:t>
      </w:r>
      <w:r w:rsidR="752DF3FA">
        <w:rPr/>
        <w:t>other</w:t>
      </w:r>
      <w:r w:rsidR="752DF3FA">
        <w:rPr/>
        <w:t xml:space="preserve"> </w:t>
      </w:r>
      <w:r w:rsidR="752DF3FA">
        <w:rPr/>
        <w:t>subnational</w:t>
      </w:r>
      <w:r w:rsidR="752DF3FA">
        <w:rPr/>
        <w:t xml:space="preserve"> </w:t>
      </w:r>
      <w:r w:rsidR="752DF3FA">
        <w:rPr/>
        <w:t>governments</w:t>
      </w:r>
      <w:r w:rsidR="6D264855">
        <w:rPr/>
        <w:t xml:space="preserve">. </w:t>
      </w:r>
    </w:p>
    <w:p w:rsidR="47A62844" w:rsidP="024FF962" w:rsidRDefault="47A62844" w14:paraId="569AFDEC" w14:textId="542B98B2">
      <w:pPr>
        <w:pStyle w:val="Normal"/>
        <w:ind w:left="0" w:firstLine="0"/>
        <w:jc w:val="both"/>
      </w:pPr>
      <w:r w:rsidR="47A62844">
        <w:rPr/>
        <w:t>The</w:t>
      </w:r>
      <w:r w:rsidR="47A62844">
        <w:rPr/>
        <w:t xml:space="preserve"> </w:t>
      </w:r>
      <w:r w:rsidR="621DFF32">
        <w:rPr/>
        <w:t xml:space="preserve">initiatives </w:t>
      </w:r>
      <w:r w:rsidR="47A62844">
        <w:rPr/>
        <w:t>described</w:t>
      </w:r>
      <w:r w:rsidR="47A62844">
        <w:rPr/>
        <w:t xml:space="preserve"> in </w:t>
      </w:r>
      <w:r w:rsidR="166FEAA1">
        <w:rPr/>
        <w:t xml:space="preserve">each </w:t>
      </w:r>
      <w:r w:rsidR="47A62844">
        <w:rPr/>
        <w:t xml:space="preserve">case </w:t>
      </w:r>
      <w:r w:rsidR="47A62844">
        <w:rPr/>
        <w:t>study</w:t>
      </w:r>
      <w:r w:rsidR="47A62844">
        <w:rPr/>
        <w:t xml:space="preserve"> </w:t>
      </w:r>
      <w:r w:rsidR="58F3AE71">
        <w:rPr/>
        <w:t xml:space="preserve">can </w:t>
      </w:r>
      <w:r w:rsidR="58F3AE71">
        <w:rPr/>
        <w:t>tackle</w:t>
      </w:r>
      <w:r w:rsidR="58F3AE71">
        <w:rPr/>
        <w:t xml:space="preserve"> </w:t>
      </w:r>
      <w:r w:rsidR="6F52DABD">
        <w:rPr/>
        <w:t>several thematic areas. Some examples are:</w:t>
      </w:r>
      <w:r w:rsidR="58F3AE71">
        <w:rPr/>
        <w:t xml:space="preserve"> </w:t>
      </w:r>
      <w:r w:rsidR="58F3AE71">
        <w:rPr/>
        <w:t>Agric</w:t>
      </w:r>
      <w:r w:rsidR="58F3AE71">
        <w:rPr/>
        <w:t>ultural</w:t>
      </w:r>
      <w:r w:rsidR="58F3AE71">
        <w:rPr/>
        <w:t xml:space="preserve"> </w:t>
      </w:r>
      <w:r w:rsidR="58F3AE71">
        <w:rPr/>
        <w:t>Biodiversity</w:t>
      </w:r>
      <w:r w:rsidR="58F3AE71">
        <w:rPr/>
        <w:t xml:space="preserve">; </w:t>
      </w:r>
      <w:r w:rsidR="58F3AE71">
        <w:rPr/>
        <w:t>Bioeconomy</w:t>
      </w:r>
      <w:r w:rsidR="58F3AE71">
        <w:rPr/>
        <w:t xml:space="preserve">; </w:t>
      </w:r>
      <w:r w:rsidR="58F3AE71">
        <w:rPr/>
        <w:t>Capacity</w:t>
      </w:r>
      <w:r w:rsidR="58F3AE71">
        <w:rPr/>
        <w:t xml:space="preserve"> </w:t>
      </w:r>
      <w:r w:rsidR="58F3AE71">
        <w:rPr/>
        <w:t>Building</w:t>
      </w:r>
      <w:r w:rsidR="58F3AE71">
        <w:rPr/>
        <w:t xml:space="preserve">; </w:t>
      </w:r>
      <w:r w:rsidR="58F3AE71">
        <w:rPr/>
        <w:t>Climate</w:t>
      </w:r>
      <w:r w:rsidR="58F3AE71">
        <w:rPr/>
        <w:t xml:space="preserve"> Change and </w:t>
      </w:r>
      <w:r w:rsidR="58F3AE71">
        <w:rPr/>
        <w:t>Biodiversity</w:t>
      </w:r>
      <w:r w:rsidR="58F3AE71">
        <w:rPr/>
        <w:t xml:space="preserve">; </w:t>
      </w:r>
      <w:r w:rsidR="58F3AE71">
        <w:rPr/>
        <w:t>Communication</w:t>
      </w:r>
      <w:r w:rsidR="58F3AE71">
        <w:rPr/>
        <w:t xml:space="preserve">, </w:t>
      </w:r>
      <w:r w:rsidR="58F3AE71">
        <w:rPr/>
        <w:t>Education</w:t>
      </w:r>
      <w:r w:rsidR="58F3AE71">
        <w:rPr/>
        <w:t xml:space="preserve"> and </w:t>
      </w:r>
      <w:r w:rsidR="58F3AE71">
        <w:rPr/>
        <w:t>Public</w:t>
      </w:r>
      <w:r w:rsidR="58F3AE71">
        <w:rPr/>
        <w:t xml:space="preserve"> </w:t>
      </w:r>
      <w:r w:rsidR="58F3AE71">
        <w:rPr/>
        <w:t>Awareness</w:t>
      </w:r>
      <w:r w:rsidR="58F3AE71">
        <w:rPr/>
        <w:t xml:space="preserve">; </w:t>
      </w:r>
      <w:r w:rsidR="58F3AE71">
        <w:rPr/>
        <w:t>Ecosystem</w:t>
      </w:r>
      <w:r w:rsidR="58F3AE71">
        <w:rPr/>
        <w:t xml:space="preserve"> </w:t>
      </w:r>
      <w:r w:rsidR="58F3AE71">
        <w:rPr/>
        <w:t>Approach</w:t>
      </w:r>
      <w:r w:rsidR="58F3AE71">
        <w:rPr/>
        <w:t xml:space="preserve">; </w:t>
      </w:r>
      <w:r w:rsidR="58F3AE71">
        <w:rPr/>
        <w:t>Ecosystem</w:t>
      </w:r>
      <w:r w:rsidR="58F3AE71">
        <w:rPr/>
        <w:t xml:space="preserve"> </w:t>
      </w:r>
      <w:r w:rsidR="58F3AE71">
        <w:rPr/>
        <w:t>Restoration</w:t>
      </w:r>
      <w:r w:rsidR="58F3AE71">
        <w:rPr/>
        <w:t xml:space="preserve">; </w:t>
      </w:r>
      <w:r w:rsidR="58F3AE71">
        <w:rPr/>
        <w:t>Gender</w:t>
      </w:r>
      <w:r w:rsidR="58F3AE71">
        <w:rPr/>
        <w:t xml:space="preserve"> and </w:t>
      </w:r>
      <w:r w:rsidR="58F3AE71">
        <w:rPr/>
        <w:t>Biodiversity</w:t>
      </w:r>
      <w:r w:rsidR="58F3AE71">
        <w:rPr/>
        <w:t xml:space="preserve">; Global </w:t>
      </w:r>
      <w:r w:rsidR="58F3AE71">
        <w:rPr/>
        <w:t>Strategy</w:t>
      </w:r>
      <w:r w:rsidR="58F3AE71">
        <w:rPr/>
        <w:t xml:space="preserve"> </w:t>
      </w:r>
      <w:r w:rsidR="58F3AE71">
        <w:rPr/>
        <w:t>for</w:t>
      </w:r>
      <w:r w:rsidR="58F3AE71">
        <w:rPr/>
        <w:t xml:space="preserve"> </w:t>
      </w:r>
      <w:r w:rsidR="58F3AE71">
        <w:rPr/>
        <w:t>Plant</w:t>
      </w:r>
      <w:r w:rsidR="58F3AE71">
        <w:rPr/>
        <w:t xml:space="preserve"> </w:t>
      </w:r>
      <w:r w:rsidR="58F3AE71">
        <w:rPr/>
        <w:t>Conservation</w:t>
      </w:r>
      <w:r w:rsidR="58F3AE71">
        <w:rPr/>
        <w:t xml:space="preserve">; </w:t>
      </w:r>
      <w:r w:rsidR="58F3AE71">
        <w:rPr/>
        <w:t>Health</w:t>
      </w:r>
      <w:r w:rsidR="58F3AE71">
        <w:rPr/>
        <w:t xml:space="preserve"> &amp; </w:t>
      </w:r>
      <w:r w:rsidR="58F3AE71">
        <w:rPr/>
        <w:t>Biodiversity</w:t>
      </w:r>
      <w:r w:rsidR="58F3AE71">
        <w:rPr/>
        <w:t xml:space="preserve">; Invasive </w:t>
      </w:r>
      <w:r w:rsidR="58F3AE71">
        <w:rPr/>
        <w:t>Alien</w:t>
      </w:r>
      <w:r w:rsidR="58F3AE71">
        <w:rPr/>
        <w:t xml:space="preserve"> </w:t>
      </w:r>
      <w:r w:rsidR="58F3AE71">
        <w:rPr/>
        <w:t>Species</w:t>
      </w:r>
      <w:r w:rsidR="58F3AE71">
        <w:rPr/>
        <w:t xml:space="preserve">; Marine and </w:t>
      </w:r>
      <w:r w:rsidR="58F3AE71">
        <w:rPr/>
        <w:t>Coastal</w:t>
      </w:r>
      <w:r w:rsidR="58F3AE71">
        <w:rPr/>
        <w:t xml:space="preserve"> </w:t>
      </w:r>
      <w:r w:rsidR="58F3AE71">
        <w:rPr/>
        <w:t>Biodiversity</w:t>
      </w:r>
      <w:r w:rsidR="1747D266">
        <w:rPr/>
        <w:t xml:space="preserve">; </w:t>
      </w:r>
      <w:r w:rsidR="58F3AE71">
        <w:rPr/>
        <w:t xml:space="preserve">Post-2020 Global </w:t>
      </w:r>
      <w:r w:rsidR="58F3AE71">
        <w:rPr/>
        <w:t>Biodiversity</w:t>
      </w:r>
      <w:r w:rsidR="58F3AE71">
        <w:rPr/>
        <w:t xml:space="preserve"> Targets</w:t>
      </w:r>
      <w:r w:rsidR="7AF6F6FF">
        <w:rPr/>
        <w:t xml:space="preserve">; </w:t>
      </w:r>
      <w:r w:rsidR="58F3AE71">
        <w:rPr/>
        <w:t>Protected</w:t>
      </w:r>
      <w:r w:rsidR="58F3AE71">
        <w:rPr/>
        <w:t xml:space="preserve"> </w:t>
      </w:r>
      <w:r w:rsidR="58F3AE71">
        <w:rPr/>
        <w:t>Areas</w:t>
      </w:r>
      <w:r w:rsidR="41331301">
        <w:rPr/>
        <w:t xml:space="preserve">; </w:t>
      </w:r>
      <w:r w:rsidR="58F3AE71">
        <w:rPr/>
        <w:t>Sustainable</w:t>
      </w:r>
      <w:r w:rsidR="58F3AE71">
        <w:rPr/>
        <w:t xml:space="preserve"> Use </w:t>
      </w:r>
      <w:r w:rsidR="58F3AE71">
        <w:rPr/>
        <w:t>of</w:t>
      </w:r>
      <w:r w:rsidR="58F3AE71">
        <w:rPr/>
        <w:t xml:space="preserve"> </w:t>
      </w:r>
      <w:r w:rsidR="58F3AE71">
        <w:rPr/>
        <w:t>Biodiversity</w:t>
      </w:r>
      <w:r w:rsidR="66C55989">
        <w:rPr/>
        <w:t xml:space="preserve">; </w:t>
      </w:r>
      <w:r w:rsidR="58F3AE71">
        <w:rPr/>
        <w:t>Sustainable</w:t>
      </w:r>
      <w:r w:rsidR="58F3AE71">
        <w:rPr/>
        <w:t xml:space="preserve"> </w:t>
      </w:r>
      <w:r w:rsidR="58F3AE71">
        <w:rPr/>
        <w:t>Wildlife</w:t>
      </w:r>
      <w:r w:rsidR="58F3AE71">
        <w:rPr/>
        <w:t xml:space="preserve"> Management</w:t>
      </w:r>
      <w:r w:rsidR="7A0F5BAB">
        <w:rPr/>
        <w:t xml:space="preserve">, and </w:t>
      </w:r>
      <w:r w:rsidR="58F3AE71">
        <w:rPr/>
        <w:t>Tourism</w:t>
      </w:r>
      <w:r w:rsidR="58F3AE71">
        <w:rPr/>
        <w:t xml:space="preserve"> and </w:t>
      </w:r>
      <w:r w:rsidR="58F3AE71">
        <w:rPr/>
        <w:t>Biodiversity</w:t>
      </w:r>
      <w:r w:rsidR="7A7F2DD8">
        <w:rPr/>
        <w:t>.</w:t>
      </w:r>
    </w:p>
    <w:p w:rsidR="024FF962" w:rsidP="024FF962" w:rsidRDefault="024FF962" w14:paraId="254BB627" w14:textId="19990AB2">
      <w:pPr>
        <w:pStyle w:val="Normal"/>
        <w:ind w:left="0" w:firstLine="0"/>
        <w:jc w:val="both"/>
      </w:pPr>
    </w:p>
    <w:p w:rsidR="354637BA" w:rsidP="024FF962" w:rsidRDefault="354637BA" w14:paraId="26C67B67" w14:textId="7B4157AE">
      <w:pPr>
        <w:pStyle w:val="Normal"/>
        <w:ind w:left="0" w:firstLine="0"/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4F3E3E0C" wp14:editId="36AD0961">
                <wp:extent xmlns:wp="http://schemas.openxmlformats.org/drawingml/2006/wordprocessingDrawing" cx="5448300" cy="328930"/>
                <wp:effectExtent xmlns:wp="http://schemas.openxmlformats.org/drawingml/2006/wordprocessingDrawing" l="0" t="0" r="19050" b="13970"/>
                <wp:docPr xmlns:wp="http://schemas.openxmlformats.org/drawingml/2006/wordprocessingDrawing" id="1673046621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448300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 xmlns:w="http://schemas.openxmlformats.org/wordprocessingml/2006/main">
                          <w:p w:rsidR="00FB735C" w:rsidP="00FB735C" w:rsidRDefault="00FB735C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Who can submit a case study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mc="http://schemas.openxmlformats.org/markup-compatibility/2006"/>
        </mc:AlternateContent>
      </w:r>
    </w:p>
    <w:p w:rsidR="2217C35D" w:rsidP="2217C35D" w:rsidRDefault="2217C35D" w14:paraId="2B885D53" w14:textId="751BD846">
      <w:pPr>
        <w:pStyle w:val="Normal"/>
        <w:jc w:val="both"/>
        <w:rPr>
          <w:noProof w:val="0"/>
          <w:lang w:val="es-ES"/>
        </w:rPr>
      </w:pPr>
      <w:r w:rsidRPr="024FF962" w:rsidR="354637BA">
        <w:rPr>
          <w:noProof w:val="0"/>
          <w:lang w:val="es-ES"/>
        </w:rPr>
        <w:t>The</w:t>
      </w:r>
      <w:r w:rsidRPr="024FF962" w:rsidR="354637BA">
        <w:rPr>
          <w:noProof w:val="0"/>
          <w:lang w:val="es-ES"/>
        </w:rPr>
        <w:t xml:space="preserve"> Case </w:t>
      </w:r>
      <w:r w:rsidRPr="024FF962" w:rsidR="354637BA">
        <w:rPr>
          <w:noProof w:val="0"/>
          <w:lang w:val="es-ES"/>
        </w:rPr>
        <w:t>Study</w:t>
      </w:r>
      <w:r w:rsidRPr="024FF962" w:rsidR="354637BA">
        <w:rPr>
          <w:noProof w:val="0"/>
          <w:lang w:val="es-ES"/>
        </w:rPr>
        <w:t xml:space="preserve"> </w:t>
      </w:r>
      <w:r w:rsidRPr="024FF962" w:rsidR="354637BA">
        <w:rPr>
          <w:noProof w:val="0"/>
          <w:lang w:val="es-ES"/>
        </w:rPr>
        <w:t>Database</w:t>
      </w:r>
      <w:r w:rsidRPr="024FF962" w:rsidR="354637BA">
        <w:rPr>
          <w:noProof w:val="0"/>
          <w:lang w:val="es-ES"/>
        </w:rPr>
        <w:t xml:space="preserve"> </w:t>
      </w:r>
      <w:r w:rsidRPr="024FF962" w:rsidR="354637BA">
        <w:rPr>
          <w:noProof w:val="0"/>
          <w:lang w:val="es-ES"/>
        </w:rPr>
        <w:t>is</w:t>
      </w:r>
      <w:r w:rsidRPr="024FF962" w:rsidR="354637BA">
        <w:rPr>
          <w:noProof w:val="0"/>
          <w:lang w:val="es-ES"/>
        </w:rPr>
        <w:t xml:space="preserve"> </w:t>
      </w:r>
      <w:r w:rsidRPr="024FF962" w:rsidR="354637BA">
        <w:rPr>
          <w:noProof w:val="0"/>
          <w:lang w:val="es-ES"/>
        </w:rPr>
        <w:t>focused</w:t>
      </w:r>
      <w:r w:rsidRPr="024FF962" w:rsidR="354637BA">
        <w:rPr>
          <w:noProof w:val="0"/>
          <w:lang w:val="es-ES"/>
        </w:rPr>
        <w:t xml:space="preserve"> </w:t>
      </w:r>
      <w:r w:rsidRPr="024FF962" w:rsidR="354637BA">
        <w:rPr>
          <w:noProof w:val="0"/>
          <w:lang w:val="es-ES"/>
        </w:rPr>
        <w:t>exclusively</w:t>
      </w:r>
      <w:r w:rsidRPr="024FF962" w:rsidR="354637BA">
        <w:rPr>
          <w:noProof w:val="0"/>
          <w:lang w:val="es-ES"/>
        </w:rPr>
        <w:t xml:space="preserve"> </w:t>
      </w:r>
      <w:r w:rsidRPr="024FF962" w:rsidR="354637BA">
        <w:rPr>
          <w:noProof w:val="0"/>
          <w:lang w:val="es-ES"/>
        </w:rPr>
        <w:t>on</w:t>
      </w:r>
      <w:r w:rsidRPr="024FF962" w:rsidR="354637BA">
        <w:rPr>
          <w:noProof w:val="0"/>
          <w:lang w:val="es-ES"/>
        </w:rPr>
        <w:t xml:space="preserve"> regional </w:t>
      </w:r>
      <w:r w:rsidRPr="024FF962" w:rsidR="354637BA">
        <w:rPr>
          <w:noProof w:val="0"/>
          <w:lang w:val="es-ES"/>
        </w:rPr>
        <w:t>governments’s</w:t>
      </w:r>
      <w:r w:rsidRPr="024FF962" w:rsidR="354637BA">
        <w:rPr>
          <w:noProof w:val="0"/>
          <w:lang w:val="es-ES"/>
        </w:rPr>
        <w:t xml:space="preserve"> </w:t>
      </w:r>
      <w:r w:rsidRPr="024FF962" w:rsidR="354637BA">
        <w:rPr>
          <w:noProof w:val="0"/>
          <w:lang w:val="es-ES"/>
        </w:rPr>
        <w:t>experiences</w:t>
      </w:r>
      <w:r w:rsidRPr="024FF962" w:rsidR="354637BA">
        <w:rPr>
          <w:noProof w:val="0"/>
          <w:lang w:val="es-ES"/>
        </w:rPr>
        <w:t xml:space="preserve">. Regional </w:t>
      </w:r>
      <w:r w:rsidRPr="024FF962" w:rsidR="354637BA">
        <w:rPr>
          <w:noProof w:val="0"/>
          <w:lang w:val="es-ES"/>
        </w:rPr>
        <w:t>governments</w:t>
      </w:r>
      <w:r w:rsidRPr="024FF962" w:rsidR="354637BA">
        <w:rPr>
          <w:noProof w:val="0"/>
          <w:lang w:val="es-ES"/>
        </w:rPr>
        <w:t xml:space="preserve"> </w:t>
      </w:r>
      <w:r w:rsidRPr="024FF962" w:rsidR="354637BA">
        <w:rPr>
          <w:noProof w:val="0"/>
          <w:lang w:val="es-ES"/>
        </w:rPr>
        <w:t>that</w:t>
      </w:r>
      <w:r w:rsidRPr="024FF962" w:rsidR="354637BA">
        <w:rPr>
          <w:noProof w:val="0"/>
          <w:lang w:val="es-ES"/>
        </w:rPr>
        <w:t xml:space="preserve"> are </w:t>
      </w:r>
      <w:r w:rsidRPr="024FF962" w:rsidR="354637BA">
        <w:rPr>
          <w:noProof w:val="0"/>
          <w:lang w:val="es-ES"/>
        </w:rPr>
        <w:t>members</w:t>
      </w:r>
      <w:r w:rsidRPr="024FF962" w:rsidR="354637BA">
        <w:rPr>
          <w:noProof w:val="0"/>
          <w:lang w:val="es-ES"/>
        </w:rPr>
        <w:t xml:space="preserve"> </w:t>
      </w:r>
      <w:r w:rsidRPr="024FF962" w:rsidR="354637BA">
        <w:rPr>
          <w:noProof w:val="0"/>
          <w:lang w:val="es-ES"/>
        </w:rPr>
        <w:t>of</w:t>
      </w:r>
      <w:r w:rsidRPr="024FF962" w:rsidR="354637BA">
        <w:rPr>
          <w:noProof w:val="0"/>
          <w:lang w:val="es-ES"/>
        </w:rPr>
        <w:t xml:space="preserve"> </w:t>
      </w:r>
      <w:hyperlink r:id="Rf62de012314c45b5">
        <w:r w:rsidRPr="024FF962" w:rsidR="354637BA">
          <w:rPr>
            <w:rStyle w:val="Hyperlink"/>
            <w:noProof w:val="0"/>
            <w:lang w:val="es-ES"/>
          </w:rPr>
          <w:t>Regions4</w:t>
        </w:r>
      </w:hyperlink>
      <w:r w:rsidRPr="024FF962" w:rsidR="354637BA">
        <w:rPr>
          <w:noProof w:val="0"/>
          <w:lang w:val="es-ES"/>
        </w:rPr>
        <w:t xml:space="preserve"> and/</w:t>
      </w:r>
      <w:r w:rsidRPr="024FF962" w:rsidR="354637BA">
        <w:rPr>
          <w:noProof w:val="0"/>
          <w:lang w:val="es-ES"/>
        </w:rPr>
        <w:t>or</w:t>
      </w:r>
      <w:r w:rsidRPr="024FF962" w:rsidR="354637BA">
        <w:rPr>
          <w:noProof w:val="0"/>
          <w:lang w:val="es-ES"/>
        </w:rPr>
        <w:t xml:space="preserve"> </w:t>
      </w:r>
      <w:hyperlink r:id="Re7aeb23d922d4e7c">
        <w:r w:rsidRPr="024FF962" w:rsidR="2FD29C22">
          <w:rPr>
            <w:rStyle w:val="Hyperlink"/>
            <w:noProof w:val="0"/>
            <w:lang w:val="es-ES"/>
          </w:rPr>
          <w:t>RegionsWithNature</w:t>
        </w:r>
      </w:hyperlink>
      <w:r w:rsidRPr="024FF962" w:rsidR="2FD29C22">
        <w:rPr>
          <w:noProof w:val="0"/>
          <w:lang w:val="es-ES"/>
        </w:rPr>
        <w:t xml:space="preserve"> can </w:t>
      </w:r>
      <w:r w:rsidRPr="024FF962" w:rsidR="2FD29C22">
        <w:rPr>
          <w:noProof w:val="0"/>
          <w:lang w:val="es-ES"/>
        </w:rPr>
        <w:t>submit</w:t>
      </w:r>
      <w:r w:rsidRPr="024FF962" w:rsidR="2FD29C22">
        <w:rPr>
          <w:noProof w:val="0"/>
          <w:lang w:val="es-ES"/>
        </w:rPr>
        <w:t xml:space="preserve"> </w:t>
      </w:r>
      <w:r w:rsidRPr="024FF962" w:rsidR="2FD29C22">
        <w:rPr>
          <w:noProof w:val="0"/>
          <w:lang w:val="es-ES"/>
        </w:rPr>
        <w:t>their</w:t>
      </w:r>
      <w:r w:rsidRPr="024FF962" w:rsidR="2FD29C22">
        <w:rPr>
          <w:noProof w:val="0"/>
          <w:lang w:val="es-ES"/>
        </w:rPr>
        <w:t xml:space="preserve"> case </w:t>
      </w:r>
      <w:r w:rsidRPr="024FF962" w:rsidR="2FD29C22">
        <w:rPr>
          <w:noProof w:val="0"/>
          <w:lang w:val="es-ES"/>
        </w:rPr>
        <w:t>studies</w:t>
      </w:r>
      <w:r w:rsidRPr="024FF962" w:rsidR="2FD29C22">
        <w:rPr>
          <w:noProof w:val="0"/>
          <w:lang w:val="es-ES"/>
        </w:rPr>
        <w:t xml:space="preserve">. </w:t>
      </w:r>
      <w:r w:rsidRPr="024FF962" w:rsidR="2FD29C22">
        <w:rPr>
          <w:noProof w:val="0"/>
          <w:lang w:val="es-ES"/>
        </w:rPr>
        <w:t>If</w:t>
      </w:r>
      <w:r w:rsidRPr="024FF962" w:rsidR="2FD29C22">
        <w:rPr>
          <w:noProof w:val="0"/>
          <w:lang w:val="es-ES"/>
        </w:rPr>
        <w:t xml:space="preserve"> </w:t>
      </w:r>
      <w:r w:rsidRPr="024FF962" w:rsidR="2FD29C22">
        <w:rPr>
          <w:noProof w:val="0"/>
          <w:lang w:val="es-ES"/>
        </w:rPr>
        <w:t>your</w:t>
      </w:r>
      <w:r w:rsidRPr="024FF962" w:rsidR="2FD29C22">
        <w:rPr>
          <w:noProof w:val="0"/>
          <w:lang w:val="es-ES"/>
        </w:rPr>
        <w:t xml:space="preserve"> regional </w:t>
      </w:r>
      <w:r w:rsidRPr="024FF962" w:rsidR="2FD29C22">
        <w:rPr>
          <w:noProof w:val="0"/>
          <w:lang w:val="es-ES"/>
        </w:rPr>
        <w:t>government</w:t>
      </w:r>
      <w:r w:rsidRPr="024FF962" w:rsidR="2FD29C22">
        <w:rPr>
          <w:noProof w:val="0"/>
          <w:lang w:val="es-ES"/>
        </w:rPr>
        <w:t xml:space="preserve"> </w:t>
      </w:r>
      <w:r w:rsidRPr="024FF962" w:rsidR="2FD29C22">
        <w:rPr>
          <w:noProof w:val="0"/>
          <w:lang w:val="es-ES"/>
        </w:rPr>
        <w:t>is</w:t>
      </w:r>
      <w:r w:rsidRPr="024FF962" w:rsidR="2FD29C22">
        <w:rPr>
          <w:noProof w:val="0"/>
          <w:lang w:val="es-ES"/>
        </w:rPr>
        <w:t xml:space="preserve"> </w:t>
      </w:r>
      <w:r w:rsidRPr="024FF962" w:rsidR="2FD29C22">
        <w:rPr>
          <w:noProof w:val="0"/>
          <w:lang w:val="es-ES"/>
        </w:rPr>
        <w:t>not</w:t>
      </w:r>
      <w:r w:rsidRPr="024FF962" w:rsidR="2FD29C22">
        <w:rPr>
          <w:noProof w:val="0"/>
          <w:lang w:val="es-ES"/>
        </w:rPr>
        <w:t xml:space="preserve"> a </w:t>
      </w:r>
      <w:r w:rsidRPr="024FF962" w:rsidR="2FD29C22">
        <w:rPr>
          <w:noProof w:val="0"/>
          <w:lang w:val="es-ES"/>
        </w:rPr>
        <w:t>member</w:t>
      </w:r>
      <w:r w:rsidRPr="024FF962" w:rsidR="2FD29C22">
        <w:rPr>
          <w:noProof w:val="0"/>
          <w:lang w:val="es-ES"/>
        </w:rPr>
        <w:t xml:space="preserve"> </w:t>
      </w:r>
      <w:r w:rsidRPr="024FF962" w:rsidR="2FD29C22">
        <w:rPr>
          <w:noProof w:val="0"/>
          <w:lang w:val="es-ES"/>
        </w:rPr>
        <w:t>of</w:t>
      </w:r>
      <w:r w:rsidRPr="024FF962" w:rsidR="2FD29C22">
        <w:rPr>
          <w:noProof w:val="0"/>
          <w:lang w:val="es-ES"/>
        </w:rPr>
        <w:t xml:space="preserve"> </w:t>
      </w:r>
      <w:r w:rsidRPr="024FF962" w:rsidR="2FD29C22">
        <w:rPr>
          <w:noProof w:val="0"/>
          <w:lang w:val="es-ES"/>
        </w:rPr>
        <w:t>either</w:t>
      </w:r>
      <w:r w:rsidRPr="024FF962" w:rsidR="2FD29C22">
        <w:rPr>
          <w:noProof w:val="0"/>
          <w:lang w:val="es-ES"/>
        </w:rPr>
        <w:t xml:space="preserve"> and </w:t>
      </w:r>
      <w:r w:rsidRPr="024FF962" w:rsidR="2FD29C22">
        <w:rPr>
          <w:noProof w:val="0"/>
          <w:lang w:val="es-ES"/>
        </w:rPr>
        <w:t>you</w:t>
      </w:r>
      <w:r w:rsidRPr="024FF962" w:rsidR="2FD29C22">
        <w:rPr>
          <w:noProof w:val="0"/>
          <w:lang w:val="es-ES"/>
        </w:rPr>
        <w:t xml:space="preserve"> are </w:t>
      </w:r>
      <w:r w:rsidRPr="024FF962" w:rsidR="2FD29C22">
        <w:rPr>
          <w:noProof w:val="0"/>
          <w:lang w:val="es-ES"/>
        </w:rPr>
        <w:t>interested</w:t>
      </w:r>
      <w:r w:rsidRPr="024FF962" w:rsidR="2FD29C22">
        <w:rPr>
          <w:noProof w:val="0"/>
          <w:lang w:val="es-ES"/>
        </w:rPr>
        <w:t xml:space="preserve"> in </w:t>
      </w:r>
      <w:r w:rsidRPr="024FF962" w:rsidR="2FD29C22">
        <w:rPr>
          <w:noProof w:val="0"/>
          <w:lang w:val="es-ES"/>
        </w:rPr>
        <w:t>submi</w:t>
      </w:r>
      <w:r w:rsidRPr="024FF962" w:rsidR="4FA2BFD7">
        <w:rPr>
          <w:noProof w:val="0"/>
          <w:lang w:val="es-ES"/>
        </w:rPr>
        <w:t>t</w:t>
      </w:r>
      <w:r w:rsidRPr="024FF962" w:rsidR="2FD29C22">
        <w:rPr>
          <w:noProof w:val="0"/>
          <w:lang w:val="es-ES"/>
        </w:rPr>
        <w:t>ting</w:t>
      </w:r>
      <w:r w:rsidRPr="024FF962" w:rsidR="2FD29C22">
        <w:rPr>
          <w:noProof w:val="0"/>
          <w:lang w:val="es-ES"/>
        </w:rPr>
        <w:t xml:space="preserve"> a case </w:t>
      </w:r>
      <w:r w:rsidRPr="024FF962" w:rsidR="2FD29C22">
        <w:rPr>
          <w:noProof w:val="0"/>
          <w:lang w:val="es-ES"/>
        </w:rPr>
        <w:t>study</w:t>
      </w:r>
      <w:r w:rsidRPr="024FF962" w:rsidR="2FD29C22">
        <w:rPr>
          <w:noProof w:val="0"/>
          <w:lang w:val="es-ES"/>
        </w:rPr>
        <w:t xml:space="preserve">, </w:t>
      </w:r>
      <w:r w:rsidRPr="024FF962" w:rsidR="2FD29C22">
        <w:rPr>
          <w:noProof w:val="0"/>
          <w:lang w:val="es-ES"/>
        </w:rPr>
        <w:t>please</w:t>
      </w:r>
      <w:r w:rsidRPr="024FF962" w:rsidR="2FD29C22">
        <w:rPr>
          <w:noProof w:val="0"/>
          <w:lang w:val="es-ES"/>
        </w:rPr>
        <w:t xml:space="preserve"> </w:t>
      </w:r>
      <w:r w:rsidRPr="024FF962" w:rsidR="2FD29C22">
        <w:rPr>
          <w:noProof w:val="0"/>
          <w:lang w:val="es-ES"/>
        </w:rPr>
        <w:t>contact</w:t>
      </w:r>
      <w:r w:rsidRPr="024FF962" w:rsidR="2FD29C22">
        <w:rPr>
          <w:noProof w:val="0"/>
          <w:lang w:val="es-ES"/>
        </w:rPr>
        <w:t xml:space="preserve"> </w:t>
      </w:r>
      <w:hyperlink r:id="Rbbad22fd84244bdd">
        <w:r w:rsidRPr="024FF962" w:rsidR="2FD29C22">
          <w:rPr>
            <w:rStyle w:val="Hyperlink"/>
            <w:noProof w:val="0"/>
            <w:lang w:val="es-ES"/>
          </w:rPr>
          <w:t>gcarrera@regions4.org</w:t>
        </w:r>
      </w:hyperlink>
      <w:r w:rsidRPr="024FF962" w:rsidR="03604637">
        <w:rPr>
          <w:noProof w:val="0"/>
          <w:lang w:val="es-ES"/>
        </w:rPr>
        <w:t xml:space="preserve"> </w:t>
      </w:r>
    </w:p>
    <w:p w:rsidR="024FF962" w:rsidP="024FF962" w:rsidRDefault="024FF962" w14:paraId="2C08131B" w14:textId="26CAABCB">
      <w:pPr>
        <w:pStyle w:val="Normal"/>
        <w:jc w:val="both"/>
        <w:rPr>
          <w:noProof w:val="0"/>
          <w:lang w:val="es-ES"/>
        </w:rPr>
      </w:pPr>
    </w:p>
    <w:p w:rsidR="399C3C9B" w:rsidP="2217C35D" w:rsidRDefault="399C3C9B" w14:paraId="6F5FCAEA" w14:textId="0A729169">
      <w:pPr>
        <w:pStyle w:val="Normal"/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456E8F93" wp14:editId="139DFC29">
                <wp:extent cx="5539105" cy="328930"/>
                <wp:effectExtent l="0" t="0" r="23495" b="13970"/>
                <wp:docPr xmlns:wp="http://schemas.openxmlformats.org/drawingml/2006/wordprocessingDrawing" id="1813906058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539105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6F402D" w:rsidP="006F402D" w:rsidRDefault="006F402D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 xml:space="preserve">Why should I write a case study? 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11BC89A9" w:rsidP="2217C35D" w:rsidRDefault="11BC89A9" w14:paraId="7128E615" w14:textId="4D2F018E">
      <w:pPr>
        <w:pStyle w:val="Normal"/>
        <w:jc w:val="both"/>
      </w:pPr>
      <w:r w:rsidR="11BC89A9">
        <w:rPr/>
        <w:t>The</w:t>
      </w:r>
      <w:r w:rsidR="11BC89A9">
        <w:rPr/>
        <w:t xml:space="preserve"> </w:t>
      </w:r>
      <w:r w:rsidR="11BC89A9">
        <w:rPr/>
        <w:t>benefits</w:t>
      </w:r>
      <w:r w:rsidR="11BC89A9">
        <w:rPr/>
        <w:t xml:space="preserve"> </w:t>
      </w:r>
      <w:r w:rsidR="11BC89A9">
        <w:rPr/>
        <w:t>of</w:t>
      </w:r>
      <w:r w:rsidR="11BC89A9">
        <w:rPr/>
        <w:t xml:space="preserve"> </w:t>
      </w:r>
      <w:r w:rsidR="11BC89A9">
        <w:rPr/>
        <w:t>writing</w:t>
      </w:r>
      <w:r w:rsidR="11BC89A9">
        <w:rPr/>
        <w:t xml:space="preserve"> a case </w:t>
      </w:r>
      <w:r w:rsidR="11BC89A9">
        <w:rPr/>
        <w:t>study</w:t>
      </w:r>
      <w:r w:rsidR="11BC89A9">
        <w:rPr/>
        <w:t xml:space="preserve"> are</w:t>
      </w:r>
      <w:r w:rsidR="18691BB8">
        <w:rPr/>
        <w:t>:</w:t>
      </w:r>
    </w:p>
    <w:p w:rsidR="689032EC" w:rsidP="2217C35D" w:rsidRDefault="689032EC" w14:paraId="30E825B7" w14:textId="317E4C98">
      <w:pPr>
        <w:pStyle w:val="ListParagraph"/>
        <w:numPr>
          <w:ilvl w:val="0"/>
          <w:numId w:val="1"/>
        </w:numPr>
        <w:jc w:val="both"/>
        <w:rPr>
          <w:noProof w:val="0"/>
          <w:lang w:val="es-ES"/>
        </w:rPr>
      </w:pPr>
      <w:r w:rsidR="689032EC">
        <w:rPr/>
        <w:t>To</w:t>
      </w:r>
      <w:r w:rsidR="689032EC">
        <w:rPr/>
        <w:t xml:space="preserve"> </w:t>
      </w:r>
      <w:r w:rsidR="689032EC">
        <w:rPr/>
        <w:t>support</w:t>
      </w:r>
      <w:r w:rsidR="689032EC">
        <w:rPr/>
        <w:t xml:space="preserve"> </w:t>
      </w:r>
      <w:r w:rsidR="689032EC">
        <w:rPr/>
        <w:t>the</w:t>
      </w:r>
      <w:r w:rsidR="689032EC">
        <w:rPr/>
        <w:t xml:space="preserve"> </w:t>
      </w:r>
      <w:r w:rsidR="689032EC">
        <w:rPr/>
        <w:t>implementation</w:t>
      </w:r>
      <w:r w:rsidR="689032EC">
        <w:rPr/>
        <w:t xml:space="preserve"> </w:t>
      </w:r>
      <w:r w:rsidR="689032EC">
        <w:rPr/>
        <w:t>of</w:t>
      </w:r>
      <w:r w:rsidR="689032EC">
        <w:rPr/>
        <w:t xml:space="preserve"> </w:t>
      </w:r>
      <w:r w:rsidR="689032EC">
        <w:rPr/>
        <w:t>the</w:t>
      </w:r>
      <w:r w:rsidR="689032EC">
        <w:rPr/>
        <w:t xml:space="preserve"> Kunming-Montreal Global </w:t>
      </w:r>
      <w:r w:rsidR="689032EC">
        <w:rPr/>
        <w:t>Biodiversity</w:t>
      </w:r>
      <w:r w:rsidR="689032EC">
        <w:rPr/>
        <w:t xml:space="preserve"> Framework at </w:t>
      </w:r>
      <w:r w:rsidR="689032EC">
        <w:rPr/>
        <w:t>the</w:t>
      </w:r>
      <w:r w:rsidR="689032EC">
        <w:rPr/>
        <w:t xml:space="preserve"> </w:t>
      </w:r>
      <w:r w:rsidR="689032EC">
        <w:rPr/>
        <w:t>subnational</w:t>
      </w:r>
      <w:r w:rsidR="689032EC">
        <w:rPr/>
        <w:t xml:space="preserve"> </w:t>
      </w:r>
      <w:r w:rsidR="689032EC">
        <w:rPr/>
        <w:t>level</w:t>
      </w:r>
      <w:r w:rsidR="689032EC">
        <w:rPr/>
        <w:t xml:space="preserve"> </w:t>
      </w:r>
      <w:r w:rsidR="689032EC">
        <w:rPr/>
        <w:t>of</w:t>
      </w:r>
      <w:r w:rsidR="689032EC">
        <w:rPr/>
        <w:t xml:space="preserve"> </w:t>
      </w:r>
      <w:r w:rsidR="689032EC">
        <w:rPr/>
        <w:t>government</w:t>
      </w:r>
      <w:r w:rsidR="689032EC">
        <w:rPr/>
        <w:t xml:space="preserve"> </w:t>
      </w:r>
      <w:r w:rsidR="689032EC">
        <w:rPr/>
        <w:t>through</w:t>
      </w:r>
      <w:r w:rsidR="689032EC">
        <w:rPr/>
        <w:t xml:space="preserve"> peer-</w:t>
      </w:r>
      <w:r w:rsidR="689032EC">
        <w:rPr/>
        <w:t>to</w:t>
      </w:r>
      <w:r w:rsidR="689032EC">
        <w:rPr/>
        <w:t xml:space="preserve">-peer </w:t>
      </w:r>
      <w:r w:rsidR="689032EC">
        <w:rPr/>
        <w:t>learning</w:t>
      </w:r>
      <w:r w:rsidR="689032EC">
        <w:rPr/>
        <w:t xml:space="preserve"> and </w:t>
      </w:r>
      <w:r w:rsidR="689032EC">
        <w:rPr/>
        <w:t>information</w:t>
      </w:r>
      <w:r w:rsidR="689032EC">
        <w:rPr/>
        <w:t xml:space="preserve"> </w:t>
      </w:r>
      <w:r w:rsidR="689032EC">
        <w:rPr/>
        <w:t>sharing</w:t>
      </w:r>
      <w:r w:rsidR="36F88C34">
        <w:rPr/>
        <w:t>.</w:t>
      </w:r>
      <w:r w:rsidR="689032EC">
        <w:rPr/>
        <w:t xml:space="preserve"> </w:t>
      </w:r>
    </w:p>
    <w:p w:rsidR="42BA1738" w:rsidP="2BB9985C" w:rsidRDefault="42BA1738" w14:paraId="228A3F46" w14:textId="213E391F">
      <w:pPr>
        <w:pStyle w:val="ListParagraph"/>
        <w:numPr>
          <w:ilvl w:val="0"/>
          <w:numId w:val="1"/>
        </w:numPr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ES"/>
        </w:rPr>
      </w:pPr>
      <w:r w:rsidRPr="2BB9985C" w:rsidR="42BA173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ontribute to the linkages between climate, biodiversity and SDGs agendas, supporting </w:t>
      </w:r>
      <w:r w:rsidRPr="2BB9985C" w:rsidR="42BA173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s well the implementation of the Paris Agreement</w:t>
      </w:r>
      <w:r w:rsidRPr="2BB9985C" w:rsidR="42BA173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nd the Global Goal on Adaptation.</w:t>
      </w:r>
    </w:p>
    <w:p w:rsidR="689032EC" w:rsidP="2217C35D" w:rsidRDefault="689032EC" w14:paraId="5B864F13" w14:textId="4A709671">
      <w:pPr>
        <w:pStyle w:val="ListParagraph"/>
        <w:numPr>
          <w:ilvl w:val="0"/>
          <w:numId w:val="1"/>
        </w:numPr>
        <w:jc w:val="both"/>
        <w:rPr>
          <w:noProof w:val="0"/>
          <w:lang w:val="es-ES"/>
        </w:rPr>
      </w:pPr>
      <w:r w:rsidR="689032EC">
        <w:rPr/>
        <w:t>Showcase</w:t>
      </w:r>
      <w:r w:rsidR="689032EC">
        <w:rPr/>
        <w:t xml:space="preserve"> </w:t>
      </w:r>
      <w:r w:rsidR="689032EC">
        <w:rPr/>
        <w:t>subnational</w:t>
      </w:r>
      <w:r w:rsidR="689032EC">
        <w:rPr/>
        <w:t xml:space="preserve"> </w:t>
      </w:r>
      <w:r w:rsidR="689032EC">
        <w:rPr/>
        <w:t>good</w:t>
      </w:r>
      <w:r w:rsidR="689032EC">
        <w:rPr/>
        <w:t xml:space="preserve"> </w:t>
      </w:r>
      <w:r w:rsidR="689032EC">
        <w:rPr/>
        <w:t>practices</w:t>
      </w:r>
      <w:r w:rsidR="689032EC">
        <w:rPr/>
        <w:t xml:space="preserve"> and </w:t>
      </w:r>
      <w:r w:rsidR="689032EC">
        <w:rPr/>
        <w:t>recommendations</w:t>
      </w:r>
      <w:r w:rsidR="689032EC">
        <w:rPr/>
        <w:t xml:space="preserve"> </w:t>
      </w:r>
      <w:r w:rsidR="689032EC">
        <w:rPr/>
        <w:t>to</w:t>
      </w:r>
      <w:r w:rsidR="689032EC">
        <w:rPr/>
        <w:t xml:space="preserve"> </w:t>
      </w:r>
      <w:r w:rsidR="689032EC">
        <w:rPr/>
        <w:t>feed</w:t>
      </w:r>
      <w:r w:rsidR="689032EC">
        <w:rPr/>
        <w:t xml:space="preserve"> global </w:t>
      </w:r>
      <w:r w:rsidR="689032EC">
        <w:rPr/>
        <w:t>discussions</w:t>
      </w:r>
      <w:r w:rsidR="689032EC">
        <w:rPr/>
        <w:t xml:space="preserve"> </w:t>
      </w:r>
      <w:r w:rsidR="689032EC">
        <w:rPr/>
        <w:t>on</w:t>
      </w:r>
      <w:r w:rsidR="689032EC">
        <w:rPr/>
        <w:t xml:space="preserve"> </w:t>
      </w:r>
      <w:r w:rsidR="689032EC">
        <w:rPr/>
        <w:t>biodiversity</w:t>
      </w:r>
      <w:r w:rsidR="063F31AA">
        <w:rPr/>
        <w:t>.</w:t>
      </w:r>
      <w:r w:rsidR="689032EC">
        <w:rPr/>
        <w:t xml:space="preserve"> </w:t>
      </w:r>
    </w:p>
    <w:p w:rsidR="689032EC" w:rsidP="2217C35D" w:rsidRDefault="689032EC" w14:paraId="22FDC062" w14:textId="66A47E7E">
      <w:pPr>
        <w:pStyle w:val="ListParagraph"/>
        <w:numPr>
          <w:ilvl w:val="0"/>
          <w:numId w:val="1"/>
        </w:numPr>
        <w:jc w:val="both"/>
        <w:rPr>
          <w:noProof w:val="0"/>
          <w:lang w:val="es-ES"/>
        </w:rPr>
      </w:pPr>
      <w:r w:rsidR="689032EC">
        <w:rPr/>
        <w:t>Make</w:t>
      </w:r>
      <w:r w:rsidR="689032EC">
        <w:rPr/>
        <w:t xml:space="preserve"> </w:t>
      </w:r>
      <w:r w:rsidR="689032EC">
        <w:rPr/>
        <w:t>the</w:t>
      </w:r>
      <w:r w:rsidR="689032EC">
        <w:rPr/>
        <w:t xml:space="preserve"> case </w:t>
      </w:r>
      <w:r w:rsidR="689032EC">
        <w:rPr/>
        <w:t>for</w:t>
      </w:r>
      <w:r w:rsidR="689032EC">
        <w:rPr/>
        <w:t xml:space="preserve"> </w:t>
      </w:r>
      <w:r w:rsidR="689032EC">
        <w:rPr/>
        <w:t>subnational</w:t>
      </w:r>
      <w:r w:rsidR="689032EC">
        <w:rPr/>
        <w:t xml:space="preserve"> </w:t>
      </w:r>
      <w:r w:rsidR="689032EC">
        <w:rPr/>
        <w:t>governments</w:t>
      </w:r>
      <w:r w:rsidR="689032EC">
        <w:rPr/>
        <w:t xml:space="preserve"> in </w:t>
      </w:r>
      <w:r w:rsidR="689032EC">
        <w:rPr/>
        <w:t>their</w:t>
      </w:r>
      <w:r w:rsidR="689032EC">
        <w:rPr/>
        <w:t xml:space="preserve"> </w:t>
      </w:r>
      <w:r w:rsidR="689032EC">
        <w:rPr/>
        <w:t>advocacy</w:t>
      </w:r>
      <w:r w:rsidR="689032EC">
        <w:rPr/>
        <w:t xml:space="preserve"> </w:t>
      </w:r>
      <w:r w:rsidR="689032EC">
        <w:rPr/>
        <w:t>efforts</w:t>
      </w:r>
      <w:r w:rsidR="689032EC">
        <w:rPr/>
        <w:t xml:space="preserve">, </w:t>
      </w:r>
      <w:r w:rsidR="689032EC">
        <w:rPr/>
        <w:t>demonstrating</w:t>
      </w:r>
      <w:r w:rsidR="689032EC">
        <w:rPr/>
        <w:t xml:space="preserve"> </w:t>
      </w:r>
      <w:r w:rsidR="689032EC">
        <w:rPr/>
        <w:t>the</w:t>
      </w:r>
      <w:r w:rsidR="689032EC">
        <w:rPr/>
        <w:t xml:space="preserve"> </w:t>
      </w:r>
      <w:r w:rsidR="689032EC">
        <w:rPr/>
        <w:t>prominent</w:t>
      </w:r>
      <w:r w:rsidR="689032EC">
        <w:rPr/>
        <w:t xml:space="preserve"> role</w:t>
      </w:r>
      <w:r w:rsidR="689032EC">
        <w:rPr/>
        <w:t xml:space="preserve"> in </w:t>
      </w:r>
      <w:r w:rsidR="689032EC">
        <w:rPr/>
        <w:t>tackling</w:t>
      </w:r>
      <w:r w:rsidR="5C4C0EA1">
        <w:rPr/>
        <w:t xml:space="preserve"> </w:t>
      </w:r>
      <w:r w:rsidR="689032EC">
        <w:rPr/>
        <w:t>biodiversity</w:t>
      </w:r>
      <w:r w:rsidR="689032EC">
        <w:rPr/>
        <w:t xml:space="preserve"> </w:t>
      </w:r>
      <w:r w:rsidR="689032EC">
        <w:rPr/>
        <w:t>loss</w:t>
      </w:r>
      <w:r w:rsidR="689032EC">
        <w:rPr/>
        <w:t xml:space="preserve"> and </w:t>
      </w:r>
      <w:r w:rsidR="689032EC">
        <w:rPr/>
        <w:t>boosting</w:t>
      </w:r>
      <w:r w:rsidR="689032EC">
        <w:rPr/>
        <w:t xml:space="preserve"> </w:t>
      </w:r>
      <w:r w:rsidR="689032EC">
        <w:rPr/>
        <w:t>environment</w:t>
      </w:r>
      <w:r w:rsidR="689032EC">
        <w:rPr/>
        <w:t xml:space="preserve"> </w:t>
      </w:r>
      <w:r w:rsidR="114DBB19">
        <w:rPr/>
        <w:t>conservation</w:t>
      </w:r>
      <w:r w:rsidR="689032EC">
        <w:rPr/>
        <w:t>.</w:t>
      </w:r>
    </w:p>
    <w:p w:rsidR="54C223D3" w:rsidP="2217C35D" w:rsidRDefault="54C223D3" w14:paraId="2A9255BD" w14:textId="35EAED42">
      <w:pPr>
        <w:pStyle w:val="ListParagraph"/>
        <w:numPr>
          <w:ilvl w:val="0"/>
          <w:numId w:val="1"/>
        </w:numPr>
        <w:jc w:val="both"/>
        <w:rPr>
          <w:noProof w:val="0"/>
          <w:lang w:val="es-ES"/>
        </w:rPr>
      </w:pPr>
      <w:r w:rsidR="54C223D3">
        <w:rPr/>
        <w:t>W</w:t>
      </w:r>
      <w:r w:rsidR="689032EC">
        <w:rPr/>
        <w:t>ork</w:t>
      </w:r>
      <w:r w:rsidR="689032EC">
        <w:rPr/>
        <w:t xml:space="preserve"> </w:t>
      </w:r>
      <w:r w:rsidR="689032EC">
        <w:rPr/>
        <w:t>collectively</w:t>
      </w:r>
      <w:r w:rsidR="689032EC">
        <w:rPr/>
        <w:t xml:space="preserve"> </w:t>
      </w:r>
      <w:r w:rsidR="689032EC">
        <w:rPr/>
        <w:t>o</w:t>
      </w:r>
      <w:r w:rsidR="113AD641">
        <w:rPr/>
        <w:t xml:space="preserve">n </w:t>
      </w:r>
      <w:r w:rsidR="689032EC">
        <w:rPr/>
        <w:t>common</w:t>
      </w:r>
      <w:r w:rsidR="689032EC">
        <w:rPr/>
        <w:t xml:space="preserve"> </w:t>
      </w:r>
      <w:r w:rsidR="689032EC">
        <w:rPr/>
        <w:t>obstacles</w:t>
      </w:r>
      <w:r w:rsidR="689032EC">
        <w:rPr/>
        <w:t xml:space="preserve"> and </w:t>
      </w:r>
      <w:r w:rsidR="689032EC">
        <w:rPr/>
        <w:t>challenges</w:t>
      </w:r>
      <w:r w:rsidR="689032EC">
        <w:rPr/>
        <w:t xml:space="preserve"> and </w:t>
      </w:r>
      <w:r w:rsidR="689032EC">
        <w:rPr/>
        <w:t>find</w:t>
      </w:r>
      <w:r w:rsidR="689032EC">
        <w:rPr/>
        <w:t xml:space="preserve"> </w:t>
      </w:r>
      <w:r w:rsidR="7C03B09E">
        <w:rPr/>
        <w:t xml:space="preserve">shared </w:t>
      </w:r>
      <w:r w:rsidR="689032EC">
        <w:rPr/>
        <w:t>solutions</w:t>
      </w:r>
      <w:r w:rsidR="689032EC">
        <w:rPr/>
        <w:t xml:space="preserve"> </w:t>
      </w:r>
      <w:r w:rsidR="689032EC">
        <w:rPr/>
        <w:t>to</w:t>
      </w:r>
      <w:r w:rsidR="689032EC">
        <w:rPr/>
        <w:t xml:space="preserve"> </w:t>
      </w:r>
      <w:r w:rsidR="689032EC">
        <w:rPr/>
        <w:t>advance</w:t>
      </w:r>
      <w:r w:rsidR="689032EC">
        <w:rPr/>
        <w:t xml:space="preserve"> </w:t>
      </w:r>
      <w:r w:rsidR="689032EC">
        <w:rPr/>
        <w:t>the</w:t>
      </w:r>
      <w:r w:rsidR="689032EC">
        <w:rPr/>
        <w:t xml:space="preserve"> global </w:t>
      </w:r>
      <w:r w:rsidR="689032EC">
        <w:rPr/>
        <w:t>biodiversity</w:t>
      </w:r>
      <w:r w:rsidR="689032EC">
        <w:rPr/>
        <w:t xml:space="preserve"> agenda in </w:t>
      </w:r>
      <w:r w:rsidR="689032EC">
        <w:rPr/>
        <w:t>order</w:t>
      </w:r>
      <w:r w:rsidR="689032EC">
        <w:rPr/>
        <w:t xml:space="preserve"> </w:t>
      </w:r>
      <w:r w:rsidR="689032EC">
        <w:rPr/>
        <w:t>to</w:t>
      </w:r>
      <w:r w:rsidR="689032EC">
        <w:rPr/>
        <w:t xml:space="preserve"> </w:t>
      </w:r>
      <w:r w:rsidR="689032EC">
        <w:rPr/>
        <w:t>implement</w:t>
      </w:r>
      <w:r w:rsidR="689032EC">
        <w:rPr/>
        <w:t xml:space="preserve"> </w:t>
      </w:r>
      <w:r w:rsidR="689032EC">
        <w:rPr/>
        <w:t>the</w:t>
      </w:r>
      <w:r w:rsidR="689032EC">
        <w:rPr/>
        <w:t xml:space="preserve"> </w:t>
      </w:r>
      <w:r w:rsidR="689032EC">
        <w:rPr/>
        <w:t>Convention</w:t>
      </w:r>
      <w:r w:rsidR="689032EC">
        <w:rPr/>
        <w:t xml:space="preserve"> </w:t>
      </w:r>
      <w:r w:rsidR="689032EC">
        <w:rPr/>
        <w:t>on</w:t>
      </w:r>
      <w:r w:rsidR="689032EC">
        <w:rPr/>
        <w:t xml:space="preserve"> </w:t>
      </w:r>
      <w:r w:rsidR="689032EC">
        <w:rPr/>
        <w:t>Biological</w:t>
      </w:r>
      <w:r w:rsidR="689032EC">
        <w:rPr/>
        <w:t xml:space="preserve"> </w:t>
      </w:r>
      <w:r w:rsidR="689032EC">
        <w:rPr/>
        <w:t>Diversity</w:t>
      </w:r>
      <w:r w:rsidR="689032EC">
        <w:rPr/>
        <w:t xml:space="preserve"> (CBD) and </w:t>
      </w:r>
      <w:r w:rsidR="689032EC">
        <w:rPr/>
        <w:t>its</w:t>
      </w:r>
      <w:r w:rsidR="689032EC">
        <w:rPr/>
        <w:t xml:space="preserve"> </w:t>
      </w:r>
      <w:r w:rsidR="689032EC">
        <w:rPr/>
        <w:t>objectives</w:t>
      </w:r>
      <w:r w:rsidR="689032EC">
        <w:rPr/>
        <w:t xml:space="preserve"> and targets.</w:t>
      </w:r>
    </w:p>
    <w:p w:rsidR="607BA8D5" w:rsidP="2217C35D" w:rsidRDefault="607BA8D5" w14:paraId="6D380718" w14:textId="271D7D25">
      <w:pPr>
        <w:pStyle w:val="ListParagraph"/>
        <w:numPr>
          <w:ilvl w:val="0"/>
          <w:numId w:val="1"/>
        </w:numPr>
        <w:jc w:val="both"/>
        <w:rPr>
          <w:noProof w:val="0"/>
          <w:lang w:val="es-ES"/>
        </w:rPr>
      </w:pPr>
      <w:r w:rsidR="607BA8D5">
        <w:rPr/>
        <w:t>It</w:t>
      </w:r>
      <w:r w:rsidR="607BA8D5">
        <w:rPr/>
        <w:t xml:space="preserve"> </w:t>
      </w:r>
      <w:r w:rsidR="607BA8D5">
        <w:rPr/>
        <w:t>is</w:t>
      </w:r>
      <w:r w:rsidR="607BA8D5">
        <w:rPr/>
        <w:t xml:space="preserve"> a </w:t>
      </w:r>
      <w:r w:rsidR="607BA8D5">
        <w:rPr/>
        <w:t>p</w:t>
      </w:r>
      <w:r w:rsidR="689032EC">
        <w:rPr/>
        <w:t>rominent</w:t>
      </w:r>
      <w:r w:rsidR="689032EC">
        <w:rPr/>
        <w:t xml:space="preserve"> </w:t>
      </w:r>
      <w:r w:rsidR="689032EC">
        <w:rPr/>
        <w:t>contribution</w:t>
      </w:r>
      <w:r w:rsidR="689032EC">
        <w:rPr/>
        <w:t xml:space="preserve"> </w:t>
      </w:r>
      <w:r w:rsidR="689032EC">
        <w:rPr/>
        <w:t>to</w:t>
      </w:r>
      <w:r w:rsidR="689032EC">
        <w:rPr/>
        <w:t xml:space="preserve"> global </w:t>
      </w:r>
      <w:r w:rsidR="689032EC">
        <w:rPr/>
        <w:t>platforms</w:t>
      </w:r>
      <w:r w:rsidR="689032EC">
        <w:rPr/>
        <w:t xml:space="preserve"> and </w:t>
      </w:r>
      <w:r w:rsidR="689032EC">
        <w:rPr/>
        <w:t>mechanisms</w:t>
      </w:r>
      <w:r w:rsidR="65FE7707">
        <w:rPr/>
        <w:t xml:space="preserve">, </w:t>
      </w:r>
      <w:r w:rsidR="65FE7707">
        <w:rPr/>
        <w:t>like</w:t>
      </w:r>
      <w:r w:rsidR="65FE7707">
        <w:rPr/>
        <w:t xml:space="preserve"> </w:t>
      </w:r>
      <w:r w:rsidR="65FE7707">
        <w:rPr/>
        <w:t>RegionsWithNature</w:t>
      </w:r>
      <w:r w:rsidR="65FE7707">
        <w:rPr/>
        <w:t>,</w:t>
      </w:r>
      <w:r w:rsidR="689032EC">
        <w:rPr/>
        <w:t xml:space="preserve"> </w:t>
      </w:r>
      <w:r w:rsidR="689032EC">
        <w:rPr/>
        <w:t>t</w:t>
      </w:r>
      <w:r w:rsidR="2C037AC6">
        <w:rPr/>
        <w:t>he platform of choice to report on and track progress against</w:t>
      </w:r>
      <w:r w:rsidR="689032EC">
        <w:rPr/>
        <w:t xml:space="preserve"> </w:t>
      </w:r>
      <w:r w:rsidR="689032EC">
        <w:rPr/>
        <w:t>the</w:t>
      </w:r>
      <w:r w:rsidR="689032EC">
        <w:rPr/>
        <w:t xml:space="preserve"> </w:t>
      </w:r>
      <w:r w:rsidR="52E80669">
        <w:rPr/>
        <w:t>Kunming-Montreal G</w:t>
      </w:r>
      <w:r w:rsidR="689032EC">
        <w:rPr/>
        <w:t xml:space="preserve">lobal </w:t>
      </w:r>
      <w:r w:rsidR="5E2E7A1F">
        <w:rPr/>
        <w:t>B</w:t>
      </w:r>
      <w:r w:rsidR="689032EC">
        <w:rPr/>
        <w:t>iodiversity</w:t>
      </w:r>
      <w:r w:rsidR="689032EC">
        <w:rPr/>
        <w:t xml:space="preserve"> </w:t>
      </w:r>
      <w:r w:rsidR="05E4665F">
        <w:rPr/>
        <w:t>F</w:t>
      </w:r>
      <w:r w:rsidR="689032EC">
        <w:rPr/>
        <w:t>ramework</w:t>
      </w:r>
      <w:r w:rsidR="4CBD1431">
        <w:rPr/>
        <w:t>.</w:t>
      </w:r>
    </w:p>
    <w:p w:rsidR="236C2533" w:rsidP="2217C35D" w:rsidRDefault="236C2533" w14:paraId="7EA58462" w14:textId="02EE6C45">
      <w:pPr>
        <w:pStyle w:val="ListParagraph"/>
        <w:numPr>
          <w:ilvl w:val="0"/>
          <w:numId w:val="1"/>
        </w:numPr>
        <w:jc w:val="both"/>
        <w:rPr>
          <w:noProof w:val="0"/>
          <w:lang w:val="es-ES"/>
        </w:rPr>
      </w:pPr>
      <w:r w:rsidR="236C2533">
        <w:rPr/>
        <w:t>To</w:t>
      </w:r>
      <w:r w:rsidR="236C2533">
        <w:rPr/>
        <w:t xml:space="preserve"> </w:t>
      </w:r>
      <w:r w:rsidR="1AD94FC4">
        <w:rPr/>
        <w:t xml:space="preserve">raise public awareness and promote the </w:t>
      </w:r>
      <w:r w:rsidR="1AD94FC4">
        <w:rPr/>
        <w:t>great work</w:t>
      </w:r>
      <w:r w:rsidR="1AD94FC4">
        <w:rPr/>
        <w:t xml:space="preserve"> taking place at the regional </w:t>
      </w:r>
      <w:r w:rsidR="1AD94FC4">
        <w:rPr/>
        <w:t xml:space="preserve">level of government; it is also a useful communication tool that can be </w:t>
      </w:r>
      <w:r w:rsidR="236C2533">
        <w:rPr/>
        <w:t>shared</w:t>
      </w:r>
      <w:r w:rsidR="236C2533">
        <w:rPr/>
        <w:t xml:space="preserve"> </w:t>
      </w:r>
      <w:r w:rsidR="236C2533">
        <w:rPr/>
        <w:t>within</w:t>
      </w:r>
      <w:r w:rsidR="236C2533">
        <w:rPr/>
        <w:t xml:space="preserve"> </w:t>
      </w:r>
      <w:r w:rsidR="236C2533">
        <w:rPr/>
        <w:t>your</w:t>
      </w:r>
      <w:r w:rsidR="236C2533">
        <w:rPr/>
        <w:t xml:space="preserve"> </w:t>
      </w:r>
      <w:r w:rsidR="236C2533">
        <w:rPr/>
        <w:t>region</w:t>
      </w:r>
      <w:r w:rsidR="07BAF610">
        <w:rPr/>
        <w:t>, nationally</w:t>
      </w:r>
      <w:r w:rsidR="236C2533">
        <w:rPr/>
        <w:t xml:space="preserve"> </w:t>
      </w:r>
      <w:r w:rsidR="3199BAAC">
        <w:rPr/>
        <w:t xml:space="preserve">and </w:t>
      </w:r>
      <w:r w:rsidR="236C2533">
        <w:rPr/>
        <w:t>internationally</w:t>
      </w:r>
      <w:r w:rsidR="236C2533">
        <w:rPr/>
        <w:t xml:space="preserve">, </w:t>
      </w:r>
      <w:r w:rsidR="236C2533">
        <w:rPr/>
        <w:t>to</w:t>
      </w:r>
      <w:r w:rsidR="236C2533">
        <w:rPr/>
        <w:t xml:space="preserve"> </w:t>
      </w:r>
      <w:r w:rsidR="3DDABEE4">
        <w:rPr/>
        <w:t>foster partnerships and attract support to your</w:t>
      </w:r>
      <w:r w:rsidR="236C2533">
        <w:rPr/>
        <w:t xml:space="preserve"> </w:t>
      </w:r>
      <w:r w:rsidR="236C2533">
        <w:rPr/>
        <w:t>efforts</w:t>
      </w:r>
      <w:r w:rsidR="4D843A71">
        <w:rPr/>
        <w:t xml:space="preserve"> in </w:t>
      </w:r>
      <w:r w:rsidR="4D843A71">
        <w:rPr/>
        <w:t>the</w:t>
      </w:r>
      <w:r w:rsidR="4D843A71">
        <w:rPr/>
        <w:t xml:space="preserve"> </w:t>
      </w:r>
      <w:r w:rsidR="4D843A71">
        <w:rPr/>
        <w:t>protection</w:t>
      </w:r>
      <w:r w:rsidR="4D843A71">
        <w:rPr/>
        <w:t xml:space="preserve"> </w:t>
      </w:r>
      <w:r w:rsidR="4D843A71">
        <w:rPr/>
        <w:t>of</w:t>
      </w:r>
      <w:r w:rsidR="4D843A71">
        <w:rPr/>
        <w:t xml:space="preserve"> </w:t>
      </w:r>
      <w:r w:rsidR="4D843A71">
        <w:rPr/>
        <w:t>biodiversity</w:t>
      </w:r>
      <w:r w:rsidR="4D843A71">
        <w:rPr/>
        <w:t>.</w:t>
      </w:r>
      <w:r w:rsidR="236C2533">
        <w:rPr/>
        <w:t xml:space="preserve"> </w:t>
      </w:r>
    </w:p>
    <w:p w:rsidR="489FA85D" w:rsidP="2BB9985C" w:rsidRDefault="489FA85D" w14:paraId="62EE4E8C" w14:textId="1CBC6EC2">
      <w:pPr>
        <w:pStyle w:val="ListParagraph"/>
        <w:numPr>
          <w:ilvl w:val="0"/>
          <w:numId w:val="1"/>
        </w:numPr>
        <w:spacing w:before="0" w:beforeAutospacing="off" w:after="160" w:afterAutospacing="off" w:line="259" w:lineRule="auto"/>
        <w:ind w:right="0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ES"/>
        </w:rPr>
      </w:pPr>
      <w:r w:rsidRPr="2BB9985C" w:rsidR="489FA85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o </w:t>
      </w:r>
      <w:r w:rsidRPr="2BB9985C" w:rsidR="61B2A2E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e considered as </w:t>
      </w:r>
      <w:r w:rsidRPr="2BB9985C" w:rsidR="6247190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est</w:t>
      </w:r>
      <w:r w:rsidRPr="2BB9985C" w:rsidR="489FA85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ractices that can be highlighted and </w:t>
      </w:r>
      <w:r w:rsidRPr="2BB9985C" w:rsidR="489FA85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howcased</w:t>
      </w:r>
      <w:r w:rsidRPr="2BB9985C" w:rsidR="489FA85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n international events in the global biodiversity agenda.</w:t>
      </w:r>
    </w:p>
    <w:p w:rsidR="23446905" w:rsidP="23446905" w:rsidRDefault="23446905" w14:paraId="30D31C62" w14:textId="5EF15235">
      <w:pPr>
        <w:pStyle w:val="Normal"/>
        <w:ind w:left="0"/>
        <w:jc w:val="both"/>
        <w:rPr>
          <w:noProof w:val="0"/>
          <w:lang w:val="es-ES"/>
        </w:rPr>
      </w:pPr>
    </w:p>
    <w:p w:rsidR="2217C35D" w:rsidP="2217C35D" w:rsidRDefault="2217C35D" w14:paraId="728A2046" w14:textId="0B79C4BA">
      <w:pPr>
        <w:pStyle w:val="Normal"/>
        <w:jc w:val="both"/>
      </w:pPr>
    </w:p>
    <w:p w:rsidR="631CC78E" w:rsidP="2217C35D" w:rsidRDefault="631CC78E" w14:paraId="7A16836A" w14:textId="48583692">
      <w:pPr>
        <w:pStyle w:val="Normal"/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785D0D4B" wp14:editId="7ECC7166">
                <wp:extent cx="5457825" cy="328930"/>
                <wp:effectExtent l="0" t="0" r="28575" b="13970"/>
                <wp:docPr xmlns:wp="http://schemas.openxmlformats.org/drawingml/2006/wordprocessingDrawing" id="1311758464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457825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767628" w:rsidP="00767628" w:rsidRDefault="00767628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How should I choose which project to document here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6C9C7176" w:rsidP="2217C35D" w:rsidRDefault="6C9C7176" w14:paraId="15438682" w14:textId="187C04EA">
      <w:pPr>
        <w:pStyle w:val="Normal"/>
        <w:jc w:val="both"/>
      </w:pPr>
      <w:r w:rsidR="3277569B">
        <w:rPr/>
        <w:t>One</w:t>
      </w:r>
      <w:r w:rsidR="3277569B">
        <w:rPr/>
        <w:t xml:space="preserve"> </w:t>
      </w:r>
      <w:r w:rsidR="3277569B">
        <w:rPr/>
        <w:t>of</w:t>
      </w:r>
      <w:r w:rsidR="3277569B">
        <w:rPr/>
        <w:t xml:space="preserve"> </w:t>
      </w:r>
      <w:r w:rsidR="3277569B">
        <w:rPr/>
        <w:t>the</w:t>
      </w:r>
      <w:r w:rsidR="3277569B">
        <w:rPr/>
        <w:t xml:space="preserve"> </w:t>
      </w:r>
      <w:r w:rsidR="3277569B">
        <w:rPr/>
        <w:t>objectives</w:t>
      </w:r>
      <w:r w:rsidR="3277569B">
        <w:rPr/>
        <w:t xml:space="preserve"> </w:t>
      </w:r>
      <w:r w:rsidR="3277569B">
        <w:rPr/>
        <w:t>of</w:t>
      </w:r>
      <w:r w:rsidR="3277569B">
        <w:rPr/>
        <w:t xml:space="preserve"> </w:t>
      </w:r>
      <w:r w:rsidR="3277569B">
        <w:rPr/>
        <w:t>the</w:t>
      </w:r>
      <w:r w:rsidR="3277569B">
        <w:rPr/>
        <w:t xml:space="preserve"> Case </w:t>
      </w:r>
      <w:r w:rsidR="3277569B">
        <w:rPr/>
        <w:t>Study</w:t>
      </w:r>
      <w:r w:rsidR="3277569B">
        <w:rPr/>
        <w:t xml:space="preserve"> </w:t>
      </w:r>
      <w:r w:rsidR="3277569B">
        <w:rPr/>
        <w:t>Database</w:t>
      </w:r>
      <w:r w:rsidR="3277569B">
        <w:rPr/>
        <w:t xml:space="preserve"> </w:t>
      </w:r>
      <w:r w:rsidR="3277569B">
        <w:rPr/>
        <w:t>is</w:t>
      </w:r>
      <w:r w:rsidR="3277569B">
        <w:rPr/>
        <w:t xml:space="preserve"> </w:t>
      </w:r>
      <w:r w:rsidR="3277569B">
        <w:rPr/>
        <w:t>that</w:t>
      </w:r>
      <w:r w:rsidR="3277569B">
        <w:rPr/>
        <w:t xml:space="preserve"> </w:t>
      </w:r>
      <w:r w:rsidR="3277569B">
        <w:rPr/>
        <w:t>other</w:t>
      </w:r>
      <w:r w:rsidR="3277569B">
        <w:rPr/>
        <w:t xml:space="preserve"> </w:t>
      </w:r>
      <w:r w:rsidR="3277569B">
        <w:rPr/>
        <w:t>regions</w:t>
      </w:r>
      <w:r w:rsidR="3277569B">
        <w:rPr/>
        <w:t xml:space="preserve"> can </w:t>
      </w:r>
      <w:r w:rsidR="3277569B">
        <w:rPr/>
        <w:t>learn</w:t>
      </w:r>
      <w:r w:rsidR="3277569B">
        <w:rPr/>
        <w:t xml:space="preserve"> </w:t>
      </w:r>
      <w:r w:rsidR="3277569B">
        <w:rPr/>
        <w:t>from</w:t>
      </w:r>
      <w:r w:rsidR="3277569B">
        <w:rPr/>
        <w:t xml:space="preserve"> </w:t>
      </w:r>
      <w:r w:rsidR="3277569B">
        <w:rPr/>
        <w:t>good</w:t>
      </w:r>
      <w:r w:rsidR="3277569B">
        <w:rPr/>
        <w:t xml:space="preserve"> </w:t>
      </w:r>
      <w:r w:rsidR="3277569B">
        <w:rPr/>
        <w:t>practices</w:t>
      </w:r>
      <w:r w:rsidR="3277569B">
        <w:rPr/>
        <w:t xml:space="preserve"> </w:t>
      </w:r>
      <w:r w:rsidR="3277569B">
        <w:rPr/>
        <w:t>from</w:t>
      </w:r>
      <w:r w:rsidR="3277569B">
        <w:rPr/>
        <w:t xml:space="preserve"> </w:t>
      </w:r>
      <w:r w:rsidR="3277569B">
        <w:rPr/>
        <w:t>subnational</w:t>
      </w:r>
      <w:r w:rsidR="3277569B">
        <w:rPr/>
        <w:t xml:space="preserve"> </w:t>
      </w:r>
      <w:r w:rsidR="3277569B">
        <w:rPr/>
        <w:t>governments</w:t>
      </w:r>
      <w:r w:rsidR="3277569B">
        <w:rPr/>
        <w:t xml:space="preserve"> </w:t>
      </w:r>
      <w:r w:rsidR="3277569B">
        <w:rPr/>
        <w:t>with</w:t>
      </w:r>
      <w:r w:rsidR="3277569B">
        <w:rPr/>
        <w:t xml:space="preserve"> similar </w:t>
      </w:r>
      <w:r w:rsidR="3277569B">
        <w:rPr/>
        <w:t>challenges</w:t>
      </w:r>
      <w:r w:rsidR="3277569B">
        <w:rPr/>
        <w:t xml:space="preserve"> and </w:t>
      </w:r>
      <w:r w:rsidR="3277569B">
        <w:rPr/>
        <w:t>replicate</w:t>
      </w:r>
      <w:r w:rsidR="3277569B">
        <w:rPr/>
        <w:t xml:space="preserve"> </w:t>
      </w:r>
      <w:r w:rsidR="387DE1FB">
        <w:rPr/>
        <w:t xml:space="preserve">these </w:t>
      </w:r>
      <w:r w:rsidR="3277569B">
        <w:rPr/>
        <w:t>initiatives</w:t>
      </w:r>
      <w:r w:rsidR="3277569B">
        <w:rPr/>
        <w:t xml:space="preserve"> in </w:t>
      </w:r>
      <w:r w:rsidR="3277569B">
        <w:rPr/>
        <w:t>their</w:t>
      </w:r>
      <w:r w:rsidR="3277569B">
        <w:rPr/>
        <w:t xml:space="preserve"> </w:t>
      </w:r>
      <w:r w:rsidR="3277569B">
        <w:rPr/>
        <w:t>own</w:t>
      </w:r>
      <w:r w:rsidR="3277569B">
        <w:rPr/>
        <w:t xml:space="preserve"> </w:t>
      </w:r>
      <w:r w:rsidR="3277569B">
        <w:rPr/>
        <w:t>region</w:t>
      </w:r>
      <w:r w:rsidR="3277569B">
        <w:rPr/>
        <w:t xml:space="preserve">. </w:t>
      </w:r>
      <w:r w:rsidR="3277569B">
        <w:rPr/>
        <w:t>Therefore</w:t>
      </w:r>
      <w:r w:rsidR="3277569B">
        <w:rPr/>
        <w:t xml:space="preserve">, </w:t>
      </w:r>
      <w:r w:rsidR="3277569B">
        <w:rPr/>
        <w:t>the</w:t>
      </w:r>
      <w:r w:rsidR="3277569B">
        <w:rPr/>
        <w:t xml:space="preserve"> </w:t>
      </w:r>
      <w:r w:rsidR="3277569B">
        <w:rPr/>
        <w:t>project</w:t>
      </w:r>
      <w:r w:rsidR="3277569B">
        <w:rPr/>
        <w:t xml:space="preserve"> </w:t>
      </w:r>
      <w:r w:rsidR="3277569B">
        <w:rPr/>
        <w:t>chosen</w:t>
      </w:r>
      <w:r w:rsidR="3277569B">
        <w:rPr/>
        <w:t xml:space="preserve"> </w:t>
      </w:r>
      <w:r w:rsidR="3277569B">
        <w:rPr/>
        <w:t>for</w:t>
      </w:r>
      <w:r w:rsidR="3277569B">
        <w:rPr/>
        <w:t xml:space="preserve"> </w:t>
      </w:r>
      <w:r w:rsidR="3277569B">
        <w:rPr/>
        <w:t>the</w:t>
      </w:r>
      <w:r w:rsidR="3277569B">
        <w:rPr/>
        <w:t xml:space="preserve"> </w:t>
      </w:r>
      <w:r w:rsidR="3277569B">
        <w:rPr/>
        <w:t>Case</w:t>
      </w:r>
      <w:r w:rsidR="3277569B">
        <w:rPr/>
        <w:t xml:space="preserve"> </w:t>
      </w:r>
      <w:r w:rsidR="3277569B">
        <w:rPr/>
        <w:t>Study</w:t>
      </w:r>
      <w:r w:rsidR="3277569B">
        <w:rPr/>
        <w:t xml:space="preserve"> </w:t>
      </w:r>
      <w:r w:rsidR="3277569B">
        <w:rPr/>
        <w:t>Database</w:t>
      </w:r>
      <w:r w:rsidR="3277569B">
        <w:rPr/>
        <w:t xml:space="preserve"> </w:t>
      </w:r>
      <w:r w:rsidR="6BFE0538">
        <w:rPr/>
        <w:t xml:space="preserve">is ideally </w:t>
      </w:r>
      <w:r w:rsidR="5644AFFC">
        <w:rPr/>
        <w:t xml:space="preserve">a </w:t>
      </w:r>
      <w:r w:rsidR="5644AFFC">
        <w:rPr/>
        <w:t>finalized</w:t>
      </w:r>
      <w:r w:rsidR="5644AFFC">
        <w:rPr/>
        <w:t xml:space="preserve"> </w:t>
      </w:r>
      <w:r w:rsidR="5644AFFC">
        <w:rPr/>
        <w:t>project</w:t>
      </w:r>
      <w:r w:rsidR="5644AFFC">
        <w:rPr/>
        <w:t xml:space="preserve"> </w:t>
      </w:r>
      <w:r w:rsidR="5644AFFC">
        <w:rPr/>
        <w:t>or</w:t>
      </w:r>
      <w:r w:rsidR="5644AFFC">
        <w:rPr/>
        <w:t xml:space="preserve"> </w:t>
      </w:r>
      <w:r w:rsidR="59083BED">
        <w:rPr/>
        <w:t xml:space="preserve">one that has generated </w:t>
      </w:r>
      <w:r w:rsidR="5644AFFC">
        <w:rPr/>
        <w:t>impact</w:t>
      </w:r>
      <w:r w:rsidR="450B164D">
        <w:rPr/>
        <w:t>s,</w:t>
      </w:r>
      <w:r w:rsidR="5644AFFC">
        <w:rPr/>
        <w:t xml:space="preserve"> </w:t>
      </w:r>
      <w:r w:rsidR="5644AFFC">
        <w:rPr/>
        <w:t>or</w:t>
      </w:r>
      <w:r w:rsidR="5644AFFC">
        <w:rPr/>
        <w:t xml:space="preserve"> </w:t>
      </w:r>
      <w:r w:rsidR="5644AFFC">
        <w:rPr/>
        <w:t>results</w:t>
      </w:r>
      <w:r w:rsidR="5644AFFC">
        <w:rPr/>
        <w:t xml:space="preserve"> </w:t>
      </w:r>
      <w:r w:rsidR="1F6921A0">
        <w:rPr/>
        <w:t xml:space="preserve">that </w:t>
      </w:r>
      <w:r w:rsidR="6123D408">
        <w:rPr/>
        <w:t>are already</w:t>
      </w:r>
      <w:r w:rsidR="5644AFFC">
        <w:rPr/>
        <w:t xml:space="preserve"> </w:t>
      </w:r>
      <w:r w:rsidR="5644AFFC">
        <w:rPr/>
        <w:t>available</w:t>
      </w:r>
      <w:r w:rsidR="575D05E8">
        <w:rPr/>
        <w:t xml:space="preserve"> and measurable</w:t>
      </w:r>
      <w:r w:rsidR="5644AFFC">
        <w:rPr/>
        <w:t xml:space="preserve">. </w:t>
      </w:r>
      <w:r w:rsidR="25B914DF">
        <w:rPr/>
        <w:t xml:space="preserve">Initiatives </w:t>
      </w:r>
      <w:r w:rsidR="5644AFFC">
        <w:rPr/>
        <w:t>chosen</w:t>
      </w:r>
      <w:r w:rsidR="5644AFFC">
        <w:rPr/>
        <w:t xml:space="preserve"> </w:t>
      </w:r>
      <w:r w:rsidR="5644AFFC">
        <w:rPr/>
        <w:t>to</w:t>
      </w:r>
      <w:r w:rsidR="5644AFFC">
        <w:rPr/>
        <w:t xml:space="preserve"> be </w:t>
      </w:r>
      <w:r w:rsidR="2A1B65D0">
        <w:rPr/>
        <w:t xml:space="preserve">featured </w:t>
      </w:r>
      <w:r w:rsidR="5644AFFC">
        <w:rPr/>
        <w:t xml:space="preserve">as case </w:t>
      </w:r>
      <w:r w:rsidR="5644AFFC">
        <w:rPr/>
        <w:t>studies</w:t>
      </w:r>
      <w:r w:rsidR="5644AFFC">
        <w:rPr/>
        <w:t xml:space="preserve"> </w:t>
      </w:r>
      <w:r w:rsidR="476B5ABC">
        <w:rPr/>
        <w:t>should</w:t>
      </w:r>
      <w:r w:rsidR="5644AFFC">
        <w:rPr/>
        <w:t xml:space="preserve"> be </w:t>
      </w:r>
      <w:r w:rsidR="751E104F">
        <w:rPr/>
        <w:t>successful</w:t>
      </w:r>
      <w:r w:rsidR="6B916769">
        <w:rPr/>
        <w:t xml:space="preserve"> and/</w:t>
      </w:r>
      <w:r w:rsidR="6B916769">
        <w:rPr/>
        <w:t>or</w:t>
      </w:r>
      <w:r w:rsidR="6B916769">
        <w:rPr/>
        <w:t xml:space="preserve"> </w:t>
      </w:r>
      <w:r w:rsidR="6B916769">
        <w:rPr/>
        <w:t>imply</w:t>
      </w:r>
      <w:r w:rsidR="6B916769">
        <w:rPr/>
        <w:t xml:space="preserve"> </w:t>
      </w:r>
      <w:r w:rsidR="6B916769">
        <w:rPr/>
        <w:t>lessons</w:t>
      </w:r>
      <w:r w:rsidR="6B916769">
        <w:rPr/>
        <w:t xml:space="preserve"> </w:t>
      </w:r>
      <w:r w:rsidR="6B916769">
        <w:rPr/>
        <w:t>learned</w:t>
      </w:r>
      <w:r w:rsidR="6B916769">
        <w:rPr/>
        <w:t xml:space="preserve"> </w:t>
      </w:r>
      <w:r w:rsidR="6B916769">
        <w:rPr/>
        <w:t>f</w:t>
      </w:r>
      <w:r w:rsidR="588409CB">
        <w:rPr/>
        <w:t>or</w:t>
      </w:r>
      <w:r w:rsidR="6B916769">
        <w:rPr/>
        <w:t xml:space="preserve"> </w:t>
      </w:r>
      <w:r w:rsidR="6B916769">
        <w:rPr/>
        <w:t>your</w:t>
      </w:r>
      <w:r w:rsidR="6B916769">
        <w:rPr/>
        <w:t xml:space="preserve"> </w:t>
      </w:r>
      <w:r w:rsidR="6B916769">
        <w:rPr/>
        <w:t>region</w:t>
      </w:r>
      <w:r w:rsidR="44A8F405">
        <w:rPr/>
        <w:t>.</w:t>
      </w:r>
    </w:p>
    <w:p w:rsidR="6C9C7176" w:rsidP="2217C35D" w:rsidRDefault="6C9C7176" w14:paraId="1CE698AE" w14:textId="105E269F">
      <w:pPr>
        <w:pStyle w:val="Normal"/>
        <w:jc w:val="both"/>
      </w:pPr>
      <w:r w:rsidR="6C9C7176">
        <w:rPr/>
        <w:t>Our</w:t>
      </w:r>
      <w:r w:rsidR="6C9C7176">
        <w:rPr/>
        <w:t xml:space="preserve"> </w:t>
      </w:r>
      <w:r w:rsidR="6C9C7176">
        <w:rPr/>
        <w:t>team</w:t>
      </w:r>
      <w:r w:rsidR="6C9C7176">
        <w:rPr/>
        <w:t xml:space="preserve"> </w:t>
      </w:r>
      <w:r w:rsidR="6C9C7176">
        <w:rPr/>
        <w:t>will</w:t>
      </w:r>
      <w:r w:rsidR="6C9C7176">
        <w:rPr/>
        <w:t xml:space="preserve"> </w:t>
      </w:r>
      <w:r w:rsidR="6C9C7176">
        <w:rPr/>
        <w:t>review</w:t>
      </w:r>
      <w:r w:rsidR="6C9C7176">
        <w:rPr/>
        <w:t xml:space="preserve"> </w:t>
      </w:r>
      <w:r w:rsidR="6C9C7176">
        <w:rPr/>
        <w:t>each</w:t>
      </w:r>
      <w:r w:rsidR="6C9C7176">
        <w:rPr/>
        <w:t xml:space="preserve"> case </w:t>
      </w:r>
      <w:r w:rsidR="6C9C7176">
        <w:rPr/>
        <w:t>carefully</w:t>
      </w:r>
      <w:r w:rsidR="6C9C7176">
        <w:rPr/>
        <w:t xml:space="preserve"> and </w:t>
      </w:r>
      <w:r w:rsidR="31011D56">
        <w:rPr/>
        <w:t>get back</w:t>
      </w:r>
      <w:r w:rsidR="6C9C7176">
        <w:rPr/>
        <w:t xml:space="preserve"> </w:t>
      </w:r>
      <w:r w:rsidR="31011D56">
        <w:rPr/>
        <w:t xml:space="preserve">to you on </w:t>
      </w:r>
      <w:r w:rsidR="0975C438">
        <w:rPr/>
        <w:t>whether</w:t>
      </w:r>
      <w:r w:rsidR="6C9C7176">
        <w:rPr/>
        <w:t xml:space="preserve"> </w:t>
      </w:r>
      <w:r w:rsidR="6C9C7176">
        <w:rPr/>
        <w:t>it</w:t>
      </w:r>
      <w:r w:rsidR="6C9C7176">
        <w:rPr/>
        <w:t xml:space="preserve"> </w:t>
      </w:r>
      <w:r w:rsidR="6C9C7176">
        <w:rPr/>
        <w:t>fulfills</w:t>
      </w:r>
      <w:r w:rsidR="6C9C7176">
        <w:rPr/>
        <w:t xml:space="preserve"> </w:t>
      </w:r>
      <w:r w:rsidR="6C9C7176">
        <w:rPr/>
        <w:t>the</w:t>
      </w:r>
      <w:r w:rsidR="6C9C7176">
        <w:rPr/>
        <w:t xml:space="preserve"> </w:t>
      </w:r>
      <w:r w:rsidR="6C9C7176">
        <w:rPr/>
        <w:t>conditions</w:t>
      </w:r>
      <w:r w:rsidR="6C9C7176">
        <w:rPr/>
        <w:t xml:space="preserve"> </w:t>
      </w:r>
      <w:r w:rsidR="6C9C7176">
        <w:rPr/>
        <w:t>to</w:t>
      </w:r>
      <w:r w:rsidR="6C9C7176">
        <w:rPr/>
        <w:t xml:space="preserve"> be </w:t>
      </w:r>
      <w:r w:rsidR="6C9C7176">
        <w:rPr/>
        <w:t>part</w:t>
      </w:r>
      <w:r w:rsidR="6C9C7176">
        <w:rPr/>
        <w:t xml:space="preserve"> </w:t>
      </w:r>
      <w:r w:rsidR="6C9C7176">
        <w:rPr/>
        <w:t>of</w:t>
      </w:r>
      <w:r w:rsidR="6C9C7176">
        <w:rPr/>
        <w:t xml:space="preserve"> </w:t>
      </w:r>
      <w:r w:rsidR="6C9C7176">
        <w:rPr/>
        <w:t>our</w:t>
      </w:r>
      <w:r w:rsidR="6C9C7176">
        <w:rPr/>
        <w:t xml:space="preserve"> </w:t>
      </w:r>
      <w:r w:rsidR="6C9C7176">
        <w:rPr/>
        <w:t>Database</w:t>
      </w:r>
      <w:r w:rsidR="0FA51091">
        <w:rPr/>
        <w:t>, or if further information is needed.</w:t>
      </w:r>
    </w:p>
    <w:p w:rsidR="6B916769" w:rsidP="2217C35D" w:rsidRDefault="6B916769" w14:paraId="65333F4F" w14:textId="285EA511">
      <w:pPr>
        <w:pStyle w:val="Normal"/>
        <w:jc w:val="both"/>
      </w:pPr>
      <w:r w:rsidR="6B916769">
        <w:rPr/>
        <w:t>We</w:t>
      </w:r>
      <w:r w:rsidR="6B916769">
        <w:rPr/>
        <w:t xml:space="preserve"> </w:t>
      </w:r>
      <w:r w:rsidR="6B916769">
        <w:rPr/>
        <w:t>encourage</w:t>
      </w:r>
      <w:r w:rsidR="6B916769">
        <w:rPr/>
        <w:t xml:space="preserve"> </w:t>
      </w:r>
      <w:r w:rsidR="6B916769">
        <w:rPr/>
        <w:t>regions</w:t>
      </w:r>
      <w:r w:rsidR="6B916769">
        <w:rPr/>
        <w:t xml:space="preserve"> </w:t>
      </w:r>
      <w:r w:rsidR="6B916769">
        <w:rPr/>
        <w:t>to</w:t>
      </w:r>
      <w:r w:rsidR="6B916769">
        <w:rPr/>
        <w:t xml:space="preserve"> </w:t>
      </w:r>
      <w:r w:rsidR="6B916769">
        <w:rPr/>
        <w:t>write</w:t>
      </w:r>
      <w:r w:rsidR="6B916769">
        <w:rPr/>
        <w:t xml:space="preserve"> as </w:t>
      </w:r>
      <w:r w:rsidR="6B916769">
        <w:rPr/>
        <w:t>many</w:t>
      </w:r>
      <w:r w:rsidR="6B916769">
        <w:rPr/>
        <w:t xml:space="preserve"> case </w:t>
      </w:r>
      <w:r w:rsidR="6B916769">
        <w:rPr/>
        <w:t>studies</w:t>
      </w:r>
      <w:r w:rsidR="6B916769">
        <w:rPr/>
        <w:t xml:space="preserve"> </w:t>
      </w:r>
      <w:r w:rsidR="6B916769">
        <w:rPr/>
        <w:t>from</w:t>
      </w:r>
      <w:r w:rsidR="6B916769">
        <w:rPr/>
        <w:t xml:space="preserve"> </w:t>
      </w:r>
      <w:r w:rsidR="6B916769">
        <w:rPr/>
        <w:t>their</w:t>
      </w:r>
      <w:r w:rsidR="6B916769">
        <w:rPr/>
        <w:t xml:space="preserve"> </w:t>
      </w:r>
      <w:r w:rsidR="6CA5D5CB">
        <w:rPr/>
        <w:t>successful</w:t>
      </w:r>
      <w:r w:rsidR="6B916769">
        <w:rPr/>
        <w:t xml:space="preserve"> </w:t>
      </w:r>
      <w:r w:rsidR="6B916769">
        <w:rPr/>
        <w:t>projects</w:t>
      </w:r>
      <w:r w:rsidR="6B916769">
        <w:rPr/>
        <w:t xml:space="preserve"> as </w:t>
      </w:r>
      <w:r w:rsidR="6B916769">
        <w:rPr/>
        <w:t>they</w:t>
      </w:r>
      <w:r w:rsidR="6B916769">
        <w:rPr/>
        <w:t xml:space="preserve"> </w:t>
      </w:r>
      <w:r w:rsidR="6B916769">
        <w:rPr/>
        <w:t>would</w:t>
      </w:r>
      <w:r w:rsidR="6B916769">
        <w:rPr/>
        <w:t xml:space="preserve"> </w:t>
      </w:r>
      <w:r w:rsidR="6B916769">
        <w:rPr/>
        <w:t>like</w:t>
      </w:r>
      <w:r w:rsidR="6B916769">
        <w:rPr/>
        <w:t xml:space="preserve">. </w:t>
      </w:r>
      <w:r w:rsidR="6B916769">
        <w:rPr/>
        <w:t>We</w:t>
      </w:r>
      <w:r w:rsidR="6B916769">
        <w:rPr/>
        <w:t xml:space="preserve"> are </w:t>
      </w:r>
      <w:r w:rsidR="6B916769">
        <w:rPr/>
        <w:t>sure</w:t>
      </w:r>
      <w:r w:rsidR="6B916769">
        <w:rPr/>
        <w:t xml:space="preserve"> </w:t>
      </w:r>
      <w:r w:rsidR="6B916769">
        <w:rPr/>
        <w:t>your</w:t>
      </w:r>
      <w:r w:rsidR="6B916769">
        <w:rPr/>
        <w:t xml:space="preserve"> </w:t>
      </w:r>
      <w:r w:rsidR="6B916769">
        <w:rPr/>
        <w:t>region</w:t>
      </w:r>
      <w:r w:rsidR="6B916769">
        <w:rPr/>
        <w:t xml:space="preserve"> has </w:t>
      </w:r>
      <w:r w:rsidR="6B916769">
        <w:rPr/>
        <w:t>implemented</w:t>
      </w:r>
      <w:r w:rsidR="6B916769">
        <w:rPr/>
        <w:t xml:space="preserve"> </w:t>
      </w:r>
      <w:r w:rsidR="6B916769">
        <w:rPr/>
        <w:t>several</w:t>
      </w:r>
      <w:r w:rsidR="6B916769">
        <w:rPr/>
        <w:t xml:space="preserve"> </w:t>
      </w:r>
      <w:r w:rsidR="6B916769">
        <w:rPr/>
        <w:t>interesting</w:t>
      </w:r>
      <w:r w:rsidR="6B916769">
        <w:rPr/>
        <w:t xml:space="preserve"> </w:t>
      </w:r>
      <w:r w:rsidR="6B916769">
        <w:rPr/>
        <w:t>initiatives</w:t>
      </w:r>
      <w:r w:rsidR="6B916769">
        <w:rPr/>
        <w:t xml:space="preserve"> </w:t>
      </w:r>
      <w:r w:rsidR="6B916769">
        <w:rPr/>
        <w:t>that</w:t>
      </w:r>
      <w:r w:rsidR="6B916769">
        <w:rPr/>
        <w:t xml:space="preserve"> can be </w:t>
      </w:r>
      <w:r w:rsidR="6B916769">
        <w:rPr/>
        <w:t>transformed</w:t>
      </w:r>
      <w:r w:rsidR="6B916769">
        <w:rPr/>
        <w:t xml:space="preserve"> </w:t>
      </w:r>
      <w:r w:rsidR="50CB1947">
        <w:rPr/>
        <w:t>in</w:t>
      </w:r>
      <w:r w:rsidR="6B916769">
        <w:rPr/>
        <w:t>to</w:t>
      </w:r>
      <w:r w:rsidR="6B916769">
        <w:rPr/>
        <w:t xml:space="preserve"> </w:t>
      </w:r>
      <w:r w:rsidR="464148BC">
        <w:rPr/>
        <w:t>knowledge</w:t>
      </w:r>
      <w:r w:rsidR="464148BC">
        <w:rPr/>
        <w:t xml:space="preserve"> </w:t>
      </w:r>
      <w:r w:rsidR="1F310510">
        <w:rPr/>
        <w:t xml:space="preserve">and learnings </w:t>
      </w:r>
      <w:r w:rsidR="464148BC">
        <w:rPr/>
        <w:t>for</w:t>
      </w:r>
      <w:r w:rsidR="464148BC">
        <w:rPr/>
        <w:t xml:space="preserve"> </w:t>
      </w:r>
      <w:r w:rsidR="464148BC">
        <w:rPr/>
        <w:t>other</w:t>
      </w:r>
      <w:r w:rsidR="464148BC">
        <w:rPr/>
        <w:t xml:space="preserve"> regional </w:t>
      </w:r>
      <w:r w:rsidR="464148BC">
        <w:rPr/>
        <w:t>governments</w:t>
      </w:r>
      <w:r w:rsidR="464148BC">
        <w:rPr/>
        <w:t>.</w:t>
      </w:r>
    </w:p>
    <w:p w:rsidR="2217C35D" w:rsidP="2217C35D" w:rsidRDefault="2217C35D" w14:paraId="5E164A03" w14:textId="629005DE">
      <w:pPr>
        <w:pStyle w:val="Normal"/>
        <w:jc w:val="both"/>
      </w:pPr>
    </w:p>
    <w:p w:rsidR="1E940D10" w:rsidP="2217C35D" w:rsidRDefault="1E940D10" w14:paraId="2B91ECA5" w14:textId="79D2E109">
      <w:pPr>
        <w:pStyle w:val="Normal"/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592008DC" wp14:editId="0153A3A2">
                <wp:extent cx="5485130" cy="328930"/>
                <wp:effectExtent l="0" t="0" r="20320" b="13970"/>
                <wp:docPr xmlns:wp="http://schemas.openxmlformats.org/drawingml/2006/wordprocessingDrawing" id="280216741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485130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F11DB5" w:rsidP="00F11DB5" w:rsidRDefault="00F11DB5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What format does the case study have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29846A8B" w:rsidP="2217C35D" w:rsidRDefault="29846A8B" w14:paraId="03C7E94B" w14:textId="0E2A3B02">
      <w:pPr>
        <w:pStyle w:val="Normal"/>
        <w:jc w:val="both"/>
      </w:pPr>
      <w:r w:rsidR="29846A8B">
        <w:rPr/>
        <w:t>Each</w:t>
      </w:r>
      <w:r w:rsidR="29846A8B">
        <w:rPr/>
        <w:t xml:space="preserve"> case </w:t>
      </w:r>
      <w:r w:rsidR="29846A8B">
        <w:rPr/>
        <w:t>study</w:t>
      </w:r>
      <w:r w:rsidR="29846A8B">
        <w:rPr/>
        <w:t xml:space="preserve"> </w:t>
      </w:r>
      <w:r w:rsidR="29846A8B">
        <w:rPr/>
        <w:t>is</w:t>
      </w:r>
      <w:r w:rsidR="29846A8B">
        <w:rPr/>
        <w:t xml:space="preserve"> </w:t>
      </w:r>
      <w:r w:rsidR="29846A8B">
        <w:rPr/>
        <w:t>converted</w:t>
      </w:r>
      <w:r w:rsidR="29846A8B">
        <w:rPr/>
        <w:t xml:space="preserve"> </w:t>
      </w:r>
      <w:r w:rsidR="0E5B090F">
        <w:rPr/>
        <w:t xml:space="preserve">into </w:t>
      </w:r>
      <w:r w:rsidR="13573F64">
        <w:rPr/>
        <w:t xml:space="preserve">a PDF </w:t>
      </w:r>
      <w:r w:rsidR="13573F64">
        <w:rPr/>
        <w:t>document</w:t>
      </w:r>
      <w:r w:rsidR="13573F64">
        <w:rPr/>
        <w:t xml:space="preserve"> </w:t>
      </w:r>
      <w:r w:rsidR="13573F64">
        <w:rPr/>
        <w:t>with</w:t>
      </w:r>
      <w:r w:rsidR="13573F64">
        <w:rPr/>
        <w:t xml:space="preserve"> a standard </w:t>
      </w:r>
      <w:r w:rsidR="13573F64">
        <w:rPr/>
        <w:t>format</w:t>
      </w:r>
      <w:r w:rsidR="23FCA721">
        <w:rPr/>
        <w:t xml:space="preserve">, </w:t>
      </w:r>
      <w:r w:rsidR="23FCA721">
        <w:rPr/>
        <w:t>consisting</w:t>
      </w:r>
      <w:r w:rsidR="23FCA721">
        <w:rPr/>
        <w:t xml:space="preserve"> </w:t>
      </w:r>
      <w:r w:rsidR="23FCA721">
        <w:rPr/>
        <w:t>of</w:t>
      </w:r>
      <w:r w:rsidR="23FCA721">
        <w:rPr/>
        <w:t xml:space="preserve"> 9</w:t>
      </w:r>
      <w:r w:rsidR="13573F64">
        <w:rPr/>
        <w:t xml:space="preserve"> </w:t>
      </w:r>
      <w:r w:rsidR="2029B28E">
        <w:rPr/>
        <w:t>sections</w:t>
      </w:r>
      <w:r w:rsidR="2029B28E">
        <w:rPr/>
        <w:t xml:space="preserve"> (</w:t>
      </w:r>
      <w:r w:rsidR="2029B28E">
        <w:rPr/>
        <w:t>background</w:t>
      </w:r>
      <w:r w:rsidR="2029B28E">
        <w:rPr/>
        <w:t xml:space="preserve"> and </w:t>
      </w:r>
      <w:r w:rsidR="2029B28E">
        <w:rPr/>
        <w:t>context</w:t>
      </w:r>
      <w:r w:rsidR="2029B28E">
        <w:rPr/>
        <w:t xml:space="preserve">; </w:t>
      </w:r>
      <w:r w:rsidR="2029B28E">
        <w:rPr/>
        <w:t>key</w:t>
      </w:r>
      <w:r w:rsidR="2029B28E">
        <w:rPr/>
        <w:t xml:space="preserve"> </w:t>
      </w:r>
      <w:r w:rsidR="2029B28E">
        <w:rPr/>
        <w:t>activities</w:t>
      </w:r>
      <w:r w:rsidR="2029B28E">
        <w:rPr/>
        <w:t xml:space="preserve"> and </w:t>
      </w:r>
      <w:r w:rsidR="2029B28E">
        <w:rPr/>
        <w:t>innovations</w:t>
      </w:r>
      <w:r w:rsidR="2029B28E">
        <w:rPr/>
        <w:t xml:space="preserve">; </w:t>
      </w:r>
      <w:r w:rsidR="2029B28E">
        <w:rPr/>
        <w:t>environmental</w:t>
      </w:r>
      <w:r w:rsidR="2029B28E">
        <w:rPr/>
        <w:t xml:space="preserve"> </w:t>
      </w:r>
      <w:r w:rsidR="2029B28E">
        <w:rPr/>
        <w:t>impacts</w:t>
      </w:r>
      <w:r w:rsidR="2029B28E">
        <w:rPr/>
        <w:t xml:space="preserve">, </w:t>
      </w:r>
      <w:r w:rsidR="2029B28E">
        <w:rPr/>
        <w:t>socioeconomic</w:t>
      </w:r>
      <w:r w:rsidR="2029B28E">
        <w:rPr/>
        <w:t xml:space="preserve"> </w:t>
      </w:r>
      <w:r w:rsidR="2029B28E">
        <w:rPr/>
        <w:t>impacts</w:t>
      </w:r>
      <w:r w:rsidR="18076161">
        <w:rPr/>
        <w:t>;</w:t>
      </w:r>
      <w:r w:rsidR="2029B28E">
        <w:rPr/>
        <w:t xml:space="preserve"> </w:t>
      </w:r>
      <w:r w:rsidR="2029B28E">
        <w:rPr/>
        <w:t>gender</w:t>
      </w:r>
      <w:r w:rsidR="2029B28E">
        <w:rPr/>
        <w:t xml:space="preserve"> </w:t>
      </w:r>
      <w:r w:rsidR="2029B28E">
        <w:rPr/>
        <w:t>impacts</w:t>
      </w:r>
      <w:r w:rsidR="2DB4AE9E">
        <w:rPr/>
        <w:t xml:space="preserve">; </w:t>
      </w:r>
      <w:r w:rsidR="2029B28E">
        <w:rPr/>
        <w:t>policy</w:t>
      </w:r>
      <w:r w:rsidR="2029B28E">
        <w:rPr/>
        <w:t xml:space="preserve"> </w:t>
      </w:r>
      <w:r w:rsidR="2029B28E">
        <w:rPr/>
        <w:t>impacts</w:t>
      </w:r>
      <w:r w:rsidR="04C73A55">
        <w:rPr/>
        <w:t>;</w:t>
      </w:r>
      <w:r w:rsidR="2029B28E">
        <w:rPr/>
        <w:t xml:space="preserve"> </w:t>
      </w:r>
      <w:r w:rsidR="2029B28E">
        <w:rPr/>
        <w:t>sustain</w:t>
      </w:r>
      <w:r w:rsidR="7E354258">
        <w:rPr/>
        <w:t>ability</w:t>
      </w:r>
      <w:r w:rsidR="3E8DD7F2">
        <w:rPr/>
        <w:t>;</w:t>
      </w:r>
      <w:r w:rsidR="7E354258">
        <w:rPr/>
        <w:t xml:space="preserve"> </w:t>
      </w:r>
      <w:r w:rsidR="7E354258">
        <w:rPr/>
        <w:t>partnerships</w:t>
      </w:r>
      <w:r w:rsidR="3DEBA21C">
        <w:rPr/>
        <w:t>,</w:t>
      </w:r>
      <w:r w:rsidR="7E354258">
        <w:rPr/>
        <w:t xml:space="preserve"> and </w:t>
      </w:r>
      <w:r w:rsidR="7E354258">
        <w:rPr/>
        <w:t>replication</w:t>
      </w:r>
      <w:r w:rsidR="7E354258">
        <w:rPr/>
        <w:t xml:space="preserve"> and </w:t>
      </w:r>
      <w:r w:rsidR="7E354258">
        <w:rPr/>
        <w:t>applicability</w:t>
      </w:r>
      <w:r w:rsidR="7E354258">
        <w:rPr/>
        <w:t xml:space="preserve">). </w:t>
      </w:r>
    </w:p>
    <w:p w:rsidR="23EC26AF" w:rsidP="2217C35D" w:rsidRDefault="23EC26AF" w14:paraId="7DB1BF0C" w14:textId="61DC9C10">
      <w:pPr>
        <w:pStyle w:val="Normal"/>
        <w:jc w:val="both"/>
      </w:pPr>
      <w:r w:rsidR="23EC26AF">
        <w:rPr/>
        <w:t>Each</w:t>
      </w:r>
      <w:r w:rsidR="23EC26AF">
        <w:rPr/>
        <w:t xml:space="preserve"> </w:t>
      </w:r>
      <w:r w:rsidR="23EC26AF">
        <w:rPr/>
        <w:t>document</w:t>
      </w:r>
      <w:r w:rsidR="23EC26AF">
        <w:rPr/>
        <w:t xml:space="preserve"> </w:t>
      </w:r>
      <w:r w:rsidR="23EC26AF">
        <w:rPr/>
        <w:t>also</w:t>
      </w:r>
      <w:r w:rsidR="23EC26AF">
        <w:rPr/>
        <w:t xml:space="preserve"> has a </w:t>
      </w:r>
      <w:r w:rsidR="23EC26AF">
        <w:rPr/>
        <w:t>one</w:t>
      </w:r>
      <w:r w:rsidR="23EC26AF">
        <w:rPr/>
        <w:t xml:space="preserve">-page </w:t>
      </w:r>
      <w:r w:rsidR="23EC26AF">
        <w:rPr/>
        <w:t>preview</w:t>
      </w:r>
      <w:r w:rsidR="23EC26AF">
        <w:rPr/>
        <w:t xml:space="preserve"> </w:t>
      </w:r>
      <w:r w:rsidR="23EC26AF">
        <w:rPr/>
        <w:t>section</w:t>
      </w:r>
      <w:r w:rsidR="23EC26AF">
        <w:rPr/>
        <w:t xml:space="preserve"> </w:t>
      </w:r>
      <w:r w:rsidR="23EC26AF">
        <w:rPr/>
        <w:t>with</w:t>
      </w:r>
      <w:r w:rsidR="23EC26AF">
        <w:rPr/>
        <w:t xml:space="preserve"> a </w:t>
      </w:r>
      <w:r w:rsidR="23EC26AF">
        <w:rPr/>
        <w:t>brief</w:t>
      </w:r>
      <w:r w:rsidR="23EC26AF">
        <w:rPr/>
        <w:t xml:space="preserve"> </w:t>
      </w:r>
      <w:r w:rsidR="23EC26AF">
        <w:rPr/>
        <w:t>introduction</w:t>
      </w:r>
      <w:r w:rsidR="23EC26AF">
        <w:rPr/>
        <w:t xml:space="preserve"> </w:t>
      </w:r>
      <w:r w:rsidR="23EC26AF">
        <w:rPr/>
        <w:t>on</w:t>
      </w:r>
      <w:r w:rsidR="23EC26AF">
        <w:rPr/>
        <w:t xml:space="preserve"> </w:t>
      </w:r>
      <w:r w:rsidR="23EC26AF">
        <w:rPr/>
        <w:t>the</w:t>
      </w:r>
      <w:r w:rsidR="23EC26AF">
        <w:rPr/>
        <w:t xml:space="preserve"> </w:t>
      </w:r>
      <w:r w:rsidR="23EC26AF">
        <w:rPr/>
        <w:t>topic</w:t>
      </w:r>
      <w:r w:rsidR="23EC26AF">
        <w:rPr/>
        <w:t xml:space="preserve">, a </w:t>
      </w:r>
      <w:r w:rsidR="38D5576A">
        <w:rPr/>
        <w:t>summary</w:t>
      </w:r>
      <w:r w:rsidR="7F6A11E5">
        <w:rPr/>
        <w:t xml:space="preserve">, </w:t>
      </w:r>
      <w:r w:rsidR="38D5576A">
        <w:rPr/>
        <w:t xml:space="preserve">and </w:t>
      </w:r>
      <w:r w:rsidR="38D5576A">
        <w:rPr/>
        <w:t>some</w:t>
      </w:r>
      <w:r w:rsidR="38D5576A">
        <w:rPr/>
        <w:t xml:space="preserve"> </w:t>
      </w:r>
      <w:r w:rsidR="38D5576A">
        <w:rPr/>
        <w:t>key</w:t>
      </w:r>
      <w:r w:rsidR="38D5576A">
        <w:rPr/>
        <w:t xml:space="preserve"> </w:t>
      </w:r>
      <w:r w:rsidR="38D5576A">
        <w:rPr/>
        <w:t>information</w:t>
      </w:r>
      <w:r w:rsidR="38D5576A">
        <w:rPr/>
        <w:t xml:space="preserve"> (</w:t>
      </w:r>
      <w:r w:rsidR="38D5576A">
        <w:rPr/>
        <w:t>location</w:t>
      </w:r>
      <w:r w:rsidR="38D5576A">
        <w:rPr/>
        <w:t xml:space="preserve">, </w:t>
      </w:r>
      <w:r w:rsidR="38D5576A">
        <w:rPr/>
        <w:t>areas</w:t>
      </w:r>
      <w:r w:rsidR="38D5576A">
        <w:rPr/>
        <w:t xml:space="preserve"> </w:t>
      </w:r>
      <w:r w:rsidR="38D5576A">
        <w:rPr/>
        <w:t>of</w:t>
      </w:r>
      <w:r w:rsidR="38D5576A">
        <w:rPr/>
        <w:t xml:space="preserve"> </w:t>
      </w:r>
      <w:r w:rsidR="38D5576A">
        <w:rPr/>
        <w:t>focus</w:t>
      </w:r>
      <w:r w:rsidR="38D5576A">
        <w:rPr/>
        <w:t xml:space="preserve">, </w:t>
      </w:r>
      <w:r w:rsidR="38D5576A">
        <w:rPr/>
        <w:t>investment</w:t>
      </w:r>
      <w:r w:rsidR="38D5576A">
        <w:rPr/>
        <w:t xml:space="preserve">, </w:t>
      </w:r>
      <w:r w:rsidR="38D5576A">
        <w:rPr/>
        <w:t>year</w:t>
      </w:r>
      <w:r w:rsidR="38D5576A">
        <w:rPr/>
        <w:t xml:space="preserve">, Aichi </w:t>
      </w:r>
      <w:r w:rsidR="38D5576A">
        <w:rPr/>
        <w:t>Biodiversity</w:t>
      </w:r>
      <w:r w:rsidR="38D5576A">
        <w:rPr/>
        <w:t xml:space="preserve"> Targets </w:t>
      </w:r>
      <w:r w:rsidR="4D0E275A">
        <w:rPr/>
        <w:t>addressed,</w:t>
      </w:r>
      <w:r w:rsidR="38D5576A">
        <w:rPr/>
        <w:t xml:space="preserve"> and </w:t>
      </w:r>
      <w:r w:rsidR="38D5576A">
        <w:rPr/>
        <w:t>SDGs</w:t>
      </w:r>
      <w:r w:rsidR="38D5576A">
        <w:rPr/>
        <w:t xml:space="preserve"> </w:t>
      </w:r>
      <w:r w:rsidR="38D5576A">
        <w:rPr/>
        <w:t>addressed</w:t>
      </w:r>
      <w:r w:rsidR="05CBD4C6">
        <w:rPr/>
        <w:t xml:space="preserve">). </w:t>
      </w:r>
    </w:p>
    <w:p w:rsidR="05CBD4C6" w:rsidP="2217C35D" w:rsidRDefault="05CBD4C6" w14:paraId="0E26D596" w14:textId="27E0536B">
      <w:pPr>
        <w:pStyle w:val="Normal"/>
        <w:jc w:val="both"/>
      </w:pPr>
      <w:r w:rsidR="05CBD4C6">
        <w:rPr/>
        <w:t>The</w:t>
      </w:r>
      <w:r w:rsidR="05CBD4C6">
        <w:rPr/>
        <w:t xml:space="preserve"> final PDF </w:t>
      </w:r>
      <w:r w:rsidR="05CBD4C6">
        <w:rPr/>
        <w:t>will</w:t>
      </w:r>
      <w:r w:rsidR="05CBD4C6">
        <w:rPr/>
        <w:t xml:space="preserve"> </w:t>
      </w:r>
      <w:r w:rsidR="05CBD4C6">
        <w:rPr/>
        <w:t>also</w:t>
      </w:r>
      <w:r w:rsidR="05CBD4C6">
        <w:rPr/>
        <w:t xml:space="preserve"> </w:t>
      </w:r>
      <w:r w:rsidR="05CBD4C6">
        <w:rPr/>
        <w:t>have</w:t>
      </w:r>
      <w:r w:rsidR="05CBD4C6">
        <w:rPr/>
        <w:t xml:space="preserve"> </w:t>
      </w:r>
      <w:r w:rsidR="05CBD4C6">
        <w:rPr/>
        <w:t>the</w:t>
      </w:r>
      <w:r w:rsidR="05CBD4C6">
        <w:rPr/>
        <w:t xml:space="preserve"> </w:t>
      </w:r>
      <w:r w:rsidR="05CBD4C6">
        <w:rPr/>
        <w:t>project</w:t>
      </w:r>
      <w:r w:rsidR="1B197CD1">
        <w:rPr/>
        <w:t>’s</w:t>
      </w:r>
      <w:r w:rsidR="05CBD4C6">
        <w:rPr/>
        <w:t xml:space="preserve"> </w:t>
      </w:r>
      <w:r w:rsidR="05CBD4C6">
        <w:rPr/>
        <w:t>images</w:t>
      </w:r>
      <w:r w:rsidR="05CBD4C6">
        <w:rPr/>
        <w:t xml:space="preserve"> and/</w:t>
      </w:r>
      <w:r w:rsidR="05CBD4C6">
        <w:rPr/>
        <w:t>or</w:t>
      </w:r>
      <w:r w:rsidR="05CBD4C6">
        <w:rPr/>
        <w:t xml:space="preserve"> </w:t>
      </w:r>
      <w:r w:rsidR="05CBD4C6">
        <w:rPr/>
        <w:t>graphs</w:t>
      </w:r>
      <w:r w:rsidR="0F49E15A">
        <w:rPr/>
        <w:t xml:space="preserve">, </w:t>
      </w:r>
      <w:r w:rsidR="2816AC9F">
        <w:rPr/>
        <w:t xml:space="preserve">and in </w:t>
      </w:r>
      <w:r w:rsidR="2816AC9F">
        <w:rPr/>
        <w:t>some</w:t>
      </w:r>
      <w:r w:rsidR="2816AC9F">
        <w:rPr/>
        <w:t xml:space="preserve"> cases, </w:t>
      </w:r>
      <w:r w:rsidR="05CBD4C6">
        <w:rPr/>
        <w:t>other</w:t>
      </w:r>
      <w:r w:rsidR="05CBD4C6">
        <w:rPr/>
        <w:t xml:space="preserve"> </w:t>
      </w:r>
      <w:r w:rsidR="05CBD4C6">
        <w:rPr/>
        <w:t>related</w:t>
      </w:r>
      <w:r w:rsidR="05CBD4C6">
        <w:rPr/>
        <w:t xml:space="preserve"> </w:t>
      </w:r>
      <w:r w:rsidR="05CBD4C6">
        <w:rPr/>
        <w:t>images</w:t>
      </w:r>
      <w:r w:rsidR="05CBD4C6">
        <w:rPr/>
        <w:t xml:space="preserve"> </w:t>
      </w:r>
      <w:r w:rsidR="62A87527">
        <w:rPr/>
        <w:t>to</w:t>
      </w:r>
      <w:r w:rsidR="62A87527">
        <w:rPr/>
        <w:t xml:space="preserve"> </w:t>
      </w:r>
      <w:r w:rsidR="62A87527">
        <w:rPr/>
        <w:t>make</w:t>
      </w:r>
      <w:r w:rsidR="62A87527">
        <w:rPr/>
        <w:t xml:space="preserve"> </w:t>
      </w:r>
      <w:r w:rsidR="62A87527">
        <w:rPr/>
        <w:t>the</w:t>
      </w:r>
      <w:r w:rsidR="62A87527">
        <w:rPr/>
        <w:t xml:space="preserve"> </w:t>
      </w:r>
      <w:r w:rsidR="62A87527">
        <w:rPr/>
        <w:t>layout</w:t>
      </w:r>
      <w:r w:rsidR="62A87527">
        <w:rPr/>
        <w:t xml:space="preserve"> and </w:t>
      </w:r>
      <w:r w:rsidR="62A87527">
        <w:rPr/>
        <w:t>design</w:t>
      </w:r>
      <w:r w:rsidR="62A87527">
        <w:rPr/>
        <w:t xml:space="preserve"> more </w:t>
      </w:r>
      <w:r w:rsidR="62A87527">
        <w:rPr/>
        <w:t>harmonic</w:t>
      </w:r>
      <w:r w:rsidR="62A87527">
        <w:rPr/>
        <w:t xml:space="preserve"> and </w:t>
      </w:r>
      <w:r w:rsidR="125FC564">
        <w:rPr/>
        <w:t>attractive</w:t>
      </w:r>
      <w:r w:rsidR="125FC564">
        <w:rPr/>
        <w:t>.</w:t>
      </w:r>
    </w:p>
    <w:p w:rsidR="78D38034" w:rsidP="2217C35D" w:rsidRDefault="78D38034" w14:paraId="5DD9DE32" w14:textId="583F944F">
      <w:pPr>
        <w:pStyle w:val="Normal"/>
        <w:jc w:val="both"/>
        <w:rPr>
          <w:rFonts w:ascii="Helvetica" w:hAnsi="Helvetica"/>
          <w:lang w:val="en-US"/>
        </w:rPr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782891C8" wp14:editId="43CF0185">
                <wp:extent cx="5471160" cy="328930"/>
                <wp:effectExtent l="0" t="0" r="15240" b="13970"/>
                <wp:docPr xmlns:wp="http://schemas.openxmlformats.org/drawingml/2006/wordprocessingDrawing" id="1820299974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471160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430863" w:rsidP="00430863" w:rsidRDefault="00430863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What are the steps to publish a case study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5DD2AE76" w:rsidP="2217C35D" w:rsidRDefault="5DD2AE76" w14:paraId="21FC0EBC" w14:textId="1AF488D4">
      <w:pPr>
        <w:pStyle w:val="Normal"/>
        <w:jc w:val="both"/>
      </w:pPr>
      <w:r w:rsidR="5DD2AE76">
        <w:rPr/>
        <w:t>The</w:t>
      </w:r>
      <w:r w:rsidR="5DD2AE76">
        <w:rPr/>
        <w:t xml:space="preserve"> </w:t>
      </w:r>
      <w:r w:rsidR="5DD2AE76">
        <w:rPr/>
        <w:t>steps</w:t>
      </w:r>
      <w:r w:rsidR="5DD2AE76">
        <w:rPr/>
        <w:t xml:space="preserve"> </w:t>
      </w:r>
      <w:r w:rsidR="3D56ED33">
        <w:rPr/>
        <w:t>to</w:t>
      </w:r>
      <w:r w:rsidR="3D56ED33">
        <w:rPr/>
        <w:t xml:space="preserve"> </w:t>
      </w:r>
      <w:r w:rsidR="3D56ED33">
        <w:rPr/>
        <w:t>publish</w:t>
      </w:r>
      <w:r w:rsidR="6F70B678">
        <w:rPr/>
        <w:t>ing</w:t>
      </w:r>
      <w:r w:rsidR="3D56ED33">
        <w:rPr/>
        <w:t xml:space="preserve"> a case </w:t>
      </w:r>
      <w:r w:rsidR="3D56ED33">
        <w:rPr/>
        <w:t>study</w:t>
      </w:r>
      <w:r w:rsidR="3D56ED33">
        <w:rPr/>
        <w:t xml:space="preserve"> are:</w:t>
      </w:r>
    </w:p>
    <w:p w:rsidR="7023F1B9" w:rsidP="2217C35D" w:rsidRDefault="7023F1B9" w14:paraId="633F6677" w14:textId="7AB80C34">
      <w:pPr>
        <w:pStyle w:val="ListParagraph"/>
        <w:numPr>
          <w:ilvl w:val="0"/>
          <w:numId w:val="2"/>
        </w:numPr>
        <w:jc w:val="both"/>
        <w:rPr/>
      </w:pPr>
      <w:r w:rsidR="7023F1B9">
        <w:rPr/>
        <w:t>R</w:t>
      </w:r>
      <w:r w:rsidR="3D56ED33">
        <w:rPr/>
        <w:t>ead</w:t>
      </w:r>
      <w:r w:rsidR="3D56ED33">
        <w:rPr/>
        <w:t xml:space="preserve"> </w:t>
      </w:r>
      <w:r w:rsidR="3D56ED33">
        <w:rPr/>
        <w:t>this</w:t>
      </w:r>
      <w:r w:rsidR="3D56ED33">
        <w:rPr/>
        <w:t xml:space="preserve"> </w:t>
      </w:r>
      <w:r w:rsidR="3D56ED33">
        <w:rPr/>
        <w:t>information</w:t>
      </w:r>
      <w:r w:rsidR="3D56ED33">
        <w:rPr/>
        <w:t xml:space="preserve"> </w:t>
      </w:r>
      <w:r w:rsidR="3D56ED33">
        <w:rPr/>
        <w:t>carefully</w:t>
      </w:r>
    </w:p>
    <w:p w:rsidR="52E50982" w:rsidP="2217C35D" w:rsidRDefault="52E50982" w14:paraId="614ABFBA" w14:textId="6665C2B5">
      <w:pPr>
        <w:pStyle w:val="ListParagraph"/>
        <w:numPr>
          <w:ilvl w:val="0"/>
          <w:numId w:val="2"/>
        </w:numPr>
        <w:jc w:val="both"/>
        <w:rPr/>
      </w:pPr>
      <w:r w:rsidR="52E50982">
        <w:rPr/>
        <w:t xml:space="preserve">Prepare and </w:t>
      </w:r>
      <w:r w:rsidR="52E50982">
        <w:rPr/>
        <w:t>gather</w:t>
      </w:r>
      <w:r w:rsidR="52E50982">
        <w:rPr/>
        <w:t xml:space="preserve"> </w:t>
      </w:r>
      <w:r w:rsidR="52E50982">
        <w:rPr/>
        <w:t>the</w:t>
      </w:r>
      <w:r w:rsidR="52E50982">
        <w:rPr/>
        <w:t xml:space="preserve"> </w:t>
      </w:r>
      <w:r w:rsidR="52E50982">
        <w:rPr/>
        <w:t>necessary</w:t>
      </w:r>
      <w:r w:rsidR="52E50982">
        <w:rPr/>
        <w:t xml:space="preserve"> </w:t>
      </w:r>
      <w:r w:rsidR="52E50982">
        <w:rPr/>
        <w:t>resources</w:t>
      </w:r>
      <w:r w:rsidR="52E50982">
        <w:rPr/>
        <w:t xml:space="preserve"> and </w:t>
      </w:r>
      <w:r w:rsidR="52E50982">
        <w:rPr/>
        <w:t>information</w:t>
      </w:r>
    </w:p>
    <w:p w:rsidR="0EF7CE36" w:rsidP="2217C35D" w:rsidRDefault="0EF7CE36" w14:paraId="71DE7EE6" w14:textId="3C392AF2">
      <w:pPr>
        <w:pStyle w:val="ListParagraph"/>
        <w:numPr>
          <w:ilvl w:val="0"/>
          <w:numId w:val="2"/>
        </w:numPr>
        <w:jc w:val="both"/>
        <w:rPr/>
      </w:pPr>
      <w:r w:rsidR="0EF7CE36">
        <w:rPr/>
        <w:t>F</w:t>
      </w:r>
      <w:r w:rsidR="3D56ED33">
        <w:rPr/>
        <w:t>ill</w:t>
      </w:r>
      <w:r w:rsidR="3D56ED33">
        <w:rPr/>
        <w:t xml:space="preserve"> </w:t>
      </w:r>
      <w:r w:rsidR="3D56ED33">
        <w:rPr/>
        <w:t>the</w:t>
      </w:r>
      <w:r w:rsidR="3D56ED33">
        <w:rPr/>
        <w:t xml:space="preserve"> </w:t>
      </w:r>
      <w:r w:rsidR="3D56ED33">
        <w:rPr/>
        <w:t>f</w:t>
      </w:r>
      <w:r w:rsidR="5DD2AE76">
        <w:rPr/>
        <w:t>o</w:t>
      </w:r>
      <w:r w:rsidR="6F498D9B">
        <w:rPr/>
        <w:t>rm</w:t>
      </w:r>
      <w:r w:rsidR="6F498D9B">
        <w:rPr/>
        <w:t xml:space="preserve"> </w:t>
      </w:r>
      <w:r w:rsidR="6F498D9B">
        <w:rPr/>
        <w:t>with</w:t>
      </w:r>
      <w:r w:rsidR="6F498D9B">
        <w:rPr/>
        <w:t xml:space="preserve"> </w:t>
      </w:r>
      <w:r w:rsidR="6F498D9B">
        <w:rPr/>
        <w:t>the</w:t>
      </w:r>
      <w:r w:rsidR="6F498D9B">
        <w:rPr/>
        <w:t xml:space="preserve"> </w:t>
      </w:r>
      <w:r w:rsidR="6F498D9B">
        <w:rPr/>
        <w:t>information</w:t>
      </w:r>
      <w:r w:rsidR="6F498D9B">
        <w:rPr/>
        <w:t xml:space="preserve"> </w:t>
      </w:r>
      <w:r w:rsidR="6F498D9B">
        <w:rPr/>
        <w:t>required</w:t>
      </w:r>
    </w:p>
    <w:p w:rsidR="7AE91412" w:rsidP="2217C35D" w:rsidRDefault="7AE91412" w14:paraId="2C0B5590" w14:textId="2146B38F">
      <w:pPr>
        <w:pStyle w:val="ListParagraph"/>
        <w:numPr>
          <w:ilvl w:val="0"/>
          <w:numId w:val="2"/>
        </w:numPr>
        <w:jc w:val="both"/>
        <w:rPr/>
      </w:pPr>
      <w:r w:rsidR="7AE91412">
        <w:rPr/>
        <w:t>R</w:t>
      </w:r>
      <w:r w:rsidR="6F498D9B">
        <w:rPr/>
        <w:t>eview</w:t>
      </w:r>
      <w:r w:rsidR="6F498D9B">
        <w:rPr/>
        <w:t xml:space="preserve"> </w:t>
      </w:r>
      <w:r w:rsidR="6F498D9B">
        <w:rPr/>
        <w:t>the</w:t>
      </w:r>
      <w:r w:rsidR="6F498D9B">
        <w:rPr/>
        <w:t xml:space="preserve"> </w:t>
      </w:r>
      <w:r w:rsidR="6F498D9B">
        <w:rPr/>
        <w:t>items</w:t>
      </w:r>
      <w:r w:rsidR="6F498D9B">
        <w:rPr/>
        <w:t xml:space="preserve"> </w:t>
      </w:r>
      <w:r w:rsidR="6F498D9B">
        <w:rPr/>
        <w:t>listed</w:t>
      </w:r>
      <w:r w:rsidR="6F498D9B">
        <w:rPr/>
        <w:t xml:space="preserve"> in </w:t>
      </w:r>
      <w:r w:rsidR="6F498D9B">
        <w:rPr/>
        <w:t>the</w:t>
      </w:r>
      <w:r w:rsidR="6F498D9B">
        <w:rPr/>
        <w:t xml:space="preserve"> </w:t>
      </w:r>
      <w:r w:rsidR="6F498D9B">
        <w:rPr/>
        <w:t>last</w:t>
      </w:r>
      <w:r w:rsidR="6F498D9B">
        <w:rPr/>
        <w:t xml:space="preserve"> </w:t>
      </w:r>
      <w:r w:rsidR="6F498D9B">
        <w:rPr/>
        <w:t>question</w:t>
      </w:r>
      <w:r w:rsidR="6F498D9B">
        <w:rPr/>
        <w:t xml:space="preserve"> </w:t>
      </w:r>
      <w:r w:rsidR="6F498D9B">
        <w:rPr/>
        <w:t>of</w:t>
      </w:r>
      <w:r w:rsidR="6F498D9B">
        <w:rPr/>
        <w:t xml:space="preserve"> </w:t>
      </w:r>
      <w:r w:rsidR="6F498D9B">
        <w:rPr/>
        <w:t>th</w:t>
      </w:r>
      <w:r w:rsidR="5DAAD757">
        <w:rPr/>
        <w:t>ese guidelines</w:t>
      </w:r>
    </w:p>
    <w:p w:rsidR="3587893E" w:rsidP="2BB9985C" w:rsidRDefault="3587893E" w14:paraId="51F902C7" w14:textId="12D1F353">
      <w:pPr>
        <w:pStyle w:val="ListParagraph"/>
        <w:numPr>
          <w:ilvl w:val="0"/>
          <w:numId w:val="2"/>
        </w:numPr>
        <w:jc w:val="both"/>
        <w:rPr/>
      </w:pPr>
      <w:r w:rsidR="3587893E">
        <w:rPr/>
        <w:t>Submit</w:t>
      </w:r>
      <w:r w:rsidR="3587893E">
        <w:rPr/>
        <w:t xml:space="preserve"> </w:t>
      </w:r>
      <w:r w:rsidR="3587893E">
        <w:rPr/>
        <w:t>the</w:t>
      </w:r>
      <w:r w:rsidR="3587893E">
        <w:rPr/>
        <w:t xml:space="preserve"> </w:t>
      </w:r>
      <w:r w:rsidR="3587893E">
        <w:rPr/>
        <w:t>document</w:t>
      </w:r>
      <w:r w:rsidR="3587893E">
        <w:rPr/>
        <w:t xml:space="preserve"> and </w:t>
      </w:r>
      <w:r w:rsidR="3587893E">
        <w:rPr/>
        <w:t>the</w:t>
      </w:r>
      <w:r w:rsidR="3587893E">
        <w:rPr/>
        <w:t xml:space="preserve"> </w:t>
      </w:r>
      <w:r w:rsidR="3587893E">
        <w:rPr/>
        <w:t>images</w:t>
      </w:r>
      <w:r w:rsidR="3587893E">
        <w:rPr/>
        <w:t xml:space="preserve"> </w:t>
      </w:r>
      <w:r w:rsidR="3587893E">
        <w:rPr/>
        <w:t>you</w:t>
      </w:r>
      <w:r w:rsidR="3587893E">
        <w:rPr/>
        <w:t xml:space="preserve"> </w:t>
      </w:r>
      <w:r w:rsidR="3587893E">
        <w:rPr/>
        <w:t>would</w:t>
      </w:r>
      <w:r w:rsidR="3587893E">
        <w:rPr/>
        <w:t xml:space="preserve"> </w:t>
      </w:r>
      <w:r w:rsidR="3587893E">
        <w:rPr/>
        <w:t>like</w:t>
      </w:r>
      <w:r w:rsidR="3587893E">
        <w:rPr/>
        <w:t xml:space="preserve"> </w:t>
      </w:r>
      <w:r w:rsidR="3587893E">
        <w:rPr/>
        <w:t>to</w:t>
      </w:r>
      <w:r w:rsidR="3587893E">
        <w:rPr/>
        <w:t xml:space="preserve"> </w:t>
      </w:r>
      <w:r w:rsidR="3587893E">
        <w:rPr/>
        <w:t>include</w:t>
      </w:r>
      <w:r w:rsidR="55DFA14A">
        <w:rPr/>
        <w:t xml:space="preserve"> </w:t>
      </w:r>
      <w:r w:rsidR="55DFA14A">
        <w:rPr/>
        <w:t xml:space="preserve">(please share the images/graphs through Google Drive or WeTransfer, to guarantee that they </w:t>
      </w:r>
      <w:r w:rsidR="55DFA14A">
        <w:rPr/>
        <w:t>maintain</w:t>
      </w:r>
      <w:r w:rsidR="55DFA14A">
        <w:rPr/>
        <w:t xml:space="preserve"> their quality)</w:t>
      </w:r>
    </w:p>
    <w:p w:rsidR="3587893E" w:rsidP="2217C35D" w:rsidRDefault="3587893E" w14:paraId="24FE2FF6" w14:textId="5D94489C">
      <w:pPr>
        <w:pStyle w:val="ListParagraph"/>
        <w:numPr>
          <w:ilvl w:val="0"/>
          <w:numId w:val="2"/>
        </w:numPr>
        <w:jc w:val="both"/>
        <w:rPr/>
      </w:pPr>
      <w:r w:rsidR="3587893E">
        <w:rPr/>
        <w:t>Someone</w:t>
      </w:r>
      <w:r w:rsidR="3587893E">
        <w:rPr/>
        <w:t xml:space="preserve"> </w:t>
      </w:r>
      <w:r w:rsidR="3587893E">
        <w:rPr/>
        <w:t>from</w:t>
      </w:r>
      <w:r w:rsidR="3587893E">
        <w:rPr/>
        <w:t xml:space="preserve"> </w:t>
      </w:r>
      <w:r w:rsidR="3587893E">
        <w:rPr/>
        <w:t>o</w:t>
      </w:r>
      <w:r w:rsidR="3587893E">
        <w:rPr/>
        <w:t>ur</w:t>
      </w:r>
      <w:r w:rsidR="3587893E">
        <w:rPr/>
        <w:t xml:space="preserve"> </w:t>
      </w:r>
      <w:r w:rsidR="3587893E">
        <w:rPr/>
        <w:t>team</w:t>
      </w:r>
      <w:r w:rsidR="3587893E">
        <w:rPr/>
        <w:t xml:space="preserve"> </w:t>
      </w:r>
      <w:r w:rsidR="3587893E">
        <w:rPr/>
        <w:t>will</w:t>
      </w:r>
      <w:r w:rsidR="3587893E">
        <w:rPr/>
        <w:t xml:space="preserve"> </w:t>
      </w:r>
      <w:r w:rsidR="3587893E">
        <w:rPr/>
        <w:t>review</w:t>
      </w:r>
      <w:r w:rsidR="3587893E">
        <w:rPr/>
        <w:t xml:space="preserve"> </w:t>
      </w:r>
      <w:r w:rsidR="3587893E">
        <w:rPr/>
        <w:t>your</w:t>
      </w:r>
      <w:r w:rsidR="3587893E">
        <w:rPr/>
        <w:t xml:space="preserve"> case and </w:t>
      </w:r>
      <w:r w:rsidR="3587893E">
        <w:rPr/>
        <w:t>send</w:t>
      </w:r>
      <w:r w:rsidR="3587893E">
        <w:rPr/>
        <w:t xml:space="preserve"> </w:t>
      </w:r>
      <w:r w:rsidR="3587893E">
        <w:rPr/>
        <w:t>it</w:t>
      </w:r>
      <w:r w:rsidR="3587893E">
        <w:rPr/>
        <w:t xml:space="preserve"> back </w:t>
      </w:r>
      <w:r w:rsidR="49C397F4">
        <w:rPr/>
        <w:t>with</w:t>
      </w:r>
      <w:r w:rsidR="49C397F4">
        <w:rPr/>
        <w:t xml:space="preserve"> </w:t>
      </w:r>
      <w:r w:rsidR="3587893E">
        <w:rPr/>
        <w:t>comments</w:t>
      </w:r>
      <w:r w:rsidR="3587893E">
        <w:rPr/>
        <w:t xml:space="preserve"> </w:t>
      </w:r>
      <w:r w:rsidR="3587893E">
        <w:rPr/>
        <w:t>for</w:t>
      </w:r>
      <w:r w:rsidR="3587893E">
        <w:rPr/>
        <w:t xml:space="preserve"> </w:t>
      </w:r>
      <w:r w:rsidR="3587893E">
        <w:rPr/>
        <w:t>your</w:t>
      </w:r>
      <w:r w:rsidR="3587893E">
        <w:rPr/>
        <w:t xml:space="preserve"> </w:t>
      </w:r>
      <w:r w:rsidR="3587893E">
        <w:rPr/>
        <w:t>revision</w:t>
      </w:r>
    </w:p>
    <w:p w:rsidR="0E7DF442" w:rsidP="2217C35D" w:rsidRDefault="0E7DF442" w14:paraId="03D6153D" w14:textId="7C5353FB">
      <w:pPr>
        <w:pStyle w:val="ListParagraph"/>
        <w:numPr>
          <w:ilvl w:val="0"/>
          <w:numId w:val="2"/>
        </w:numPr>
        <w:jc w:val="both"/>
        <w:rPr/>
      </w:pPr>
      <w:proofErr w:type="spellStart"/>
      <w:r w:rsidR="3587893E">
        <w:rPr/>
        <w:t>When</w:t>
      </w:r>
      <w:r w:rsidR="3587893E">
        <w:rPr/>
        <w:t xml:space="preserve"> a final</w:t>
      </w:r>
      <w:r w:rsidR="17DA2F71">
        <w:rPr/>
        <w:t xml:space="preserve"> </w:t>
      </w:r>
      <w:r w:rsidR="17DA2F71">
        <w:rPr/>
        <w:t>text</w:t>
      </w:r>
      <w:r w:rsidR="3587893E">
        <w:rPr/>
        <w:t xml:space="preserve"> </w:t>
      </w:r>
      <w:r w:rsidR="3587893E">
        <w:rPr/>
        <w:t>version</w:t>
      </w:r>
      <w:r w:rsidR="3587893E">
        <w:rPr/>
        <w:t xml:space="preserve"> </w:t>
      </w:r>
      <w:r w:rsidR="3587893E">
        <w:rPr/>
        <w:t>is</w:t>
      </w:r>
      <w:r w:rsidR="3587893E">
        <w:rPr/>
        <w:t xml:space="preserve"> </w:t>
      </w:r>
      <w:r w:rsidR="3587893E">
        <w:rPr/>
        <w:t>approved</w:t>
      </w:r>
      <w:r w:rsidR="3587893E">
        <w:rPr/>
        <w:t xml:space="preserve">, </w:t>
      </w:r>
      <w:r w:rsidR="3587893E">
        <w:rPr/>
        <w:t>our</w:t>
      </w:r>
      <w:r w:rsidR="3587893E">
        <w:rPr/>
        <w:t xml:space="preserve"> </w:t>
      </w:r>
      <w:r w:rsidR="3587893E">
        <w:rPr/>
        <w:t>team</w:t>
      </w:r>
      <w:r w:rsidR="3587893E">
        <w:rPr/>
        <w:t xml:space="preserve"> </w:t>
      </w:r>
      <w:r w:rsidR="3587893E">
        <w:rPr/>
        <w:t>will</w:t>
      </w:r>
      <w:r w:rsidR="3587893E">
        <w:rPr/>
        <w:t xml:space="preserve"> </w:t>
      </w:r>
      <w:r w:rsidR="3587893E">
        <w:rPr/>
        <w:t>translate</w:t>
      </w:r>
      <w:r w:rsidR="0EBBBC66">
        <w:rPr/>
        <w:t xml:space="preserve"> </w:t>
      </w:r>
      <w:r w:rsidR="0EBBBC66">
        <w:rPr/>
        <w:t>it</w:t>
      </w:r>
      <w:r w:rsidR="3587893E">
        <w:rPr/>
        <w:t xml:space="preserve"> </w:t>
      </w:r>
      <w:r w:rsidR="341D1301">
        <w:rPr/>
        <w:t>in</w:t>
      </w:r>
      <w:r w:rsidR="3587893E">
        <w:rPr/>
        <w:t>to</w:t>
      </w:r>
      <w:r w:rsidR="3587893E">
        <w:rPr/>
        <w:t xml:space="preserve"> </w:t>
      </w:r>
      <w:r w:rsidR="3587893E">
        <w:rPr/>
        <w:t>the</w:t>
      </w:r>
      <w:r w:rsidR="3587893E">
        <w:rPr/>
        <w:t xml:space="preserve"> </w:t>
      </w:r>
      <w:r w:rsidR="3587893E">
        <w:rPr/>
        <w:t>thr</w:t>
      </w:r>
      <w:r w:rsidR="1080A98D">
        <w:rPr/>
        <w:t>ee</w:t>
      </w:r>
      <w:r w:rsidR="1080A98D">
        <w:rPr/>
        <w:t xml:space="preserve"> Regions4 </w:t>
      </w:r>
      <w:r w:rsidR="1080A98D">
        <w:rPr/>
        <w:t>official</w:t>
      </w:r>
      <w:r w:rsidR="1080A98D">
        <w:rPr/>
        <w:t xml:space="preserve"> </w:t>
      </w:r>
      <w:r w:rsidR="1080A98D">
        <w:rPr/>
        <w:t>languages</w:t>
      </w:r>
      <w:r w:rsidR="1080A98D">
        <w:rPr/>
        <w:t xml:space="preserve"> </w:t>
      </w:r>
      <w:r w:rsidR="6DBBB4C1">
        <w:rPr/>
        <w:t>(English, French</w:t>
      </w:r>
      <w:r w:rsidR="58BC713B">
        <w:rPr/>
        <w:t>,</w:t>
      </w:r>
      <w:r w:rsidR="6DBBB4C1">
        <w:rPr/>
        <w:t xml:space="preserve"> and Spanish)</w:t>
      </w:r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</w:p>
    <w:p w:rsidR="0E7DF442" w:rsidP="2217C35D" w:rsidRDefault="0E7DF442" w14:paraId="0D4F1F69" w14:textId="26CE7758">
      <w:pPr>
        <w:pStyle w:val="ListParagraph"/>
        <w:numPr>
          <w:ilvl w:val="0"/>
          <w:numId w:val="2"/>
        </w:numPr>
        <w:jc w:val="both"/>
        <w:rPr/>
      </w:pPr>
      <w:r w:rsidR="0E7DF442">
        <w:rPr/>
        <w:t>The</w:t>
      </w:r>
      <w:r w:rsidR="0E7DF442">
        <w:rPr/>
        <w:t xml:space="preserve"> </w:t>
      </w:r>
      <w:r w:rsidR="0E7DF442">
        <w:rPr/>
        <w:t>document</w:t>
      </w:r>
      <w:r w:rsidR="0E7DF442">
        <w:rPr/>
        <w:t xml:space="preserve"> </w:t>
      </w:r>
      <w:r w:rsidR="0E7DF442">
        <w:rPr/>
        <w:t>will</w:t>
      </w:r>
      <w:r w:rsidR="0E7DF442">
        <w:rPr/>
        <w:t xml:space="preserve"> be </w:t>
      </w:r>
      <w:r w:rsidR="0E7DF442">
        <w:rPr/>
        <w:t>arranged</w:t>
      </w:r>
      <w:r w:rsidR="0E7DF442">
        <w:rPr/>
        <w:t xml:space="preserve"> in </w:t>
      </w:r>
      <w:r w:rsidR="0E7DF442">
        <w:rPr/>
        <w:t>the</w:t>
      </w:r>
      <w:r w:rsidR="0E7DF442">
        <w:rPr/>
        <w:t xml:space="preserve"> </w:t>
      </w:r>
      <w:r w:rsidR="0E7DF442">
        <w:rPr/>
        <w:t>corresponding</w:t>
      </w:r>
      <w:r w:rsidR="0E7DF442">
        <w:rPr/>
        <w:t xml:space="preserve"> </w:t>
      </w:r>
      <w:r w:rsidR="0E7DF442">
        <w:rPr/>
        <w:t>layout</w:t>
      </w:r>
      <w:r w:rsidR="0E7DF442">
        <w:rPr/>
        <w:t xml:space="preserve"> and </w:t>
      </w:r>
      <w:r w:rsidR="0E7DF442">
        <w:rPr/>
        <w:t>design</w:t>
      </w:r>
    </w:p>
    <w:p w:rsidR="0E7DF442" w:rsidP="2217C35D" w:rsidRDefault="0E7DF442" w14:paraId="6243FDA2" w14:textId="399CB653">
      <w:pPr>
        <w:pStyle w:val="ListParagraph"/>
        <w:numPr>
          <w:ilvl w:val="0"/>
          <w:numId w:val="2"/>
        </w:numPr>
        <w:jc w:val="both"/>
        <w:rPr/>
      </w:pPr>
      <w:r w:rsidR="0E7DF442">
        <w:rPr/>
        <w:t xml:space="preserve">A final </w:t>
      </w:r>
      <w:r w:rsidR="0E7DF442">
        <w:rPr/>
        <w:t>version</w:t>
      </w:r>
      <w:r w:rsidR="0E7DF442">
        <w:rPr/>
        <w:t xml:space="preserve"> </w:t>
      </w:r>
      <w:r w:rsidR="0E7DF442">
        <w:rPr/>
        <w:t>with</w:t>
      </w:r>
      <w:r w:rsidR="0E7DF442">
        <w:rPr/>
        <w:t xml:space="preserve"> </w:t>
      </w:r>
      <w:r w:rsidR="0E7DF442">
        <w:rPr/>
        <w:t>the</w:t>
      </w:r>
      <w:r w:rsidR="0DE2BC62">
        <w:rPr/>
        <w:t xml:space="preserve"> </w:t>
      </w:r>
      <w:r w:rsidR="0DE2BC62">
        <w:rPr/>
        <w:t>design</w:t>
      </w:r>
      <w:r w:rsidR="0DE2BC62">
        <w:rPr/>
        <w:t xml:space="preserve"> </w:t>
      </w:r>
      <w:r w:rsidR="0DE2BC62">
        <w:rPr/>
        <w:t>will</w:t>
      </w:r>
      <w:r w:rsidR="0DE2BC62">
        <w:rPr/>
        <w:t xml:space="preserve"> be </w:t>
      </w:r>
      <w:r w:rsidR="0DE2BC62">
        <w:rPr/>
        <w:t>sen</w:t>
      </w:r>
      <w:r w:rsidR="373267AB">
        <w:rPr/>
        <w:t>t</w:t>
      </w:r>
      <w:r w:rsidR="0DE2BC62">
        <w:rPr/>
        <w:t xml:space="preserve"> back </w:t>
      </w:r>
      <w:r w:rsidR="0DE2BC62">
        <w:rPr/>
        <w:t>to</w:t>
      </w:r>
      <w:r w:rsidR="0DE2BC62">
        <w:rPr/>
        <w:t xml:space="preserve"> </w:t>
      </w:r>
      <w:r w:rsidR="1E6A131F">
        <w:rPr/>
        <w:t>you</w:t>
      </w:r>
      <w:r w:rsidR="0DE2BC62">
        <w:rPr/>
        <w:t xml:space="preserve"> </w:t>
      </w:r>
      <w:r w:rsidR="0DE2BC62">
        <w:rPr/>
        <w:t>for</w:t>
      </w:r>
      <w:r w:rsidR="0DE2BC62">
        <w:rPr/>
        <w:t xml:space="preserve"> </w:t>
      </w:r>
      <w:r w:rsidR="0DE2BC62">
        <w:rPr/>
        <w:t>your</w:t>
      </w:r>
      <w:r w:rsidR="0DE2BC62">
        <w:rPr/>
        <w:t xml:space="preserve"> final </w:t>
      </w:r>
      <w:r w:rsidR="0DE2BC62">
        <w:rPr/>
        <w:t>approval</w:t>
      </w:r>
    </w:p>
    <w:p w:rsidR="0DE2BC62" w:rsidP="2217C35D" w:rsidRDefault="0DE2BC62" w14:paraId="0D04B704" w14:textId="18BE356A">
      <w:pPr>
        <w:pStyle w:val="ListParagraph"/>
        <w:numPr>
          <w:ilvl w:val="0"/>
          <w:numId w:val="2"/>
        </w:numPr>
        <w:jc w:val="both"/>
        <w:rPr/>
      </w:pPr>
      <w:r w:rsidR="0DE2BC62">
        <w:rPr/>
        <w:t>The</w:t>
      </w:r>
      <w:r w:rsidR="0DE2BC62">
        <w:rPr/>
        <w:t xml:space="preserve"> PDF </w:t>
      </w:r>
      <w:r w:rsidR="0DE2BC62">
        <w:rPr/>
        <w:t>is</w:t>
      </w:r>
      <w:r w:rsidR="0DE2BC62">
        <w:rPr/>
        <w:t xml:space="preserve"> </w:t>
      </w:r>
      <w:r w:rsidR="0DE2BC62">
        <w:rPr/>
        <w:t>then</w:t>
      </w:r>
      <w:r w:rsidR="0DE2BC62">
        <w:rPr/>
        <w:t xml:space="preserve"> </w:t>
      </w:r>
      <w:r w:rsidR="0DE2BC62">
        <w:rPr/>
        <w:t>uploaded</w:t>
      </w:r>
      <w:r w:rsidR="0DE2BC62">
        <w:rPr/>
        <w:t xml:space="preserve"> </w:t>
      </w:r>
      <w:r w:rsidR="0DE2BC62">
        <w:rPr/>
        <w:t>to</w:t>
      </w:r>
      <w:r w:rsidR="4892BF99">
        <w:rPr/>
        <w:t xml:space="preserve"> </w:t>
      </w:r>
      <w:bookmarkStart w:name="_Int_bAEXSRuz" w:id="1086903405"/>
      <w:r w:rsidR="0DE2BC62">
        <w:rPr/>
        <w:t>our</w:t>
      </w:r>
      <w:bookmarkEnd w:id="1086903405"/>
      <w:r w:rsidR="0DE2BC62">
        <w:rPr/>
        <w:t xml:space="preserve"> </w:t>
      </w:r>
      <w:hyperlink r:id="R684f876680344615">
        <w:r w:rsidRPr="1CB1D363" w:rsidR="0DE2BC62">
          <w:rPr>
            <w:rStyle w:val="Hyperlink"/>
          </w:rPr>
          <w:t>website</w:t>
        </w:r>
      </w:hyperlink>
      <w:r w:rsidR="0DE2BC62">
        <w:rPr/>
        <w:t xml:space="preserve"> and </w:t>
      </w:r>
      <w:r w:rsidR="0DE2BC62">
        <w:rPr/>
        <w:t>freely</w:t>
      </w:r>
      <w:r w:rsidR="0DE2BC62">
        <w:rPr/>
        <w:t xml:space="preserve"> </w:t>
      </w:r>
      <w:r w:rsidR="0DE2BC62">
        <w:rPr/>
        <w:t>available</w:t>
      </w:r>
      <w:r w:rsidR="0DE2BC62">
        <w:rPr/>
        <w:t xml:space="preserve"> in </w:t>
      </w:r>
      <w:r w:rsidR="0DE2BC62">
        <w:rPr/>
        <w:t>our</w:t>
      </w:r>
      <w:r w:rsidR="0DE2BC62">
        <w:rPr/>
        <w:t xml:space="preserve"> </w:t>
      </w:r>
      <w:r w:rsidR="0DE2BC62">
        <w:rPr/>
        <w:t>three</w:t>
      </w:r>
      <w:r w:rsidR="0DE2BC62">
        <w:rPr/>
        <w:t xml:space="preserve"> </w:t>
      </w:r>
      <w:r w:rsidR="0DE2BC62">
        <w:rPr/>
        <w:t>official</w:t>
      </w:r>
      <w:r w:rsidR="0DE2BC62">
        <w:rPr/>
        <w:t xml:space="preserve"> </w:t>
      </w:r>
      <w:r w:rsidR="0DE2BC62">
        <w:rPr/>
        <w:t>languages</w:t>
      </w:r>
    </w:p>
    <w:p w:rsidR="2217C35D" w:rsidP="2217C35D" w:rsidRDefault="2217C35D" w14:paraId="7D9C84C3" w14:textId="013F9551">
      <w:pPr>
        <w:pStyle w:val="Normal"/>
        <w:jc w:val="both"/>
      </w:pPr>
    </w:p>
    <w:p w:rsidR="4A53E18A" w:rsidP="2217C35D" w:rsidRDefault="4A53E18A" w14:paraId="5FFEE645" w14:textId="1C424A32">
      <w:pPr>
        <w:pStyle w:val="Normal"/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572E2F7C" wp14:editId="235557DF">
                <wp:extent cx="5498465" cy="328930"/>
                <wp:effectExtent l="0" t="0" r="26035" b="13970"/>
                <wp:docPr xmlns:wp="http://schemas.openxmlformats.org/drawingml/2006/wordprocessingDrawing" id="1442843084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498465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947542" w:rsidP="00947542" w:rsidRDefault="00947542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 xml:space="preserve">How long should the case study be?  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4B7B40EC" w:rsidP="2217C35D" w:rsidRDefault="4B7B40EC" w14:paraId="20B75A0F" w14:textId="724763DC">
      <w:pPr>
        <w:pStyle w:val="Normal"/>
        <w:jc w:val="both"/>
      </w:pPr>
      <w:r w:rsidR="4B7B40EC">
        <w:rPr/>
        <w:t>The</w:t>
      </w:r>
      <w:r w:rsidR="4B7B40EC">
        <w:rPr/>
        <w:t xml:space="preserve"> </w:t>
      </w:r>
      <w:r w:rsidR="4B7B40EC">
        <w:rPr/>
        <w:t>approx</w:t>
      </w:r>
      <w:r w:rsidR="79D50EA7">
        <w:rPr/>
        <w:t>imate</w:t>
      </w:r>
      <w:r w:rsidR="79D50EA7">
        <w:rPr/>
        <w:t xml:space="preserve"> </w:t>
      </w:r>
      <w:r w:rsidR="3A047E76">
        <w:rPr/>
        <w:t>length</w:t>
      </w:r>
      <w:r w:rsidR="4B7B40EC">
        <w:rPr/>
        <w:t xml:space="preserve"> </w:t>
      </w:r>
      <w:r w:rsidR="4B7B40EC">
        <w:rPr/>
        <w:t>of</w:t>
      </w:r>
      <w:r w:rsidR="4B7B40EC">
        <w:rPr/>
        <w:t xml:space="preserve"> </w:t>
      </w:r>
      <w:r w:rsidR="4B7B40EC">
        <w:rPr/>
        <w:t>each</w:t>
      </w:r>
      <w:r w:rsidR="4B7B40EC">
        <w:rPr/>
        <w:t xml:space="preserve"> case </w:t>
      </w:r>
      <w:r w:rsidR="4B7B40EC">
        <w:rPr/>
        <w:t>study</w:t>
      </w:r>
      <w:r w:rsidR="4B7B40EC">
        <w:rPr/>
        <w:t xml:space="preserve"> </w:t>
      </w:r>
      <w:r w:rsidR="4B7B40EC">
        <w:rPr/>
        <w:t>is</w:t>
      </w:r>
      <w:r w:rsidR="3F0BC861">
        <w:rPr/>
        <w:t xml:space="preserve"> 15 </w:t>
      </w:r>
      <w:r w:rsidR="3F0BC861">
        <w:rPr/>
        <w:t>pages</w:t>
      </w:r>
      <w:r w:rsidR="3F0BC861">
        <w:rPr/>
        <w:t xml:space="preserve">. </w:t>
      </w:r>
      <w:r w:rsidR="3F0BC861">
        <w:rPr/>
        <w:t>However</w:t>
      </w:r>
      <w:r w:rsidR="3F0BC861">
        <w:rPr/>
        <w:t xml:space="preserve">, </w:t>
      </w:r>
      <w:r w:rsidR="3F0BC861">
        <w:rPr/>
        <w:t>this</w:t>
      </w:r>
      <w:r w:rsidR="3F0BC861">
        <w:rPr/>
        <w:t xml:space="preserve"> can </w:t>
      </w:r>
      <w:r w:rsidR="3F0BC861">
        <w:rPr/>
        <w:t>vary</w:t>
      </w:r>
      <w:r w:rsidR="3F0BC861">
        <w:rPr/>
        <w:t xml:space="preserve"> </w:t>
      </w:r>
      <w:r w:rsidR="3F0BC861">
        <w:rPr/>
        <w:t>depending</w:t>
      </w:r>
      <w:r w:rsidR="3F0BC861">
        <w:rPr/>
        <w:t xml:space="preserve"> </w:t>
      </w:r>
      <w:r w:rsidR="3F0BC861">
        <w:rPr/>
        <w:t>on</w:t>
      </w:r>
      <w:r w:rsidR="3F0BC861">
        <w:rPr/>
        <w:t xml:space="preserve"> </w:t>
      </w:r>
      <w:r w:rsidR="3F0BC861">
        <w:rPr/>
        <w:t>each</w:t>
      </w:r>
      <w:r w:rsidR="3F0BC861">
        <w:rPr/>
        <w:t xml:space="preserve"> case. </w:t>
      </w:r>
      <w:r w:rsidR="3F0BC861">
        <w:rPr/>
        <w:t>To</w:t>
      </w:r>
      <w:r w:rsidR="3F0BC861">
        <w:rPr/>
        <w:t xml:space="preserve"> </w:t>
      </w:r>
      <w:r w:rsidR="3F0BC861">
        <w:rPr/>
        <w:t>guarantee</w:t>
      </w:r>
      <w:r w:rsidR="3F0BC861">
        <w:rPr/>
        <w:t xml:space="preserve"> </w:t>
      </w:r>
      <w:r w:rsidR="3F0BC861">
        <w:rPr/>
        <w:t>that</w:t>
      </w:r>
      <w:r w:rsidR="3F0BC861">
        <w:rPr/>
        <w:t xml:space="preserve"> </w:t>
      </w:r>
      <w:r w:rsidR="3F0BC861">
        <w:rPr/>
        <w:t>the</w:t>
      </w:r>
      <w:r w:rsidR="3F0BC861">
        <w:rPr/>
        <w:t xml:space="preserve"> </w:t>
      </w:r>
      <w:r w:rsidR="3F0BC861">
        <w:rPr/>
        <w:t>document</w:t>
      </w:r>
      <w:r w:rsidR="3F0BC861">
        <w:rPr/>
        <w:t xml:space="preserve"> </w:t>
      </w:r>
      <w:r w:rsidR="3F0BC861">
        <w:rPr/>
        <w:t>is</w:t>
      </w:r>
      <w:r w:rsidR="3F0BC861">
        <w:rPr/>
        <w:t xml:space="preserve"> </w:t>
      </w:r>
      <w:r w:rsidR="3F0BC861">
        <w:rPr/>
        <w:t>detailed</w:t>
      </w:r>
      <w:r w:rsidR="3F0BC861">
        <w:rPr/>
        <w:t xml:space="preserve"> and comprehensive, </w:t>
      </w:r>
      <w:r w:rsidR="3F0BC861">
        <w:rPr/>
        <w:t>each</w:t>
      </w:r>
      <w:r w:rsidR="3F0BC861">
        <w:rPr/>
        <w:t xml:space="preserve"> </w:t>
      </w:r>
      <w:r w:rsidR="3F0BC861">
        <w:rPr/>
        <w:t>section</w:t>
      </w:r>
      <w:r w:rsidR="3F0BC861">
        <w:rPr/>
        <w:t xml:space="preserve"> in </w:t>
      </w:r>
      <w:r w:rsidR="3F0BC861">
        <w:rPr/>
        <w:t>the</w:t>
      </w:r>
      <w:r w:rsidR="3F0BC861">
        <w:rPr/>
        <w:t xml:space="preserve"> </w:t>
      </w:r>
      <w:r w:rsidR="3F0BC861">
        <w:rPr/>
        <w:t>form</w:t>
      </w:r>
      <w:r w:rsidR="3F0BC861">
        <w:rPr/>
        <w:t xml:space="preserve"> has a </w:t>
      </w:r>
      <w:r w:rsidR="3F0BC861">
        <w:rPr/>
        <w:t>specific</w:t>
      </w:r>
      <w:r w:rsidR="3F0BC861">
        <w:rPr/>
        <w:t xml:space="preserve"> </w:t>
      </w:r>
      <w:r w:rsidR="3F0BC861">
        <w:rPr/>
        <w:t>word</w:t>
      </w:r>
      <w:r w:rsidR="23A14CD0">
        <w:rPr/>
        <w:t xml:space="preserve"> </w:t>
      </w:r>
      <w:r w:rsidR="23A14CD0">
        <w:rPr/>
        <w:t>count</w:t>
      </w:r>
      <w:r w:rsidR="23A14CD0">
        <w:rPr/>
        <w:t xml:space="preserve">. </w:t>
      </w:r>
    </w:p>
    <w:p w:rsidR="2217C35D" w:rsidP="2217C35D" w:rsidRDefault="2217C35D" w14:paraId="6B18695F" w14:textId="77054AC8">
      <w:pPr>
        <w:pStyle w:val="Normal"/>
        <w:jc w:val="both"/>
      </w:pPr>
    </w:p>
    <w:p w:rsidR="62428A88" w:rsidP="2217C35D" w:rsidRDefault="62428A88" w14:paraId="2D266BDA" w14:textId="701D6083">
      <w:pPr>
        <w:pStyle w:val="Normal"/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3536F722" wp14:editId="7C20DF52">
                <wp:extent cx="5511800" cy="328930"/>
                <wp:effectExtent l="0" t="0" r="12700" b="13970"/>
                <wp:docPr xmlns:wp="http://schemas.openxmlformats.org/drawingml/2006/wordprocessingDrawing" id="1639704014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511800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0D5815" w:rsidP="000D5815" w:rsidRDefault="000D5815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 xml:space="preserve">In what languages will it be available?  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3C225C13" w:rsidP="2217C35D" w:rsidRDefault="3C225C13" w14:paraId="3440059D" w14:textId="5B1EA85C">
      <w:pPr>
        <w:pStyle w:val="Normal"/>
        <w:jc w:val="both"/>
      </w:pPr>
      <w:r w:rsidR="3C225C13">
        <w:rPr/>
        <w:t>The</w:t>
      </w:r>
      <w:r w:rsidR="3C225C13">
        <w:rPr/>
        <w:t xml:space="preserve"> case </w:t>
      </w:r>
      <w:r w:rsidR="3C225C13">
        <w:rPr/>
        <w:t>studies</w:t>
      </w:r>
      <w:r w:rsidR="3C225C13">
        <w:rPr/>
        <w:t xml:space="preserve"> </w:t>
      </w:r>
      <w:r w:rsidR="3C225C13">
        <w:rPr/>
        <w:t>will</w:t>
      </w:r>
      <w:r w:rsidR="3C225C13">
        <w:rPr/>
        <w:t xml:space="preserve"> be </w:t>
      </w:r>
      <w:r w:rsidR="3C225C13">
        <w:rPr/>
        <w:t>translated</w:t>
      </w:r>
      <w:r w:rsidR="3C225C13">
        <w:rPr/>
        <w:t xml:space="preserve"> </w:t>
      </w:r>
      <w:r w:rsidR="3C225C13">
        <w:rPr/>
        <w:t>into</w:t>
      </w:r>
      <w:r w:rsidR="3C225C13">
        <w:rPr/>
        <w:t xml:space="preserve"> </w:t>
      </w:r>
      <w:r w:rsidR="3C225C13">
        <w:rPr/>
        <w:t>the</w:t>
      </w:r>
      <w:r w:rsidR="3C225C13">
        <w:rPr/>
        <w:t xml:space="preserve"> </w:t>
      </w:r>
      <w:r w:rsidR="3C225C13">
        <w:rPr/>
        <w:t>three</w:t>
      </w:r>
      <w:r w:rsidR="3C225C13">
        <w:rPr/>
        <w:t xml:space="preserve"> Regions4 </w:t>
      </w:r>
      <w:r w:rsidR="3C225C13">
        <w:rPr/>
        <w:t>official</w:t>
      </w:r>
      <w:r w:rsidR="3C225C13">
        <w:rPr/>
        <w:t xml:space="preserve"> </w:t>
      </w:r>
      <w:r w:rsidR="3C225C13">
        <w:rPr/>
        <w:t>languages</w:t>
      </w:r>
      <w:r w:rsidR="3C225C13">
        <w:rPr/>
        <w:t xml:space="preserve">: English, </w:t>
      </w:r>
      <w:r w:rsidR="3C225C13">
        <w:rPr/>
        <w:t>Spanish</w:t>
      </w:r>
      <w:r w:rsidR="3C225C13">
        <w:rPr/>
        <w:t xml:space="preserve"> and French.</w:t>
      </w:r>
    </w:p>
    <w:p w:rsidR="2217C35D" w:rsidP="2217C35D" w:rsidRDefault="2217C35D" w14:paraId="42FE0B46" w14:textId="5EE482AF">
      <w:pPr>
        <w:pStyle w:val="Normal"/>
        <w:jc w:val="both"/>
      </w:pPr>
    </w:p>
    <w:p w:rsidR="3CBAC272" w:rsidP="2217C35D" w:rsidRDefault="3CBAC272" w14:textId="217B323B" w14:paraId="31CB56B4">
      <w:pPr>
        <w:pStyle w:val="Normal"/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441AEBF1" wp14:editId="27A4AE8A">
                <wp:extent cx="5498465" cy="328930"/>
                <wp:effectExtent l="0" t="0" r="26035" b="13970"/>
                <wp:docPr xmlns:wp="http://schemas.openxmlformats.org/drawingml/2006/wordprocessingDrawing" id="318634414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498465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982902" w:rsidP="00982902" w:rsidRDefault="00982902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What information do I need to prepare before writing a case study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3CBAC272" w:rsidP="2217C35D" w:rsidRDefault="3CBAC272" w14:paraId="62A2B093" w14:textId="4A0450A7">
      <w:pPr>
        <w:pStyle w:val="Normal"/>
        <w:jc w:val="both"/>
      </w:pPr>
      <w:r w:rsidR="32C6FA37">
        <w:rPr/>
        <w:t>To</w:t>
      </w:r>
      <w:r w:rsidR="32C6FA37">
        <w:rPr/>
        <w:t xml:space="preserve"> </w:t>
      </w:r>
      <w:r w:rsidR="32C6FA37">
        <w:rPr/>
        <w:t>facilitate</w:t>
      </w:r>
      <w:r w:rsidR="32C6FA37">
        <w:rPr/>
        <w:t xml:space="preserve"> and expedite </w:t>
      </w:r>
      <w:r w:rsidR="32C6FA37">
        <w:rPr/>
        <w:t>the</w:t>
      </w:r>
      <w:r w:rsidR="32C6FA37">
        <w:rPr/>
        <w:t xml:space="preserve"> </w:t>
      </w:r>
      <w:r w:rsidR="32C6FA37">
        <w:rPr/>
        <w:t>writing</w:t>
      </w:r>
      <w:r w:rsidR="32C6FA37">
        <w:rPr/>
        <w:t xml:space="preserve"> </w:t>
      </w:r>
      <w:r w:rsidR="32C6FA37">
        <w:rPr/>
        <w:t>of</w:t>
      </w:r>
      <w:r w:rsidR="32C6FA37">
        <w:rPr/>
        <w:t xml:space="preserve"> </w:t>
      </w:r>
      <w:r w:rsidR="32C6FA37">
        <w:rPr/>
        <w:t>your</w:t>
      </w:r>
      <w:r w:rsidR="32C6FA37">
        <w:rPr/>
        <w:t xml:space="preserve"> case </w:t>
      </w:r>
      <w:r w:rsidR="32C6FA37">
        <w:rPr/>
        <w:t>study</w:t>
      </w:r>
      <w:r w:rsidR="32C6FA37">
        <w:rPr/>
        <w:t xml:space="preserve">, </w:t>
      </w:r>
      <w:r w:rsidR="32C6FA37">
        <w:rPr/>
        <w:t>we</w:t>
      </w:r>
      <w:r w:rsidR="32C6FA37">
        <w:rPr/>
        <w:t xml:space="preserve"> </w:t>
      </w:r>
      <w:r w:rsidR="32C6FA37">
        <w:rPr/>
        <w:t>advise</w:t>
      </w:r>
      <w:r w:rsidR="32C6FA37">
        <w:rPr/>
        <w:t xml:space="preserve"> </w:t>
      </w:r>
      <w:r w:rsidR="32C6FA37">
        <w:rPr/>
        <w:t>that</w:t>
      </w:r>
      <w:r w:rsidR="32C6FA37">
        <w:rPr/>
        <w:t xml:space="preserve"> </w:t>
      </w:r>
      <w:r w:rsidR="32C6FA37">
        <w:rPr/>
        <w:t>you</w:t>
      </w:r>
      <w:r w:rsidR="32C6FA37">
        <w:rPr/>
        <w:t xml:space="preserve"> prepare </w:t>
      </w:r>
      <w:r w:rsidR="32C6FA37">
        <w:rPr/>
        <w:t>the</w:t>
      </w:r>
      <w:r w:rsidR="32C6FA37">
        <w:rPr/>
        <w:t xml:space="preserve"> </w:t>
      </w:r>
      <w:r w:rsidR="32C6FA37">
        <w:rPr/>
        <w:t>following</w:t>
      </w:r>
      <w:r w:rsidR="32C6FA37">
        <w:rPr/>
        <w:t xml:space="preserve"> </w:t>
      </w:r>
      <w:r w:rsidR="32C6FA37">
        <w:rPr/>
        <w:t>information</w:t>
      </w:r>
      <w:r w:rsidR="32C6FA37">
        <w:rPr/>
        <w:t>:</w:t>
      </w:r>
    </w:p>
    <w:p w:rsidR="32C6FA37" w:rsidP="2217C35D" w:rsidRDefault="32C6FA37" w14:paraId="177B2D1A" w14:textId="53459663">
      <w:pPr>
        <w:pStyle w:val="ListParagraph"/>
        <w:numPr>
          <w:ilvl w:val="0"/>
          <w:numId w:val="3"/>
        </w:numPr>
        <w:bidi w:val="0"/>
        <w:spacing w:before="0" w:beforeAutospacing="off" w:after="160" w:afterAutospacing="off" w:line="259" w:lineRule="auto"/>
        <w:ind w:right="0"/>
        <w:jc w:val="both"/>
        <w:rPr/>
      </w:pPr>
      <w:r w:rsidR="32C6FA37">
        <w:rPr/>
        <w:t xml:space="preserve">General </w:t>
      </w:r>
      <w:r w:rsidR="32C6FA37">
        <w:rPr/>
        <w:t>information</w:t>
      </w:r>
      <w:r w:rsidR="32C6FA37">
        <w:rPr/>
        <w:t xml:space="preserve"> </w:t>
      </w:r>
      <w:r w:rsidR="32C6FA37">
        <w:rPr/>
        <w:t>about</w:t>
      </w:r>
      <w:r w:rsidR="32C6FA37">
        <w:rPr/>
        <w:t xml:space="preserve"> </w:t>
      </w:r>
      <w:r w:rsidR="32C6FA37">
        <w:rPr/>
        <w:t>your</w:t>
      </w:r>
      <w:r w:rsidR="32C6FA37">
        <w:rPr/>
        <w:t xml:space="preserve"> </w:t>
      </w:r>
      <w:r w:rsidR="32C6FA37">
        <w:rPr/>
        <w:t>region</w:t>
      </w:r>
      <w:r w:rsidR="32C6FA37">
        <w:rPr/>
        <w:t xml:space="preserve"> and </w:t>
      </w:r>
      <w:r w:rsidR="32C6FA37">
        <w:rPr/>
        <w:t>the</w:t>
      </w:r>
      <w:r w:rsidR="32C6FA37">
        <w:rPr/>
        <w:t xml:space="preserve"> </w:t>
      </w:r>
      <w:r w:rsidR="32C6FA37">
        <w:rPr/>
        <w:t>existing</w:t>
      </w:r>
      <w:r w:rsidR="32C6FA37">
        <w:rPr/>
        <w:t xml:space="preserve"> </w:t>
      </w:r>
      <w:r w:rsidR="32C6FA37">
        <w:rPr/>
        <w:t>challenges</w:t>
      </w:r>
      <w:r w:rsidR="32C6FA37">
        <w:rPr/>
        <w:t xml:space="preserve"> </w:t>
      </w:r>
      <w:r w:rsidR="32C6FA37">
        <w:rPr/>
        <w:t>related</w:t>
      </w:r>
      <w:r w:rsidR="32C6FA37">
        <w:rPr/>
        <w:t xml:space="preserve"> </w:t>
      </w:r>
      <w:r w:rsidR="32C6FA37">
        <w:rPr/>
        <w:t>to</w:t>
      </w:r>
      <w:r w:rsidR="32C6FA37">
        <w:rPr/>
        <w:t xml:space="preserve"> </w:t>
      </w:r>
      <w:r w:rsidR="32C6FA37">
        <w:rPr/>
        <w:t>the</w:t>
      </w:r>
      <w:r w:rsidR="32C6FA37">
        <w:rPr/>
        <w:t xml:space="preserve"> </w:t>
      </w:r>
      <w:r w:rsidR="32C6FA37">
        <w:rPr/>
        <w:t>topic</w:t>
      </w:r>
      <w:r w:rsidR="32C6FA37">
        <w:rPr/>
        <w:t xml:space="preserve"> </w:t>
      </w:r>
      <w:r w:rsidR="32C6FA37">
        <w:rPr/>
        <w:t>addressed</w:t>
      </w:r>
    </w:p>
    <w:p w:rsidR="32C6FA37" w:rsidP="2217C35D" w:rsidRDefault="32C6FA37" w14:paraId="6E3492C9" w14:textId="6F293D1A">
      <w:pPr>
        <w:pStyle w:val="ListParagraph"/>
        <w:numPr>
          <w:ilvl w:val="0"/>
          <w:numId w:val="3"/>
        </w:numPr>
        <w:bidi w:val="0"/>
        <w:spacing w:before="0" w:beforeAutospacing="off" w:after="160" w:afterAutospacing="off" w:line="259" w:lineRule="auto"/>
        <w:ind w:right="0"/>
        <w:jc w:val="both"/>
        <w:rPr/>
      </w:pPr>
      <w:r w:rsidR="32C6FA37">
        <w:rPr/>
        <w:t>Details</w:t>
      </w:r>
      <w:r w:rsidR="32C6FA37">
        <w:rPr/>
        <w:t xml:space="preserve"> </w:t>
      </w:r>
      <w:r w:rsidR="32C6FA37">
        <w:rPr/>
        <w:t>about</w:t>
      </w:r>
      <w:r w:rsidR="32C6FA37">
        <w:rPr/>
        <w:t xml:space="preserve"> </w:t>
      </w:r>
      <w:r w:rsidR="32C6FA37">
        <w:rPr/>
        <w:t>the</w:t>
      </w:r>
      <w:r w:rsidR="32C6FA37">
        <w:rPr/>
        <w:t xml:space="preserve"> </w:t>
      </w:r>
      <w:r w:rsidR="32C6FA37">
        <w:rPr/>
        <w:t>process</w:t>
      </w:r>
      <w:r w:rsidR="32C6FA37">
        <w:rPr/>
        <w:t xml:space="preserve"> </w:t>
      </w:r>
      <w:r w:rsidR="32C6FA37">
        <w:rPr/>
        <w:t>of</w:t>
      </w:r>
      <w:r w:rsidR="32C6FA37">
        <w:rPr/>
        <w:t xml:space="preserve"> </w:t>
      </w:r>
      <w:r w:rsidR="32C6FA37">
        <w:rPr/>
        <w:t>planning</w:t>
      </w:r>
      <w:r w:rsidR="32C6FA37">
        <w:rPr/>
        <w:t xml:space="preserve">, </w:t>
      </w:r>
      <w:r w:rsidR="32C6FA37">
        <w:rPr/>
        <w:t>development</w:t>
      </w:r>
      <w:r w:rsidR="32C6FA37">
        <w:rPr/>
        <w:t xml:space="preserve"> and </w:t>
      </w:r>
      <w:r w:rsidR="32C6FA37">
        <w:rPr/>
        <w:t>implementation</w:t>
      </w:r>
      <w:r w:rsidR="32C6FA37">
        <w:rPr/>
        <w:t xml:space="preserve"> </w:t>
      </w:r>
      <w:r w:rsidR="32C6FA37">
        <w:rPr/>
        <w:t>of</w:t>
      </w:r>
      <w:r w:rsidR="32C6FA37">
        <w:rPr/>
        <w:t xml:space="preserve"> </w:t>
      </w:r>
      <w:r w:rsidR="32C6FA37">
        <w:rPr/>
        <w:t>your</w:t>
      </w:r>
      <w:r w:rsidR="32C6FA37">
        <w:rPr/>
        <w:t xml:space="preserve"> </w:t>
      </w:r>
      <w:r w:rsidR="32C6FA37">
        <w:rPr/>
        <w:t>project</w:t>
      </w:r>
    </w:p>
    <w:p w:rsidR="32C6FA37" w:rsidP="2217C35D" w:rsidRDefault="32C6FA37" w14:paraId="66AF4C6E" w14:textId="1D7E19CE">
      <w:pPr>
        <w:pStyle w:val="ListParagraph"/>
        <w:numPr>
          <w:ilvl w:val="0"/>
          <w:numId w:val="3"/>
        </w:numPr>
        <w:bidi w:val="0"/>
        <w:spacing w:before="0" w:beforeAutospacing="off" w:after="160" w:afterAutospacing="off" w:line="259" w:lineRule="auto"/>
        <w:ind w:right="0"/>
        <w:jc w:val="both"/>
        <w:rPr/>
      </w:pPr>
      <w:r w:rsidR="32C6FA37">
        <w:rPr/>
        <w:t>Quantitative</w:t>
      </w:r>
      <w:r w:rsidR="32C6FA37">
        <w:rPr/>
        <w:t xml:space="preserve"> and </w:t>
      </w:r>
      <w:r w:rsidR="32C6FA37">
        <w:rPr/>
        <w:t>qualitative</w:t>
      </w:r>
      <w:r w:rsidR="32C6FA37">
        <w:rPr/>
        <w:t xml:space="preserve"> data </w:t>
      </w:r>
      <w:r w:rsidR="32C6FA37">
        <w:rPr/>
        <w:t>about</w:t>
      </w:r>
      <w:r w:rsidR="32C6FA37">
        <w:rPr/>
        <w:t xml:space="preserve"> </w:t>
      </w:r>
      <w:r w:rsidR="32C6FA37">
        <w:rPr/>
        <w:t>the</w:t>
      </w:r>
      <w:r w:rsidR="32C6FA37">
        <w:rPr/>
        <w:t xml:space="preserve"> </w:t>
      </w:r>
      <w:r w:rsidR="32C6FA37">
        <w:rPr/>
        <w:t>impacts</w:t>
      </w:r>
      <w:r w:rsidR="32C6FA37">
        <w:rPr/>
        <w:t xml:space="preserve"> </w:t>
      </w:r>
      <w:r w:rsidR="32C6FA37">
        <w:rPr/>
        <w:t>of</w:t>
      </w:r>
      <w:r w:rsidR="32C6FA37">
        <w:rPr/>
        <w:t xml:space="preserve"> </w:t>
      </w:r>
      <w:r w:rsidR="32C6FA37">
        <w:rPr/>
        <w:t>your</w:t>
      </w:r>
      <w:r w:rsidR="32C6FA37">
        <w:rPr/>
        <w:t xml:space="preserve"> </w:t>
      </w:r>
      <w:r w:rsidR="32C6FA37">
        <w:rPr/>
        <w:t>project</w:t>
      </w:r>
      <w:r w:rsidR="32C6FA37">
        <w:rPr/>
        <w:t xml:space="preserve"> (</w:t>
      </w:r>
      <w:r w:rsidR="32C6FA37">
        <w:rPr/>
        <w:t>impact</w:t>
      </w:r>
      <w:r w:rsidR="32C6FA37">
        <w:rPr/>
        <w:t xml:space="preserve"> </w:t>
      </w:r>
      <w:r w:rsidR="32C6FA37">
        <w:rPr/>
        <w:t>monitoring</w:t>
      </w:r>
      <w:r w:rsidR="32C6FA37">
        <w:rPr/>
        <w:t xml:space="preserve"> </w:t>
      </w:r>
      <w:r w:rsidR="32C6FA37">
        <w:rPr/>
        <w:t>or</w:t>
      </w:r>
      <w:r w:rsidR="32C6FA37">
        <w:rPr/>
        <w:t xml:space="preserve"> </w:t>
      </w:r>
      <w:r w:rsidR="32C6FA37">
        <w:rPr/>
        <w:t>evaluation</w:t>
      </w:r>
      <w:r w:rsidR="32C6FA37">
        <w:rPr/>
        <w:t xml:space="preserve"> </w:t>
      </w:r>
      <w:r w:rsidR="32C6FA37">
        <w:rPr/>
        <w:t>results</w:t>
      </w:r>
      <w:r w:rsidR="32C6FA37">
        <w:rPr/>
        <w:t>)</w:t>
      </w:r>
    </w:p>
    <w:p w:rsidR="32C6FA37" w:rsidP="2217C35D" w:rsidRDefault="32C6FA37" w14:paraId="6B9248E5" w14:textId="6C4C3729">
      <w:pPr>
        <w:pStyle w:val="ListParagraph"/>
        <w:numPr>
          <w:ilvl w:val="0"/>
          <w:numId w:val="3"/>
        </w:numPr>
        <w:bidi w:val="0"/>
        <w:spacing w:before="0" w:beforeAutospacing="off" w:after="160" w:afterAutospacing="off" w:line="259" w:lineRule="auto"/>
        <w:ind w:right="0"/>
        <w:jc w:val="both"/>
        <w:rPr/>
      </w:pPr>
      <w:r w:rsidR="32C6FA37">
        <w:rPr/>
        <w:t>Information</w:t>
      </w:r>
      <w:r w:rsidR="32C6FA37">
        <w:rPr/>
        <w:t xml:space="preserve"> </w:t>
      </w:r>
      <w:r w:rsidR="32C6FA37">
        <w:rPr/>
        <w:t>about</w:t>
      </w:r>
      <w:r w:rsidR="32C6FA37">
        <w:rPr/>
        <w:t xml:space="preserve"> </w:t>
      </w:r>
      <w:r w:rsidR="32C6FA37">
        <w:rPr/>
        <w:t>political</w:t>
      </w:r>
      <w:r w:rsidR="32C6FA37">
        <w:rPr/>
        <w:t xml:space="preserve"> and </w:t>
      </w:r>
      <w:r w:rsidR="32C6FA37">
        <w:rPr/>
        <w:t>institutional</w:t>
      </w:r>
      <w:r w:rsidR="32C6FA37">
        <w:rPr/>
        <w:t xml:space="preserve"> </w:t>
      </w:r>
      <w:r w:rsidR="32C6FA37">
        <w:rPr/>
        <w:t>framework</w:t>
      </w:r>
      <w:r w:rsidR="32C6FA37">
        <w:rPr/>
        <w:t xml:space="preserve"> in </w:t>
      </w:r>
      <w:r w:rsidR="32C6FA37">
        <w:rPr/>
        <w:t>which</w:t>
      </w:r>
      <w:r w:rsidR="32C6FA37">
        <w:rPr/>
        <w:t xml:space="preserve"> </w:t>
      </w:r>
      <w:r w:rsidR="32C6FA37">
        <w:rPr/>
        <w:t>the</w:t>
      </w:r>
      <w:r w:rsidR="32C6FA37">
        <w:rPr/>
        <w:t xml:space="preserve"> </w:t>
      </w:r>
      <w:r w:rsidR="32C6FA37">
        <w:rPr/>
        <w:t>project</w:t>
      </w:r>
      <w:r w:rsidR="32C6FA37">
        <w:rPr/>
        <w:t xml:space="preserve"> has </w:t>
      </w:r>
      <w:r w:rsidR="32C6FA37">
        <w:rPr/>
        <w:t>been</w:t>
      </w:r>
      <w:r w:rsidR="32C6FA37">
        <w:rPr/>
        <w:t xml:space="preserve"> developed</w:t>
      </w:r>
    </w:p>
    <w:p w:rsidR="32C6FA37" w:rsidP="2217C35D" w:rsidRDefault="32C6FA37" w14:paraId="426817B5" w14:textId="127CA4BD">
      <w:pPr>
        <w:pStyle w:val="ListParagraph"/>
        <w:numPr>
          <w:ilvl w:val="0"/>
          <w:numId w:val="3"/>
        </w:numPr>
        <w:bidi w:val="0"/>
        <w:spacing w:before="0" w:beforeAutospacing="off" w:after="160" w:afterAutospacing="off" w:line="259" w:lineRule="auto"/>
        <w:ind w:right="0"/>
        <w:jc w:val="both"/>
        <w:rPr/>
      </w:pPr>
      <w:r w:rsidR="32C6FA37">
        <w:rPr/>
        <w:t xml:space="preserve">A </w:t>
      </w:r>
      <w:r w:rsidR="32C6FA37">
        <w:rPr/>
        <w:t>list</w:t>
      </w:r>
      <w:r w:rsidR="32C6FA37">
        <w:rPr/>
        <w:t xml:space="preserve"> </w:t>
      </w:r>
      <w:r w:rsidR="32C6FA37">
        <w:rPr/>
        <w:t>of</w:t>
      </w:r>
      <w:r w:rsidR="32C6FA37">
        <w:rPr/>
        <w:t xml:space="preserve"> </w:t>
      </w:r>
      <w:r w:rsidR="32C6FA37">
        <w:rPr/>
        <w:t>the</w:t>
      </w:r>
      <w:r w:rsidR="32C6FA37">
        <w:rPr/>
        <w:t xml:space="preserve"> </w:t>
      </w:r>
      <w:r w:rsidR="32C6FA37">
        <w:rPr/>
        <w:t>institutions</w:t>
      </w:r>
      <w:r w:rsidR="32C6FA37">
        <w:rPr/>
        <w:t xml:space="preserve"> and </w:t>
      </w:r>
      <w:r w:rsidR="32C6FA37">
        <w:rPr/>
        <w:t>departments</w:t>
      </w:r>
      <w:r w:rsidR="32C6FA37">
        <w:rPr/>
        <w:t xml:space="preserve"> </w:t>
      </w:r>
      <w:r w:rsidR="32C6FA37">
        <w:rPr/>
        <w:t>involved</w:t>
      </w:r>
      <w:r w:rsidR="32C6FA37">
        <w:rPr/>
        <w:t xml:space="preserve"> in </w:t>
      </w:r>
      <w:r w:rsidR="32C6FA37">
        <w:rPr/>
        <w:t>the</w:t>
      </w:r>
      <w:r w:rsidR="32C6FA37">
        <w:rPr/>
        <w:t xml:space="preserve"> </w:t>
      </w:r>
      <w:r w:rsidR="32C6FA37">
        <w:rPr/>
        <w:t>project</w:t>
      </w:r>
    </w:p>
    <w:p w:rsidR="32C6FA37" w:rsidP="2217C35D" w:rsidRDefault="32C6FA37" w14:paraId="3B16293D" w14:textId="7DCB8A27">
      <w:pPr>
        <w:pStyle w:val="ListParagraph"/>
        <w:numPr>
          <w:ilvl w:val="0"/>
          <w:numId w:val="3"/>
        </w:numPr>
        <w:bidi w:val="0"/>
        <w:spacing w:before="0" w:beforeAutospacing="off" w:after="160" w:afterAutospacing="off" w:line="259" w:lineRule="auto"/>
        <w:ind w:right="0"/>
        <w:jc w:val="both"/>
        <w:rPr/>
      </w:pPr>
      <w:r w:rsidR="047BAB42">
        <w:rPr/>
        <w:t>I</w:t>
      </w:r>
      <w:r w:rsidR="32C6FA37">
        <w:rPr/>
        <w:t>mages</w:t>
      </w:r>
      <w:r w:rsidR="32C6FA37">
        <w:rPr/>
        <w:t>, tables and/</w:t>
      </w:r>
      <w:r w:rsidR="32C6FA37">
        <w:rPr/>
        <w:t>or</w:t>
      </w:r>
      <w:r w:rsidR="32C6FA37">
        <w:rPr/>
        <w:t xml:space="preserve"> </w:t>
      </w:r>
      <w:r w:rsidR="32C6FA37">
        <w:rPr/>
        <w:t>graphs</w:t>
      </w:r>
      <w:r w:rsidR="32C6FA37">
        <w:rPr/>
        <w:t xml:space="preserve"> </w:t>
      </w:r>
      <w:r w:rsidR="32C6FA37">
        <w:rPr/>
        <w:t>related</w:t>
      </w:r>
      <w:r w:rsidR="32C6FA37">
        <w:rPr/>
        <w:t xml:space="preserve"> </w:t>
      </w:r>
      <w:r w:rsidR="32C6FA37">
        <w:rPr/>
        <w:t>to</w:t>
      </w:r>
      <w:r w:rsidR="32C6FA37">
        <w:rPr/>
        <w:t xml:space="preserve"> </w:t>
      </w:r>
      <w:r w:rsidR="32C6FA37">
        <w:rPr/>
        <w:t>the</w:t>
      </w:r>
      <w:r w:rsidR="32C6FA37">
        <w:rPr/>
        <w:t xml:space="preserve"> </w:t>
      </w:r>
      <w:r w:rsidR="32C6FA37">
        <w:rPr/>
        <w:t>project</w:t>
      </w:r>
    </w:p>
    <w:p w:rsidR="2217C35D" w:rsidP="2217C35D" w:rsidRDefault="2217C35D" w14:paraId="0C6B9907" w14:textId="7BF7A8F6">
      <w:pPr>
        <w:pStyle w:val="Normal"/>
        <w:bidi w:val="0"/>
        <w:spacing w:before="0" w:beforeAutospacing="off" w:after="160" w:afterAutospacing="off" w:line="259" w:lineRule="auto"/>
        <w:ind w:left="0" w:right="0"/>
        <w:jc w:val="both"/>
      </w:pPr>
    </w:p>
    <w:p w:rsidR="61373CB2" w:rsidP="2217C35D" w:rsidRDefault="61373CB2" w14:paraId="184D4480" w14:textId="25E99AD7">
      <w:pPr>
        <w:pStyle w:val="Normal"/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11E8A7F9" wp14:editId="4B75669D">
                <wp:extent cx="5471160" cy="328930"/>
                <wp:effectExtent l="0" t="0" r="15240" b="13970"/>
                <wp:docPr xmlns:wp="http://schemas.openxmlformats.org/drawingml/2006/wordprocessingDrawing" id="2085704256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471160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793D9B" w:rsidP="00793D9B" w:rsidRDefault="00793D9B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Who from my team should write the case study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54B2C410" w:rsidP="2217C35D" w:rsidRDefault="54B2C410" w14:paraId="61A98010" w14:textId="5DE9DA03">
      <w:pPr>
        <w:pStyle w:val="Normal"/>
        <w:jc w:val="both"/>
      </w:pPr>
      <w:r w:rsidR="54B2C410">
        <w:rPr/>
        <w:t xml:space="preserve">A case </w:t>
      </w:r>
      <w:r w:rsidR="54B2C410">
        <w:rPr/>
        <w:t>study</w:t>
      </w:r>
      <w:r w:rsidR="54B2C410">
        <w:rPr/>
        <w:t xml:space="preserve"> can be </w:t>
      </w:r>
      <w:r w:rsidR="54B2C410">
        <w:rPr/>
        <w:t>written</w:t>
      </w:r>
      <w:r w:rsidR="54B2C410">
        <w:rPr/>
        <w:t xml:space="preserve"> </w:t>
      </w:r>
      <w:r w:rsidR="54B2C410">
        <w:rPr/>
        <w:t>by</w:t>
      </w:r>
      <w:r w:rsidR="54B2C410">
        <w:rPr/>
        <w:t xml:space="preserve"> </w:t>
      </w:r>
      <w:r w:rsidR="54B2C410">
        <w:rPr/>
        <w:t>one</w:t>
      </w:r>
      <w:r w:rsidR="54B2C410">
        <w:rPr/>
        <w:t xml:space="preserve"> </w:t>
      </w:r>
      <w:r w:rsidR="54B2C410">
        <w:rPr/>
        <w:t>or</w:t>
      </w:r>
      <w:r w:rsidR="54B2C410">
        <w:rPr/>
        <w:t xml:space="preserve"> </w:t>
      </w:r>
      <w:r w:rsidR="54B2C410">
        <w:rPr/>
        <w:t>multiple</w:t>
      </w:r>
      <w:r w:rsidR="54B2C410">
        <w:rPr/>
        <w:t xml:space="preserve"> </w:t>
      </w:r>
      <w:r w:rsidR="54B2C410">
        <w:rPr/>
        <w:t>people</w:t>
      </w:r>
      <w:r w:rsidR="26F85DAD">
        <w:rPr/>
        <w:t xml:space="preserve"> in your region</w:t>
      </w:r>
      <w:r w:rsidR="54B2C410">
        <w:rPr/>
        <w:t xml:space="preserve">. </w:t>
      </w:r>
      <w:r w:rsidR="1FA0A22D">
        <w:rPr/>
        <w:t>Usually</w:t>
      </w:r>
      <w:r w:rsidR="1FA0A22D">
        <w:rPr/>
        <w:t xml:space="preserve">, </w:t>
      </w:r>
      <w:r w:rsidR="1FA0A22D">
        <w:rPr/>
        <w:t>the</w:t>
      </w:r>
      <w:r w:rsidR="1FA0A22D">
        <w:rPr/>
        <w:t xml:space="preserve"> </w:t>
      </w:r>
      <w:r w:rsidR="1FA0A22D">
        <w:rPr/>
        <w:t>person</w:t>
      </w:r>
      <w:r w:rsidR="1FA0A22D">
        <w:rPr/>
        <w:t xml:space="preserve"> </w:t>
      </w:r>
      <w:r w:rsidR="1FA0A22D">
        <w:rPr/>
        <w:t>who</w:t>
      </w:r>
      <w:r w:rsidR="1FA0A22D">
        <w:rPr/>
        <w:t xml:space="preserve"> </w:t>
      </w:r>
      <w:r w:rsidR="1FA0A22D">
        <w:rPr/>
        <w:t>writes</w:t>
      </w:r>
      <w:r w:rsidR="1FA0A22D">
        <w:rPr/>
        <w:t xml:space="preserve"> </w:t>
      </w:r>
      <w:r w:rsidR="1FA0A22D">
        <w:rPr/>
        <w:t>the</w:t>
      </w:r>
      <w:r w:rsidR="1FA0A22D">
        <w:rPr/>
        <w:t xml:space="preserve"> case </w:t>
      </w:r>
      <w:r w:rsidR="1FA0A22D">
        <w:rPr/>
        <w:t>study</w:t>
      </w:r>
      <w:r w:rsidR="1FA0A22D">
        <w:rPr/>
        <w:t xml:space="preserve"> </w:t>
      </w:r>
      <w:r w:rsidR="1FA0A22D">
        <w:rPr/>
        <w:t>is</w:t>
      </w:r>
      <w:r w:rsidR="1FA0A22D">
        <w:rPr/>
        <w:t xml:space="preserve"> </w:t>
      </w:r>
      <w:r w:rsidR="1FA0A22D">
        <w:rPr/>
        <w:t>someone</w:t>
      </w:r>
      <w:r w:rsidR="1FA0A22D">
        <w:rPr/>
        <w:t xml:space="preserve"> </w:t>
      </w:r>
      <w:r w:rsidR="1FA0A22D">
        <w:rPr/>
        <w:t>with</w:t>
      </w:r>
      <w:r w:rsidR="1FA0A22D">
        <w:rPr/>
        <w:t xml:space="preserve"> </w:t>
      </w:r>
      <w:r w:rsidR="1FA0A22D">
        <w:rPr/>
        <w:t>technical</w:t>
      </w:r>
      <w:r w:rsidR="1FA0A22D">
        <w:rPr/>
        <w:t xml:space="preserve"> </w:t>
      </w:r>
      <w:r w:rsidR="1FA0A22D">
        <w:rPr/>
        <w:t>expertise</w:t>
      </w:r>
      <w:r w:rsidR="1FA0A22D">
        <w:rPr/>
        <w:t xml:space="preserve"> </w:t>
      </w:r>
      <w:r w:rsidR="1FA0A22D">
        <w:rPr/>
        <w:t>that</w:t>
      </w:r>
      <w:r w:rsidR="1FA0A22D">
        <w:rPr/>
        <w:t xml:space="preserve"> has </w:t>
      </w:r>
      <w:r w:rsidR="1FA0A22D">
        <w:rPr/>
        <w:t>been</w:t>
      </w:r>
      <w:r w:rsidR="1FA0A22D">
        <w:rPr/>
        <w:t xml:space="preserve"> </w:t>
      </w:r>
      <w:r w:rsidR="1FA0A22D">
        <w:rPr/>
        <w:t>involved</w:t>
      </w:r>
      <w:r w:rsidR="1FA0A22D">
        <w:rPr/>
        <w:t xml:space="preserve"> in </w:t>
      </w:r>
      <w:r w:rsidR="1FA0A22D">
        <w:rPr/>
        <w:t>the</w:t>
      </w:r>
      <w:r w:rsidR="1FA0A22D">
        <w:rPr/>
        <w:t xml:space="preserve"> </w:t>
      </w:r>
      <w:r w:rsidR="1FA0A22D">
        <w:rPr/>
        <w:t>initiative</w:t>
      </w:r>
      <w:r w:rsidR="1FA0A22D">
        <w:rPr/>
        <w:t xml:space="preserve">. </w:t>
      </w:r>
      <w:r w:rsidR="1FA0A22D">
        <w:rPr/>
        <w:t>We</w:t>
      </w:r>
      <w:r w:rsidR="1FA0A22D">
        <w:rPr/>
        <w:t xml:space="preserve"> </w:t>
      </w:r>
      <w:r w:rsidR="1FA0A22D">
        <w:rPr/>
        <w:t>also</w:t>
      </w:r>
      <w:r w:rsidR="1FA0A22D">
        <w:rPr/>
        <w:t xml:space="preserve"> </w:t>
      </w:r>
      <w:r w:rsidR="1FA0A22D">
        <w:rPr/>
        <w:t>encourage</w:t>
      </w:r>
      <w:r w:rsidR="1FA0A22D">
        <w:rPr/>
        <w:t xml:space="preserve"> </w:t>
      </w:r>
      <w:r w:rsidR="1FA0A22D">
        <w:rPr/>
        <w:t>collaboration</w:t>
      </w:r>
      <w:r w:rsidR="1FA0A22D">
        <w:rPr/>
        <w:t xml:space="preserve"> </w:t>
      </w:r>
      <w:r w:rsidR="1FA0A22D">
        <w:rPr/>
        <w:t>with</w:t>
      </w:r>
      <w:r w:rsidR="1FA0A22D">
        <w:rPr/>
        <w:t xml:space="preserve"> </w:t>
      </w:r>
      <w:r w:rsidR="1FA0A22D">
        <w:rPr/>
        <w:t>other</w:t>
      </w:r>
      <w:r w:rsidR="1FA0A22D">
        <w:rPr/>
        <w:t xml:space="preserve"> </w:t>
      </w:r>
      <w:r w:rsidR="1FA0A22D">
        <w:rPr/>
        <w:t>teammates</w:t>
      </w:r>
      <w:r w:rsidR="1FA0A22D">
        <w:rPr/>
        <w:t xml:space="preserve"> </w:t>
      </w:r>
      <w:r w:rsidR="1FA0A22D">
        <w:rPr/>
        <w:t>or</w:t>
      </w:r>
      <w:r w:rsidR="1FA0A22D">
        <w:rPr/>
        <w:t xml:space="preserve"> </w:t>
      </w:r>
      <w:r w:rsidR="1FA0A22D">
        <w:rPr/>
        <w:t>departments</w:t>
      </w:r>
      <w:r w:rsidR="1FA0A22D">
        <w:rPr/>
        <w:t xml:space="preserve"> </w:t>
      </w:r>
      <w:r w:rsidR="1FA0A22D">
        <w:rPr/>
        <w:t>to</w:t>
      </w:r>
      <w:r w:rsidR="1FA0A22D">
        <w:rPr/>
        <w:t xml:space="preserve"> </w:t>
      </w:r>
      <w:r w:rsidR="1FA0A22D">
        <w:rPr/>
        <w:t>make</w:t>
      </w:r>
      <w:r w:rsidR="1FA0A22D">
        <w:rPr/>
        <w:t xml:space="preserve"> </w:t>
      </w:r>
      <w:r w:rsidR="1FA0A22D">
        <w:rPr/>
        <w:t>sure</w:t>
      </w:r>
      <w:r w:rsidR="1FA0A22D">
        <w:rPr/>
        <w:t xml:space="preserve"> </w:t>
      </w:r>
      <w:r w:rsidR="1FA0A22D">
        <w:rPr/>
        <w:t>you</w:t>
      </w:r>
      <w:r w:rsidR="1FA0A22D">
        <w:rPr/>
        <w:t xml:space="preserve"> </w:t>
      </w:r>
      <w:r w:rsidR="1FA0A22D">
        <w:rPr/>
        <w:t>have</w:t>
      </w:r>
      <w:r w:rsidR="1FA0A22D">
        <w:rPr/>
        <w:t xml:space="preserve"> </w:t>
      </w:r>
      <w:r w:rsidR="1FA0A22D">
        <w:rPr/>
        <w:t>all</w:t>
      </w:r>
      <w:r w:rsidR="1FA0A22D">
        <w:rPr/>
        <w:t xml:space="preserve"> </w:t>
      </w:r>
      <w:r w:rsidR="1FA0A22D">
        <w:rPr/>
        <w:t>the</w:t>
      </w:r>
      <w:r w:rsidR="1FA0A22D">
        <w:rPr/>
        <w:t xml:space="preserve"> </w:t>
      </w:r>
      <w:r w:rsidR="1FA0A22D">
        <w:rPr/>
        <w:t>information</w:t>
      </w:r>
      <w:r w:rsidR="1FA0A22D">
        <w:rPr/>
        <w:t xml:space="preserve"> </w:t>
      </w:r>
      <w:r w:rsidR="1FA0A22D">
        <w:rPr/>
        <w:t>necessary</w:t>
      </w:r>
      <w:r w:rsidR="1FA0A22D">
        <w:rPr/>
        <w:t xml:space="preserve"> </w:t>
      </w:r>
      <w:r w:rsidR="1FA0A22D">
        <w:rPr/>
        <w:t>to</w:t>
      </w:r>
      <w:r w:rsidR="1FA0A22D">
        <w:rPr/>
        <w:t xml:space="preserve"> </w:t>
      </w:r>
      <w:r w:rsidR="5080FC47">
        <w:rPr/>
        <w:t>fill in</w:t>
      </w:r>
      <w:r w:rsidR="1FA0A22D">
        <w:rPr/>
        <w:t xml:space="preserve"> </w:t>
      </w:r>
      <w:r w:rsidR="1FA0A22D">
        <w:rPr/>
        <w:t>the</w:t>
      </w:r>
      <w:r w:rsidR="1FA0A22D">
        <w:rPr/>
        <w:t xml:space="preserve"> </w:t>
      </w:r>
      <w:r w:rsidR="1FA0A22D">
        <w:rPr/>
        <w:t>form</w:t>
      </w:r>
      <w:r w:rsidR="1FA0A22D">
        <w:rPr/>
        <w:t xml:space="preserve">. </w:t>
      </w:r>
    </w:p>
    <w:p w:rsidR="2217C35D" w:rsidP="2217C35D" w:rsidRDefault="2217C35D" w14:paraId="6351730C" w14:textId="57335F6B">
      <w:pPr>
        <w:pStyle w:val="Normal"/>
        <w:jc w:val="both"/>
      </w:pPr>
    </w:p>
    <w:p w:rsidR="61373CB2" w:rsidP="2217C35D" w:rsidRDefault="61373CB2" w14:paraId="189498AF" w14:textId="657B28DE">
      <w:pPr>
        <w:pStyle w:val="Normal"/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099052D2" wp14:editId="66F65E9E">
                <wp:extent cx="5476240" cy="654685"/>
                <wp:effectExtent l="0" t="0" r="10160" b="12065"/>
                <wp:docPr xmlns:wp="http://schemas.openxmlformats.org/drawingml/2006/wordprocessingDrawing" id="1044626571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476240" cy="65468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C43E9F" w:rsidP="00C43E9F" w:rsidRDefault="00C43E9F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 xml:space="preserve">What should I do if I have no information about one of the sections or if I am not sure about my answer? 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47F8C442" w:rsidP="2217C35D" w:rsidRDefault="47F8C442" w14:paraId="1A194A14" w14:textId="011F4578">
      <w:pPr>
        <w:pStyle w:val="Normal"/>
        <w:jc w:val="both"/>
      </w:pPr>
      <w:r w:rsidR="47F8C442">
        <w:rPr/>
        <w:t>If</w:t>
      </w:r>
      <w:r w:rsidR="47F8C442">
        <w:rPr/>
        <w:t xml:space="preserve"> </w:t>
      </w:r>
      <w:r w:rsidR="47F8C442">
        <w:rPr/>
        <w:t>you</w:t>
      </w:r>
      <w:r w:rsidR="47F8C442">
        <w:rPr/>
        <w:t xml:space="preserve"> do </w:t>
      </w:r>
      <w:r w:rsidR="47F8C442">
        <w:rPr/>
        <w:t>not</w:t>
      </w:r>
      <w:r w:rsidR="47F8C442">
        <w:rPr/>
        <w:t xml:space="preserve"> </w:t>
      </w:r>
      <w:r w:rsidR="47F8C442">
        <w:rPr/>
        <w:t>have</w:t>
      </w:r>
      <w:r w:rsidR="47F8C442">
        <w:rPr/>
        <w:t xml:space="preserve"> </w:t>
      </w:r>
      <w:r w:rsidR="47F8C442">
        <w:rPr/>
        <w:t>information</w:t>
      </w:r>
      <w:r w:rsidR="47F8C442">
        <w:rPr/>
        <w:t xml:space="preserve"> </w:t>
      </w:r>
      <w:r w:rsidR="47F8C442">
        <w:rPr/>
        <w:t>about</w:t>
      </w:r>
      <w:r w:rsidR="47F8C442">
        <w:rPr/>
        <w:t xml:space="preserve"> a </w:t>
      </w:r>
      <w:r w:rsidR="47F8C442">
        <w:rPr/>
        <w:t>specific</w:t>
      </w:r>
      <w:r w:rsidR="47F8C442">
        <w:rPr/>
        <w:t xml:space="preserve"> </w:t>
      </w:r>
      <w:r w:rsidR="47F8C442">
        <w:rPr/>
        <w:t>section</w:t>
      </w:r>
      <w:r w:rsidR="47F8C442">
        <w:rPr/>
        <w:t xml:space="preserve"> </w:t>
      </w:r>
      <w:r w:rsidR="47F8C442">
        <w:rPr/>
        <w:t>or</w:t>
      </w:r>
      <w:r w:rsidR="47F8C442">
        <w:rPr/>
        <w:t xml:space="preserve"> are </w:t>
      </w:r>
      <w:r w:rsidR="47F8C442">
        <w:rPr/>
        <w:t>not</w:t>
      </w:r>
      <w:r w:rsidR="47F8C442">
        <w:rPr/>
        <w:t xml:space="preserve"> </w:t>
      </w:r>
      <w:r w:rsidR="47F8C442">
        <w:rPr/>
        <w:t>sure</w:t>
      </w:r>
      <w:r w:rsidR="47F8C442">
        <w:rPr/>
        <w:t xml:space="preserve"> </w:t>
      </w:r>
      <w:r w:rsidR="47F8C442">
        <w:rPr/>
        <w:t>about</w:t>
      </w:r>
      <w:r w:rsidR="47F8C442">
        <w:rPr/>
        <w:t xml:space="preserve"> </w:t>
      </w:r>
      <w:r w:rsidR="47F8C442">
        <w:rPr/>
        <w:t>your</w:t>
      </w:r>
      <w:r w:rsidR="47F8C442">
        <w:rPr/>
        <w:t xml:space="preserve"> </w:t>
      </w:r>
      <w:r w:rsidR="47F8C442">
        <w:rPr/>
        <w:t>answer</w:t>
      </w:r>
      <w:r w:rsidR="47F8C442">
        <w:rPr/>
        <w:t xml:space="preserve">, </w:t>
      </w:r>
      <w:r w:rsidR="47F8C442">
        <w:rPr/>
        <w:t>please</w:t>
      </w:r>
      <w:r w:rsidR="47F8C442">
        <w:rPr/>
        <w:t xml:space="preserve"> </w:t>
      </w:r>
      <w:r w:rsidR="47F8C442">
        <w:rPr/>
        <w:t>indicate</w:t>
      </w:r>
      <w:r w:rsidR="47F8C442">
        <w:rPr/>
        <w:t xml:space="preserve"> </w:t>
      </w:r>
      <w:r w:rsidR="31B159F5">
        <w:rPr/>
        <w:t xml:space="preserve">it </w:t>
      </w:r>
      <w:r w:rsidR="431C044C">
        <w:rPr/>
        <w:t>on</w:t>
      </w:r>
      <w:r w:rsidR="47F8C442">
        <w:rPr/>
        <w:t xml:space="preserve"> </w:t>
      </w:r>
      <w:r w:rsidR="47F8C442">
        <w:rPr/>
        <w:t>the</w:t>
      </w:r>
      <w:r w:rsidR="47F8C442">
        <w:rPr/>
        <w:t xml:space="preserve"> </w:t>
      </w:r>
      <w:r w:rsidR="47F8C442">
        <w:rPr/>
        <w:t>form</w:t>
      </w:r>
      <w:r w:rsidR="47F8C442">
        <w:rPr/>
        <w:t xml:space="preserve"> and </w:t>
      </w:r>
      <w:r w:rsidR="47F8C442">
        <w:rPr/>
        <w:t>someone</w:t>
      </w:r>
      <w:r w:rsidR="47F8C442">
        <w:rPr/>
        <w:t xml:space="preserve"> </w:t>
      </w:r>
      <w:r w:rsidR="47F8C442">
        <w:rPr/>
        <w:t>from</w:t>
      </w:r>
      <w:r w:rsidR="47F8C442">
        <w:rPr/>
        <w:t xml:space="preserve"> </w:t>
      </w:r>
      <w:r w:rsidR="47F8C442">
        <w:rPr/>
        <w:t>our</w:t>
      </w:r>
      <w:r w:rsidR="47F8C442">
        <w:rPr/>
        <w:t xml:space="preserve"> </w:t>
      </w:r>
      <w:r w:rsidR="47F8C442">
        <w:rPr/>
        <w:t>team</w:t>
      </w:r>
      <w:r w:rsidR="47F8C442">
        <w:rPr/>
        <w:t xml:space="preserve"> </w:t>
      </w:r>
      <w:r w:rsidR="47F8C442">
        <w:rPr/>
        <w:t>will</w:t>
      </w:r>
      <w:r w:rsidR="47F8C442">
        <w:rPr/>
        <w:t xml:space="preserve"> try </w:t>
      </w:r>
      <w:r w:rsidR="47F8C442">
        <w:rPr/>
        <w:t>to</w:t>
      </w:r>
      <w:r w:rsidR="47F8C442">
        <w:rPr/>
        <w:t xml:space="preserve"> </w:t>
      </w:r>
      <w:r w:rsidR="47F8C442">
        <w:rPr/>
        <w:t>help</w:t>
      </w:r>
      <w:r w:rsidR="47F8C442">
        <w:rPr/>
        <w:t xml:space="preserve"> </w:t>
      </w:r>
      <w:r w:rsidR="47F8C442">
        <w:rPr/>
        <w:t>you</w:t>
      </w:r>
      <w:r w:rsidR="47F8C442">
        <w:rPr/>
        <w:t xml:space="preserve"> </w:t>
      </w:r>
      <w:r w:rsidR="47F8C442">
        <w:rPr/>
        <w:t>find</w:t>
      </w:r>
      <w:r w:rsidR="47F8C442">
        <w:rPr/>
        <w:t xml:space="preserve"> a </w:t>
      </w:r>
      <w:r w:rsidR="47F8C442">
        <w:rPr/>
        <w:t>solution</w:t>
      </w:r>
      <w:r w:rsidR="47F8C442">
        <w:rPr/>
        <w:t xml:space="preserve">. In </w:t>
      </w:r>
      <w:r w:rsidR="47F8C442">
        <w:rPr/>
        <w:t>som</w:t>
      </w:r>
      <w:r w:rsidR="28D0ED82">
        <w:rPr/>
        <w:t>e</w:t>
      </w:r>
      <w:r w:rsidR="28D0ED82">
        <w:rPr/>
        <w:t xml:space="preserve"> cases, a </w:t>
      </w:r>
      <w:r w:rsidR="28D0ED82">
        <w:rPr/>
        <w:t>specific</w:t>
      </w:r>
      <w:r w:rsidR="28D0ED82">
        <w:rPr/>
        <w:t xml:space="preserve"> </w:t>
      </w:r>
      <w:r w:rsidR="28D0ED82">
        <w:rPr/>
        <w:t>section</w:t>
      </w:r>
      <w:r w:rsidR="28D0ED82">
        <w:rPr/>
        <w:t xml:space="preserve"> </w:t>
      </w:r>
      <w:r w:rsidR="28D0ED82">
        <w:rPr/>
        <w:t>is</w:t>
      </w:r>
      <w:r w:rsidR="28D0ED82">
        <w:rPr/>
        <w:t xml:space="preserve"> </w:t>
      </w:r>
      <w:r w:rsidR="28D0ED82">
        <w:rPr/>
        <w:t>not</w:t>
      </w:r>
      <w:r w:rsidR="28D0ED82">
        <w:rPr/>
        <w:t xml:space="preserve"> </w:t>
      </w:r>
      <w:r w:rsidR="28D0ED82">
        <w:rPr/>
        <w:t>necessary</w:t>
      </w:r>
      <w:r w:rsidR="28D0ED82">
        <w:rPr/>
        <w:t xml:space="preserve"> </w:t>
      </w:r>
      <w:r w:rsidR="28D0ED82">
        <w:rPr/>
        <w:t>to</w:t>
      </w:r>
      <w:r w:rsidR="28D0ED82">
        <w:rPr/>
        <w:t xml:space="preserve"> </w:t>
      </w:r>
      <w:r w:rsidR="141850AF">
        <w:rPr/>
        <w:t>analyze</w:t>
      </w:r>
      <w:r w:rsidR="28D0ED82">
        <w:rPr/>
        <w:t xml:space="preserve"> </w:t>
      </w:r>
      <w:r w:rsidR="28D0ED82">
        <w:rPr/>
        <w:t>the</w:t>
      </w:r>
      <w:r w:rsidR="28D0ED82">
        <w:rPr/>
        <w:t xml:space="preserve"> </w:t>
      </w:r>
      <w:r w:rsidR="28D0ED82">
        <w:rPr/>
        <w:t>project</w:t>
      </w:r>
      <w:r w:rsidR="28D0ED82">
        <w:rPr/>
        <w:t xml:space="preserve"> and </w:t>
      </w:r>
      <w:r w:rsidR="28D0ED82">
        <w:rPr/>
        <w:t>may</w:t>
      </w:r>
      <w:r w:rsidR="28D0ED82">
        <w:rPr/>
        <w:t xml:space="preserve"> be </w:t>
      </w:r>
      <w:r w:rsidR="28D0ED82">
        <w:rPr/>
        <w:t>excluded</w:t>
      </w:r>
      <w:r w:rsidR="28D0ED82">
        <w:rPr/>
        <w:t xml:space="preserve"> </w:t>
      </w:r>
      <w:r w:rsidR="28D0ED82">
        <w:rPr/>
        <w:t>from</w:t>
      </w:r>
      <w:r w:rsidR="28D0ED82">
        <w:rPr/>
        <w:t xml:space="preserve"> </w:t>
      </w:r>
      <w:r w:rsidR="28D0ED82">
        <w:rPr/>
        <w:t>the</w:t>
      </w:r>
      <w:r w:rsidR="28D0ED82">
        <w:rPr/>
        <w:t xml:space="preserve"> final </w:t>
      </w:r>
      <w:r w:rsidR="28D0ED82">
        <w:rPr/>
        <w:t>document</w:t>
      </w:r>
      <w:r w:rsidR="28D0ED82">
        <w:rPr/>
        <w:t xml:space="preserve">. In </w:t>
      </w:r>
      <w:r w:rsidR="28D0ED82">
        <w:rPr/>
        <w:t>other</w:t>
      </w:r>
      <w:r w:rsidR="28D0ED82">
        <w:rPr/>
        <w:t xml:space="preserve"> cases, </w:t>
      </w:r>
      <w:r w:rsidR="28D0ED82">
        <w:rPr/>
        <w:t>our</w:t>
      </w:r>
      <w:r w:rsidR="28D0ED82">
        <w:rPr/>
        <w:t xml:space="preserve"> </w:t>
      </w:r>
      <w:r w:rsidR="28D0ED82">
        <w:rPr/>
        <w:t>team</w:t>
      </w:r>
      <w:r w:rsidR="28D0ED82">
        <w:rPr/>
        <w:t xml:space="preserve"> </w:t>
      </w:r>
      <w:r w:rsidR="28D0ED82">
        <w:rPr/>
        <w:t>will</w:t>
      </w:r>
      <w:r w:rsidR="6A96CDC8">
        <w:rPr/>
        <w:t xml:space="preserve"> </w:t>
      </w:r>
      <w:r w:rsidR="6A96CDC8">
        <w:rPr/>
        <w:t>contact</w:t>
      </w:r>
      <w:r w:rsidR="6A96CDC8">
        <w:rPr/>
        <w:t xml:space="preserve"> </w:t>
      </w:r>
      <w:r w:rsidR="6A96CDC8">
        <w:rPr/>
        <w:t>you</w:t>
      </w:r>
      <w:r w:rsidR="6A96CDC8">
        <w:rPr/>
        <w:t xml:space="preserve"> </w:t>
      </w:r>
      <w:r w:rsidR="6A96CDC8">
        <w:rPr/>
        <w:t>to</w:t>
      </w:r>
      <w:r w:rsidR="6A96CDC8">
        <w:rPr/>
        <w:t xml:space="preserve"> </w:t>
      </w:r>
      <w:r w:rsidR="6A96CDC8">
        <w:rPr/>
        <w:t>suggest</w:t>
      </w:r>
      <w:r w:rsidR="6A96CDC8">
        <w:rPr/>
        <w:t xml:space="preserve"> </w:t>
      </w:r>
      <w:r w:rsidR="6A96CDC8">
        <w:rPr/>
        <w:t>an</w:t>
      </w:r>
      <w:r w:rsidR="6A96CDC8">
        <w:rPr/>
        <w:t xml:space="preserve"> alternative </w:t>
      </w:r>
      <w:r w:rsidR="6A96CDC8">
        <w:rPr/>
        <w:t>to</w:t>
      </w:r>
      <w:r w:rsidR="6A96CDC8">
        <w:rPr/>
        <w:t xml:space="preserve"> </w:t>
      </w:r>
      <w:r w:rsidR="6A96CDC8">
        <w:rPr/>
        <w:t>have</w:t>
      </w:r>
      <w:r w:rsidR="6A96CDC8">
        <w:rPr/>
        <w:t xml:space="preserve"> a complete </w:t>
      </w:r>
      <w:r w:rsidR="6A96CDC8">
        <w:rPr/>
        <w:t>document</w:t>
      </w:r>
      <w:r w:rsidR="6A96CDC8">
        <w:rPr/>
        <w:t xml:space="preserve">. </w:t>
      </w:r>
    </w:p>
    <w:p w:rsidR="47B865AB" w:rsidP="2217C35D" w:rsidRDefault="47B865AB" w14:paraId="0B70B954" w14:textId="661ADD95">
      <w:pPr>
        <w:pStyle w:val="Normal"/>
        <w:jc w:val="both"/>
      </w:pPr>
      <w:r w:rsidR="47B865AB">
        <w:rPr/>
        <w:t>If</w:t>
      </w:r>
      <w:r w:rsidR="47B865AB">
        <w:rPr/>
        <w:t xml:space="preserve"> </w:t>
      </w:r>
      <w:r w:rsidR="47B865AB">
        <w:rPr/>
        <w:t>multiple</w:t>
      </w:r>
      <w:r w:rsidR="47B865AB">
        <w:rPr/>
        <w:t xml:space="preserve"> </w:t>
      </w:r>
      <w:r w:rsidR="47B865AB">
        <w:rPr/>
        <w:t>sections</w:t>
      </w:r>
      <w:r w:rsidR="47B865AB">
        <w:rPr/>
        <w:t xml:space="preserve"> are </w:t>
      </w:r>
      <w:r w:rsidR="47B865AB">
        <w:rPr/>
        <w:t>not</w:t>
      </w:r>
      <w:r w:rsidR="47B865AB">
        <w:rPr/>
        <w:t xml:space="preserve"> </w:t>
      </w:r>
      <w:r w:rsidR="47B865AB">
        <w:rPr/>
        <w:t>filled</w:t>
      </w:r>
      <w:r w:rsidR="47B865AB">
        <w:rPr/>
        <w:t xml:space="preserve">, </w:t>
      </w:r>
      <w:r w:rsidR="47B865AB">
        <w:rPr/>
        <w:t>please</w:t>
      </w:r>
      <w:r w:rsidR="47B865AB">
        <w:rPr/>
        <w:t xml:space="preserve"> try </w:t>
      </w:r>
      <w:r w:rsidR="47B865AB">
        <w:rPr/>
        <w:t>to</w:t>
      </w:r>
      <w:r w:rsidR="47B865AB">
        <w:rPr/>
        <w:t xml:space="preserve"> </w:t>
      </w:r>
      <w:r w:rsidR="47B865AB">
        <w:rPr/>
        <w:t>get</w:t>
      </w:r>
      <w:r w:rsidR="47B865AB">
        <w:rPr/>
        <w:t xml:space="preserve"> more </w:t>
      </w:r>
      <w:r w:rsidR="47B865AB">
        <w:rPr/>
        <w:t>information</w:t>
      </w:r>
      <w:r w:rsidR="47B865AB">
        <w:rPr/>
        <w:t xml:space="preserve"> </w:t>
      </w:r>
      <w:r w:rsidR="3B061AEF">
        <w:rPr/>
        <w:t>about</w:t>
      </w:r>
      <w:r w:rsidR="3B061AEF">
        <w:rPr/>
        <w:t xml:space="preserve"> </w:t>
      </w:r>
      <w:r w:rsidR="3B061AEF">
        <w:rPr/>
        <w:t>the</w:t>
      </w:r>
      <w:r w:rsidR="3B061AEF">
        <w:rPr/>
        <w:t xml:space="preserve"> </w:t>
      </w:r>
      <w:r w:rsidR="3B061AEF">
        <w:rPr/>
        <w:t>project</w:t>
      </w:r>
      <w:r w:rsidR="3B061AEF">
        <w:rPr/>
        <w:t xml:space="preserve"> </w:t>
      </w:r>
      <w:r w:rsidR="47B865AB">
        <w:rPr/>
        <w:t>through</w:t>
      </w:r>
      <w:r w:rsidR="47B865AB">
        <w:rPr/>
        <w:t xml:space="preserve"> </w:t>
      </w:r>
      <w:r w:rsidR="47B865AB">
        <w:rPr/>
        <w:t>collaboration</w:t>
      </w:r>
      <w:r w:rsidR="47B865AB">
        <w:rPr/>
        <w:t xml:space="preserve"> </w:t>
      </w:r>
      <w:r w:rsidR="47B865AB">
        <w:rPr/>
        <w:t>with</w:t>
      </w:r>
      <w:r w:rsidR="47B865AB">
        <w:rPr/>
        <w:t xml:space="preserve"> </w:t>
      </w:r>
      <w:r w:rsidR="47B865AB">
        <w:rPr/>
        <w:t>other</w:t>
      </w:r>
      <w:r w:rsidR="47B865AB">
        <w:rPr/>
        <w:t xml:space="preserve"> </w:t>
      </w:r>
      <w:r w:rsidR="47B865AB">
        <w:rPr/>
        <w:t>involved</w:t>
      </w:r>
      <w:r w:rsidR="47B865AB">
        <w:rPr/>
        <w:t xml:space="preserve"> </w:t>
      </w:r>
      <w:r w:rsidR="47B865AB">
        <w:rPr/>
        <w:t>parties</w:t>
      </w:r>
      <w:r w:rsidR="47B865AB">
        <w:rPr/>
        <w:t xml:space="preserve"> </w:t>
      </w:r>
      <w:r w:rsidR="4FCEE173">
        <w:rPr/>
        <w:t>or</w:t>
      </w:r>
      <w:r w:rsidR="4FCEE173">
        <w:rPr/>
        <w:t xml:space="preserve"> </w:t>
      </w:r>
      <w:r w:rsidR="4FCEE173">
        <w:rPr/>
        <w:t>consider</w:t>
      </w:r>
      <w:r w:rsidR="4FCEE173">
        <w:rPr/>
        <w:t xml:space="preserve"> </w:t>
      </w:r>
      <w:r w:rsidR="4FCEE173">
        <w:rPr/>
        <w:t>another</w:t>
      </w:r>
      <w:r w:rsidR="4FCEE173">
        <w:rPr/>
        <w:t xml:space="preserve"> </w:t>
      </w:r>
      <w:r w:rsidR="4FCEE173">
        <w:rPr/>
        <w:t>project</w:t>
      </w:r>
      <w:r w:rsidR="4FCEE173">
        <w:rPr/>
        <w:t xml:space="preserve"> </w:t>
      </w:r>
      <w:r w:rsidR="43E4EA98">
        <w:rPr/>
        <w:t>that</w:t>
      </w:r>
      <w:r w:rsidR="43E4EA98">
        <w:rPr/>
        <w:t xml:space="preserve"> </w:t>
      </w:r>
      <w:r w:rsidR="43E4EA98">
        <w:rPr/>
        <w:t>may</w:t>
      </w:r>
      <w:r w:rsidR="43E4EA98">
        <w:rPr/>
        <w:t xml:space="preserve"> be a </w:t>
      </w:r>
      <w:r w:rsidR="43E4EA98">
        <w:rPr/>
        <w:t>better</w:t>
      </w:r>
      <w:r w:rsidR="43E4EA98">
        <w:rPr/>
        <w:t xml:space="preserve"> </w:t>
      </w:r>
      <w:r w:rsidR="43E4EA98">
        <w:rPr/>
        <w:t>fit</w:t>
      </w:r>
      <w:r w:rsidR="43E4EA98">
        <w:rPr/>
        <w:t xml:space="preserve">. </w:t>
      </w:r>
    </w:p>
    <w:p w:rsidR="2217C35D" w:rsidP="2217C35D" w:rsidRDefault="2217C35D" w14:paraId="3A0C2BA5" w14:textId="0B8AE03A">
      <w:pPr>
        <w:pStyle w:val="Normal"/>
        <w:jc w:val="both"/>
      </w:pPr>
    </w:p>
    <w:p w:rsidR="61373CB2" w:rsidP="2217C35D" w:rsidRDefault="61373CB2" w14:paraId="1A62751E" w14:textId="18CA6907">
      <w:pPr>
        <w:pStyle w:val="Normal"/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5BE83A85" wp14:editId="5DF48C19">
                <wp:extent cx="5471160" cy="328930"/>
                <wp:effectExtent l="0" t="0" r="15240" b="13970"/>
                <wp:docPr xmlns:wp="http://schemas.openxmlformats.org/drawingml/2006/wordprocessingDrawing" id="1908237131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471160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674FAC" w:rsidP="00674FAC" w:rsidRDefault="00674FAC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 xml:space="preserve">What should I check before I submit my case study? 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72BDE734" w:rsidP="2217C35D" w:rsidRDefault="72BDE734" w14:paraId="560C4EE3" w14:textId="2200E00D">
      <w:pPr>
        <w:pStyle w:val="Normal"/>
        <w:jc w:val="both"/>
      </w:pPr>
      <w:r w:rsidR="72BDE734">
        <w:rPr/>
        <w:t>Before</w:t>
      </w:r>
      <w:r w:rsidR="72BDE734">
        <w:rPr/>
        <w:t xml:space="preserve"> </w:t>
      </w:r>
      <w:r w:rsidR="7942D60B">
        <w:rPr/>
        <w:t>submitting</w:t>
      </w:r>
      <w:r w:rsidR="72BDE734">
        <w:rPr/>
        <w:t xml:space="preserve"> </w:t>
      </w:r>
      <w:r w:rsidR="72BDE734">
        <w:rPr/>
        <w:t>your</w:t>
      </w:r>
      <w:r w:rsidR="72BDE734">
        <w:rPr/>
        <w:t xml:space="preserve"> case </w:t>
      </w:r>
      <w:r w:rsidR="72BDE734">
        <w:rPr/>
        <w:t>study</w:t>
      </w:r>
      <w:r w:rsidR="72BDE734">
        <w:rPr/>
        <w:t xml:space="preserve">, </w:t>
      </w:r>
      <w:r w:rsidR="72BDE734">
        <w:rPr/>
        <w:t>pl</w:t>
      </w:r>
      <w:r w:rsidR="0EC9C300">
        <w:rPr/>
        <w:t>e</w:t>
      </w:r>
      <w:r w:rsidR="72BDE734">
        <w:rPr/>
        <w:t>ase</w:t>
      </w:r>
      <w:r w:rsidR="72BDE734">
        <w:rPr/>
        <w:t xml:space="preserve"> </w:t>
      </w:r>
      <w:r w:rsidR="72BDE734">
        <w:rPr/>
        <w:t>check</w:t>
      </w:r>
      <w:r w:rsidR="72BDE734">
        <w:rPr/>
        <w:t xml:space="preserve"> </w:t>
      </w:r>
      <w:r w:rsidR="72BDE734">
        <w:rPr/>
        <w:t>that</w:t>
      </w:r>
      <w:r w:rsidR="72BDE734">
        <w:rPr/>
        <w:t xml:space="preserve"> </w:t>
      </w:r>
      <w:r w:rsidR="31F16DDD">
        <w:rPr/>
        <w:t>all</w:t>
      </w:r>
      <w:r w:rsidR="31F16DDD">
        <w:rPr/>
        <w:t xml:space="preserve"> </w:t>
      </w:r>
      <w:r w:rsidR="31F16DDD">
        <w:rPr/>
        <w:t>sections</w:t>
      </w:r>
      <w:r w:rsidR="31F16DDD">
        <w:rPr/>
        <w:t xml:space="preserve"> are </w:t>
      </w:r>
      <w:r w:rsidR="090EC4F8">
        <w:rPr/>
        <w:t>filled in</w:t>
      </w:r>
      <w:r w:rsidR="561D5702">
        <w:rPr/>
        <w:t xml:space="preserve">, </w:t>
      </w:r>
      <w:r w:rsidR="31F16DDD">
        <w:rPr/>
        <w:t>that</w:t>
      </w:r>
      <w:r w:rsidR="3D7A4BB4">
        <w:rPr/>
        <w:t xml:space="preserve"> each</w:t>
      </w:r>
      <w:r w:rsidR="31F16DDD">
        <w:rPr/>
        <w:t xml:space="preserve"> </w:t>
      </w:r>
      <w:r w:rsidR="43117F8F">
        <w:rPr/>
        <w:t>information</w:t>
      </w:r>
      <w:r w:rsidR="31F16DDD">
        <w:rPr/>
        <w:t xml:space="preserve"> </w:t>
      </w:r>
      <w:r w:rsidR="35A305B5">
        <w:rPr/>
        <w:t>is</w:t>
      </w:r>
      <w:r w:rsidR="31F16DDD">
        <w:rPr/>
        <w:t xml:space="preserve"> in </w:t>
      </w:r>
      <w:r w:rsidR="31F16DDD">
        <w:rPr/>
        <w:t>the</w:t>
      </w:r>
      <w:r w:rsidR="31F16DDD">
        <w:rPr/>
        <w:t xml:space="preserve"> </w:t>
      </w:r>
      <w:r w:rsidR="31F16DDD">
        <w:rPr/>
        <w:t>correct</w:t>
      </w:r>
      <w:r w:rsidR="31F16DDD">
        <w:rPr/>
        <w:t xml:space="preserve"> </w:t>
      </w:r>
      <w:r w:rsidR="31F16DDD">
        <w:rPr/>
        <w:t>field</w:t>
      </w:r>
      <w:r w:rsidR="4BAF038D">
        <w:rPr/>
        <w:t xml:space="preserve"> and </w:t>
      </w:r>
      <w:r w:rsidR="4BAF038D">
        <w:rPr/>
        <w:t>that</w:t>
      </w:r>
      <w:r w:rsidR="4BAF038D">
        <w:rPr/>
        <w:t xml:space="preserve"> </w:t>
      </w:r>
      <w:r w:rsidR="7D65F036">
        <w:rPr/>
        <w:t xml:space="preserve">it </w:t>
      </w:r>
      <w:r w:rsidR="7D65F036">
        <w:rPr/>
        <w:t>responds</w:t>
      </w:r>
      <w:r w:rsidR="4BAF038D">
        <w:rPr/>
        <w:t xml:space="preserve"> </w:t>
      </w:r>
      <w:r w:rsidR="4BAF038D">
        <w:rPr/>
        <w:t>to</w:t>
      </w:r>
      <w:r w:rsidR="4BAF038D">
        <w:rPr/>
        <w:t xml:space="preserve"> the questions posed.</w:t>
      </w:r>
      <w:r w:rsidR="31F16DDD">
        <w:rPr/>
        <w:t xml:space="preserve"> </w:t>
      </w:r>
      <w:r w:rsidR="31F16DDD">
        <w:rPr/>
        <w:t xml:space="preserve">Also, </w:t>
      </w:r>
      <w:r w:rsidR="31F16DDD">
        <w:rPr/>
        <w:t>review</w:t>
      </w:r>
      <w:r w:rsidR="31F16DDD">
        <w:rPr/>
        <w:t xml:space="preserve"> </w:t>
      </w:r>
      <w:r w:rsidR="31F16DDD">
        <w:rPr/>
        <w:t>that</w:t>
      </w:r>
      <w:r w:rsidR="31F16DDD">
        <w:rPr/>
        <w:t xml:space="preserve"> </w:t>
      </w:r>
      <w:r w:rsidR="1A8C9C55">
        <w:rPr/>
        <w:t>the</w:t>
      </w:r>
      <w:r w:rsidR="1A8C9C55">
        <w:rPr/>
        <w:t xml:space="preserve"> </w:t>
      </w:r>
      <w:r w:rsidR="1A8C9C55">
        <w:rPr/>
        <w:t>meaning</w:t>
      </w:r>
      <w:r w:rsidR="1A8C9C55">
        <w:rPr/>
        <w:t xml:space="preserve"> </w:t>
      </w:r>
      <w:r w:rsidR="1A8C9C55">
        <w:rPr/>
        <w:t>of</w:t>
      </w:r>
      <w:r w:rsidR="1A8C9C55">
        <w:rPr/>
        <w:t xml:space="preserve"> </w:t>
      </w:r>
      <w:r w:rsidR="31F16DDD">
        <w:rPr/>
        <w:t>all</w:t>
      </w:r>
      <w:r w:rsidR="31F16DDD">
        <w:rPr/>
        <w:t xml:space="preserve"> </w:t>
      </w:r>
      <w:r w:rsidR="31F16DDD">
        <w:rPr/>
        <w:t>acronyms</w:t>
      </w:r>
      <w:r w:rsidR="31F16DDD">
        <w:rPr/>
        <w:t xml:space="preserve"> </w:t>
      </w:r>
      <w:r w:rsidR="0B91BE0D">
        <w:rPr/>
        <w:t>is</w:t>
      </w:r>
      <w:r w:rsidR="31F16DDD">
        <w:rPr/>
        <w:t xml:space="preserve"> </w:t>
      </w:r>
      <w:r w:rsidR="240DB1C8">
        <w:rPr/>
        <w:t>indicate</w:t>
      </w:r>
      <w:r w:rsidR="2913930E">
        <w:rPr/>
        <w:t>d</w:t>
      </w:r>
      <w:r w:rsidR="240DB1C8">
        <w:rPr/>
        <w:t xml:space="preserve"> </w:t>
      </w:r>
      <w:r w:rsidR="31F16DDD">
        <w:rPr/>
        <w:t xml:space="preserve">in </w:t>
      </w:r>
      <w:r w:rsidR="31F16DDD">
        <w:rPr/>
        <w:t>their</w:t>
      </w:r>
      <w:r w:rsidR="31F16DDD">
        <w:rPr/>
        <w:t xml:space="preserve"> </w:t>
      </w:r>
      <w:r w:rsidR="6AA2294F">
        <w:rPr/>
        <w:t>first</w:t>
      </w:r>
      <w:r w:rsidR="6AA2294F">
        <w:rPr/>
        <w:t xml:space="preserve"> use</w:t>
      </w:r>
      <w:r w:rsidR="4E43C96C">
        <w:rPr/>
        <w:t xml:space="preserve"> and </w:t>
      </w:r>
      <w:r w:rsidR="4E43C96C">
        <w:rPr/>
        <w:t>that</w:t>
      </w:r>
      <w:r w:rsidR="4E43C96C">
        <w:rPr/>
        <w:t xml:space="preserve"> </w:t>
      </w:r>
      <w:r w:rsidR="4E43C96C">
        <w:rPr/>
        <w:t>images</w:t>
      </w:r>
      <w:r w:rsidR="4E43C96C">
        <w:rPr/>
        <w:t xml:space="preserve"> </w:t>
      </w:r>
      <w:r w:rsidR="4E43C96C">
        <w:rPr/>
        <w:t>have</w:t>
      </w:r>
      <w:r w:rsidR="4E43C96C">
        <w:rPr/>
        <w:t xml:space="preserve"> </w:t>
      </w:r>
      <w:r w:rsidR="4E43C96C">
        <w:rPr/>
        <w:t>good</w:t>
      </w:r>
      <w:r w:rsidR="4E43C96C">
        <w:rPr/>
        <w:t xml:space="preserve"> </w:t>
      </w:r>
      <w:r w:rsidR="4E43C96C">
        <w:rPr/>
        <w:t>quality</w:t>
      </w:r>
      <w:r w:rsidR="4E43C96C">
        <w:rPr/>
        <w:t xml:space="preserve"> and,</w:t>
      </w:r>
      <w:r w:rsidR="15DA7F2D">
        <w:rPr/>
        <w:t xml:space="preserve"> </w:t>
      </w:r>
      <w:r w:rsidR="15DA7F2D">
        <w:rPr/>
        <w:t>when</w:t>
      </w:r>
      <w:r w:rsidR="15DA7F2D">
        <w:rPr/>
        <w:t xml:space="preserve"> </w:t>
      </w:r>
      <w:r w:rsidR="15DA7F2D">
        <w:rPr/>
        <w:t>necessary</w:t>
      </w:r>
      <w:r w:rsidR="15DA7F2D">
        <w:rPr/>
        <w:t>,</w:t>
      </w:r>
      <w:r w:rsidR="4E43C96C">
        <w:rPr/>
        <w:t xml:space="preserve"> </w:t>
      </w:r>
      <w:r w:rsidR="4E43C96C">
        <w:rPr/>
        <w:t>that</w:t>
      </w:r>
      <w:r w:rsidR="4E43C96C">
        <w:rPr/>
        <w:t xml:space="preserve"> </w:t>
      </w:r>
      <w:r w:rsidR="4E43C96C">
        <w:rPr/>
        <w:t>the</w:t>
      </w:r>
      <w:r w:rsidR="4E43C96C">
        <w:rPr/>
        <w:t xml:space="preserve"> copyright/</w:t>
      </w:r>
      <w:r w:rsidR="4E43C96C">
        <w:rPr/>
        <w:t>source</w:t>
      </w:r>
      <w:r w:rsidR="4E43C96C">
        <w:rPr/>
        <w:t xml:space="preserve"> </w:t>
      </w:r>
      <w:r w:rsidR="4E43C96C">
        <w:rPr/>
        <w:t>information</w:t>
      </w:r>
      <w:r w:rsidR="4E43C96C">
        <w:rPr/>
        <w:t xml:space="preserve"> </w:t>
      </w:r>
      <w:r w:rsidR="4E43C96C">
        <w:rPr/>
        <w:t>is</w:t>
      </w:r>
      <w:r w:rsidR="4E43C96C">
        <w:rPr/>
        <w:t xml:space="preserve"> </w:t>
      </w:r>
      <w:r w:rsidR="4E43C96C">
        <w:rPr/>
        <w:t>included</w:t>
      </w:r>
      <w:r w:rsidR="4E43C96C">
        <w:rPr/>
        <w:t xml:space="preserve">. </w:t>
      </w:r>
    </w:p>
    <w:p w:rsidR="2217C35D" w:rsidP="2217C35D" w:rsidRDefault="2217C35D" w14:paraId="434A3F2E" w14:textId="290A0545">
      <w:pPr>
        <w:pStyle w:val="Normal"/>
        <w:jc w:val="both"/>
      </w:pPr>
    </w:p>
    <w:p w:rsidR="61373CB2" w:rsidP="2217C35D" w:rsidRDefault="61373CB2" w14:paraId="6C0A7AEE" w14:textId="44A66C5C">
      <w:pPr>
        <w:pStyle w:val="Normal"/>
        <w:jc w:val="both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3E6342C9" wp14:editId="72D638B5">
                <wp:extent cx="5457825" cy="328930"/>
                <wp:effectExtent l="0" t="0" r="28575" b="13970"/>
                <wp:docPr xmlns:wp="http://schemas.openxmlformats.org/drawingml/2006/wordprocessingDrawing" id="1050866755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457825" cy="3289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:rsidR="00594CD8" w:rsidP="00594CD8" w:rsidRDefault="00594CD8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How should I submit my case study?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</w:p>
    <w:p w:rsidR="760B7DEE" w:rsidP="2217C35D" w:rsidRDefault="760B7DEE" w14:paraId="00C089EE" w14:textId="528112CC">
      <w:pPr>
        <w:pStyle w:val="Normal"/>
        <w:jc w:val="both"/>
      </w:pPr>
      <w:r w:rsidR="760B7DEE">
        <w:rPr/>
        <w:t>Please</w:t>
      </w:r>
      <w:r w:rsidR="760B7DEE">
        <w:rPr/>
        <w:t xml:space="preserve"> </w:t>
      </w:r>
      <w:r w:rsidR="760B7DEE">
        <w:rPr/>
        <w:t>send</w:t>
      </w:r>
      <w:r w:rsidR="760B7DEE">
        <w:rPr/>
        <w:t xml:space="preserve"> </w:t>
      </w:r>
      <w:r w:rsidR="760B7DEE">
        <w:rPr/>
        <w:t>your</w:t>
      </w:r>
      <w:r w:rsidR="760B7DEE">
        <w:rPr/>
        <w:t xml:space="preserve"> case </w:t>
      </w:r>
      <w:r w:rsidR="760B7DEE">
        <w:rPr/>
        <w:t>study</w:t>
      </w:r>
      <w:r w:rsidR="760B7DEE">
        <w:rPr/>
        <w:t xml:space="preserve"> </w:t>
      </w:r>
      <w:r w:rsidR="760B7DEE">
        <w:rPr/>
        <w:t>via</w:t>
      </w:r>
      <w:r w:rsidR="760B7DEE">
        <w:rPr/>
        <w:t xml:space="preserve"> email </w:t>
      </w:r>
      <w:r w:rsidR="760B7DEE">
        <w:rPr/>
        <w:t>to</w:t>
      </w:r>
      <w:r w:rsidR="760B7DEE">
        <w:rPr/>
        <w:t xml:space="preserve"> </w:t>
      </w:r>
      <w:hyperlink r:id="R5b04bb574d274eb5">
        <w:r w:rsidRPr="64E88AE8" w:rsidR="760B7DEE">
          <w:rPr>
            <w:rStyle w:val="Hyperlink"/>
          </w:rPr>
          <w:t>gcarrera@regions4.org</w:t>
        </w:r>
      </w:hyperlink>
      <w:r w:rsidR="6DB498CB">
        <w:rPr/>
        <w:t xml:space="preserve"> (</w:t>
      </w:r>
      <w:r w:rsidR="6DB498CB">
        <w:rPr/>
        <w:t>with</w:t>
      </w:r>
      <w:r w:rsidR="6DB498CB">
        <w:rPr/>
        <w:t xml:space="preserve"> </w:t>
      </w:r>
      <w:hyperlink r:id="Rd0ee53be40de41b8">
        <w:r w:rsidRPr="64E88AE8" w:rsidR="6DB498CB">
          <w:rPr>
            <w:rStyle w:val="Hyperlink"/>
          </w:rPr>
          <w:t>rgomez@regions4.org</w:t>
        </w:r>
      </w:hyperlink>
      <w:r w:rsidR="6DB498CB">
        <w:rPr/>
        <w:t xml:space="preserve"> </w:t>
      </w:r>
      <w:r w:rsidR="6DB498CB">
        <w:rPr/>
        <w:t xml:space="preserve">and </w:t>
      </w:r>
      <w:hyperlink r:id="R008e714b59674703">
        <w:r w:rsidRPr="64E88AE8" w:rsidR="6DB498CB">
          <w:rPr>
            <w:rStyle w:val="Hyperlink"/>
          </w:rPr>
          <w:t>info@regions4.org</w:t>
        </w:r>
      </w:hyperlink>
      <w:r w:rsidR="6DB498CB">
        <w:rPr/>
        <w:t xml:space="preserve"> in </w:t>
      </w:r>
      <w:r w:rsidR="6DB498CB">
        <w:rPr/>
        <w:t>copy</w:t>
      </w:r>
      <w:r w:rsidR="6DB498CB">
        <w:rPr/>
        <w:t xml:space="preserve">), </w:t>
      </w:r>
      <w:r w:rsidR="760B7DEE">
        <w:rPr/>
        <w:t>with</w:t>
      </w:r>
      <w:r w:rsidR="760B7DEE">
        <w:rPr/>
        <w:t xml:space="preserve"> </w:t>
      </w:r>
      <w:r w:rsidR="760B7DEE">
        <w:rPr/>
        <w:t>the</w:t>
      </w:r>
      <w:r w:rsidR="760B7DEE">
        <w:rPr/>
        <w:t xml:space="preserve"> </w:t>
      </w:r>
      <w:r w:rsidR="760B7DEE">
        <w:rPr/>
        <w:t>form</w:t>
      </w:r>
      <w:r w:rsidR="760B7DEE">
        <w:rPr/>
        <w:t xml:space="preserve"> </w:t>
      </w:r>
      <w:r w:rsidR="760B7DEE">
        <w:rPr/>
        <w:t>completed</w:t>
      </w:r>
      <w:r w:rsidR="760B7DEE">
        <w:rPr/>
        <w:t xml:space="preserve"> </w:t>
      </w:r>
      <w:r w:rsidR="300FE3B0">
        <w:rPr/>
        <w:t xml:space="preserve">and </w:t>
      </w:r>
      <w:r w:rsidR="300FE3B0">
        <w:rPr/>
        <w:t>the</w:t>
      </w:r>
      <w:r w:rsidR="300FE3B0">
        <w:rPr/>
        <w:t xml:space="preserve"> </w:t>
      </w:r>
      <w:r w:rsidR="300FE3B0">
        <w:rPr/>
        <w:t>images</w:t>
      </w:r>
      <w:r w:rsidR="300FE3B0">
        <w:rPr/>
        <w:t xml:space="preserve"> </w:t>
      </w:r>
      <w:r w:rsidR="300FE3B0">
        <w:rPr/>
        <w:t>you</w:t>
      </w:r>
      <w:r w:rsidR="300FE3B0">
        <w:rPr/>
        <w:t xml:space="preserve"> </w:t>
      </w:r>
      <w:r w:rsidR="300FE3B0">
        <w:rPr/>
        <w:t>would</w:t>
      </w:r>
      <w:r w:rsidR="300FE3B0">
        <w:rPr/>
        <w:t xml:space="preserve"> </w:t>
      </w:r>
      <w:r w:rsidR="300FE3B0">
        <w:rPr/>
        <w:t>like</w:t>
      </w:r>
      <w:r w:rsidR="300FE3B0">
        <w:rPr/>
        <w:t xml:space="preserve"> </w:t>
      </w:r>
      <w:r w:rsidR="300FE3B0">
        <w:rPr/>
        <w:t>to</w:t>
      </w:r>
      <w:r w:rsidR="300FE3B0">
        <w:rPr/>
        <w:t xml:space="preserve"> </w:t>
      </w:r>
      <w:r w:rsidR="300FE3B0">
        <w:rPr/>
        <w:t>include</w:t>
      </w:r>
      <w:r w:rsidR="1CA01E97">
        <w:rPr/>
        <w:t xml:space="preserve"> (please share the images/graphs through Google Drive or WeTransfer, to guarantee that t</w:t>
      </w:r>
      <w:r w:rsidR="63C18DB3">
        <w:rPr/>
        <w:t>heir quality is mantained).</w:t>
      </w:r>
    </w:p>
    <w:p w:rsidRPr="00A2412F" w:rsidR="004F2FCC" w:rsidP="00C35C7C" w:rsidRDefault="004F2FCC" w14:paraId="2ECB2C32" w14:textId="436B355C">
      <w:pPr>
        <w:rPr>
          <w:rFonts w:ascii="Helvetica" w:hAnsi="Helvetica"/>
          <w:lang w:val="en-US"/>
        </w:rPr>
      </w:pPr>
    </w:p>
    <w:tbl>
      <w:tblPr>
        <w:tblStyle w:val="GridTable2-Accent1"/>
        <w:tblW w:w="8789" w:type="dxa"/>
        <w:tblLook w:val="04A0" w:firstRow="1" w:lastRow="0" w:firstColumn="1" w:lastColumn="0" w:noHBand="0" w:noVBand="1"/>
      </w:tblPr>
      <w:tblGrid>
        <w:gridCol w:w="4247"/>
        <w:gridCol w:w="4542"/>
      </w:tblGrid>
      <w:tr w:rsidRPr="007705CE" w:rsidR="002A6D75" w:rsidTr="2BB9985C" w14:paraId="48ABCC5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2"/>
            <w:tcMar/>
          </w:tcPr>
          <w:p w:rsidR="002A6D75" w:rsidP="2217C35D" w:rsidRDefault="00367E4E" w14:paraId="192ECB3F" w14:textId="2BC47FA8">
            <w:pPr>
              <w:jc w:val="center"/>
              <w:rPr>
                <w:rFonts w:ascii="Helvetica" w:hAnsi="Helvetica"/>
                <w:b w:val="1"/>
                <w:bCs w:val="1"/>
                <w:color w:val="0070C0"/>
                <w:sz w:val="24"/>
                <w:szCs w:val="24"/>
                <w:lang w:val="en-US"/>
              </w:rPr>
            </w:pPr>
            <w:r w:rsidRPr="1CB1D363" w:rsidR="22053C29">
              <w:rPr>
                <w:rFonts w:ascii="Helvetica" w:hAnsi="Helvetica"/>
                <w:b w:val="1"/>
                <w:bCs w:val="1"/>
                <w:color w:val="0070C0"/>
                <w:sz w:val="24"/>
                <w:szCs w:val="24"/>
              </w:rPr>
              <w:t>Case</w:t>
            </w:r>
            <w:r w:rsidRPr="1CB1D363" w:rsidR="45FA4D56">
              <w:rPr>
                <w:rFonts w:ascii="Helvetica" w:hAnsi="Helvetica"/>
                <w:b w:val="1"/>
                <w:bCs w:val="1"/>
                <w:color w:val="0070C0"/>
                <w:sz w:val="24"/>
                <w:szCs w:val="24"/>
              </w:rPr>
              <w:t xml:space="preserve"> </w:t>
            </w:r>
            <w:r w:rsidRPr="1CB1D363" w:rsidR="22053C29">
              <w:rPr>
                <w:rFonts w:ascii="Helvetica" w:hAnsi="Helvetica"/>
                <w:b w:val="1"/>
                <w:bCs w:val="1"/>
                <w:color w:val="0070C0"/>
                <w:sz w:val="24"/>
                <w:szCs w:val="24"/>
              </w:rPr>
              <w:t>Stud</w:t>
            </w:r>
            <w:r w:rsidRPr="1CB1D363" w:rsidR="22053C29">
              <w:rPr>
                <w:rFonts w:ascii="Helvetica" w:hAnsi="Helvetica"/>
                <w:b w:val="1"/>
                <w:bCs w:val="1"/>
                <w:color w:val="0070C0"/>
                <w:sz w:val="24"/>
                <w:szCs w:val="24"/>
              </w:rPr>
              <w:t>ies</w:t>
            </w:r>
            <w:r w:rsidRPr="1CB1D363" w:rsidR="70061BAD">
              <w:rPr>
                <w:rFonts w:ascii="Helvetica" w:hAnsi="Helvetica"/>
                <w:b w:val="1"/>
                <w:bCs w:val="1"/>
                <w:color w:val="0070C0"/>
                <w:sz w:val="24"/>
                <w:szCs w:val="24"/>
              </w:rPr>
              <w:t xml:space="preserve"> </w:t>
            </w:r>
            <w:r w:rsidRPr="1CB1D363" w:rsidR="70061BAD">
              <w:rPr>
                <w:rFonts w:ascii="Helvetica" w:hAnsi="Helvetica"/>
                <w:b w:val="1"/>
                <w:bCs w:val="1"/>
                <w:color w:val="0070C0"/>
                <w:sz w:val="24"/>
                <w:szCs w:val="24"/>
              </w:rPr>
              <w:t>Form</w:t>
            </w:r>
          </w:p>
          <w:p w:rsidR="002A6D75" w:rsidP="002A6D75" w:rsidRDefault="002A6D75" w14:paraId="0647885A" w14:textId="3D6ED549">
            <w:pPr>
              <w:jc w:val="center"/>
              <w:rPr>
                <w:rFonts w:ascii="Helvetica" w:hAnsi="Helvetica"/>
                <w:b w:val="0"/>
                <w:bCs w:val="0"/>
                <w:sz w:val="20"/>
                <w:szCs w:val="20"/>
                <w:lang w:val="en-US"/>
              </w:rPr>
            </w:pPr>
            <w:r w:rsidRPr="1CB1D363" w:rsidR="22053C29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Content and </w:t>
            </w:r>
            <w:r w:rsidRPr="1CB1D363" w:rsidR="22053C29">
              <w:rPr>
                <w:rFonts w:ascii="Helvetica" w:hAnsi="Helvetica"/>
                <w:b w:val="0"/>
                <w:bCs w:val="0"/>
                <w:sz w:val="20"/>
                <w:szCs w:val="20"/>
              </w:rPr>
              <w:t>basic</w:t>
            </w:r>
            <w:r w:rsidRPr="1CB1D363" w:rsidR="22053C29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 </w:t>
            </w:r>
            <w:r w:rsidRPr="1CB1D363" w:rsidR="22053C29">
              <w:rPr>
                <w:rFonts w:ascii="Helvetica" w:hAnsi="Helvetica"/>
                <w:b w:val="0"/>
                <w:bCs w:val="0"/>
                <w:sz w:val="20"/>
                <w:szCs w:val="20"/>
              </w:rPr>
              <w:t>information</w:t>
            </w:r>
            <w:r w:rsidRPr="1CB1D363" w:rsidR="22053C29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 </w:t>
            </w:r>
            <w:r w:rsidRPr="1CB1D363" w:rsidR="22053C29">
              <w:rPr>
                <w:rFonts w:ascii="Helvetica" w:hAnsi="Helvetica"/>
                <w:b w:val="0"/>
                <w:bCs w:val="0"/>
                <w:sz w:val="20"/>
                <w:szCs w:val="20"/>
              </w:rPr>
              <w:t>required</w:t>
            </w:r>
          </w:p>
          <w:p w:rsidR="2217C35D" w:rsidP="2217C35D" w:rsidRDefault="2217C35D" w14:paraId="3893A70A" w14:textId="3AE928C1">
            <w:pPr>
              <w:pStyle w:val="Normal"/>
              <w:jc w:val="center"/>
              <w:rPr>
                <w:rFonts w:ascii="Helvetica" w:hAnsi="Helvetica"/>
                <w:b w:val="0"/>
                <w:bCs w:val="0"/>
                <w:sz w:val="20"/>
                <w:szCs w:val="20"/>
                <w:lang w:val="en-US"/>
              </w:rPr>
            </w:pPr>
          </w:p>
          <w:p w:rsidR="2217C35D" w:rsidP="2217C35D" w:rsidRDefault="2217C35D" w14:paraId="6771E9DD" w14:textId="105C89FC">
            <w:pPr>
              <w:pStyle w:val="Normal"/>
              <w:jc w:val="center"/>
              <w:rPr>
                <w:rFonts w:ascii="Helvetica" w:hAnsi="Helvetica"/>
                <w:b w:val="0"/>
                <w:bCs w:val="0"/>
                <w:sz w:val="20"/>
                <w:szCs w:val="20"/>
                <w:lang w:val="en-US"/>
              </w:rPr>
            </w:pPr>
          </w:p>
          <w:p w:rsidR="2217C35D" w:rsidP="2217C35D" w:rsidRDefault="2217C35D" w14:paraId="4AD83832" w14:textId="0E66A62E">
            <w:pPr>
              <w:pStyle w:val="Normal"/>
              <w:jc w:val="center"/>
              <w:rPr>
                <w:rFonts w:ascii="Helvetica" w:hAnsi="Helvetica"/>
                <w:b w:val="0"/>
                <w:bCs w:val="0"/>
                <w:sz w:val="20"/>
                <w:szCs w:val="20"/>
                <w:lang w:val="en-US"/>
              </w:rPr>
            </w:pPr>
          </w:p>
          <w:p w:rsidR="59984524" w:rsidP="2217C35D" w:rsidRDefault="59984524" w14:paraId="797DD049" w14:textId="69ED8698">
            <w:pPr>
              <w:pStyle w:val="Normal"/>
              <w:jc w:val="left"/>
              <w:rPr>
                <w:rFonts w:ascii="Helvetica" w:hAnsi="Helvetica"/>
                <w:b w:val="1"/>
                <w:bCs w:val="1"/>
                <w:sz w:val="20"/>
                <w:szCs w:val="20"/>
                <w:lang w:val="en-US"/>
              </w:rPr>
            </w:pPr>
            <w:r w:rsidRPr="23446905" w:rsidR="6CFA69A8">
              <w:rPr>
                <w:rFonts w:ascii="Helvetica" w:hAnsi="Helvetica"/>
                <w:b w:val="1"/>
                <w:bCs w:val="1"/>
                <w:sz w:val="20"/>
                <w:szCs w:val="20"/>
              </w:rPr>
              <w:t>NAME OF THE REGION</w:t>
            </w:r>
            <w:r w:rsidRPr="23446905" w:rsidR="65BDE300">
              <w:rPr>
                <w:rFonts w:ascii="Helvetica" w:hAnsi="Helvetica"/>
                <w:b w:val="1"/>
                <w:bCs w:val="1"/>
                <w:sz w:val="20"/>
                <w:szCs w:val="20"/>
              </w:rPr>
              <w:t xml:space="preserve"> (SUBNATIONAL GOVERNMENT)</w:t>
            </w:r>
            <w:r w:rsidRPr="23446905" w:rsidR="6CFA69A8">
              <w:rPr>
                <w:rFonts w:ascii="Helvetica" w:hAnsi="Helvetica"/>
                <w:b w:val="1"/>
                <w:bCs w:val="1"/>
                <w:sz w:val="20"/>
                <w:szCs w:val="20"/>
              </w:rPr>
              <w:t>:</w:t>
            </w:r>
          </w:p>
          <w:p w:rsidR="6D5A167D" w:rsidP="2217C35D" w:rsidRDefault="6D5A167D" w14:paraId="3EA16431" w14:textId="3EBDA610">
            <w:pPr>
              <w:pStyle w:val="Normal"/>
              <w:jc w:val="left"/>
              <w:rPr>
                <w:rFonts w:ascii="Helvetica" w:hAnsi="Helvetica"/>
                <w:b w:val="1"/>
                <w:bCs w:val="1"/>
                <w:sz w:val="20"/>
                <w:szCs w:val="20"/>
                <w:lang w:val="en-US"/>
              </w:rPr>
            </w:pPr>
            <w:r w:rsidRPr="1CB1D363" w:rsidR="20D90A73">
              <w:rPr>
                <w:rFonts w:ascii="Helvetica" w:hAnsi="Helvetica"/>
                <w:b w:val="1"/>
                <w:bCs w:val="1"/>
                <w:sz w:val="20"/>
                <w:szCs w:val="20"/>
              </w:rPr>
              <w:t>TITLE</w:t>
            </w:r>
            <w:r w:rsidRPr="1CB1D363" w:rsidR="7F3951E8">
              <w:rPr>
                <w:rFonts w:ascii="Helvetica" w:hAnsi="Helvetica"/>
                <w:b w:val="1"/>
                <w:bCs w:val="1"/>
                <w:sz w:val="20"/>
                <w:szCs w:val="20"/>
              </w:rPr>
              <w:t xml:space="preserve"> OF THE CASE STUDY:</w:t>
            </w:r>
          </w:p>
          <w:p w:rsidR="1CB1D363" w:rsidP="1CB1D363" w:rsidRDefault="1CB1D363" w14:paraId="6FBB3925" w14:textId="14E5396C">
            <w:pPr>
              <w:pStyle w:val="Normal"/>
              <w:jc w:val="left"/>
              <w:rPr>
                <w:rFonts w:ascii="Helvetica" w:hAnsi="Helvetica"/>
                <w:b w:val="1"/>
                <w:bCs w:val="1"/>
                <w:sz w:val="20"/>
                <w:szCs w:val="20"/>
              </w:rPr>
            </w:pPr>
          </w:p>
          <w:p w:rsidR="2217C35D" w:rsidP="2217C35D" w:rsidRDefault="2217C35D" w14:paraId="111B254D" w14:textId="24367486">
            <w:pPr>
              <w:pStyle w:val="Normal"/>
              <w:jc w:val="left"/>
              <w:rPr>
                <w:rFonts w:ascii="Helvetica" w:hAnsi="Helvetica"/>
                <w:b w:val="1"/>
                <w:bCs w:val="1"/>
                <w:sz w:val="20"/>
                <w:szCs w:val="20"/>
                <w:lang w:val="en-US"/>
              </w:rPr>
            </w:pPr>
          </w:p>
          <w:p w:rsidR="0BF6C61E" w:rsidP="1CB1D363" w:rsidRDefault="0BF6C61E" w14:paraId="6A0D1276" w14:textId="0C5C6CE2">
            <w:pPr>
              <w:pStyle w:val="Normal"/>
              <w:jc w:val="center"/>
              <w:rPr>
                <w:rFonts w:ascii="Helvetica" w:hAnsi="Helvetica"/>
                <w:b w:val="1"/>
                <w:bCs w:val="1"/>
                <w:i w:val="0"/>
                <w:iCs w:val="0"/>
                <w:color w:val="0070C0"/>
                <w:sz w:val="24"/>
                <w:szCs w:val="24"/>
                <w:lang w:val="en-US"/>
              </w:rPr>
            </w:pPr>
            <w:r w:rsidRPr="1CB1D363" w:rsidR="41EE277B">
              <w:rPr>
                <w:rFonts w:ascii="Helvetica" w:hAnsi="Helvetica"/>
                <w:b w:val="1"/>
                <w:bCs w:val="1"/>
                <w:i w:val="0"/>
                <w:iCs w:val="0"/>
                <w:color w:val="0070C0"/>
                <w:sz w:val="24"/>
                <w:szCs w:val="24"/>
              </w:rPr>
              <w:t xml:space="preserve">PREVIEW PAGE: </w:t>
            </w:r>
          </w:p>
          <w:p w:rsidR="2217C35D" w:rsidP="1CB1D363" w:rsidRDefault="2217C35D" w14:paraId="449A061F" w14:textId="0B36E801">
            <w:pPr>
              <w:pStyle w:val="Normal"/>
              <w:jc w:val="left"/>
              <w:rPr>
                <w:rFonts w:ascii="Helvetica" w:hAnsi="Helvetica"/>
                <w:b w:val="0"/>
                <w:bCs w:val="0"/>
                <w:i w:val="1"/>
                <w:iCs w:val="1"/>
                <w:sz w:val="20"/>
                <w:szCs w:val="20"/>
                <w:lang w:val="en-US"/>
              </w:rPr>
            </w:pPr>
          </w:p>
          <w:tbl>
            <w:tblPr>
              <w:tblStyle w:val="GridTable1Light-Accent1"/>
              <w:tblW w:w="0" w:type="auto"/>
              <w:tblLayout w:type="fixed"/>
              <w:tblLook w:val="06A0" w:firstRow="1" w:lastRow="0" w:firstColumn="1" w:lastColumn="0" w:noHBand="1" w:noVBand="1"/>
            </w:tblPr>
            <w:tblGrid>
              <w:gridCol w:w="4282"/>
              <w:gridCol w:w="4282"/>
            </w:tblGrid>
            <w:tr w:rsidR="2217C35D" w:rsidTr="2BB9985C" w14:paraId="0E6FA30D">
              <w:trPr>
                <w:trHeight w:val="30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282" w:type="dxa"/>
                  <w:shd w:val="clear" w:color="auto" w:fill="DEEAF6" w:themeFill="accent1" w:themeFillTint="33"/>
                  <w:tcMar/>
                </w:tcPr>
                <w:p w:rsidR="1E7760E1" w:rsidP="2217C35D" w:rsidRDefault="1E7760E1" w14:paraId="488E2981" w14:textId="16145C6F">
                  <w:pPr>
                    <w:pStyle w:val="Normal"/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  <w:lang w:val="en-US"/>
                    </w:rPr>
                  </w:pP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Introduction</w:t>
                  </w:r>
                </w:p>
              </w:tc>
              <w:tc>
                <w:tc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tcW w:w="4282" w:type="dxa"/>
                  <w:shd w:val="clear" w:color="auto" w:fill="DEEAF6" w:themeFill="accent1" w:themeFillTint="33"/>
                  <w:tcMar/>
                </w:tcPr>
                <w:p w:rsidR="1E7760E1" w:rsidP="1CB1D363" w:rsidRDefault="1E7760E1" w14:paraId="3BA95093" w14:textId="39408CB3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Short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introduction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of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the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challenge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/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theme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addressed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at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the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international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level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</w:p>
                <w:p w:rsidR="2217C35D" w:rsidP="1CB1D363" w:rsidRDefault="2217C35D" w14:paraId="2A8B188B" w14:textId="3CA03428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</w:p>
                <w:p w:rsidR="1E7760E1" w:rsidP="1CB1D363" w:rsidRDefault="1E7760E1" w14:paraId="2352435F" w14:textId="5E61ABDE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(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Approximately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100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words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)</w:t>
                  </w:r>
                </w:p>
                <w:p w:rsidR="2217C35D" w:rsidP="2217C35D" w:rsidRDefault="2217C35D" w14:paraId="4CAE6F18" w14:textId="6FC2ACF6">
                  <w:pPr>
                    <w:pStyle w:val="Normal"/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2217C35D" w:rsidTr="2BB9985C" w14:paraId="5649B4F8">
              <w:trPr>
                <w:trHeight w:val="30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282" w:type="dxa"/>
                  <w:tcMar/>
                </w:tcPr>
                <w:p w:rsidR="1E7760E1" w:rsidP="2217C35D" w:rsidRDefault="1E7760E1" w14:paraId="4A860C98" w14:textId="7176F8B1">
                  <w:pPr>
                    <w:pStyle w:val="Normal"/>
                    <w:bidi w:val="0"/>
                    <w:spacing w:before="0" w:beforeAutospacing="off" w:after="0" w:afterAutospacing="off" w:line="259" w:lineRule="auto"/>
                    <w:ind w:left="0" w:right="0"/>
                    <w:jc w:val="left"/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  <w:lang w:val="en-US"/>
                    </w:rPr>
                  </w:pP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Project 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Summary</w:t>
                  </w:r>
                </w:p>
              </w:tc>
              <w:tc>
                <w:tc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tcW w:w="4282" w:type="dxa"/>
                  <w:tcMar/>
                </w:tcPr>
                <w:p w:rsidR="1E7760E1" w:rsidP="1CB1D363" w:rsidRDefault="1E7760E1" w14:paraId="79F5ADB5" w14:textId="5A2E08D0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Brief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overview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and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summary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of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the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project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described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</w:p>
                <w:p w:rsidR="2217C35D" w:rsidP="1CB1D363" w:rsidRDefault="2217C35D" w14:paraId="37842E54" w14:textId="679232E5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</w:p>
                <w:p w:rsidR="1E7760E1" w:rsidP="1CB1D363" w:rsidRDefault="1E7760E1" w14:paraId="465F8846" w14:textId="4B82EC1B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(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Approximately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75-150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words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)</w:t>
                  </w:r>
                </w:p>
                <w:p w:rsidR="2217C35D" w:rsidP="2217C35D" w:rsidRDefault="2217C35D" w14:paraId="2238201E" w14:textId="55B70197">
                  <w:pPr>
                    <w:pStyle w:val="Normal"/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2217C35D" w:rsidTr="2BB9985C" w14:paraId="2264FDF5">
              <w:trPr>
                <w:trHeight w:val="30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282" w:type="dxa"/>
                  <w:shd w:val="clear" w:color="auto" w:fill="DEEAF6" w:themeFill="accent1" w:themeFillTint="33"/>
                  <w:tcMar/>
                </w:tcPr>
                <w:p w:rsidR="1E7760E1" w:rsidP="2217C35D" w:rsidRDefault="1E7760E1" w14:paraId="0E3C2B08" w14:textId="04C92C2D">
                  <w:pPr>
                    <w:pStyle w:val="Normal"/>
                    <w:jc w:val="left"/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  <w:lang w:val="en-US"/>
                    </w:rPr>
                  </w:pP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Key 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information</w:t>
                  </w:r>
                </w:p>
                <w:p w:rsidR="2217C35D" w:rsidP="2217C35D" w:rsidRDefault="2217C35D" w14:paraId="4C0188E3" w14:textId="3DF6A721">
                  <w:pPr>
                    <w:pStyle w:val="Normal"/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tcW w:w="4282" w:type="dxa"/>
                  <w:shd w:val="clear" w:color="auto" w:fill="DEEAF6" w:themeFill="accent1" w:themeFillTint="33"/>
                  <w:tcMar/>
                </w:tcPr>
                <w:p w:rsidR="1E7760E1" w:rsidP="1CB1D363" w:rsidRDefault="1E7760E1" w14:paraId="4B634B99" w14:textId="71FE9BE7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Location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: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Region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, Country</w:t>
                  </w:r>
                </w:p>
                <w:p w:rsidR="2217C35D" w:rsidP="1CB1D363" w:rsidRDefault="2217C35D" w14:paraId="587C3C79" w14:textId="533B27C4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</w:p>
                <w:p w:rsidR="1E7760E1" w:rsidP="1CB1D363" w:rsidRDefault="1E7760E1" w14:paraId="723F27C6" w14:textId="705A22A0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Areas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of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focus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: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keywords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(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for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example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,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multilevel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governance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; Agenda 2030;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capacity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building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; mainstreaming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of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biodiversity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) </w:t>
                  </w:r>
                </w:p>
                <w:p w:rsidR="2217C35D" w:rsidP="1CB1D363" w:rsidRDefault="2217C35D" w14:paraId="0220AE2C" w14:textId="1F894872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</w:p>
                <w:p w:rsidR="1E7760E1" w:rsidP="1CB1D363" w:rsidRDefault="1E7760E1" w14:paraId="13EE8A2B" w14:textId="006B24AC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Founded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 </w:t>
                  </w:r>
                  <w:bookmarkStart w:name="_Int_LdUE9UGf" w:id="22622355"/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in:</w:t>
                  </w:r>
                  <w:bookmarkEnd w:id="22622355"/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year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that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the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project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was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founded</w:t>
                  </w:r>
                </w:p>
                <w:p w:rsidR="2217C35D" w:rsidP="1CB1D363" w:rsidRDefault="2217C35D" w14:paraId="162F59FA" w14:textId="7698045D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</w:p>
                <w:p w:rsidR="1E7760E1" w:rsidP="1CB1D363" w:rsidRDefault="1E7760E1" w14:paraId="79770BFF" w14:textId="16BA4F37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Investment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: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amount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of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investment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per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year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or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per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project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in US$</w:t>
                  </w:r>
                </w:p>
                <w:p w:rsidR="2217C35D" w:rsidP="1CB1D363" w:rsidRDefault="2217C35D" w14:paraId="1B413E80" w14:textId="4D76C91C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</w:p>
                <w:p w:rsidR="1E7760E1" w:rsidP="1CB1D363" w:rsidRDefault="1E7760E1" w14:paraId="0C24CA0F" w14:textId="547109FC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Aichi 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Biodiversity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 Targets 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addressed</w:t>
                  </w:r>
                  <w:r w:rsidRPr="1CB1D363" w:rsidR="0D8FE9E1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: </w:t>
                  </w:r>
                  <w:r w:rsidRPr="1CB1D363" w:rsidR="1BEB33CD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Aichi targets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can be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found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hyperlink r:id="R9c3418d5f0854366">
                    <w:r w:rsidRPr="1CB1D363" w:rsidR="0D8FE9E1">
                      <w:rPr>
                        <w:rStyle w:val="Hyperlink"/>
                        <w:rFonts w:ascii="Helvetica" w:hAnsi="Helvetica"/>
                        <w:b w:val="0"/>
                        <w:bCs w:val="0"/>
                        <w:i w:val="1"/>
                        <w:iCs w:val="1"/>
                        <w:sz w:val="20"/>
                        <w:szCs w:val="20"/>
                      </w:rPr>
                      <w:t>here</w:t>
                    </w:r>
                  </w:hyperlink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(</w:t>
                  </w:r>
                  <w:r w:rsidRPr="1CB1D363" w:rsidR="26D9E07D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Include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specific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targets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or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the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strategic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objectives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addressed</w:t>
                  </w:r>
                  <w:r w:rsidRPr="1CB1D363" w:rsidR="0D8FE9E1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)</w:t>
                  </w:r>
                </w:p>
                <w:p w:rsidR="2217C35D" w:rsidP="1CB1D363" w:rsidRDefault="2217C35D" w14:paraId="0265E8F2" w14:textId="57B35294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</w:p>
                <w:p w:rsidR="1E7760E1" w:rsidP="23446905" w:rsidRDefault="1E7760E1" w14:paraId="3568A5A3" w14:textId="2D87A898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  <w:r w:rsidRPr="23446905" w:rsidR="4EE22F6E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Sustainable</w:t>
                  </w:r>
                  <w:r w:rsidRPr="23446905" w:rsidR="4EE22F6E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 </w:t>
                  </w:r>
                  <w:r w:rsidRPr="23446905" w:rsidR="4EE22F6E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Development</w:t>
                  </w:r>
                  <w:r w:rsidRPr="23446905" w:rsidR="4EE22F6E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 </w:t>
                  </w:r>
                  <w:r w:rsidRPr="23446905" w:rsidR="4EE22F6E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Goals</w:t>
                  </w:r>
                  <w:r w:rsidRPr="23446905" w:rsidR="4EE22F6E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 </w:t>
                  </w:r>
                  <w:r w:rsidRPr="23446905" w:rsidR="4EE22F6E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addressed</w:t>
                  </w:r>
                  <w:r w:rsidRPr="23446905" w:rsidR="4EE22F6E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:</w:t>
                  </w:r>
                  <w:r w:rsidRPr="23446905" w:rsidR="4EE22F6E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23446905" w:rsidR="08658222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SDGs</w:t>
                  </w:r>
                  <w:r w:rsidRPr="23446905" w:rsidR="08658222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23446905" w:rsidR="08658222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list</w:t>
                  </w:r>
                  <w:r w:rsidRPr="23446905" w:rsidR="08658222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can be </w:t>
                  </w:r>
                  <w:r w:rsidRPr="23446905" w:rsidR="08658222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found</w:t>
                  </w:r>
                  <w:r w:rsidRPr="23446905" w:rsidR="4EE22F6E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hyperlink r:id="Rf9ed938238ed4c85">
                    <w:r w:rsidRPr="23446905" w:rsidR="4EE22F6E">
                      <w:rPr>
                        <w:rStyle w:val="Hyperlink"/>
                        <w:rFonts w:ascii="Helvetica" w:hAnsi="Helvetica"/>
                        <w:b w:val="0"/>
                        <w:bCs w:val="0"/>
                        <w:i w:val="1"/>
                        <w:iCs w:val="1"/>
                        <w:sz w:val="20"/>
                        <w:szCs w:val="20"/>
                      </w:rPr>
                      <w:t>here</w:t>
                    </w:r>
                  </w:hyperlink>
                </w:p>
                <w:p w:rsidR="23446905" w:rsidP="2BB9985C" w:rsidRDefault="23446905" w14:paraId="5E0D2368" w14:textId="6D09BD84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</w:pPr>
                </w:p>
                <w:p w:rsidR="444183C4" w:rsidP="2BB9985C" w:rsidRDefault="444183C4" w14:paraId="74E11A95" w14:textId="7EF398FE">
                  <w:pPr>
                    <w:pStyle w:val="Normal"/>
                    <w:jc w:val="left"/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</w:pPr>
                  <w:r w:rsidRPr="2BB9985C" w:rsidR="444183C4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Kunming-Montreal Global Biodiversity Framework </w:t>
                  </w:r>
                  <w:r w:rsidRPr="2BB9985C" w:rsidR="1F565434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T</w:t>
                  </w:r>
                  <w:r w:rsidRPr="2BB9985C" w:rsidR="444183C4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 xml:space="preserve">argets addressed: </w:t>
                  </w:r>
                  <w:r w:rsidRPr="2BB9985C" w:rsidR="152E0D33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KM-GBF targets can be found </w:t>
                  </w:r>
                  <w:hyperlink r:id="Rdd58bb02b21e40fe">
                    <w:r w:rsidRPr="2BB9985C" w:rsidR="152E0D33">
                      <w:rPr>
                        <w:rStyle w:val="Hyperlink"/>
                        <w:rFonts w:ascii="Helvetica" w:hAnsi="Helvetica"/>
                        <w:b w:val="0"/>
                        <w:bCs w:val="0"/>
                        <w:i w:val="1"/>
                        <w:iCs w:val="1"/>
                        <w:sz w:val="20"/>
                        <w:szCs w:val="20"/>
                      </w:rPr>
                      <w:t>here</w:t>
                    </w:r>
                  </w:hyperlink>
                </w:p>
                <w:p w:rsidR="2217C35D" w:rsidP="2217C35D" w:rsidRDefault="2217C35D" w14:paraId="33C0BA97" w14:textId="2B95FC04">
                  <w:pPr>
                    <w:pStyle w:val="Normal"/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2217C35D" w:rsidTr="2BB9985C" w14:paraId="2AA16BBD">
              <w:trPr>
                <w:trHeight w:val="30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282" w:type="dxa"/>
                  <w:tcMar/>
                </w:tcPr>
                <w:p w:rsidR="27942CE2" w:rsidP="2217C35D" w:rsidRDefault="27942CE2" w14:paraId="142028D8" w14:textId="7223CA06">
                  <w:pPr>
                    <w:pStyle w:val="Normal"/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  <w:lang w:val="en-US"/>
                    </w:rPr>
                  </w:pPr>
                  <w:r w:rsidRPr="1CB1D363" w:rsidR="0F6A5D59"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</w:rPr>
                    <w:t>Author</w:t>
                  </w:r>
                </w:p>
              </w:tc>
              <w:tc>
                <w:tc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tcW w:w="4282" w:type="dxa"/>
                  <w:tcMar/>
                </w:tcPr>
                <w:p w:rsidR="27942CE2" w:rsidP="1CB1D363" w:rsidRDefault="27942CE2" w14:paraId="3187B9BF" w14:textId="58A6460F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For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example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,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the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name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of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the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department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(s)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of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your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regional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government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that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participated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in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the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writing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of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this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 xml:space="preserve"> case </w:t>
                  </w:r>
                  <w:r w:rsidRPr="1CB1D363" w:rsidR="0F6A5D59"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</w:rPr>
                    <w:t>study</w:t>
                  </w:r>
                </w:p>
                <w:p w:rsidR="2217C35D" w:rsidP="1CB1D363" w:rsidRDefault="2217C35D" w14:paraId="5417FDEC" w14:textId="51DEF551">
                  <w:pPr>
                    <w:pStyle w:val="Normal"/>
                    <w:jc w:val="left"/>
                    <w:rPr>
                      <w:rFonts w:ascii="Helvetica" w:hAnsi="Helvetica"/>
                      <w:b w:val="0"/>
                      <w:bCs w:val="0"/>
                      <w:i w:val="1"/>
                      <w:iCs w:val="1"/>
                      <w:sz w:val="20"/>
                      <w:szCs w:val="20"/>
                      <w:lang w:val="en-US"/>
                    </w:rPr>
                  </w:pPr>
                </w:p>
                <w:p w:rsidR="2217C35D" w:rsidP="2217C35D" w:rsidRDefault="2217C35D" w14:paraId="3028D930" w14:textId="28552924">
                  <w:pPr>
                    <w:pStyle w:val="Normal"/>
                    <w:rPr>
                      <w:rFonts w:ascii="Helvetica" w:hAnsi="Helvetica"/>
                      <w:b w:val="1"/>
                      <w:bCs w:val="1"/>
                      <w:sz w:val="20"/>
                      <w:szCs w:val="20"/>
                      <w:lang w:val="en-US"/>
                    </w:rPr>
                  </w:pPr>
                </w:p>
              </w:tc>
            </w:tr>
          </w:tbl>
          <w:p w:rsidR="2217C35D" w:rsidP="2217C35D" w:rsidRDefault="2217C35D" w14:paraId="26D25FC6" w14:textId="03455D9C">
            <w:pPr>
              <w:pStyle w:val="Normal"/>
              <w:jc w:val="center"/>
              <w:rPr>
                <w:rFonts w:ascii="Helvetica" w:hAnsi="Helvetica"/>
                <w:b w:val="0"/>
                <w:bCs w:val="0"/>
                <w:sz w:val="20"/>
                <w:szCs w:val="20"/>
                <w:lang w:val="en-US"/>
              </w:rPr>
            </w:pPr>
          </w:p>
          <w:p w:rsidR="27942CE2" w:rsidP="2217C35D" w:rsidRDefault="27942CE2" w14:paraId="45254E68" w14:textId="0DEE81AF">
            <w:pPr>
              <w:pStyle w:val="Normal"/>
              <w:jc w:val="center"/>
              <w:rPr>
                <w:rFonts w:ascii="Helvetica" w:hAnsi="Helvetica"/>
                <w:b w:val="1"/>
                <w:bCs w:val="1"/>
                <w:color w:val="0070C0"/>
                <w:sz w:val="24"/>
                <w:szCs w:val="24"/>
                <w:lang w:val="en-US"/>
              </w:rPr>
            </w:pPr>
            <w:r w:rsidRPr="1CB1D363" w:rsidR="0F6A5D59">
              <w:rPr>
                <w:rFonts w:ascii="Helvetica" w:hAnsi="Helvetica"/>
                <w:b w:val="1"/>
                <w:bCs w:val="1"/>
                <w:color w:val="0070C0"/>
                <w:sz w:val="24"/>
                <w:szCs w:val="24"/>
              </w:rPr>
              <w:t>FULL CASE STUDY</w:t>
            </w:r>
            <w:r w:rsidRPr="1CB1D363" w:rsidR="2EC3A67A">
              <w:rPr>
                <w:rFonts w:ascii="Helvetica" w:hAnsi="Helvetica"/>
                <w:b w:val="1"/>
                <w:bCs w:val="1"/>
                <w:color w:val="0070C0"/>
                <w:sz w:val="24"/>
                <w:szCs w:val="24"/>
              </w:rPr>
              <w:t xml:space="preserve"> TEXT</w:t>
            </w:r>
            <w:r w:rsidRPr="1CB1D363" w:rsidR="0F6A5D59">
              <w:rPr>
                <w:rFonts w:ascii="Helvetica" w:hAnsi="Helvetica"/>
                <w:b w:val="1"/>
                <w:bCs w:val="1"/>
                <w:color w:val="0070C0"/>
                <w:sz w:val="24"/>
                <w:szCs w:val="24"/>
              </w:rPr>
              <w:t>:</w:t>
            </w:r>
          </w:p>
          <w:p w:rsidRPr="002A6D75" w:rsidR="002A6D75" w:rsidP="002A6D75" w:rsidRDefault="002A6D75" w14:paraId="48C5005D" w14:textId="3337FF3D">
            <w:pPr>
              <w:jc w:val="center"/>
              <w:rPr>
                <w:rFonts w:ascii="Helvetica" w:hAnsi="Helvetica"/>
                <w:sz w:val="20"/>
                <w:szCs w:val="20"/>
                <w:lang w:val="en-US"/>
              </w:rPr>
            </w:pPr>
          </w:p>
        </w:tc>
      </w:tr>
      <w:tr w:rsidRPr="00A76D9D" w:rsidR="004F2FCC" w:rsidTr="2BB9985C" w14:paraId="72953C6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004F2FCC" w14:paraId="5B684B96" w14:textId="0126EBF7">
            <w:pPr>
              <w:rPr>
                <w:rFonts w:ascii="Helvetica" w:hAnsi="Helvetica"/>
                <w:sz w:val="20"/>
                <w:szCs w:val="20"/>
                <w:lang w:val="en-US"/>
              </w:rPr>
            </w:pPr>
            <w:r w:rsidRPr="1CB1D363" w:rsidR="601090C5">
              <w:rPr>
                <w:rFonts w:ascii="Helvetica" w:hAnsi="Helvetica"/>
                <w:sz w:val="20"/>
                <w:szCs w:val="20"/>
              </w:rPr>
              <w:t>Background</w:t>
            </w:r>
            <w:r w:rsidRPr="1CB1D363" w:rsidR="601090C5">
              <w:rPr>
                <w:rFonts w:ascii="Helvetica" w:hAnsi="Helvetica"/>
                <w:sz w:val="20"/>
                <w:szCs w:val="20"/>
              </w:rPr>
              <w:t xml:space="preserve"> and </w:t>
            </w:r>
            <w:r w:rsidRPr="1CB1D363" w:rsidR="601090C5">
              <w:rPr>
                <w:rFonts w:ascii="Helvetica" w:hAnsi="Helvetica"/>
                <w:sz w:val="20"/>
                <w:szCs w:val="20"/>
              </w:rPr>
              <w:t>Contex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4F2FCC" w:rsidP="1CB1D363" w:rsidRDefault="00A2412F" w14:paraId="27395F6F" w14:textId="5A914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General 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>information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>about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>region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in 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sector 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>related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>to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>chosen</w:t>
            </w:r>
            <w:r w:rsidRPr="1CB1D363" w:rsidR="244AE60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issue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or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challenge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is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trying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to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address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>enabling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>conditions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>such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s legal and 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>policy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>framework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>existing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natural and 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>financial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3251BC14">
              <w:rPr>
                <w:rFonts w:ascii="Helvetica" w:hAnsi="Helvetica"/>
                <w:i w:val="1"/>
                <w:iCs w:val="1"/>
                <w:sz w:val="20"/>
                <w:szCs w:val="20"/>
              </w:rPr>
              <w:t>resources</w:t>
            </w:r>
            <w:r w:rsidRPr="1CB1D363" w:rsidR="595BA95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in </w:t>
            </w:r>
            <w:r w:rsidRPr="1CB1D363" w:rsidR="595BA952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595BA95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95BA952">
              <w:rPr>
                <w:rFonts w:ascii="Helvetica" w:hAnsi="Helvetica"/>
                <w:i w:val="1"/>
                <w:iCs w:val="1"/>
                <w:sz w:val="20"/>
                <w:szCs w:val="20"/>
              </w:rPr>
              <w:t>region</w:t>
            </w:r>
            <w:r w:rsidRPr="1CB1D363" w:rsidR="1EFF284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r w:rsidRPr="1CB1D363" w:rsidR="1EFF2842">
              <w:rPr>
                <w:rFonts w:ascii="Helvetica" w:hAnsi="Helvetica"/>
                <w:i w:val="1"/>
                <w:iCs w:val="1"/>
                <w:sz w:val="20"/>
                <w:szCs w:val="20"/>
              </w:rPr>
              <w:t>relation</w:t>
            </w:r>
            <w:r w:rsidRPr="1CB1D363" w:rsidR="1EFF284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EFF2842">
              <w:rPr>
                <w:rFonts w:ascii="Helvetica" w:hAnsi="Helvetica"/>
                <w:i w:val="1"/>
                <w:iCs w:val="1"/>
                <w:sz w:val="20"/>
                <w:szCs w:val="20"/>
              </w:rPr>
              <w:t>with</w:t>
            </w:r>
            <w:r w:rsidRPr="1CB1D363" w:rsidR="1EFF284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EFF2842">
              <w:rPr>
                <w:rFonts w:ascii="Helvetica" w:hAnsi="Helvetica"/>
                <w:i w:val="1"/>
                <w:iCs w:val="1"/>
                <w:sz w:val="20"/>
                <w:szCs w:val="20"/>
              </w:rPr>
              <w:t>other</w:t>
            </w:r>
            <w:r w:rsidRPr="1CB1D363" w:rsidR="1EFF284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EFF2842">
              <w:rPr>
                <w:rFonts w:ascii="Helvetica" w:hAnsi="Helvetica"/>
                <w:i w:val="1"/>
                <w:iCs w:val="1"/>
                <w:sz w:val="20"/>
                <w:szCs w:val="20"/>
              </w:rPr>
              <w:t>umbrella</w:t>
            </w:r>
            <w:r w:rsidRPr="1CB1D363" w:rsidR="1EFF284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EFF2842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s</w:t>
            </w:r>
            <w:r w:rsidRPr="1CB1D363" w:rsidR="1EFF284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</w:p>
          <w:p w:rsidR="2217C35D" w:rsidP="1CB1D363" w:rsidRDefault="2217C35D" w14:paraId="4684C077" w14:textId="61E55A6F">
            <w:pPr>
              <w:pStyle w:val="Normal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</w:p>
          <w:p w:rsidR="00A76D9D" w:rsidP="1CB1D363" w:rsidRDefault="00A76D9D" w14:paraId="58CAF4B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</w:p>
          <w:p w:rsidRPr="006441D1" w:rsidR="00A76D9D" w:rsidP="1CB1D363" w:rsidRDefault="00A76D9D" w14:paraId="4B28AD82" w14:textId="22B8A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(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Approximately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500 – 800 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words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)</w:t>
            </w:r>
          </w:p>
        </w:tc>
      </w:tr>
      <w:tr w:rsidRPr="00A76D9D" w:rsidR="004F2FCC" w:rsidTr="2BB9985C" w14:paraId="590A208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004F2FCC" w14:paraId="623A1B25" w14:textId="1FDD5C16">
            <w:pPr>
              <w:rPr>
                <w:rFonts w:ascii="Helvetica" w:hAnsi="Helvetica"/>
                <w:sz w:val="20"/>
                <w:szCs w:val="20"/>
                <w:lang w:val="en-US"/>
              </w:rPr>
            </w:pPr>
            <w:r w:rsidRPr="1CB1D363" w:rsidR="601090C5">
              <w:rPr>
                <w:rFonts w:ascii="Helvetica" w:hAnsi="Helvetica"/>
                <w:sz w:val="20"/>
                <w:szCs w:val="20"/>
              </w:rPr>
              <w:t xml:space="preserve">Key </w:t>
            </w:r>
            <w:r w:rsidRPr="1CB1D363" w:rsidR="601090C5">
              <w:rPr>
                <w:rFonts w:ascii="Helvetica" w:hAnsi="Helvetica"/>
                <w:sz w:val="20"/>
                <w:szCs w:val="20"/>
              </w:rPr>
              <w:t>Activities</w:t>
            </w:r>
            <w:r w:rsidRPr="1CB1D363" w:rsidR="601090C5">
              <w:rPr>
                <w:rFonts w:ascii="Helvetica" w:hAnsi="Helvetica"/>
                <w:sz w:val="20"/>
                <w:szCs w:val="20"/>
              </w:rPr>
              <w:t xml:space="preserve"> and </w:t>
            </w:r>
            <w:r w:rsidRPr="1CB1D363" w:rsidR="601090C5">
              <w:rPr>
                <w:rFonts w:ascii="Helvetica" w:hAnsi="Helvetica"/>
                <w:sz w:val="20"/>
                <w:szCs w:val="20"/>
              </w:rPr>
              <w:t>Innovation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4F2FCC" w:rsidP="1CB1D363" w:rsidRDefault="00A2412F" w14:paraId="303529BB" w14:textId="7E58DF86">
            <w:pPr>
              <w:pStyle w:val="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core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activities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You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can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also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include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process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planning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steps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to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operationalize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it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nd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specific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activities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it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represents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It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is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important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to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F8FB3EC">
              <w:rPr>
                <w:rFonts w:ascii="Helvetica" w:hAnsi="Helvetica"/>
                <w:i w:val="1"/>
                <w:iCs w:val="1"/>
                <w:sz w:val="20"/>
                <w:szCs w:val="20"/>
              </w:rPr>
              <w:t>give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special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attention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to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innovative ideas and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good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practices</w:t>
            </w:r>
            <w:r w:rsidRPr="1CB1D363" w:rsidR="20D621AC">
              <w:rPr>
                <w:rFonts w:ascii="Helvetica" w:hAnsi="Helvetica"/>
                <w:i w:val="1"/>
                <w:iCs w:val="1"/>
                <w:sz w:val="20"/>
                <w:szCs w:val="20"/>
              </w:rPr>
              <w:t>.</w:t>
            </w:r>
          </w:p>
          <w:p w:rsidR="00A76D9D" w:rsidP="1CB1D363" w:rsidRDefault="00A76D9D" w14:paraId="3AF1882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</w:p>
          <w:p w:rsidRPr="006441D1" w:rsidR="00A76D9D" w:rsidP="1CB1D363" w:rsidRDefault="00A76D9D" w14:paraId="6A304669" w14:textId="7C9AC1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(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Approximately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800 – 1200 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words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)</w:t>
            </w:r>
          </w:p>
        </w:tc>
      </w:tr>
      <w:tr w:rsidRPr="00A76D9D" w:rsidR="004F2FCC" w:rsidTr="2BB9985C" w14:paraId="67C38C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004F2FCC" w14:paraId="748EDAF1" w14:textId="10E686A8">
            <w:pPr>
              <w:rPr>
                <w:rFonts w:ascii="Helvetica" w:hAnsi="Helvetica"/>
                <w:sz w:val="20"/>
                <w:szCs w:val="20"/>
                <w:lang w:val="en-US"/>
              </w:rPr>
            </w:pPr>
            <w:r w:rsidRPr="1CB1D363" w:rsidR="601090C5">
              <w:rPr>
                <w:rFonts w:ascii="Helvetica" w:hAnsi="Helvetica"/>
                <w:sz w:val="20"/>
                <w:szCs w:val="20"/>
              </w:rPr>
              <w:t>Environmental</w:t>
            </w:r>
            <w:r w:rsidRPr="1CB1D363" w:rsidR="601090C5"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1CB1D363" w:rsidR="601090C5">
              <w:rPr>
                <w:rFonts w:ascii="Helvetica" w:hAnsi="Helvetica"/>
                <w:sz w:val="20"/>
                <w:szCs w:val="20"/>
              </w:rPr>
              <w:t>Impac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4F2FCC" w:rsidP="1CB1D363" w:rsidRDefault="00A2412F" w14:paraId="2ABD1F22" w14:textId="24EED9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02A3D76B">
              <w:rPr>
                <w:rFonts w:ascii="Helvetica" w:hAnsi="Helvetica"/>
                <w:i w:val="1"/>
                <w:iCs w:val="1"/>
                <w:sz w:val="20"/>
                <w:szCs w:val="20"/>
              </w:rPr>
              <w:t>List</w:t>
            </w:r>
            <w:r w:rsidRPr="1CB1D363" w:rsidR="02A3D76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2A3D76B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02A3D76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2A3D76B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s</w:t>
            </w:r>
            <w:r w:rsidRPr="1CB1D363" w:rsidR="02A3D76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2A3D76B">
              <w:rPr>
                <w:rFonts w:ascii="Helvetica" w:hAnsi="Helvetica"/>
                <w:i w:val="1"/>
                <w:iCs w:val="1"/>
                <w:sz w:val="20"/>
                <w:szCs w:val="20"/>
              </w:rPr>
              <w:t>results</w:t>
            </w:r>
            <w:r w:rsidRPr="1CB1D363" w:rsidR="02A3D76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in </w:t>
            </w:r>
            <w:r w:rsidRPr="1CB1D363" w:rsidR="02A3D76B">
              <w:rPr>
                <w:rFonts w:ascii="Helvetica" w:hAnsi="Helvetica"/>
                <w:i w:val="1"/>
                <w:iCs w:val="1"/>
                <w:sz w:val="20"/>
                <w:szCs w:val="20"/>
              </w:rPr>
              <w:t>environmental</w:t>
            </w:r>
            <w:r w:rsidRPr="1CB1D363" w:rsidR="02A3D76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2A3D76B">
              <w:rPr>
                <w:rFonts w:ascii="Helvetica" w:hAnsi="Helvetica"/>
                <w:i w:val="1"/>
                <w:iCs w:val="1"/>
                <w:sz w:val="20"/>
                <w:szCs w:val="20"/>
              </w:rPr>
              <w:t>terms</w:t>
            </w:r>
            <w:r w:rsidRPr="1CB1D363" w:rsidR="02A3D76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  <w:r w:rsidRPr="1CB1D363" w:rsidR="02A3D76B">
              <w:rPr>
                <w:rFonts w:ascii="Helvetica" w:hAnsi="Helvetica"/>
                <w:i w:val="1"/>
                <w:iCs w:val="1"/>
                <w:sz w:val="20"/>
                <w:szCs w:val="20"/>
              </w:rPr>
              <w:t>Also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>consider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>responding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>to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>following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>questions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>: A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re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results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measurable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>If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so, </w:t>
            </w:r>
            <w:r w:rsidRPr="1CB1D363" w:rsidR="5234BEC5">
              <w:rPr>
                <w:rFonts w:ascii="Helvetica" w:hAnsi="Helvetica"/>
                <w:i w:val="1"/>
                <w:iCs w:val="1"/>
                <w:sz w:val="20"/>
                <w:szCs w:val="20"/>
              </w:rPr>
              <w:t>w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hat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kind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metrics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re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you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using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to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measure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its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impacts</w:t>
            </w:r>
            <w:r w:rsidRPr="1CB1D363" w:rsidR="0B30FB81">
              <w:rPr>
                <w:rFonts w:ascii="Helvetica" w:hAnsi="Helvetica"/>
                <w:i w:val="1"/>
                <w:iCs w:val="1"/>
                <w:sz w:val="20"/>
                <w:szCs w:val="20"/>
              </w:rPr>
              <w:t>?</w:t>
            </w:r>
          </w:p>
          <w:p w:rsidR="00A76D9D" w:rsidP="1CB1D363" w:rsidRDefault="00A76D9D" w14:paraId="696F8FC6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</w:p>
          <w:p w:rsidRPr="006441D1" w:rsidR="00A76D9D" w:rsidP="1CB1D363" w:rsidRDefault="00A76D9D" w14:paraId="27725214" w14:textId="77EB87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(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Approximately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500 – 800 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words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)</w:t>
            </w:r>
          </w:p>
        </w:tc>
      </w:tr>
      <w:tr w:rsidRPr="00A76D9D" w:rsidR="004F2FCC" w:rsidTr="2BB9985C" w14:paraId="1770C71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004F2FCC" w14:paraId="54023AC3" w14:textId="0B499818">
            <w:pPr>
              <w:rPr>
                <w:rFonts w:ascii="Helvetica" w:hAnsi="Helvetica"/>
                <w:sz w:val="20"/>
                <w:szCs w:val="20"/>
                <w:lang w:val="en-US"/>
              </w:rPr>
            </w:pPr>
            <w:r w:rsidRPr="1CB1D363" w:rsidR="601090C5">
              <w:rPr>
                <w:rFonts w:ascii="Helvetica" w:hAnsi="Helvetica"/>
                <w:sz w:val="20"/>
                <w:szCs w:val="20"/>
              </w:rPr>
              <w:t>Socioeconomic</w:t>
            </w:r>
            <w:r w:rsidRPr="1CB1D363" w:rsidR="601090C5"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1CB1D363" w:rsidR="601090C5">
              <w:rPr>
                <w:rFonts w:ascii="Helvetica" w:hAnsi="Helvetica"/>
                <w:sz w:val="20"/>
                <w:szCs w:val="20"/>
              </w:rPr>
              <w:t>Impac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4F2FCC" w:rsidP="1CB1D363" w:rsidRDefault="006441D1" w14:paraId="5F23F4A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417BF740">
              <w:rPr>
                <w:rFonts w:ascii="Helvetica" w:hAnsi="Helvetica"/>
                <w:i w:val="1"/>
                <w:iCs w:val="1"/>
                <w:sz w:val="20"/>
                <w:szCs w:val="20"/>
              </w:rPr>
              <w:t>Consider</w:t>
            </w:r>
            <w:r w:rsidRPr="1CB1D363" w:rsidR="417BF74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17BF740">
              <w:rPr>
                <w:rFonts w:ascii="Helvetica" w:hAnsi="Helvetica"/>
                <w:i w:val="1"/>
                <w:iCs w:val="1"/>
                <w:sz w:val="20"/>
                <w:szCs w:val="20"/>
              </w:rPr>
              <w:t>responding</w:t>
            </w:r>
            <w:r w:rsidRPr="1CB1D363" w:rsidR="417BF74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: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How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has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impacted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your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region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s a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whole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nd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locally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</w:t>
            </w:r>
          </w:p>
          <w:p w:rsidR="00A76D9D" w:rsidP="1CB1D363" w:rsidRDefault="00A76D9D" w14:paraId="5AD8AD9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</w:p>
          <w:p w:rsidRPr="006441D1" w:rsidR="00A76D9D" w:rsidP="1CB1D363" w:rsidRDefault="00A76D9D" w14:paraId="74951C6F" w14:textId="458847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(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Approximately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500 – 800 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words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)</w:t>
            </w:r>
          </w:p>
        </w:tc>
      </w:tr>
      <w:tr w:rsidRPr="00A76D9D" w:rsidR="004F2FCC" w:rsidTr="2BB9985C" w14:paraId="337CB82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004F2FCC" w14:paraId="5C934F84" w14:textId="3EEF691D">
            <w:pPr>
              <w:rPr>
                <w:rFonts w:ascii="Helvetica" w:hAnsi="Helvetica"/>
                <w:sz w:val="20"/>
                <w:szCs w:val="20"/>
                <w:lang w:val="en-US"/>
              </w:rPr>
            </w:pPr>
            <w:r w:rsidRPr="1CB1D363" w:rsidR="601090C5">
              <w:rPr>
                <w:rFonts w:ascii="Helvetica" w:hAnsi="Helvetica"/>
                <w:sz w:val="20"/>
                <w:szCs w:val="20"/>
              </w:rPr>
              <w:t>Gender</w:t>
            </w:r>
            <w:r w:rsidRPr="1CB1D363" w:rsidR="601090C5"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1CB1D363" w:rsidR="601090C5">
              <w:rPr>
                <w:rFonts w:ascii="Helvetica" w:hAnsi="Helvetica"/>
                <w:sz w:val="20"/>
                <w:szCs w:val="20"/>
              </w:rPr>
              <w:t>Impac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4F2FCC" w:rsidP="1CB1D363" w:rsidRDefault="00A2412F" w14:paraId="0372B53C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417BF74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17BF740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’s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gender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considerations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17BF74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and </w:t>
            </w:r>
            <w:r w:rsidRPr="1CB1D363" w:rsidR="417BF740">
              <w:rPr>
                <w:rFonts w:ascii="Helvetica" w:hAnsi="Helvetica"/>
                <w:i w:val="1"/>
                <w:iCs w:val="1"/>
                <w:sz w:val="20"/>
                <w:szCs w:val="20"/>
              </w:rPr>
              <w:t>impacts</w:t>
            </w:r>
            <w:r w:rsidRPr="1CB1D363" w:rsidR="417BF74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</w:p>
          <w:p w:rsidR="00A76D9D" w:rsidP="1CB1D363" w:rsidRDefault="00A76D9D" w14:paraId="18436C60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</w:p>
          <w:p w:rsidRPr="006441D1" w:rsidR="00A76D9D" w:rsidP="3E9019CE" w:rsidRDefault="00A76D9D" w14:paraId="1A5E6CB2" w14:textId="502BB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3E9019CE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(</w:t>
            </w:r>
            <w:r w:rsidRPr="3E9019CE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Approximately</w:t>
            </w:r>
            <w:r w:rsidRPr="3E9019CE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3E9019CE" w:rsidR="51E85C36">
              <w:rPr>
                <w:rFonts w:ascii="Helvetica" w:hAnsi="Helvetica"/>
                <w:i w:val="1"/>
                <w:iCs w:val="1"/>
                <w:sz w:val="20"/>
                <w:szCs w:val="20"/>
              </w:rPr>
              <w:t>3</w:t>
            </w:r>
            <w:r w:rsidRPr="3E9019CE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00 – </w:t>
            </w:r>
            <w:r w:rsidRPr="3E9019CE" w:rsidR="1553E884">
              <w:rPr>
                <w:rFonts w:ascii="Helvetica" w:hAnsi="Helvetica"/>
                <w:i w:val="1"/>
                <w:iCs w:val="1"/>
                <w:sz w:val="20"/>
                <w:szCs w:val="20"/>
              </w:rPr>
              <w:t>5</w:t>
            </w:r>
            <w:r w:rsidRPr="3E9019CE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00 </w:t>
            </w:r>
            <w:r w:rsidRPr="3E9019CE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words</w:t>
            </w:r>
            <w:r w:rsidRPr="3E9019CE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)</w:t>
            </w:r>
          </w:p>
        </w:tc>
      </w:tr>
      <w:tr w:rsidRPr="00A76D9D" w:rsidR="004F2FCC" w:rsidTr="2BB9985C" w14:paraId="64C1942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004F2FCC" w14:paraId="52B1F262" w14:textId="02BFD953">
            <w:pPr>
              <w:rPr>
                <w:rFonts w:ascii="Helvetica" w:hAnsi="Helvetica"/>
                <w:sz w:val="20"/>
                <w:szCs w:val="20"/>
                <w:lang w:val="en-US"/>
              </w:rPr>
            </w:pPr>
            <w:r w:rsidRPr="1CB1D363" w:rsidR="601090C5">
              <w:rPr>
                <w:rFonts w:ascii="Helvetica" w:hAnsi="Helvetica"/>
                <w:sz w:val="20"/>
                <w:szCs w:val="20"/>
              </w:rPr>
              <w:t>Policy</w:t>
            </w:r>
            <w:r w:rsidRPr="1CB1D363" w:rsidR="601090C5"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1CB1D363" w:rsidR="601090C5">
              <w:rPr>
                <w:rFonts w:ascii="Helvetica" w:hAnsi="Helvetica"/>
                <w:sz w:val="20"/>
                <w:szCs w:val="20"/>
              </w:rPr>
              <w:t>Impac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4F2FCC" w:rsidP="1CB1D363" w:rsidRDefault="00A2412F" w14:paraId="6B9D69F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’s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impact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on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legal and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institutional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A88709">
              <w:rPr>
                <w:rFonts w:ascii="Helvetica" w:hAnsi="Helvetica"/>
                <w:i w:val="1"/>
                <w:iCs w:val="1"/>
                <w:sz w:val="20"/>
                <w:szCs w:val="20"/>
              </w:rPr>
              <w:t>framework</w:t>
            </w:r>
          </w:p>
          <w:p w:rsidR="00A76D9D" w:rsidP="1CB1D363" w:rsidRDefault="00A76D9D" w14:paraId="4BCEA41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</w:p>
          <w:p w:rsidRPr="006441D1" w:rsidR="00A76D9D" w:rsidP="1CB1D363" w:rsidRDefault="00A76D9D" w14:paraId="0FAC6C40" w14:textId="517A9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(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Approximately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500 – 800 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words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)</w:t>
            </w:r>
          </w:p>
        </w:tc>
      </w:tr>
      <w:tr w:rsidRPr="00A76D9D" w:rsidR="004F2FCC" w:rsidTr="2BB9985C" w14:paraId="10E0418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004F2FCC" w14:paraId="715CE817" w14:textId="5EB1E54D">
            <w:pPr>
              <w:rPr>
                <w:rFonts w:ascii="Helvetica" w:hAnsi="Helvetica"/>
                <w:sz w:val="20"/>
                <w:szCs w:val="20"/>
                <w:lang w:val="en-US"/>
              </w:rPr>
            </w:pPr>
            <w:r w:rsidRPr="1CB1D363" w:rsidR="601090C5">
              <w:rPr>
                <w:rFonts w:ascii="Helvetica" w:hAnsi="Helvetica"/>
                <w:sz w:val="20"/>
                <w:szCs w:val="20"/>
              </w:rPr>
              <w:t>Sustainabili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="00C33142" w:rsidP="1CB1D363" w:rsidRDefault="00C33142" w14:paraId="595C33DD" w14:textId="731FC2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4AF6EC4D">
              <w:rPr>
                <w:rFonts w:ascii="Helvetica" w:hAnsi="Helvetica"/>
                <w:i w:val="1"/>
                <w:iCs w:val="1"/>
                <w:sz w:val="20"/>
                <w:szCs w:val="20"/>
              </w:rPr>
              <w:t>Information</w:t>
            </w:r>
            <w:r w:rsidRPr="1CB1D363" w:rsidR="4AF6EC4D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F6EC4D">
              <w:rPr>
                <w:rFonts w:ascii="Helvetica" w:hAnsi="Helvetica"/>
                <w:i w:val="1"/>
                <w:iCs w:val="1"/>
                <w:sz w:val="20"/>
                <w:szCs w:val="20"/>
              </w:rPr>
              <w:t>on</w:t>
            </w:r>
            <w:r w:rsidRPr="1CB1D363" w:rsidR="4AF6EC4D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F6EC4D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4AF6EC4D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F6EC4D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’s</w:t>
            </w:r>
            <w:r w:rsidRPr="1CB1D363" w:rsidR="4AF6EC4D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F6EC4D">
              <w:rPr>
                <w:rFonts w:ascii="Helvetica" w:hAnsi="Helvetica"/>
                <w:i w:val="1"/>
                <w:iCs w:val="1"/>
                <w:sz w:val="20"/>
                <w:szCs w:val="20"/>
              </w:rPr>
              <w:t>financial</w:t>
            </w:r>
            <w:r w:rsidRPr="1CB1D363" w:rsidR="4AF6EC4D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nd </w:t>
            </w:r>
            <w:r w:rsidRPr="1CB1D363" w:rsidR="4AF6EC4D">
              <w:rPr>
                <w:rFonts w:ascii="Helvetica" w:hAnsi="Helvetica"/>
                <w:i w:val="1"/>
                <w:iCs w:val="1"/>
                <w:sz w:val="20"/>
                <w:szCs w:val="20"/>
              </w:rPr>
              <w:t>institutional</w:t>
            </w:r>
            <w:r w:rsidRPr="1CB1D363" w:rsidR="4AF6EC4D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AF6EC4D">
              <w:rPr>
                <w:rFonts w:ascii="Helvetica" w:hAnsi="Helvetica"/>
                <w:i w:val="1"/>
                <w:iCs w:val="1"/>
                <w:sz w:val="20"/>
                <w:szCs w:val="20"/>
              </w:rPr>
              <w:t>sustainability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Some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questions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to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consider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: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How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much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was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invested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How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did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you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gather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these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funds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How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did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you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ensure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would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continue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throughout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ed</w:t>
            </w:r>
            <w:r w:rsidRPr="1CB1D363" w:rsidR="5376342A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timeline?</w:t>
            </w:r>
          </w:p>
          <w:p w:rsidR="00A76D9D" w:rsidP="1CB1D363" w:rsidRDefault="00A76D9D" w14:paraId="466FC7E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</w:p>
          <w:p w:rsidRPr="006441D1" w:rsidR="00A76D9D" w:rsidP="1CB1D363" w:rsidRDefault="00A76D9D" w14:paraId="1440B158" w14:textId="4955DA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(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Approximately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500 – 800 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words</w:t>
            </w:r>
            <w:r w:rsidRPr="1CB1D363" w:rsidR="37EE80C4">
              <w:rPr>
                <w:rFonts w:ascii="Helvetica" w:hAnsi="Helvetica"/>
                <w:i w:val="1"/>
                <w:iCs w:val="1"/>
                <w:sz w:val="20"/>
                <w:szCs w:val="20"/>
              </w:rPr>
              <w:t>)</w:t>
            </w:r>
          </w:p>
        </w:tc>
      </w:tr>
      <w:tr w:rsidRPr="007705CE" w:rsidR="004F2FCC" w:rsidTr="2BB9985C" w14:paraId="0654AC1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004F2FCC" w:rsidRDefault="004F2FCC" w14:paraId="063EB99A" w14:textId="024BB2B4">
            <w:pPr>
              <w:rPr>
                <w:rFonts w:ascii="Helvetica" w:hAnsi="Helvetica"/>
                <w:sz w:val="20"/>
                <w:szCs w:val="20"/>
                <w:lang w:val="en-US"/>
              </w:rPr>
            </w:pPr>
            <w:r w:rsidRPr="1CB1D363" w:rsidR="2CBC01EE">
              <w:rPr>
                <w:rFonts w:ascii="Helvetica" w:hAnsi="Helvetica"/>
                <w:sz w:val="20"/>
                <w:szCs w:val="20"/>
              </w:rPr>
              <w:t>Partnership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Pr="006441D1" w:rsidR="00A76D9D" w:rsidP="1CB1D363" w:rsidRDefault="00A76D9D" w14:paraId="479048CC" w14:textId="621050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Wh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at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was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importance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partnerships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for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D21DAA2">
              <w:rPr>
                <w:rFonts w:ascii="Helvetica" w:hAnsi="Helvetica"/>
                <w:i w:val="1"/>
                <w:iCs w:val="1"/>
                <w:sz w:val="20"/>
                <w:szCs w:val="20"/>
              </w:rPr>
              <w:t>successful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implementation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this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specific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Think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about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process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planning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developing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implementing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nd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measuring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impacts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which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actors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>were</w:t>
            </w:r>
            <w:r w:rsidRPr="1CB1D363" w:rsidR="7C755E90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AB6C676">
              <w:rPr>
                <w:rFonts w:ascii="Helvetica" w:hAnsi="Helvetica"/>
                <w:i w:val="1"/>
                <w:iCs w:val="1"/>
                <w:sz w:val="20"/>
                <w:szCs w:val="20"/>
              </w:rPr>
              <w:t>involved</w:t>
            </w:r>
            <w:r w:rsidRPr="1CB1D363" w:rsidR="7AB6C67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nd </w:t>
            </w:r>
            <w:r w:rsidRPr="1CB1D363" w:rsidR="7AB6C676">
              <w:rPr>
                <w:rFonts w:ascii="Helvetica" w:hAnsi="Helvetica"/>
                <w:i w:val="1"/>
                <w:iCs w:val="1"/>
                <w:sz w:val="20"/>
                <w:szCs w:val="20"/>
              </w:rPr>
              <w:t>which</w:t>
            </w:r>
            <w:r w:rsidRPr="1CB1D363" w:rsidR="7AB6C676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partnerships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were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fundamental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for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’s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success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What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partnerships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need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to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be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strengthened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?</w:t>
            </w:r>
          </w:p>
          <w:p w:rsidRPr="006441D1" w:rsidR="00A76D9D" w:rsidP="1CB1D363" w:rsidRDefault="00A76D9D" w14:paraId="2BD5275C" w14:textId="77777777" w14:noSpellErr="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</w:p>
          <w:p w:rsidRPr="006441D1" w:rsidR="00A76D9D" w:rsidP="1CB1D363" w:rsidRDefault="00A76D9D" w14:paraId="59F18BA6" w14:textId="7C2FA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  <w:r w:rsidRPr="1CB1D363" w:rsidR="2CBC01EE">
              <w:rPr>
                <w:rFonts w:ascii="Helvetica" w:hAnsi="Helvetica"/>
                <w:i w:val="1"/>
                <w:iCs w:val="1"/>
                <w:sz w:val="20"/>
                <w:szCs w:val="20"/>
              </w:rPr>
              <w:t>(</w:t>
            </w:r>
            <w:r w:rsidRPr="1CB1D363" w:rsidR="2CBC01EE">
              <w:rPr>
                <w:rFonts w:ascii="Helvetica" w:hAnsi="Helvetica"/>
                <w:i w:val="1"/>
                <w:iCs w:val="1"/>
                <w:sz w:val="20"/>
                <w:szCs w:val="20"/>
              </w:rPr>
              <w:t>Approximately</w:t>
            </w:r>
            <w:r w:rsidRPr="1CB1D363" w:rsidR="2CBC01E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500 – 800 </w:t>
            </w:r>
            <w:r w:rsidRPr="1CB1D363" w:rsidR="2CBC01EE">
              <w:rPr>
                <w:rFonts w:ascii="Helvetica" w:hAnsi="Helvetica"/>
                <w:i w:val="1"/>
                <w:iCs w:val="1"/>
                <w:sz w:val="20"/>
                <w:szCs w:val="20"/>
              </w:rPr>
              <w:t>words</w:t>
            </w:r>
            <w:r w:rsidRPr="1CB1D363" w:rsidR="2CBC01EE">
              <w:rPr>
                <w:rFonts w:ascii="Helvetica" w:hAnsi="Helvetica"/>
                <w:i w:val="1"/>
                <w:iCs w:val="1"/>
                <w:sz w:val="20"/>
                <w:szCs w:val="20"/>
              </w:rPr>
              <w:t>)</w:t>
            </w:r>
          </w:p>
          <w:p w:rsidRPr="006441D1" w:rsidR="00A76D9D" w:rsidP="1CB1D363" w:rsidRDefault="00A76D9D" w14:paraId="2F630F74" w14:textId="3CAF8527">
            <w:pPr>
              <w:pStyle w:val="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</w:p>
        </w:tc>
      </w:tr>
      <w:tr w:rsidRPr="00A76D9D" w:rsidR="004F2FCC" w:rsidTr="2BB9985C" w14:paraId="4C5C233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tcMar/>
          </w:tcPr>
          <w:p w:rsidRPr="00A2412F" w:rsidR="004F2FCC" w:rsidP="1CB1D363" w:rsidRDefault="004F2FCC" w14:paraId="3C1B24CC" w14:textId="7292B08E">
            <w:pPr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sz w:val="18"/>
                <w:szCs w:val="18"/>
              </w:rPr>
            </w:pPr>
            <w:r w:rsidRPr="1CB1D363" w:rsidR="2CBC01EE"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sz w:val="18"/>
                <w:szCs w:val="18"/>
              </w:rPr>
              <w:t>Replication</w:t>
            </w:r>
            <w:r w:rsidRPr="1CB1D363" w:rsidR="2CBC01EE"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sz w:val="18"/>
                <w:szCs w:val="18"/>
              </w:rPr>
              <w:t xml:space="preserve"> and </w:t>
            </w:r>
            <w:r w:rsidRPr="1CB1D363" w:rsidR="2CBC01EE"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sz w:val="18"/>
                <w:szCs w:val="18"/>
              </w:rPr>
              <w:t>Applicability</w:t>
            </w:r>
          </w:p>
          <w:p w:rsidRPr="00A2412F" w:rsidR="004F2FCC" w:rsidP="2EEE2F00" w:rsidRDefault="004F2FCC" w14:paraId="19663CD5" w14:textId="4802EABD">
            <w:pPr>
              <w:pStyle w:val="Normal"/>
              <w:rPr>
                <w:rFonts w:ascii="Helvetica" w:hAnsi="Helvetica"/>
                <w:sz w:val="20"/>
                <w:szCs w:val="20"/>
                <w:lang w:val="en-US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42" w:type="dxa"/>
            <w:tcMar/>
          </w:tcPr>
          <w:p w:rsidRPr="006441D1" w:rsidR="00A76D9D" w:rsidP="1CB1D363" w:rsidRDefault="00A76D9D" w14:paraId="1F1F825C" w14:textId="0A39C6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noProof w:val="0"/>
                <w:sz w:val="20"/>
                <w:szCs w:val="20"/>
                <w:lang w:val="en-US"/>
              </w:rPr>
            </w:pP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How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can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this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be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replicated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to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other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regions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with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similar 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>realities</w:t>
            </w: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</w:t>
            </w:r>
          </w:p>
          <w:p w:rsidRPr="006441D1" w:rsidR="00A76D9D" w:rsidP="1CB1D363" w:rsidRDefault="00A76D9D" w14:paraId="1120BEF1" w14:textId="478C72CC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noProof w:val="0"/>
                <w:sz w:val="20"/>
                <w:szCs w:val="20"/>
                <w:lang w:val="en-US"/>
              </w:rPr>
            </w:pPr>
          </w:p>
          <w:p w:rsidRPr="006441D1" w:rsidR="00A76D9D" w:rsidP="1CB1D363" w:rsidRDefault="00A76D9D" w14:paraId="77B2AD36" w14:textId="59BD83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noProof w:val="0"/>
                <w:sz w:val="20"/>
                <w:szCs w:val="20"/>
                <w:lang w:val="en-US"/>
              </w:rPr>
            </w:pP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Consider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which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factors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this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nd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its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context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allowed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it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to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be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successfully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implemented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Usually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these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elements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or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similar alternatives are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needed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for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replication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this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in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other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14B08FB2">
              <w:rPr>
                <w:rFonts w:ascii="Helvetica" w:hAnsi="Helvetica"/>
                <w:i w:val="1"/>
                <w:iCs w:val="1"/>
                <w:sz w:val="20"/>
                <w:szCs w:val="20"/>
              </w:rPr>
              <w:t>regions</w:t>
            </w:r>
            <w:r w:rsidRPr="1CB1D363" w:rsidR="4AEF484F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(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>some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>examples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>questions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>you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can 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>reflect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>upon</w:t>
            </w:r>
            <w:r w:rsidRPr="1CB1D363" w:rsidR="2DD54F49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re: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is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this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only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applicable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in a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specific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natural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environment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Or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with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specific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legal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framework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Was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it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possible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only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because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strong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partnerships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with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other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actors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or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other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sectors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government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Did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it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use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any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specific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tool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or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instrument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in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958761">
              <w:rPr>
                <w:rFonts w:ascii="Helvetica" w:hAnsi="Helvetica"/>
                <w:i w:val="1"/>
                <w:iCs w:val="1"/>
                <w:sz w:val="20"/>
                <w:szCs w:val="20"/>
              </w:rPr>
              <w:t>diffe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rent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parts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process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that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you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consider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necessary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for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its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replication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?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Does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it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require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specific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access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to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funds</w:t>
            </w:r>
            <w:r w:rsidRPr="1CB1D363" w:rsidR="57CC9173">
              <w:rPr>
                <w:rFonts w:ascii="Helvetica" w:hAnsi="Helvetica"/>
                <w:i w:val="1"/>
                <w:iCs w:val="1"/>
                <w:sz w:val="20"/>
                <w:szCs w:val="20"/>
              </w:rPr>
              <w:t>?)</w:t>
            </w:r>
          </w:p>
          <w:p w:rsidRPr="006441D1" w:rsidR="00A76D9D" w:rsidP="1CB1D363" w:rsidRDefault="00A76D9D" w14:paraId="4C939728" w14:textId="4574F775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noProof w:val="0"/>
                <w:sz w:val="20"/>
                <w:szCs w:val="20"/>
                <w:lang w:val="en-US"/>
              </w:rPr>
            </w:pPr>
          </w:p>
          <w:p w:rsidRPr="006441D1" w:rsidR="00A76D9D" w:rsidP="1CB1D363" w:rsidRDefault="00A76D9D" w14:paraId="106B5700" w14:textId="068FBC97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noProof w:val="0"/>
                <w:sz w:val="20"/>
                <w:szCs w:val="20"/>
                <w:lang w:val="en-US"/>
              </w:rPr>
            </w:pP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You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can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also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include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in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this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section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challenges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encountered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in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process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implementation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nd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impact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measurement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project</w:t>
            </w:r>
            <w:r w:rsidRPr="1CB1D363" w:rsidR="744A927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in </w:t>
            </w:r>
            <w:r w:rsidRPr="1CB1D363" w:rsidR="744A927E">
              <w:rPr>
                <w:rFonts w:ascii="Helvetica" w:hAnsi="Helvetica"/>
                <w:i w:val="1"/>
                <w:iCs w:val="1"/>
                <w:sz w:val="20"/>
                <w:szCs w:val="20"/>
              </w:rPr>
              <w:t>the</w:t>
            </w:r>
            <w:r w:rsidRPr="1CB1D363" w:rsidR="744A927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44A927E">
              <w:rPr>
                <w:rFonts w:ascii="Helvetica" w:hAnsi="Helvetica"/>
                <w:i w:val="1"/>
                <w:iCs w:val="1"/>
                <w:sz w:val="20"/>
                <w:szCs w:val="20"/>
              </w:rPr>
              <w:t>format</w:t>
            </w:r>
            <w:r w:rsidRPr="1CB1D363" w:rsidR="744A927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44A927E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744A927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44A927E">
              <w:rPr>
                <w:rFonts w:ascii="Helvetica" w:hAnsi="Helvetica"/>
                <w:i w:val="1"/>
                <w:iCs w:val="1"/>
                <w:sz w:val="20"/>
                <w:szCs w:val="20"/>
              </w:rPr>
              <w:t>lessons</w:t>
            </w:r>
            <w:r w:rsidRPr="1CB1D363" w:rsidR="744A927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44A927E">
              <w:rPr>
                <w:rFonts w:ascii="Helvetica" w:hAnsi="Helvetica"/>
                <w:i w:val="1"/>
                <w:iCs w:val="1"/>
                <w:sz w:val="20"/>
                <w:szCs w:val="20"/>
              </w:rPr>
              <w:t>learned</w:t>
            </w:r>
            <w:r w:rsidRPr="1CB1D363" w:rsidR="744A927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,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as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well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as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some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suggestions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of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things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>to</w:t>
            </w:r>
            <w:r w:rsidRPr="1CB1D363" w:rsidR="76964E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7A9AAB">
              <w:rPr>
                <w:rFonts w:ascii="Helvetica" w:hAnsi="Helvetica"/>
                <w:i w:val="1"/>
                <w:iCs w:val="1"/>
                <w:sz w:val="20"/>
                <w:szCs w:val="20"/>
              </w:rPr>
              <w:t>adapt</w:t>
            </w:r>
            <w:r w:rsidRPr="1CB1D363" w:rsidR="517A9A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7A9AAB">
              <w:rPr>
                <w:rFonts w:ascii="Helvetica" w:hAnsi="Helvetica"/>
                <w:i w:val="1"/>
                <w:iCs w:val="1"/>
                <w:sz w:val="20"/>
                <w:szCs w:val="20"/>
              </w:rPr>
              <w:t>or</w:t>
            </w:r>
            <w:r w:rsidRPr="1CB1D363" w:rsidR="517A9AAB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517A9AAB">
              <w:rPr>
                <w:rFonts w:ascii="Helvetica" w:hAnsi="Helvetica"/>
                <w:i w:val="1"/>
                <w:iCs w:val="1"/>
                <w:sz w:val="20"/>
                <w:szCs w:val="20"/>
              </w:rPr>
              <w:t>change</w:t>
            </w:r>
            <w:r w:rsidRPr="1CB1D363" w:rsidR="07B0457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in a </w:t>
            </w:r>
            <w:r w:rsidRPr="1CB1D363" w:rsidR="07B04572">
              <w:rPr>
                <w:rFonts w:ascii="Helvetica" w:hAnsi="Helvetica"/>
                <w:i w:val="1"/>
                <w:iCs w:val="1"/>
                <w:sz w:val="20"/>
                <w:szCs w:val="20"/>
              </w:rPr>
              <w:t>specific</w:t>
            </w:r>
            <w:r w:rsidRPr="1CB1D363" w:rsidR="07B0457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  <w:r w:rsidRPr="1CB1D363" w:rsidR="07B04572">
              <w:rPr>
                <w:rFonts w:ascii="Helvetica" w:hAnsi="Helvetica"/>
                <w:i w:val="1"/>
                <w:iCs w:val="1"/>
                <w:sz w:val="20"/>
                <w:szCs w:val="20"/>
              </w:rPr>
              <w:t>context</w:t>
            </w:r>
            <w:r w:rsidRPr="1CB1D363" w:rsidR="07B04572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. </w:t>
            </w:r>
          </w:p>
          <w:p w:rsidRPr="006441D1" w:rsidR="00A76D9D" w:rsidP="1CB1D363" w:rsidRDefault="00A76D9D" w14:paraId="25B41330" w14:textId="743C5F3F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noProof w:val="0"/>
                <w:sz w:val="20"/>
                <w:szCs w:val="20"/>
                <w:lang w:val="en-US"/>
              </w:rPr>
            </w:pPr>
            <w:r w:rsidRPr="1CB1D363" w:rsidR="4E68C771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</w:t>
            </w:r>
          </w:p>
          <w:p w:rsidRPr="006441D1" w:rsidR="00A76D9D" w:rsidP="1CB1D363" w:rsidRDefault="00A76D9D" w14:paraId="79C55C98" w14:textId="71E188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noProof w:val="0"/>
                <w:sz w:val="20"/>
                <w:szCs w:val="20"/>
                <w:lang w:val="en-US"/>
              </w:rPr>
            </w:pPr>
            <w:r w:rsidRPr="1CB1D363" w:rsidR="2CBC01EE">
              <w:rPr>
                <w:rFonts w:ascii="Helvetica" w:hAnsi="Helvetica"/>
                <w:i w:val="1"/>
                <w:iCs w:val="1"/>
                <w:sz w:val="20"/>
                <w:szCs w:val="20"/>
              </w:rPr>
              <w:t>(</w:t>
            </w:r>
            <w:r w:rsidRPr="1CB1D363" w:rsidR="2CBC01EE">
              <w:rPr>
                <w:rFonts w:ascii="Helvetica" w:hAnsi="Helvetica"/>
                <w:i w:val="1"/>
                <w:iCs w:val="1"/>
                <w:sz w:val="20"/>
                <w:szCs w:val="20"/>
              </w:rPr>
              <w:t>Approximately</w:t>
            </w:r>
            <w:r w:rsidRPr="1CB1D363" w:rsidR="2CBC01EE">
              <w:rPr>
                <w:rFonts w:ascii="Helvetica" w:hAnsi="Helvetica"/>
                <w:i w:val="1"/>
                <w:iCs w:val="1"/>
                <w:sz w:val="20"/>
                <w:szCs w:val="20"/>
              </w:rPr>
              <w:t xml:space="preserve"> 800 – 1200 </w:t>
            </w:r>
            <w:r w:rsidRPr="1CB1D363" w:rsidR="2CBC01EE">
              <w:rPr>
                <w:rFonts w:ascii="Helvetica" w:hAnsi="Helvetica"/>
                <w:i w:val="1"/>
                <w:iCs w:val="1"/>
                <w:sz w:val="20"/>
                <w:szCs w:val="20"/>
              </w:rPr>
              <w:t>words</w:t>
            </w:r>
            <w:r w:rsidRPr="1CB1D363" w:rsidR="2CBC01EE">
              <w:rPr>
                <w:rFonts w:ascii="Helvetica" w:hAnsi="Helvetica"/>
                <w:i w:val="1"/>
                <w:iCs w:val="1"/>
                <w:sz w:val="20"/>
                <w:szCs w:val="20"/>
              </w:rPr>
              <w:t>)</w:t>
            </w:r>
          </w:p>
          <w:p w:rsidRPr="006441D1" w:rsidR="00A76D9D" w:rsidP="1CB1D363" w:rsidRDefault="00A76D9D" w14:paraId="02387E91" w14:textId="4C3EC9E5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i w:val="1"/>
                <w:iCs w:val="1"/>
                <w:sz w:val="20"/>
                <w:szCs w:val="20"/>
                <w:lang w:val="en-US"/>
              </w:rPr>
            </w:pPr>
          </w:p>
        </w:tc>
      </w:tr>
    </w:tbl>
    <w:p w:rsidRPr="00A2412F" w:rsidR="00723F70" w:rsidP="004F2FCC" w:rsidRDefault="00723F70" w14:paraId="2292DD27" w14:textId="46F162D5">
      <w:pPr>
        <w:rPr>
          <w:rFonts w:ascii="Helvetica" w:hAnsi="Helvetica"/>
          <w:lang w:val="en-US"/>
        </w:rPr>
      </w:pPr>
    </w:p>
    <w:p w:rsidRPr="00A2412F" w:rsidR="004F2FCC" w:rsidP="2217C35D" w:rsidRDefault="004F2FCC" w14:paraId="4E10C1B8" w14:textId="34E4CA75">
      <w:pPr>
        <w:pStyle w:val="Normal"/>
        <w:jc w:val="center"/>
        <w:rPr>
          <w:rFonts w:ascii="Helvetica" w:hAnsi="Helvetica"/>
          <w:b w:val="1"/>
          <w:bCs w:val="1"/>
          <w:color w:val="0070C0"/>
          <w:sz w:val="24"/>
          <w:szCs w:val="24"/>
          <w:lang w:val="en-US"/>
        </w:rPr>
      </w:pPr>
      <w:r w:rsidRPr="1CB1D363" w:rsidR="478220C9">
        <w:rPr>
          <w:rFonts w:ascii="Helvetica" w:hAnsi="Helvetica"/>
          <w:b w:val="1"/>
          <w:bCs w:val="1"/>
          <w:color w:val="0070C0"/>
          <w:sz w:val="24"/>
          <w:szCs w:val="24"/>
        </w:rPr>
        <w:t>DESIGN:</w:t>
      </w:r>
    </w:p>
    <w:p w:rsidRPr="00A2412F" w:rsidR="004F2FCC" w:rsidP="2217C35D" w:rsidRDefault="004F2FCC" w14:paraId="75AB2378" w14:textId="57B82A08">
      <w:pPr>
        <w:pStyle w:val="Normal"/>
        <w:jc w:val="center"/>
        <w:rPr>
          <w:rFonts w:ascii="Helvetica" w:hAnsi="Helvetica"/>
          <w:b w:val="1"/>
          <w:bCs w:val="1"/>
          <w:sz w:val="20"/>
          <w:szCs w:val="20"/>
          <w:lang w:val="en-US"/>
        </w:rPr>
      </w:pPr>
    </w:p>
    <w:p w:rsidRPr="00A2412F" w:rsidR="004F2FCC" w:rsidP="2217C35D" w:rsidRDefault="004F2FCC" w14:paraId="0E53302E" w14:textId="2B806DCC">
      <w:pPr>
        <w:pStyle w:val="Normal"/>
        <w:jc w:val="left"/>
        <w:rPr>
          <w:rFonts w:ascii="Helvetica" w:hAnsi="Helvetica"/>
          <w:b w:val="1"/>
          <w:bCs w:val="1"/>
          <w:sz w:val="20"/>
          <w:szCs w:val="20"/>
          <w:lang w:val="en-US"/>
        </w:rPr>
      </w:pPr>
      <w:r w:rsidRPr="1CB1D363" w:rsidR="478220C9">
        <w:rPr>
          <w:rFonts w:ascii="Helvetica" w:hAnsi="Helvetica"/>
          <w:b w:val="1"/>
          <w:bCs w:val="1"/>
          <w:sz w:val="20"/>
          <w:szCs w:val="20"/>
        </w:rPr>
        <w:t>If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you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hav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any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specific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requests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about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preferences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in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design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and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layout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,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pleas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indicat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her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:</w:t>
      </w:r>
    </w:p>
    <w:p w:rsidRPr="00A2412F" w:rsidR="004F2FCC" w:rsidP="1CB1D363" w:rsidRDefault="004F2FCC" w14:paraId="5BC6BC73" w14:textId="2573274C">
      <w:pPr>
        <w:pStyle w:val="Normal"/>
        <w:jc w:val="left"/>
        <w:rPr>
          <w:rFonts w:ascii="Helvetica" w:hAnsi="Helvetica"/>
          <w:b w:val="0"/>
          <w:bCs w:val="0"/>
          <w:i w:val="1"/>
          <w:iCs w:val="1"/>
          <w:sz w:val="20"/>
          <w:szCs w:val="20"/>
          <w:lang w:val="en-US"/>
        </w:rPr>
      </w:pPr>
    </w:p>
    <w:p w:rsidRPr="00A2412F" w:rsidR="004F2FCC" w:rsidP="1CB1D363" w:rsidRDefault="004F2FCC" w14:paraId="46A89AC3" w14:textId="1F4D06DF">
      <w:pPr>
        <w:pStyle w:val="Normal"/>
        <w:jc w:val="left"/>
        <w:rPr>
          <w:rFonts w:ascii="Helvetica" w:hAnsi="Helvetica"/>
          <w:b w:val="0"/>
          <w:bCs w:val="0"/>
          <w:i w:val="1"/>
          <w:iCs w:val="1"/>
          <w:sz w:val="20"/>
          <w:szCs w:val="20"/>
          <w:lang w:val="en-US"/>
        </w:rPr>
      </w:pP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>For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>example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 xml:space="preserve">, 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>would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>you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>like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 xml:space="preserve"> a 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>specific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>photo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>to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 xml:space="preserve"> be 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>used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 xml:space="preserve"> in 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>the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>front</w:t>
      </w:r>
      <w:r w:rsidRPr="1CB1D363" w:rsidR="478220C9">
        <w:rPr>
          <w:rFonts w:ascii="Helvetica" w:hAnsi="Helvetica"/>
          <w:b w:val="0"/>
          <w:bCs w:val="0"/>
          <w:i w:val="1"/>
          <w:iCs w:val="1"/>
          <w:sz w:val="20"/>
          <w:szCs w:val="20"/>
        </w:rPr>
        <w:t xml:space="preserve"> page?</w:t>
      </w:r>
    </w:p>
    <w:p w:rsidRPr="00A2412F" w:rsidR="004F2FCC" w:rsidP="2217C35D" w:rsidRDefault="004F2FCC" w14:paraId="72497AED" w14:textId="6AB8B25F">
      <w:pPr>
        <w:pStyle w:val="Normal"/>
        <w:jc w:val="left"/>
        <w:rPr>
          <w:rFonts w:ascii="Helvetica" w:hAnsi="Helvetica"/>
          <w:b w:val="0"/>
          <w:bCs w:val="0"/>
          <w:sz w:val="20"/>
          <w:szCs w:val="20"/>
          <w:lang w:val="en-US"/>
        </w:rPr>
      </w:pPr>
    </w:p>
    <w:p w:rsidRPr="00A2412F" w:rsidR="004F2FCC" w:rsidP="2217C35D" w:rsidRDefault="004F2FCC" w14:paraId="1B82942D" w14:textId="0D050171">
      <w:pPr>
        <w:pStyle w:val="Normal"/>
        <w:jc w:val="left"/>
        <w:rPr>
          <w:rFonts w:ascii="Helvetica" w:hAnsi="Helvetica"/>
          <w:b w:val="1"/>
          <w:bCs w:val="1"/>
          <w:sz w:val="20"/>
          <w:szCs w:val="20"/>
          <w:lang w:val="en-US"/>
        </w:rPr>
      </w:pPr>
      <w:r w:rsidRPr="1CB1D363" w:rsidR="478220C9">
        <w:rPr>
          <w:rFonts w:ascii="Helvetica" w:hAnsi="Helvetica"/>
          <w:b w:val="1"/>
          <w:bCs w:val="1"/>
          <w:sz w:val="20"/>
          <w:szCs w:val="20"/>
        </w:rPr>
        <w:t>Pleas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includ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her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th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copyright/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sourc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information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of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th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graphs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and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images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included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,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if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any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:</w:t>
      </w:r>
    </w:p>
    <w:p w:rsidRPr="00A2412F" w:rsidR="004F2FCC" w:rsidP="2217C35D" w:rsidRDefault="004F2FCC" w14:paraId="6AAADE6C" w14:textId="6DC59DE2">
      <w:pPr>
        <w:pStyle w:val="Normal"/>
        <w:jc w:val="left"/>
        <w:rPr>
          <w:rFonts w:ascii="Helvetica" w:hAnsi="Helvetica"/>
          <w:b w:val="0"/>
          <w:bCs w:val="0"/>
          <w:sz w:val="20"/>
          <w:szCs w:val="20"/>
          <w:lang w:val="en-US"/>
        </w:rPr>
      </w:pPr>
    </w:p>
    <w:p w:rsidRPr="00A2412F" w:rsidR="004F2FCC" w:rsidP="2217C35D" w:rsidRDefault="004F2FCC" w14:paraId="19B741D4" w14:textId="5EEF3166">
      <w:pPr>
        <w:pStyle w:val="Normal"/>
        <w:jc w:val="left"/>
        <w:rPr>
          <w:rFonts w:ascii="Helvetica" w:hAnsi="Helvetica"/>
          <w:b w:val="1"/>
          <w:bCs w:val="1"/>
          <w:sz w:val="20"/>
          <w:szCs w:val="20"/>
          <w:lang w:val="en-US"/>
        </w:rPr>
      </w:pPr>
      <w:r w:rsidRPr="1CB1D363" w:rsidR="478220C9">
        <w:rPr>
          <w:rFonts w:ascii="Helvetica" w:hAnsi="Helvetica"/>
          <w:b w:val="1"/>
          <w:bCs w:val="1"/>
          <w:sz w:val="20"/>
          <w:szCs w:val="20"/>
        </w:rPr>
        <w:t>Please</w:t>
      </w:r>
      <w:r w:rsidRPr="1CB1D363" w:rsidR="5D006C65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5D006C65">
        <w:rPr>
          <w:rFonts w:ascii="Helvetica" w:hAnsi="Helvetica"/>
          <w:b w:val="1"/>
          <w:bCs w:val="1"/>
          <w:sz w:val="20"/>
          <w:szCs w:val="20"/>
        </w:rPr>
        <w:t>indicat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if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you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accept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that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th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designer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includes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other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related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images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to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your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document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to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mak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th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design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cohesive and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attractive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or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if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>you</w:t>
      </w:r>
      <w:r w:rsidRPr="1CB1D363" w:rsidR="478220C9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would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like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to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exclusively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use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the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images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submitted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by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you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(in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the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second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case,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please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make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sure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to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include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several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 xml:space="preserve"> 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images</w:t>
      </w:r>
      <w:r w:rsidRPr="1CB1D363" w:rsidR="711B07E6">
        <w:rPr>
          <w:rFonts w:ascii="Helvetica" w:hAnsi="Helvetica"/>
          <w:b w:val="1"/>
          <w:bCs w:val="1"/>
          <w:sz w:val="20"/>
          <w:szCs w:val="20"/>
        </w:rPr>
        <w:t>):</w:t>
      </w:r>
    </w:p>
    <w:p w:rsidRPr="00A2412F" w:rsidR="004F2FCC" w:rsidP="2217C35D" w:rsidRDefault="004F2FCC" w14:paraId="7133E6E2" w14:textId="3FA8531F">
      <w:pPr>
        <w:pStyle w:val="Normal"/>
        <w:jc w:val="center"/>
        <w:rPr>
          <w:rFonts w:ascii="Helvetica" w:hAnsi="Helvetica"/>
          <w:b w:val="1"/>
          <w:bCs w:val="1"/>
          <w:sz w:val="20"/>
          <w:szCs w:val="20"/>
          <w:lang w:val="en-US"/>
        </w:rPr>
      </w:pPr>
    </w:p>
    <w:p w:rsidRPr="00A2412F" w:rsidR="004F2FCC" w:rsidP="2217C35D" w:rsidRDefault="004F2FCC" w14:paraId="6752E05B" w14:textId="0F679E36">
      <w:pPr>
        <w:pStyle w:val="Normal"/>
        <w:jc w:val="center"/>
        <w:rPr>
          <w:rFonts w:ascii="Helvetica" w:hAnsi="Helvetica"/>
          <w:b w:val="1"/>
          <w:bCs w:val="1"/>
          <w:sz w:val="20"/>
          <w:szCs w:val="20"/>
          <w:lang w:val="en-US"/>
        </w:rPr>
      </w:pPr>
    </w:p>
    <w:p w:rsidRPr="00A2412F" w:rsidR="004F2FCC" w:rsidP="2217C35D" w:rsidRDefault="004F2FCC" w14:paraId="23FEC167" w14:textId="6178FF07">
      <w:pPr>
        <w:pStyle w:val="Normal"/>
        <w:jc w:val="center"/>
        <w:rPr>
          <w:rFonts w:ascii="Helvetica" w:hAnsi="Helvetica"/>
          <w:b w:val="1"/>
          <w:bCs w:val="1"/>
          <w:sz w:val="20"/>
          <w:szCs w:val="20"/>
          <w:lang w:val="en-US"/>
        </w:rPr>
      </w:pPr>
    </w:p>
    <w:p w:rsidRPr="00A2412F" w:rsidR="004F2FCC" w:rsidP="2217C35D" w:rsidRDefault="004F2FCC" w14:paraId="445F4145" w14:textId="127D04B1">
      <w:pPr>
        <w:pStyle w:val="Normal"/>
        <w:jc w:val="center"/>
        <w:rPr>
          <w:rFonts w:ascii="Helvetica" w:hAnsi="Helvetica"/>
          <w:b w:val="1"/>
          <w:bCs w:val="1"/>
          <w:sz w:val="20"/>
          <w:szCs w:val="20"/>
          <w:lang w:val="en-US"/>
        </w:rPr>
      </w:pPr>
    </w:p>
    <w:p w:rsidRPr="00A2412F" w:rsidR="004F2FCC" w:rsidP="2217C35D" w:rsidRDefault="004F2FCC" w14:paraId="35696E94" w14:textId="568A12B5">
      <w:pPr>
        <w:pStyle w:val="Normal"/>
        <w:rPr>
          <w:rFonts w:ascii="Helvetica" w:hAnsi="Helvetica"/>
          <w:lang w:val="en-US"/>
        </w:rPr>
      </w:pPr>
    </w:p>
    <w:sectPr w:rsidRPr="00A2412F" w:rsidR="004F2FCC" w:rsidSect="00490EED">
      <w:headerReference w:type="even" r:id="rId9"/>
      <w:headerReference w:type="default" r:id="rId10"/>
      <w:headerReference w:type="first" r:id="rId11"/>
      <w:pgSz w:w="11906" w:h="16838" w:orient="portrait"/>
      <w:pgMar w:top="2299" w:right="1701" w:bottom="1417" w:left="1701" w:header="0" w:footer="708" w:gutter="0"/>
      <w:cols w:space="708"/>
      <w:docGrid w:linePitch="360"/>
      <w:footerReference w:type="default" r:id="R6be1ccf394064b6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27061" w:rsidP="00311A86" w:rsidRDefault="00C27061" w14:paraId="43D3CAB1" w14:textId="77777777">
      <w:pPr>
        <w:spacing w:after="0" w:line="240" w:lineRule="auto"/>
      </w:pPr>
      <w:r>
        <w:separator/>
      </w:r>
    </w:p>
  </w:endnote>
  <w:endnote w:type="continuationSeparator" w:id="0">
    <w:p w:rsidR="00C27061" w:rsidP="00311A86" w:rsidRDefault="00C27061" w14:paraId="24A6E9C5" w14:textId="77777777">
      <w:pPr>
        <w:spacing w:after="0" w:line="240" w:lineRule="auto"/>
      </w:pPr>
      <w:r>
        <w:continuationSeparator/>
      </w:r>
    </w:p>
  </w:endnote>
  <w:endnote w:type="continuationNotice" w:id="1">
    <w:p w:rsidR="00C27061" w:rsidRDefault="00C27061" w14:paraId="1701114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4B0A4420" w:rsidTr="1CB1D363" w14:paraId="139EA52F">
      <w:tc>
        <w:tcPr>
          <w:tcW w:w="2830" w:type="dxa"/>
          <w:tcMar/>
        </w:tcPr>
        <w:p w:rsidR="4B0A4420" w:rsidP="4B0A4420" w:rsidRDefault="4B0A4420" w14:paraId="1F570046" w14:textId="0A20670E">
          <w:pPr>
            <w:pStyle w:val="Header"/>
            <w:bidi w:val="0"/>
            <w:ind w:left="-115"/>
            <w:jc w:val="left"/>
          </w:pPr>
        </w:p>
      </w:tc>
      <w:tc>
        <w:tcPr>
          <w:tcW w:w="2830" w:type="dxa"/>
          <w:tcMar/>
        </w:tcPr>
        <w:p w:rsidR="4B0A4420" w:rsidP="4B0A4420" w:rsidRDefault="4B0A4420" w14:paraId="0637FF8F" w14:textId="74AE4173">
          <w:pPr>
            <w:pStyle w:val="Header"/>
            <w:bidi w:val="0"/>
            <w:jc w:val="center"/>
          </w:pPr>
        </w:p>
      </w:tc>
      <w:tc>
        <w:tcPr>
          <w:tcW w:w="2830" w:type="dxa"/>
          <w:tcMar/>
        </w:tcPr>
        <w:p w:rsidR="4B0A4420" w:rsidP="4B0A4420" w:rsidRDefault="4B0A4420" w14:paraId="34AB5DBC" w14:textId="2EC66509">
          <w:pPr>
            <w:pStyle w:val="Header"/>
            <w:bidi w:val="0"/>
            <w:ind w:right="-115"/>
            <w:jc w:val="right"/>
          </w:pPr>
        </w:p>
      </w:tc>
    </w:tr>
  </w:tbl>
  <w:p w:rsidR="4B0A4420" w:rsidP="4B0A4420" w:rsidRDefault="4B0A4420" w14:paraId="1F9DE574" w14:textId="2818F37F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27061" w:rsidP="00311A86" w:rsidRDefault="00C27061" w14:paraId="7F046EF9" w14:textId="77777777">
      <w:pPr>
        <w:spacing w:after="0" w:line="240" w:lineRule="auto"/>
      </w:pPr>
      <w:r>
        <w:separator/>
      </w:r>
    </w:p>
  </w:footnote>
  <w:footnote w:type="continuationSeparator" w:id="0">
    <w:p w:rsidR="00C27061" w:rsidP="00311A86" w:rsidRDefault="00C27061" w14:paraId="00ECC32F" w14:textId="77777777">
      <w:pPr>
        <w:spacing w:after="0" w:line="240" w:lineRule="auto"/>
      </w:pPr>
      <w:r>
        <w:continuationSeparator/>
      </w:r>
    </w:p>
  </w:footnote>
  <w:footnote w:type="continuationNotice" w:id="1">
    <w:p w:rsidR="00C27061" w:rsidRDefault="00C27061" w14:paraId="608C68D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1A86" w:rsidRDefault="00C27061" w14:paraId="49B7A30A" w14:textId="3A2CF65D">
    <w:pPr>
      <w:pStyle w:val="Header"/>
    </w:pPr>
    <w:r>
      <w:rPr>
        <w:noProof/>
      </w:rPr>
      <w:pict w14:anchorId="69F41F74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214122141" style="position:absolute;margin-left:0;margin-top:0;width:595.7pt;height:841.9pt;z-index:-251658239;mso-wrap-edited:f;mso-width-percent:0;mso-height-percent:0;mso-position-horizontal:center;mso-position-horizontal-relative:margin;mso-position-vertical:center;mso-position-vertical-relative:margin;mso-width-percent:0;mso-height-percent:0" alt="" o:spid="_x0000_s1027" o:allowincell="f" type="#_x0000_t75">
          <v:imagedata o:title="WorldR4_ofi_page-0001" r:id="rId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311A86" w:rsidP="1CB1D363" w:rsidRDefault="00367E4E" w14:paraId="1FBE5568" w14:textId="0B9CBEB3">
    <w:pPr>
      <w:pStyle w:val="Header"/>
      <w:rPr>
        <w:noProof/>
      </w:rPr>
    </w:pPr>
    <w:r w:rsidRPr="00367E4E">
      <w:rPr>
        <w:noProof/>
      </w:rPr>
      <w:drawing>
        <wp:anchor distT="0" distB="0" distL="114300" distR="114300" simplePos="0" relativeHeight="251659266" behindDoc="0" locked="0" layoutInCell="1" allowOverlap="1" wp14:anchorId="33585042" wp14:editId="0B7B14E1">
          <wp:simplePos x="0" y="0"/>
          <wp:positionH relativeFrom="column">
            <wp:posOffset>1993900</wp:posOffset>
          </wp:positionH>
          <wp:positionV relativeFrom="paragraph">
            <wp:posOffset>680342</wp:posOffset>
          </wp:positionV>
          <wp:extent cx="1382400" cy="576000"/>
          <wp:effectExtent l="0" t="0" r="190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2400" cy="57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7061">
      <w:rPr>
        <w:noProof/>
      </w:rPr>
      <w:pict w14:anchorId="042DB36C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214122142" style="position:absolute;margin-left:0;margin-top:0;width:595.7pt;height:841.9pt;z-index:-251658238;mso-wrap-edited:f;mso-width-percent:0;mso-height-percent:0;mso-position-horizontal:center;mso-position-horizontal-relative:margin;mso-position-vertical:center;mso-position-vertical-relative:margin;mso-width-percent:0;mso-height-percent:0" alt="" o:spid="_x0000_s1026" o:allowincell="f" type="#_x0000_t75">
          <v:imagedata o:title="WorldR4_ofi_page-0001" r:id="rId3"/>
          <w10:wrap anchorx="margin" anchory="margin"/>
        </v:shape>
      </w:pict>
    </w:r>
  </w:p>
  <w:p w:rsidR="556D6096" w:rsidP="1CB1D363" w:rsidRDefault="556D6096" w14:paraId="5227255B" w14:textId="66627186">
    <w:pPr>
      <w:pStyle w:val="Header"/>
      <w:rPr>
        <w:noProof/>
      </w:rPr>
    </w:pPr>
  </w:p>
  <w:p w:rsidR="556D6096" w:rsidP="1CB1D363" w:rsidRDefault="556D6096" w14:paraId="60CC175C" w14:textId="56AEF128">
    <w:pPr>
      <w:pStyle w:val="Header"/>
      <w:rPr>
        <w:noProof/>
      </w:rPr>
    </w:pPr>
  </w:p>
  <w:p w:rsidR="556D6096" w:rsidP="1CB1D363" w:rsidRDefault="556D6096" w14:paraId="40FA8750" w14:textId="29A1FFF3">
    <w:pPr>
      <w:pStyle w:val="Header"/>
      <w:rPr>
        <w:noProof/>
      </w:rPr>
    </w:pPr>
  </w:p>
  <w:p w:rsidR="556D6096" w:rsidP="556D6096" w:rsidRDefault="556D6096" w14:paraId="785079B5" w14:textId="73DA03C6">
    <w:pPr>
      <w:pStyle w:val="Header"/>
    </w:pPr>
    <w:r w:rsidR="556D6096">
      <w:drawing>
        <wp:anchor distT="0" distB="0" distL="114300" distR="114300" simplePos="0" relativeHeight="251658240" behindDoc="0" locked="0" layoutInCell="1" allowOverlap="1" wp14:editId="6CBB9686" wp14:anchorId="5626A751">
          <wp:simplePos x="0" y="0"/>
          <wp:positionH relativeFrom="column">
            <wp:align>right</wp:align>
          </wp:positionH>
          <wp:positionV relativeFrom="paragraph">
            <wp:posOffset>0</wp:posOffset>
          </wp:positionV>
          <wp:extent cx="1345623" cy="560676"/>
          <wp:effectExtent l="0" t="0" r="0" b="0"/>
          <wp:wrapSquare wrapText="bothSides"/>
          <wp:docPr id="343058115" name="" title=""/>
          <wp:cNvGraphicFramePr>
            <a:graphicFrameLocks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d958210810764fb9">
                    <a:extLst xmlns:a="http://schemas.openxmlformats.org/drawingml/2006/main"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xmlns:pic="http://schemas.openxmlformats.org/drawingml/2006/picture">
                  <a:xfrm xmlns:a="http://schemas.openxmlformats.org/drawingml/2006/main" rot="0" flipH="0" flipV="0">
                    <a:off x="0" y="0"/>
                    <a:ext cx="1345623" cy="560676"/>
                  </a:xfrm>
                  <a:prstGeom xmlns:a="http://schemas.openxmlformats.org/drawingml/2006/main"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1A86" w:rsidRDefault="00C27061" w14:paraId="01E772F8" w14:textId="6C4AA175">
    <w:pPr>
      <w:pStyle w:val="Header"/>
    </w:pPr>
    <w:r>
      <w:rPr>
        <w:noProof/>
      </w:rPr>
      <w:pict w14:anchorId="0620FA3F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214122140" style="position:absolute;margin-left:0;margin-top:0;width:595.7pt;height:841.9pt;z-index:-251658240;mso-wrap-edited:f;mso-width-percent:0;mso-height-percent:0;mso-position-horizontal:center;mso-position-horizontal-relative:margin;mso-position-vertical:center;mso-position-vertical-relative:margin;mso-width-percent:0;mso-height-percent:0" alt="" o:spid="_x0000_s1025" o:allowincell="f" type="#_x0000_t75">
          <v:imagedata o:title="WorldR4_ofi_page-0001" r:id="rId1"/>
          <w10:wrap anchorx="margin" anchory="margin"/>
        </v:shape>
      </w:pict>
    </w:r>
  </w:p>
</w:hdr>
</file>

<file path=word/intelligence2.xml><?xml version="1.0" encoding="utf-8"?>
<int2:intelligence xmlns:int2="http://schemas.microsoft.com/office/intelligence/2020/intelligence">
  <int2:observations>
    <int2:bookmark int2:bookmarkName="_Int_LdUE9UGf" int2:invalidationBookmarkName="" int2:hashCode="9tHcVd8yxroqkV" int2:id="h1jNtaSL">
      <int2:state int2:type="LegacyProofing" int2:value="Rejected"/>
    </int2:bookmark>
    <int2:bookmark int2:bookmarkName="_Int_bAEXSRuz" int2:invalidationBookmarkName="" int2:hashCode="LNdIS8GxX8z/gi" int2:id="wjGwrsee">
      <int2:state int2:type="LegacyProofing" int2:value="Rejected"/>
    </int2:bookmark>
  </int2:observations>
  <int2:intelligenceSettings/>
</int2:intelligence>
</file>

<file path=word/numbering.xml><?xml version="1.0" encoding="utf-8"?>
<w:numbering xmlns:w="http://schemas.openxmlformats.org/wordprocessingml/2006/main">
  <w:abstractNum xmlns:w="http://schemas.openxmlformats.org/wordprocessingml/2006/main" w:abstractNumId="11">
    <w:nsid w:val="69daca1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1fc9629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5e19739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ae62aa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42e01cd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1e179dc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48000da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7ed404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2ec2d7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nsid w:val="4074230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">
    <w:nsid w:val="4c0828d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1">
    <w:abstractNumId w:val="11"/>
  </w:num>
  <w:num w:numId="10">
    <w:abstractNumId w:val="10"/>
  </w:num>
  <w:num w:numId="9">
    <w:abstractNumId w:val="9"/>
  </w:num>
  <w:num w:numId="8">
    <w:abstractNumId w:val="8"/>
  </w:num>
  <w:num w:numId="7">
    <w:abstractNumId w:val="7"/>
  </w:num>
  <w:num w:numId="6">
    <w:abstractNumId w:val="6"/>
  </w:num>
  <w:num w:numId="5">
    <w:abstractNumId w:val="5"/>
  </w:num>
  <w:num w:numId="4">
    <w:abstractNumId w:val="4"/>
  </w:num>
  <w:num w:numId="3">
    <w:abstractNumId w:val="3"/>
  </w:num>
  <w:num w:numId="2">
    <w:abstractNumId w:val="2"/>
  </w:num>
  <w:num w:numId="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ytDQzMTMyMLAwMzNT0lEKTi0uzszPAykwrgUAdX1qXiwAAAA="/>
  </w:docVars>
  <w:rsids>
    <w:rsidRoot w:val="00311A86"/>
    <w:rsid w:val="00010D59"/>
    <w:rsid w:val="00031191"/>
    <w:rsid w:val="000747C5"/>
    <w:rsid w:val="000B3142"/>
    <w:rsid w:val="000D7A7C"/>
    <w:rsid w:val="00156847"/>
    <w:rsid w:val="001D4A8B"/>
    <w:rsid w:val="00241F8E"/>
    <w:rsid w:val="00256FA6"/>
    <w:rsid w:val="002A6D75"/>
    <w:rsid w:val="002E163A"/>
    <w:rsid w:val="00311A86"/>
    <w:rsid w:val="00351B9B"/>
    <w:rsid w:val="003611ED"/>
    <w:rsid w:val="00367E4E"/>
    <w:rsid w:val="0037513B"/>
    <w:rsid w:val="003921CC"/>
    <w:rsid w:val="00486237"/>
    <w:rsid w:val="00490EED"/>
    <w:rsid w:val="004A6D49"/>
    <w:rsid w:val="004B0DDE"/>
    <w:rsid w:val="004B5208"/>
    <w:rsid w:val="004E6BED"/>
    <w:rsid w:val="004F2FCC"/>
    <w:rsid w:val="0051374C"/>
    <w:rsid w:val="00547495"/>
    <w:rsid w:val="00580B1A"/>
    <w:rsid w:val="00596E17"/>
    <w:rsid w:val="005A527E"/>
    <w:rsid w:val="005C5756"/>
    <w:rsid w:val="005F3F8C"/>
    <w:rsid w:val="006441D1"/>
    <w:rsid w:val="00656E57"/>
    <w:rsid w:val="006916DA"/>
    <w:rsid w:val="006C0F2C"/>
    <w:rsid w:val="006D07CE"/>
    <w:rsid w:val="006D6787"/>
    <w:rsid w:val="006F1F3A"/>
    <w:rsid w:val="006F4424"/>
    <w:rsid w:val="0070374E"/>
    <w:rsid w:val="00723F70"/>
    <w:rsid w:val="007302CE"/>
    <w:rsid w:val="007336A5"/>
    <w:rsid w:val="007507C0"/>
    <w:rsid w:val="007705CE"/>
    <w:rsid w:val="008042D8"/>
    <w:rsid w:val="00811C29"/>
    <w:rsid w:val="00845918"/>
    <w:rsid w:val="0086380B"/>
    <w:rsid w:val="00891BA4"/>
    <w:rsid w:val="008D29BB"/>
    <w:rsid w:val="008D5559"/>
    <w:rsid w:val="008F0E52"/>
    <w:rsid w:val="00900E37"/>
    <w:rsid w:val="0090217F"/>
    <w:rsid w:val="00945067"/>
    <w:rsid w:val="0095135A"/>
    <w:rsid w:val="00986DE0"/>
    <w:rsid w:val="009D44C8"/>
    <w:rsid w:val="009E15C5"/>
    <w:rsid w:val="00A2412F"/>
    <w:rsid w:val="00A70DA2"/>
    <w:rsid w:val="00A75A31"/>
    <w:rsid w:val="00A76D9D"/>
    <w:rsid w:val="00B13BEB"/>
    <w:rsid w:val="00BE0C2F"/>
    <w:rsid w:val="00BE4512"/>
    <w:rsid w:val="00C27061"/>
    <w:rsid w:val="00C27902"/>
    <w:rsid w:val="00C33142"/>
    <w:rsid w:val="00C35C7C"/>
    <w:rsid w:val="00CA404B"/>
    <w:rsid w:val="00CA6066"/>
    <w:rsid w:val="00CB78F6"/>
    <w:rsid w:val="00CD1ACC"/>
    <w:rsid w:val="00CE55EF"/>
    <w:rsid w:val="00D11850"/>
    <w:rsid w:val="00D2669F"/>
    <w:rsid w:val="00D76211"/>
    <w:rsid w:val="00DB68CC"/>
    <w:rsid w:val="00DD25B2"/>
    <w:rsid w:val="00DF170E"/>
    <w:rsid w:val="00E916E0"/>
    <w:rsid w:val="00ED2DDE"/>
    <w:rsid w:val="00F05C40"/>
    <w:rsid w:val="00F07F8C"/>
    <w:rsid w:val="00F36716"/>
    <w:rsid w:val="00F37C3B"/>
    <w:rsid w:val="00F40C3E"/>
    <w:rsid w:val="00F70A14"/>
    <w:rsid w:val="00F76F5C"/>
    <w:rsid w:val="00F86DCC"/>
    <w:rsid w:val="00FC6C72"/>
    <w:rsid w:val="00FE4B4B"/>
    <w:rsid w:val="011F38C0"/>
    <w:rsid w:val="01389D8B"/>
    <w:rsid w:val="01B85BE3"/>
    <w:rsid w:val="022B9730"/>
    <w:rsid w:val="0248A44F"/>
    <w:rsid w:val="024A4CA4"/>
    <w:rsid w:val="024FF962"/>
    <w:rsid w:val="02859CCC"/>
    <w:rsid w:val="02A3D76B"/>
    <w:rsid w:val="02D1CD23"/>
    <w:rsid w:val="03604637"/>
    <w:rsid w:val="03C737F8"/>
    <w:rsid w:val="03CB4C53"/>
    <w:rsid w:val="03DA3DCF"/>
    <w:rsid w:val="03EE8E22"/>
    <w:rsid w:val="04703E4D"/>
    <w:rsid w:val="047BAB42"/>
    <w:rsid w:val="04C73A55"/>
    <w:rsid w:val="04D343B9"/>
    <w:rsid w:val="05B4924D"/>
    <w:rsid w:val="05CBD4C6"/>
    <w:rsid w:val="05E4665F"/>
    <w:rsid w:val="063F31AA"/>
    <w:rsid w:val="06FF0853"/>
    <w:rsid w:val="074E6709"/>
    <w:rsid w:val="07B04572"/>
    <w:rsid w:val="07BAF610"/>
    <w:rsid w:val="080AE47B"/>
    <w:rsid w:val="08226DAE"/>
    <w:rsid w:val="08658222"/>
    <w:rsid w:val="090EC4F8"/>
    <w:rsid w:val="0943AF70"/>
    <w:rsid w:val="0975C438"/>
    <w:rsid w:val="098BB0E7"/>
    <w:rsid w:val="0A876160"/>
    <w:rsid w:val="0A90AEB1"/>
    <w:rsid w:val="0AC44ABC"/>
    <w:rsid w:val="0B30FB81"/>
    <w:rsid w:val="0B7336CD"/>
    <w:rsid w:val="0B82B808"/>
    <w:rsid w:val="0B91BE0D"/>
    <w:rsid w:val="0BB95119"/>
    <w:rsid w:val="0BDD11AD"/>
    <w:rsid w:val="0BF6C61E"/>
    <w:rsid w:val="0C15C028"/>
    <w:rsid w:val="0D000C96"/>
    <w:rsid w:val="0D0F072E"/>
    <w:rsid w:val="0D55AE5A"/>
    <w:rsid w:val="0D8FE9E1"/>
    <w:rsid w:val="0D991C20"/>
    <w:rsid w:val="0DE2BC62"/>
    <w:rsid w:val="0E172093"/>
    <w:rsid w:val="0E5B090F"/>
    <w:rsid w:val="0E7DF442"/>
    <w:rsid w:val="0EBBBC66"/>
    <w:rsid w:val="0EC9C300"/>
    <w:rsid w:val="0EF7CE36"/>
    <w:rsid w:val="0F49E15A"/>
    <w:rsid w:val="0F6A5D59"/>
    <w:rsid w:val="0F6C0D5A"/>
    <w:rsid w:val="0FA51091"/>
    <w:rsid w:val="102D7F93"/>
    <w:rsid w:val="1046A7F0"/>
    <w:rsid w:val="1080A98D"/>
    <w:rsid w:val="108D4F1C"/>
    <w:rsid w:val="10A6DF8C"/>
    <w:rsid w:val="10F6A2E4"/>
    <w:rsid w:val="1107DDBB"/>
    <w:rsid w:val="11355C8A"/>
    <w:rsid w:val="113AD641"/>
    <w:rsid w:val="114DBB19"/>
    <w:rsid w:val="114EC155"/>
    <w:rsid w:val="11BC89A9"/>
    <w:rsid w:val="1239CD74"/>
    <w:rsid w:val="125FC564"/>
    <w:rsid w:val="12ABD810"/>
    <w:rsid w:val="12D12CEB"/>
    <w:rsid w:val="12DA41EB"/>
    <w:rsid w:val="12E9C868"/>
    <w:rsid w:val="13573F64"/>
    <w:rsid w:val="13EB898F"/>
    <w:rsid w:val="13FFB284"/>
    <w:rsid w:val="14151B49"/>
    <w:rsid w:val="141850AF"/>
    <w:rsid w:val="1447A871"/>
    <w:rsid w:val="14B08FB2"/>
    <w:rsid w:val="14EFB5DF"/>
    <w:rsid w:val="152E0D33"/>
    <w:rsid w:val="1553E884"/>
    <w:rsid w:val="156820E5"/>
    <w:rsid w:val="15DA7F2D"/>
    <w:rsid w:val="166FEAA1"/>
    <w:rsid w:val="16D9EEBD"/>
    <w:rsid w:val="16E0B14F"/>
    <w:rsid w:val="1747D266"/>
    <w:rsid w:val="17ADB30E"/>
    <w:rsid w:val="17DA2F71"/>
    <w:rsid w:val="18076161"/>
    <w:rsid w:val="182279DA"/>
    <w:rsid w:val="182F4427"/>
    <w:rsid w:val="18691BB8"/>
    <w:rsid w:val="189EF70E"/>
    <w:rsid w:val="189FC1A7"/>
    <w:rsid w:val="1949836F"/>
    <w:rsid w:val="19A1015C"/>
    <w:rsid w:val="1A33A482"/>
    <w:rsid w:val="1A3B9208"/>
    <w:rsid w:val="1A8C9C55"/>
    <w:rsid w:val="1AAEC001"/>
    <w:rsid w:val="1AD94FC4"/>
    <w:rsid w:val="1B197CD1"/>
    <w:rsid w:val="1B4C5BC6"/>
    <w:rsid w:val="1B4E8E06"/>
    <w:rsid w:val="1B70AD0C"/>
    <w:rsid w:val="1BD76269"/>
    <w:rsid w:val="1BEB33CD"/>
    <w:rsid w:val="1C67FBD4"/>
    <w:rsid w:val="1C8844CD"/>
    <w:rsid w:val="1C9173FC"/>
    <w:rsid w:val="1CA01E97"/>
    <w:rsid w:val="1CB1D363"/>
    <w:rsid w:val="1D252AF8"/>
    <w:rsid w:val="1D5A0A6D"/>
    <w:rsid w:val="1DD29609"/>
    <w:rsid w:val="1DDF53B1"/>
    <w:rsid w:val="1E34F07E"/>
    <w:rsid w:val="1E6A131F"/>
    <w:rsid w:val="1E7760E1"/>
    <w:rsid w:val="1E940D10"/>
    <w:rsid w:val="1E98374F"/>
    <w:rsid w:val="1E9E85AB"/>
    <w:rsid w:val="1EAD7E30"/>
    <w:rsid w:val="1EFF2842"/>
    <w:rsid w:val="1F310510"/>
    <w:rsid w:val="1F565434"/>
    <w:rsid w:val="1F6921A0"/>
    <w:rsid w:val="1F8FB3EC"/>
    <w:rsid w:val="1FA0A22D"/>
    <w:rsid w:val="2029B28E"/>
    <w:rsid w:val="205CCBBA"/>
    <w:rsid w:val="20C2ECC1"/>
    <w:rsid w:val="20D621AC"/>
    <w:rsid w:val="20D90A73"/>
    <w:rsid w:val="211E0185"/>
    <w:rsid w:val="21CE38E7"/>
    <w:rsid w:val="22053C29"/>
    <w:rsid w:val="2217C35D"/>
    <w:rsid w:val="222D7B90"/>
    <w:rsid w:val="222F2FEA"/>
    <w:rsid w:val="22401CAC"/>
    <w:rsid w:val="22EF7AA9"/>
    <w:rsid w:val="231726E9"/>
    <w:rsid w:val="23446905"/>
    <w:rsid w:val="236C2533"/>
    <w:rsid w:val="23A14CD0"/>
    <w:rsid w:val="23C1EB4B"/>
    <w:rsid w:val="23CAA38F"/>
    <w:rsid w:val="23DA86C8"/>
    <w:rsid w:val="23DB13A8"/>
    <w:rsid w:val="23EC26AF"/>
    <w:rsid w:val="23FCA721"/>
    <w:rsid w:val="240DB1C8"/>
    <w:rsid w:val="244AE606"/>
    <w:rsid w:val="2458DEA5"/>
    <w:rsid w:val="249C85E1"/>
    <w:rsid w:val="24BDBB8C"/>
    <w:rsid w:val="24F5704C"/>
    <w:rsid w:val="250778D3"/>
    <w:rsid w:val="250CBBD0"/>
    <w:rsid w:val="25B914DF"/>
    <w:rsid w:val="25CD0FEC"/>
    <w:rsid w:val="25F4FE7D"/>
    <w:rsid w:val="264EC7AB"/>
    <w:rsid w:val="26D9E07D"/>
    <w:rsid w:val="26F85DAD"/>
    <w:rsid w:val="2702A10D"/>
    <w:rsid w:val="274AC97F"/>
    <w:rsid w:val="2753F74B"/>
    <w:rsid w:val="27942CE2"/>
    <w:rsid w:val="27956CFD"/>
    <w:rsid w:val="27984C2A"/>
    <w:rsid w:val="27AAAE7B"/>
    <w:rsid w:val="27D426A3"/>
    <w:rsid w:val="27EA980C"/>
    <w:rsid w:val="2816AC9F"/>
    <w:rsid w:val="2849312F"/>
    <w:rsid w:val="28ABA59E"/>
    <w:rsid w:val="28C72048"/>
    <w:rsid w:val="28D0ED82"/>
    <w:rsid w:val="2913930E"/>
    <w:rsid w:val="29241B3C"/>
    <w:rsid w:val="29313D5E"/>
    <w:rsid w:val="294D4529"/>
    <w:rsid w:val="29846A8B"/>
    <w:rsid w:val="29912CAF"/>
    <w:rsid w:val="2A1B65D0"/>
    <w:rsid w:val="2A4A552C"/>
    <w:rsid w:val="2B13B4EB"/>
    <w:rsid w:val="2BB9985C"/>
    <w:rsid w:val="2BD4EAB6"/>
    <w:rsid w:val="2BE6258D"/>
    <w:rsid w:val="2BE95A2A"/>
    <w:rsid w:val="2C037AC6"/>
    <w:rsid w:val="2CAF854C"/>
    <w:rsid w:val="2CBC01EE"/>
    <w:rsid w:val="2CD78425"/>
    <w:rsid w:val="2D21DAA2"/>
    <w:rsid w:val="2D68CD91"/>
    <w:rsid w:val="2D81690E"/>
    <w:rsid w:val="2D895694"/>
    <w:rsid w:val="2DB4AE9E"/>
    <w:rsid w:val="2DD54F49"/>
    <w:rsid w:val="2DE805E2"/>
    <w:rsid w:val="2E46A987"/>
    <w:rsid w:val="2EBCCA31"/>
    <w:rsid w:val="2EC3A67A"/>
    <w:rsid w:val="2EEE2F00"/>
    <w:rsid w:val="2F40D4B1"/>
    <w:rsid w:val="2FB1B9B9"/>
    <w:rsid w:val="2FD29C22"/>
    <w:rsid w:val="3008E5BA"/>
    <w:rsid w:val="300FE3B0"/>
    <w:rsid w:val="308C7C88"/>
    <w:rsid w:val="308F337C"/>
    <w:rsid w:val="31011D56"/>
    <w:rsid w:val="313C4F43"/>
    <w:rsid w:val="3199BAAC"/>
    <w:rsid w:val="31B159F5"/>
    <w:rsid w:val="31F16DDD"/>
    <w:rsid w:val="3251BC14"/>
    <w:rsid w:val="3277569B"/>
    <w:rsid w:val="327E8F3D"/>
    <w:rsid w:val="328DE394"/>
    <w:rsid w:val="3294D24A"/>
    <w:rsid w:val="32C6FA37"/>
    <w:rsid w:val="33489D24"/>
    <w:rsid w:val="33DD9840"/>
    <w:rsid w:val="33DFFC9B"/>
    <w:rsid w:val="341D1301"/>
    <w:rsid w:val="34A16ED4"/>
    <w:rsid w:val="34BA9731"/>
    <w:rsid w:val="34CA01BE"/>
    <w:rsid w:val="352338F3"/>
    <w:rsid w:val="354637BA"/>
    <w:rsid w:val="3587893E"/>
    <w:rsid w:val="35A305B5"/>
    <w:rsid w:val="366F030F"/>
    <w:rsid w:val="36C908AB"/>
    <w:rsid w:val="36F88C34"/>
    <w:rsid w:val="373267AB"/>
    <w:rsid w:val="37CFA2A9"/>
    <w:rsid w:val="37EE80C4"/>
    <w:rsid w:val="38485EDC"/>
    <w:rsid w:val="3864D90C"/>
    <w:rsid w:val="386ACFF5"/>
    <w:rsid w:val="387DE1FB"/>
    <w:rsid w:val="389D339E"/>
    <w:rsid w:val="38BC82BE"/>
    <w:rsid w:val="38D5576A"/>
    <w:rsid w:val="390DC6EE"/>
    <w:rsid w:val="392DFC5D"/>
    <w:rsid w:val="396AB74A"/>
    <w:rsid w:val="39861ACE"/>
    <w:rsid w:val="399C3C9B"/>
    <w:rsid w:val="39F99C5B"/>
    <w:rsid w:val="3A00A96D"/>
    <w:rsid w:val="3A047E76"/>
    <w:rsid w:val="3A26F3EC"/>
    <w:rsid w:val="3A58531F"/>
    <w:rsid w:val="3A68A2EA"/>
    <w:rsid w:val="3B061AEF"/>
    <w:rsid w:val="3B29D8B5"/>
    <w:rsid w:val="3C225C13"/>
    <w:rsid w:val="3CBAC272"/>
    <w:rsid w:val="3CDE4493"/>
    <w:rsid w:val="3D56ED33"/>
    <w:rsid w:val="3D76CB84"/>
    <w:rsid w:val="3D7A4BB4"/>
    <w:rsid w:val="3DDABEE4"/>
    <w:rsid w:val="3DEBA21C"/>
    <w:rsid w:val="3E124DC5"/>
    <w:rsid w:val="3E250010"/>
    <w:rsid w:val="3E3E286D"/>
    <w:rsid w:val="3E5D40B5"/>
    <w:rsid w:val="3E8DD7F2"/>
    <w:rsid w:val="3E9019CE"/>
    <w:rsid w:val="3F0BC861"/>
    <w:rsid w:val="3F5E29E2"/>
    <w:rsid w:val="3F8F293D"/>
    <w:rsid w:val="3FA93113"/>
    <w:rsid w:val="3FD9F8CE"/>
    <w:rsid w:val="3FF55C52"/>
    <w:rsid w:val="407938CD"/>
    <w:rsid w:val="41280FD9"/>
    <w:rsid w:val="41331301"/>
    <w:rsid w:val="415CA0D2"/>
    <w:rsid w:val="417BF740"/>
    <w:rsid w:val="41EE277B"/>
    <w:rsid w:val="41F497C1"/>
    <w:rsid w:val="4243E112"/>
    <w:rsid w:val="42636504"/>
    <w:rsid w:val="42BA1738"/>
    <w:rsid w:val="43117F8F"/>
    <w:rsid w:val="431C044C"/>
    <w:rsid w:val="4334EA9A"/>
    <w:rsid w:val="43E4EA98"/>
    <w:rsid w:val="444183C4"/>
    <w:rsid w:val="44A8F405"/>
    <w:rsid w:val="44E95678"/>
    <w:rsid w:val="450B164D"/>
    <w:rsid w:val="4532213D"/>
    <w:rsid w:val="459B379C"/>
    <w:rsid w:val="45AA8C43"/>
    <w:rsid w:val="45B6EFAF"/>
    <w:rsid w:val="45E5B399"/>
    <w:rsid w:val="45FA4D56"/>
    <w:rsid w:val="464148BC"/>
    <w:rsid w:val="472DC127"/>
    <w:rsid w:val="47478F1F"/>
    <w:rsid w:val="476B5ABC"/>
    <w:rsid w:val="47795184"/>
    <w:rsid w:val="478220C9"/>
    <w:rsid w:val="47A62844"/>
    <w:rsid w:val="47B865AB"/>
    <w:rsid w:val="47C1B491"/>
    <w:rsid w:val="47F8C442"/>
    <w:rsid w:val="48481DCB"/>
    <w:rsid w:val="485E7C3F"/>
    <w:rsid w:val="4868A3FB"/>
    <w:rsid w:val="488DA08A"/>
    <w:rsid w:val="4892BF99"/>
    <w:rsid w:val="489FA85D"/>
    <w:rsid w:val="48E2F653"/>
    <w:rsid w:val="491D545B"/>
    <w:rsid w:val="49BCC79B"/>
    <w:rsid w:val="49C397F4"/>
    <w:rsid w:val="49FAD290"/>
    <w:rsid w:val="4A53E18A"/>
    <w:rsid w:val="4A5B75AA"/>
    <w:rsid w:val="4A91E113"/>
    <w:rsid w:val="4AA88709"/>
    <w:rsid w:val="4AEF484F"/>
    <w:rsid w:val="4AF6EC4D"/>
    <w:rsid w:val="4B0A4420"/>
    <w:rsid w:val="4B55EBA0"/>
    <w:rsid w:val="4B7B40EC"/>
    <w:rsid w:val="4BAF038D"/>
    <w:rsid w:val="4BE14F91"/>
    <w:rsid w:val="4C1A9715"/>
    <w:rsid w:val="4C83EADD"/>
    <w:rsid w:val="4CAE4E11"/>
    <w:rsid w:val="4CBD1431"/>
    <w:rsid w:val="4CDB4000"/>
    <w:rsid w:val="4CDCF45A"/>
    <w:rsid w:val="4D0E275A"/>
    <w:rsid w:val="4D6FC04A"/>
    <w:rsid w:val="4D843A71"/>
    <w:rsid w:val="4E43C96C"/>
    <w:rsid w:val="4E68C771"/>
    <w:rsid w:val="4E771061"/>
    <w:rsid w:val="4EE22F6E"/>
    <w:rsid w:val="4F0EE012"/>
    <w:rsid w:val="4F5237D7"/>
    <w:rsid w:val="4F716054"/>
    <w:rsid w:val="4F9DC523"/>
    <w:rsid w:val="4FA2BFD7"/>
    <w:rsid w:val="4FCEE173"/>
    <w:rsid w:val="4FDE014D"/>
    <w:rsid w:val="50645B20"/>
    <w:rsid w:val="5080FC47"/>
    <w:rsid w:val="50CB1947"/>
    <w:rsid w:val="5123B0D4"/>
    <w:rsid w:val="517A9AAB"/>
    <w:rsid w:val="51949314"/>
    <w:rsid w:val="51958761"/>
    <w:rsid w:val="51E85C36"/>
    <w:rsid w:val="5234BEC5"/>
    <w:rsid w:val="5246109A"/>
    <w:rsid w:val="524B1EF3"/>
    <w:rsid w:val="5297F05F"/>
    <w:rsid w:val="52E50982"/>
    <w:rsid w:val="52E80669"/>
    <w:rsid w:val="5376342A"/>
    <w:rsid w:val="54146E23"/>
    <w:rsid w:val="544C264A"/>
    <w:rsid w:val="54B17270"/>
    <w:rsid w:val="54B2C410"/>
    <w:rsid w:val="54C223D3"/>
    <w:rsid w:val="551F8ED6"/>
    <w:rsid w:val="556D6096"/>
    <w:rsid w:val="55B03E84"/>
    <w:rsid w:val="55DB80E1"/>
    <w:rsid w:val="55DFA14A"/>
    <w:rsid w:val="561D5702"/>
    <w:rsid w:val="562268C1"/>
    <w:rsid w:val="5644AFFC"/>
    <w:rsid w:val="56804ACB"/>
    <w:rsid w:val="569B4AA3"/>
    <w:rsid w:val="575D05E8"/>
    <w:rsid w:val="57CC9173"/>
    <w:rsid w:val="580E6C2A"/>
    <w:rsid w:val="5827401B"/>
    <w:rsid w:val="5878D8B7"/>
    <w:rsid w:val="588409CB"/>
    <w:rsid w:val="58949B62"/>
    <w:rsid w:val="58B272F1"/>
    <w:rsid w:val="58BC713B"/>
    <w:rsid w:val="58F3AE71"/>
    <w:rsid w:val="59083BED"/>
    <w:rsid w:val="594AE4B2"/>
    <w:rsid w:val="595BA952"/>
    <w:rsid w:val="596C9BAA"/>
    <w:rsid w:val="59984524"/>
    <w:rsid w:val="59AA3C8B"/>
    <w:rsid w:val="59FB4D30"/>
    <w:rsid w:val="5A92338A"/>
    <w:rsid w:val="5A94EA7E"/>
    <w:rsid w:val="5AC02FD0"/>
    <w:rsid w:val="5AD28401"/>
    <w:rsid w:val="5AF6F9CA"/>
    <w:rsid w:val="5B2FF68D"/>
    <w:rsid w:val="5B5F671F"/>
    <w:rsid w:val="5BB03870"/>
    <w:rsid w:val="5BF44178"/>
    <w:rsid w:val="5C4C0EA1"/>
    <w:rsid w:val="5C707CED"/>
    <w:rsid w:val="5CFB05AA"/>
    <w:rsid w:val="5CFB3780"/>
    <w:rsid w:val="5D006C65"/>
    <w:rsid w:val="5D88634A"/>
    <w:rsid w:val="5DAAD757"/>
    <w:rsid w:val="5DBB5069"/>
    <w:rsid w:val="5DD2AE76"/>
    <w:rsid w:val="5E075AD8"/>
    <w:rsid w:val="5E2E7A1F"/>
    <w:rsid w:val="5E8DC10B"/>
    <w:rsid w:val="5F2BF448"/>
    <w:rsid w:val="601090C5"/>
    <w:rsid w:val="6015E031"/>
    <w:rsid w:val="607BA8D5"/>
    <w:rsid w:val="6083EA9C"/>
    <w:rsid w:val="6103F171"/>
    <w:rsid w:val="610B8CA8"/>
    <w:rsid w:val="611B8415"/>
    <w:rsid w:val="6123D408"/>
    <w:rsid w:val="61373CB2"/>
    <w:rsid w:val="6155F697"/>
    <w:rsid w:val="61AC3970"/>
    <w:rsid w:val="61B2A2E8"/>
    <w:rsid w:val="621DFF32"/>
    <w:rsid w:val="62428A88"/>
    <w:rsid w:val="62471903"/>
    <w:rsid w:val="62A87527"/>
    <w:rsid w:val="62B1373A"/>
    <w:rsid w:val="631CC78E"/>
    <w:rsid w:val="6336CEFA"/>
    <w:rsid w:val="6366BB59"/>
    <w:rsid w:val="63B4F501"/>
    <w:rsid w:val="63C18DB3"/>
    <w:rsid w:val="643BCCC4"/>
    <w:rsid w:val="6452F4D9"/>
    <w:rsid w:val="645324D7"/>
    <w:rsid w:val="64546841"/>
    <w:rsid w:val="64E88AE8"/>
    <w:rsid w:val="64FA9BE2"/>
    <w:rsid w:val="64FB48A4"/>
    <w:rsid w:val="653EE6E9"/>
    <w:rsid w:val="6593D526"/>
    <w:rsid w:val="65BDE300"/>
    <w:rsid w:val="65FE7707"/>
    <w:rsid w:val="66103F5D"/>
    <w:rsid w:val="661D3866"/>
    <w:rsid w:val="661F4CB9"/>
    <w:rsid w:val="669009FA"/>
    <w:rsid w:val="66AF17D7"/>
    <w:rsid w:val="66BA2541"/>
    <w:rsid w:val="66C55989"/>
    <w:rsid w:val="6734B3E0"/>
    <w:rsid w:val="675214BA"/>
    <w:rsid w:val="6789B8A8"/>
    <w:rsid w:val="6834A351"/>
    <w:rsid w:val="689032EC"/>
    <w:rsid w:val="68EC4459"/>
    <w:rsid w:val="68EF47B0"/>
    <w:rsid w:val="690F3DE7"/>
    <w:rsid w:val="6927D964"/>
    <w:rsid w:val="6A0D4BD8"/>
    <w:rsid w:val="6A2E505F"/>
    <w:rsid w:val="6A5B19CB"/>
    <w:rsid w:val="6A64671C"/>
    <w:rsid w:val="6A7B1BE1"/>
    <w:rsid w:val="6A96CDC8"/>
    <w:rsid w:val="6AA2294F"/>
    <w:rsid w:val="6AA8A9ED"/>
    <w:rsid w:val="6B2DC6DB"/>
    <w:rsid w:val="6B916769"/>
    <w:rsid w:val="6BBB517A"/>
    <w:rsid w:val="6BC56AEC"/>
    <w:rsid w:val="6BEEFCA6"/>
    <w:rsid w:val="6BFE0538"/>
    <w:rsid w:val="6C447A4E"/>
    <w:rsid w:val="6C9C7176"/>
    <w:rsid w:val="6CA5D5CB"/>
    <w:rsid w:val="6CE485FC"/>
    <w:rsid w:val="6CFA69A8"/>
    <w:rsid w:val="6D0CC8BE"/>
    <w:rsid w:val="6D264855"/>
    <w:rsid w:val="6D420242"/>
    <w:rsid w:val="6D5A167D"/>
    <w:rsid w:val="6D7343D4"/>
    <w:rsid w:val="6D92BA8D"/>
    <w:rsid w:val="6D9C07DE"/>
    <w:rsid w:val="6DB498CB"/>
    <w:rsid w:val="6DBBB4C1"/>
    <w:rsid w:val="6DE9F814"/>
    <w:rsid w:val="6E2A5E9E"/>
    <w:rsid w:val="6E3AC7FB"/>
    <w:rsid w:val="6E5D3DA9"/>
    <w:rsid w:val="6ED1ABF2"/>
    <w:rsid w:val="6F3FC5C5"/>
    <w:rsid w:val="6F485B10"/>
    <w:rsid w:val="6F498D9B"/>
    <w:rsid w:val="6F4DA332"/>
    <w:rsid w:val="6F52DABD"/>
    <w:rsid w:val="6F70B678"/>
    <w:rsid w:val="700137FE"/>
    <w:rsid w:val="70061BAD"/>
    <w:rsid w:val="7023F1B9"/>
    <w:rsid w:val="7071B57E"/>
    <w:rsid w:val="7091F497"/>
    <w:rsid w:val="70B41CB7"/>
    <w:rsid w:val="70C26DC9"/>
    <w:rsid w:val="70C40CF3"/>
    <w:rsid w:val="711B07E6"/>
    <w:rsid w:val="7132EB49"/>
    <w:rsid w:val="71F2336E"/>
    <w:rsid w:val="724FED18"/>
    <w:rsid w:val="72BDE734"/>
    <w:rsid w:val="72E7EE9F"/>
    <w:rsid w:val="73E8D3B4"/>
    <w:rsid w:val="744A927E"/>
    <w:rsid w:val="746B18EB"/>
    <w:rsid w:val="7499A022"/>
    <w:rsid w:val="74B5F230"/>
    <w:rsid w:val="74BA2652"/>
    <w:rsid w:val="74C786FF"/>
    <w:rsid w:val="74D9A14F"/>
    <w:rsid w:val="751A86FF"/>
    <w:rsid w:val="751E104F"/>
    <w:rsid w:val="752DF3FA"/>
    <w:rsid w:val="756B3F4A"/>
    <w:rsid w:val="76065C6C"/>
    <w:rsid w:val="76085AB9"/>
    <w:rsid w:val="760B7DEE"/>
    <w:rsid w:val="765007A5"/>
    <w:rsid w:val="76635760"/>
    <w:rsid w:val="767B0A51"/>
    <w:rsid w:val="76964EAB"/>
    <w:rsid w:val="76A6D0E3"/>
    <w:rsid w:val="77CB8905"/>
    <w:rsid w:val="77FF27C1"/>
    <w:rsid w:val="780C49E3"/>
    <w:rsid w:val="78B5F67B"/>
    <w:rsid w:val="78D38034"/>
    <w:rsid w:val="78DEBA85"/>
    <w:rsid w:val="78E6A80B"/>
    <w:rsid w:val="7942D60B"/>
    <w:rsid w:val="794E32A3"/>
    <w:rsid w:val="79D50EA7"/>
    <w:rsid w:val="79EEC170"/>
    <w:rsid w:val="79FD9905"/>
    <w:rsid w:val="7A0F5BAB"/>
    <w:rsid w:val="7A3D9269"/>
    <w:rsid w:val="7A4AF316"/>
    <w:rsid w:val="7A5283A0"/>
    <w:rsid w:val="7A581538"/>
    <w:rsid w:val="7A7F2DD8"/>
    <w:rsid w:val="7A82786C"/>
    <w:rsid w:val="7A8CA631"/>
    <w:rsid w:val="7AB6C676"/>
    <w:rsid w:val="7ABF4009"/>
    <w:rsid w:val="7AC13212"/>
    <w:rsid w:val="7AE91412"/>
    <w:rsid w:val="7AF6F6FF"/>
    <w:rsid w:val="7BEF477A"/>
    <w:rsid w:val="7C03B09E"/>
    <w:rsid w:val="7C59AF47"/>
    <w:rsid w:val="7C755E90"/>
    <w:rsid w:val="7CDFBB06"/>
    <w:rsid w:val="7D65F036"/>
    <w:rsid w:val="7E1B74D8"/>
    <w:rsid w:val="7E354258"/>
    <w:rsid w:val="7E6B220A"/>
    <w:rsid w:val="7E9EE189"/>
    <w:rsid w:val="7EEC08E7"/>
    <w:rsid w:val="7EF3F66D"/>
    <w:rsid w:val="7F3951E8"/>
    <w:rsid w:val="7F6A1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5D01C2"/>
  <w15:chartTrackingRefBased/>
  <w15:docId w15:val="{0BA98C56-5806-4BE3-9053-89F4016B7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uiPriority w:val="0"/>
    <w:name w:val="Normal"/>
    <w:qFormat/>
    <w:rsid w:val="1CB1D363"/>
    <w:rPr>
      <w:noProof w:val="0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uiPriority w:val="99"/>
    <w:name w:val="header"/>
    <w:basedOn w:val="Normal"/>
    <w:unhideWhenUsed/>
    <w:link w:val="HeaderChar"/>
    <w:rsid w:val="1CB1D363"/>
    <w:pPr>
      <w:tabs>
        <w:tab w:val="center" w:leader="none" w:pos="4252"/>
        <w:tab w:val="right" w:leader="none" w:pos="8504"/>
      </w:tabs>
      <w:spacing w:after="0"/>
    </w:pPr>
  </w:style>
  <w:style w:type="character" w:styleId="HeaderChar" w:customStyle="true">
    <w:uiPriority w:val="99"/>
    <w:name w:val="Header Char"/>
    <w:basedOn w:val="DefaultParagraphFont"/>
    <w:link w:val="Header"/>
    <w:rsid w:val="1CB1D363"/>
    <w:rPr>
      <w:noProof w:val="0"/>
      <w:lang w:val="en-US"/>
    </w:rPr>
  </w:style>
  <w:style w:type="paragraph" w:styleId="Footer">
    <w:uiPriority w:val="99"/>
    <w:name w:val="footer"/>
    <w:basedOn w:val="Normal"/>
    <w:unhideWhenUsed/>
    <w:link w:val="FooterChar"/>
    <w:rsid w:val="1CB1D363"/>
    <w:pPr>
      <w:tabs>
        <w:tab w:val="center" w:leader="none" w:pos="4252"/>
        <w:tab w:val="right" w:leader="none" w:pos="8504"/>
      </w:tabs>
      <w:spacing w:after="0"/>
    </w:pPr>
  </w:style>
  <w:style w:type="character" w:styleId="FooterChar" w:customStyle="true">
    <w:uiPriority w:val="99"/>
    <w:name w:val="Footer Char"/>
    <w:basedOn w:val="DefaultParagraphFont"/>
    <w:link w:val="Footer"/>
    <w:rsid w:val="1CB1D363"/>
    <w:rPr>
      <w:noProof w:val="0"/>
      <w:lang w:val="en-US"/>
    </w:rPr>
  </w:style>
  <w:style w:type="table" w:styleId="TableGrid">
    <w:name w:val="Table Grid"/>
    <w:basedOn w:val="TableNormal"/>
    <w:uiPriority w:val="39"/>
    <w:rsid w:val="00547495"/>
    <w:pPr>
      <w:spacing w:after="0" w:line="240" w:lineRule="auto"/>
    </w:pPr>
    <w:rPr>
      <w:sz w:val="24"/>
      <w:szCs w:val="24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5F3F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F8C"/>
    <w:rPr>
      <w:color w:val="605E5C"/>
      <w:shd w:val="clear" w:color="auto" w:fill="E1DFDD"/>
    </w:rPr>
  </w:style>
  <w:style w:type="paragraph" w:styleId="BalloonText">
    <w:uiPriority w:val="99"/>
    <w:name w:val="Balloon Text"/>
    <w:basedOn w:val="Normal"/>
    <w:semiHidden/>
    <w:unhideWhenUsed/>
    <w:link w:val="BalloonTextChar"/>
    <w:rsid w:val="1CB1D363"/>
    <w:rPr>
      <w:rFonts w:ascii="Times New Roman" w:hAnsi="Times New Roman" w:eastAsia="Calibri" w:cs="Times New Roman" w:eastAsiaTheme="minorAscii"/>
      <w:sz w:val="18"/>
      <w:szCs w:val="18"/>
    </w:rPr>
    <w:pPr>
      <w:spacing w:after="0"/>
    </w:pPr>
  </w:style>
  <w:style w:type="character" w:styleId="BalloonTextChar" w:customStyle="true">
    <w:uiPriority w:val="99"/>
    <w:name w:val="Balloon Text Char"/>
    <w:basedOn w:val="DefaultParagraphFont"/>
    <w:semiHidden/>
    <w:link w:val="BalloonText"/>
    <w:rsid w:val="1CB1D363"/>
    <w:rPr>
      <w:rFonts w:ascii="Times New Roman" w:hAnsi="Times New Roman" w:eastAsia="Calibri" w:cs="Times New Roman" w:eastAsiaTheme="minorAscii"/>
      <w:noProof w:val="0"/>
      <w:sz w:val="18"/>
      <w:szCs w:val="18"/>
      <w:lang w:val="en-US"/>
    </w:rPr>
  </w:style>
  <w:style w:type="paragraph" w:styleId="NormalWeb">
    <w:uiPriority w:val="99"/>
    <w:name w:val="Normal (Web)"/>
    <w:basedOn w:val="Normal"/>
    <w:unhideWhenUsed/>
    <w:rsid w:val="1CB1D363"/>
    <w:rPr>
      <w:rFonts w:ascii="Times New Roman" w:hAnsi="Times New Roman" w:eastAsia="Times New Roman" w:cs="Times New Roman"/>
      <w:sz w:val="24"/>
      <w:szCs w:val="24"/>
      <w:lang w:eastAsia="es-ES"/>
    </w:rPr>
    <w:pPr>
      <w:spacing w:beforeAutospacing="on" w:afterAutospacing="on"/>
    </w:pPr>
  </w:style>
  <w:style w:type="table" w:styleId="PlainTable3">
    <w:name w:val="Plain Table 3"/>
    <w:basedOn w:val="TableNormal"/>
    <w:uiPriority w:val="43"/>
    <w:rsid w:val="002A6D7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2A6D7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2A6D75"/>
    <w:pPr>
      <w:spacing w:after="0" w:line="240" w:lineRule="auto"/>
    </w:pPr>
    <w:tblPr>
      <w:tblStyleRowBandSize w:val="1"/>
      <w:tblStyleColBandSize w:val="1"/>
      <w:tblBorders>
        <w:top w:val="single" w:color="BDD6EE" w:themeColor="accent1" w:themeTint="66" w:sz="4" w:space="0"/>
        <w:left w:val="single" w:color="BDD6EE" w:themeColor="accent1" w:themeTint="66" w:sz="4" w:space="0"/>
        <w:bottom w:val="single" w:color="BDD6EE" w:themeColor="accent1" w:themeTint="66" w:sz="4" w:space="0"/>
        <w:right w:val="single" w:color="BDD6EE" w:themeColor="accent1" w:themeTint="66" w:sz="4" w:space="0"/>
        <w:insideH w:val="single" w:color="BDD6EE" w:themeColor="accent1" w:themeTint="66" w:sz="4" w:space="0"/>
        <w:insideV w:val="single" w:color="BDD6EE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CC2E5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CC2E5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2A6D75"/>
    <w:pPr>
      <w:spacing w:after="0" w:line="240" w:lineRule="auto"/>
    </w:pPr>
    <w:tblPr>
      <w:tblStyleRowBandSize w:val="1"/>
      <w:tblStyleColBandSize w:val="1"/>
      <w:tblBorders>
        <w:top w:val="single" w:color="9CC2E5" w:themeColor="accent1" w:themeTint="99" w:sz="2" w:space="0"/>
        <w:bottom w:val="single" w:color="9CC2E5" w:themeColor="accent1" w:themeTint="99" w:sz="2" w:space="0"/>
        <w:insideH w:val="single" w:color="9CC2E5" w:themeColor="accent1" w:themeTint="99" w:sz="2" w:space="0"/>
        <w:insideV w:val="single" w:color="9CC2E5" w:themeColor="accen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9CC2E5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9CC2E5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2E163A"/>
    <w:rPr>
      <w:color w:val="954F72" w:themeColor="followedHyperlink"/>
      <w:u w:val="single"/>
    </w:rPr>
  </w:style>
  <w:style w:type="paragraph" w:styleId="ListParagraph">
    <w:uiPriority w:val="34"/>
    <w:name w:val="List Paragraph"/>
    <w:basedOn w:val="Normal"/>
    <w:qFormat/>
    <w:rsid w:val="1CB1D363"/>
    <w:pPr>
      <w:spacing/>
      <w:ind w:left="720"/>
      <w:contextualSpacing/>
    </w:pPr>
  </w:style>
  <w:style w:type="paragraph" w:styleId="Heading1">
    <w:uiPriority w:val="9"/>
    <w:name w:val="heading 1"/>
    <w:basedOn w:val="Normal"/>
    <w:next w:val="Normal"/>
    <w:link w:val="Heading1Char"/>
    <w:qFormat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color w:val="2E74B5" w:themeColor="accent1" w:themeTint="FF" w:themeShade="BF"/>
      <w:sz w:val="32"/>
      <w:szCs w:val="32"/>
    </w:rPr>
    <w:pPr>
      <w:keepNext w:val="1"/>
      <w:spacing w:before="240" w:after="0"/>
      <w:outlineLvl w:val="0"/>
    </w:pPr>
  </w:style>
  <w:style w:type="paragraph" w:styleId="Heading2">
    <w:uiPriority w:val="9"/>
    <w:name w:val="heading 2"/>
    <w:basedOn w:val="Normal"/>
    <w:next w:val="Normal"/>
    <w:unhideWhenUsed/>
    <w:link w:val="Heading2Char"/>
    <w:qFormat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color w:val="2E74B5" w:themeColor="accent1" w:themeTint="FF" w:themeShade="BF"/>
      <w:sz w:val="26"/>
      <w:szCs w:val="26"/>
    </w:rPr>
    <w:pPr>
      <w:keepNext w:val="1"/>
      <w:spacing w:before="40" w:after="0"/>
      <w:outlineLvl w:val="1"/>
    </w:pPr>
  </w:style>
  <w:style w:type="paragraph" w:styleId="Heading3">
    <w:uiPriority w:val="9"/>
    <w:name w:val="heading 3"/>
    <w:basedOn w:val="Normal"/>
    <w:next w:val="Normal"/>
    <w:unhideWhenUsed/>
    <w:link w:val="Heading3Char"/>
    <w:qFormat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color w:val="1F4D78"/>
      <w:sz w:val="24"/>
      <w:szCs w:val="24"/>
    </w:rPr>
    <w:pPr>
      <w:keepNext w:val="1"/>
      <w:spacing w:before="40" w:after="0"/>
      <w:outlineLvl w:val="2"/>
    </w:pPr>
  </w:style>
  <w:style w:type="paragraph" w:styleId="Heading4">
    <w:uiPriority w:val="9"/>
    <w:name w:val="heading 4"/>
    <w:basedOn w:val="Normal"/>
    <w:next w:val="Normal"/>
    <w:unhideWhenUsed/>
    <w:link w:val="Heading4Char"/>
    <w:qFormat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i w:val="1"/>
      <w:iCs w:val="1"/>
      <w:color w:val="2E74B5" w:themeColor="accent1" w:themeTint="FF" w:themeShade="BF"/>
    </w:rPr>
    <w:pPr>
      <w:keepNext w:val="1"/>
      <w:spacing w:before="40" w:after="0"/>
      <w:outlineLvl w:val="3"/>
    </w:pPr>
  </w:style>
  <w:style w:type="paragraph" w:styleId="Heading5">
    <w:uiPriority w:val="9"/>
    <w:name w:val="heading 5"/>
    <w:basedOn w:val="Normal"/>
    <w:next w:val="Normal"/>
    <w:unhideWhenUsed/>
    <w:link w:val="Heading5Char"/>
    <w:qFormat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color w:val="2E74B5" w:themeColor="accent1" w:themeTint="FF" w:themeShade="BF"/>
    </w:rPr>
    <w:pPr>
      <w:keepNext w:val="1"/>
      <w:spacing w:before="40" w:after="0"/>
      <w:outlineLvl w:val="4"/>
    </w:pPr>
  </w:style>
  <w:style w:type="paragraph" w:styleId="Heading6">
    <w:uiPriority w:val="9"/>
    <w:name w:val="heading 6"/>
    <w:basedOn w:val="Normal"/>
    <w:next w:val="Normal"/>
    <w:unhideWhenUsed/>
    <w:link w:val="Heading6Char"/>
    <w:qFormat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color w:val="1F4D78"/>
    </w:rPr>
    <w:pPr>
      <w:keepNext w:val="1"/>
      <w:spacing w:before="40" w:after="0"/>
      <w:outlineLvl w:val="5"/>
    </w:pPr>
  </w:style>
  <w:style w:type="paragraph" w:styleId="Heading7">
    <w:uiPriority w:val="9"/>
    <w:name w:val="heading 7"/>
    <w:basedOn w:val="Normal"/>
    <w:next w:val="Normal"/>
    <w:unhideWhenUsed/>
    <w:link w:val="Heading7Char"/>
    <w:qFormat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i w:val="1"/>
      <w:iCs w:val="1"/>
      <w:color w:val="1F4D78"/>
    </w:rPr>
    <w:pPr>
      <w:keepNext w:val="1"/>
      <w:spacing w:before="40" w:after="0"/>
      <w:outlineLvl w:val="6"/>
    </w:pPr>
  </w:style>
  <w:style w:type="paragraph" w:styleId="Heading8">
    <w:uiPriority w:val="9"/>
    <w:name w:val="heading 8"/>
    <w:basedOn w:val="Normal"/>
    <w:next w:val="Normal"/>
    <w:unhideWhenUsed/>
    <w:link w:val="Heading8Char"/>
    <w:qFormat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color w:val="272727"/>
      <w:sz w:val="21"/>
      <w:szCs w:val="21"/>
    </w:rPr>
    <w:pPr>
      <w:keepNext w:val="1"/>
      <w:spacing w:before="40" w:after="0"/>
      <w:outlineLvl w:val="7"/>
    </w:pPr>
  </w:style>
  <w:style w:type="paragraph" w:styleId="Heading9">
    <w:uiPriority w:val="9"/>
    <w:name w:val="heading 9"/>
    <w:basedOn w:val="Normal"/>
    <w:next w:val="Normal"/>
    <w:unhideWhenUsed/>
    <w:link w:val="Heading9Char"/>
    <w:qFormat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i w:val="1"/>
      <w:iCs w:val="1"/>
      <w:color w:val="272727"/>
      <w:sz w:val="21"/>
      <w:szCs w:val="21"/>
    </w:rPr>
    <w:pPr>
      <w:keepNext w:val="1"/>
      <w:spacing w:before="40" w:after="0"/>
      <w:outlineLvl w:val="8"/>
    </w:pPr>
  </w:style>
  <w:style w:type="paragraph" w:styleId="Title">
    <w:uiPriority w:val="10"/>
    <w:name w:val="Title"/>
    <w:basedOn w:val="Normal"/>
    <w:next w:val="Normal"/>
    <w:link w:val="TitleChar"/>
    <w:qFormat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sz w:val="56"/>
      <w:szCs w:val="56"/>
    </w:rPr>
    <w:pPr>
      <w:spacing w:after="0"/>
      <w:contextualSpacing/>
    </w:pPr>
  </w:style>
  <w:style w:type="paragraph" w:styleId="Subtitle">
    <w:uiPriority w:val="11"/>
    <w:name w:val="Subtitle"/>
    <w:basedOn w:val="Normal"/>
    <w:next w:val="Normal"/>
    <w:link w:val="SubtitleChar"/>
    <w:qFormat/>
    <w:rsid w:val="1CB1D363"/>
    <w:rPr>
      <w:rFonts w:ascii="Calibri" w:hAnsi="Calibri" w:eastAsia="游明朝" w:cs="Arial" w:asciiTheme="minorAscii" w:hAnsiTheme="minorAscii" w:eastAsiaTheme="minorEastAsia" w:cstheme="minorBidi"/>
      <w:color w:val="5A5A5A"/>
    </w:rPr>
  </w:style>
  <w:style w:type="paragraph" w:styleId="Quote">
    <w:uiPriority w:val="29"/>
    <w:name w:val="Quote"/>
    <w:basedOn w:val="Normal"/>
    <w:next w:val="Normal"/>
    <w:link w:val="QuoteChar"/>
    <w:qFormat/>
    <w:rsid w:val="1CB1D363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1CB1D363"/>
    <w:rPr>
      <w:i w:val="1"/>
      <w:iCs w:val="1"/>
      <w:color w:val="5B9BD5" w:themeColor="accent1" w:themeTint="FF" w:themeShade="FF"/>
    </w:rPr>
    <w:pPr>
      <w:spacing w:before="360" w:after="360"/>
      <w:ind w:left="864" w:right="864"/>
      <w:jc w:val="center"/>
    </w:pPr>
  </w:style>
  <w:style w:type="character" w:styleId="Heading1Char" w:customStyle="true">
    <w:uiPriority w:val="9"/>
    <w:name w:val="Heading 1 Char"/>
    <w:basedOn w:val="DefaultParagraphFont"/>
    <w:link w:val="Heading1"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noProof w:val="0"/>
      <w:color w:val="2E74B5" w:themeColor="accent1" w:themeTint="FF" w:themeShade="BF"/>
      <w:sz w:val="32"/>
      <w:szCs w:val="32"/>
      <w:lang w:val="en-US"/>
    </w:rPr>
  </w:style>
  <w:style w:type="character" w:styleId="Heading2Char" w:customStyle="true">
    <w:uiPriority w:val="9"/>
    <w:name w:val="Heading 2 Char"/>
    <w:basedOn w:val="DefaultParagraphFont"/>
    <w:link w:val="Heading2"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noProof w:val="0"/>
      <w:color w:val="2E74B5" w:themeColor="accent1" w:themeTint="FF" w:themeShade="BF"/>
      <w:sz w:val="26"/>
      <w:szCs w:val="26"/>
      <w:lang w:val="en-US"/>
    </w:rPr>
  </w:style>
  <w:style w:type="character" w:styleId="Heading3Char" w:customStyle="true">
    <w:uiPriority w:val="9"/>
    <w:name w:val="Heading 3 Char"/>
    <w:basedOn w:val="DefaultParagraphFont"/>
    <w:link w:val="Heading3"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noProof w:val="0"/>
      <w:color w:val="1F4D78"/>
      <w:sz w:val="24"/>
      <w:szCs w:val="24"/>
      <w:lang w:val="en-US"/>
    </w:rPr>
  </w:style>
  <w:style w:type="character" w:styleId="Heading4Char" w:customStyle="true">
    <w:uiPriority w:val="9"/>
    <w:name w:val="Heading 4 Char"/>
    <w:basedOn w:val="DefaultParagraphFont"/>
    <w:link w:val="Heading4"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i w:val="1"/>
      <w:iCs w:val="1"/>
      <w:noProof w:val="0"/>
      <w:color w:val="2E74B5" w:themeColor="accent1" w:themeTint="FF" w:themeShade="BF"/>
      <w:lang w:val="en-US"/>
    </w:rPr>
  </w:style>
  <w:style w:type="character" w:styleId="Heading5Char" w:customStyle="true">
    <w:uiPriority w:val="9"/>
    <w:name w:val="Heading 5 Char"/>
    <w:basedOn w:val="DefaultParagraphFont"/>
    <w:link w:val="Heading5"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noProof w:val="0"/>
      <w:color w:val="2E74B5" w:themeColor="accent1" w:themeTint="FF" w:themeShade="BF"/>
      <w:lang w:val="en-US"/>
    </w:rPr>
  </w:style>
  <w:style w:type="character" w:styleId="Heading6Char" w:customStyle="true">
    <w:uiPriority w:val="9"/>
    <w:name w:val="Heading 6 Char"/>
    <w:basedOn w:val="DefaultParagraphFont"/>
    <w:link w:val="Heading6"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noProof w:val="0"/>
      <w:color w:val="1F4D78"/>
      <w:lang w:val="en-US"/>
    </w:rPr>
  </w:style>
  <w:style w:type="character" w:styleId="Heading7Char" w:customStyle="true">
    <w:uiPriority w:val="9"/>
    <w:name w:val="Heading 7 Char"/>
    <w:basedOn w:val="DefaultParagraphFont"/>
    <w:link w:val="Heading7"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i w:val="1"/>
      <w:iCs w:val="1"/>
      <w:noProof w:val="0"/>
      <w:color w:val="1F4D78"/>
      <w:lang w:val="en-US"/>
    </w:rPr>
  </w:style>
  <w:style w:type="character" w:styleId="Heading8Char" w:customStyle="true">
    <w:uiPriority w:val="9"/>
    <w:name w:val="Heading 8 Char"/>
    <w:basedOn w:val="DefaultParagraphFont"/>
    <w:link w:val="Heading8"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noProof w:val="0"/>
      <w:color w:val="272727"/>
      <w:sz w:val="21"/>
      <w:szCs w:val="21"/>
      <w:lang w:val="en-US"/>
    </w:rPr>
  </w:style>
  <w:style w:type="character" w:styleId="Heading9Char" w:customStyle="true">
    <w:uiPriority w:val="9"/>
    <w:name w:val="Heading 9 Char"/>
    <w:basedOn w:val="DefaultParagraphFont"/>
    <w:link w:val="Heading9"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i w:val="1"/>
      <w:iCs w:val="1"/>
      <w:noProof w:val="0"/>
      <w:color w:val="272727"/>
      <w:sz w:val="21"/>
      <w:szCs w:val="21"/>
      <w:lang w:val="en-US"/>
    </w:rPr>
  </w:style>
  <w:style w:type="character" w:styleId="TitleChar" w:customStyle="true">
    <w:uiPriority w:val="10"/>
    <w:name w:val="Title Char"/>
    <w:basedOn w:val="DefaultParagraphFont"/>
    <w:link w:val="Title"/>
    <w:rsid w:val="1CB1D363"/>
    <w:rPr>
      <w:rFonts w:ascii="Calibri Light" w:hAnsi="Calibri Light" w:eastAsia="游ゴシック Light" w:cs="Times New Roman" w:asciiTheme="majorAscii" w:hAnsiTheme="majorAscii" w:eastAsiaTheme="majorEastAsia" w:cstheme="majorBidi"/>
      <w:noProof w:val="0"/>
      <w:sz w:val="56"/>
      <w:szCs w:val="56"/>
      <w:lang w:val="en-US"/>
    </w:rPr>
  </w:style>
  <w:style w:type="character" w:styleId="SubtitleChar" w:customStyle="true">
    <w:uiPriority w:val="11"/>
    <w:name w:val="Subtitle Char"/>
    <w:basedOn w:val="DefaultParagraphFont"/>
    <w:link w:val="Subtitle"/>
    <w:rsid w:val="1CB1D363"/>
    <w:rPr>
      <w:rFonts w:ascii="Calibri" w:hAnsi="Calibri" w:eastAsia="游明朝" w:cs="Arial" w:asciiTheme="minorAscii" w:hAnsiTheme="minorAscii" w:eastAsiaTheme="minorEastAsia" w:cstheme="minorBidi"/>
      <w:noProof w:val="0"/>
      <w:color w:val="5A5A5A"/>
      <w:lang w:val="en-US"/>
    </w:rPr>
  </w:style>
  <w:style w:type="character" w:styleId="QuoteChar" w:customStyle="true">
    <w:uiPriority w:val="29"/>
    <w:name w:val="Quote Char"/>
    <w:basedOn w:val="DefaultParagraphFont"/>
    <w:link w:val="Quote"/>
    <w:rsid w:val="1CB1D363"/>
    <w:rPr>
      <w:i w:val="1"/>
      <w:iCs w:val="1"/>
      <w:noProof w:val="0"/>
      <w:color w:val="404040" w:themeColor="text1" w:themeTint="BF" w:themeShade="FF"/>
      <w:lang w:val="en-US"/>
    </w:rPr>
  </w:style>
  <w:style w:type="character" w:styleId="IntenseQuoteChar" w:customStyle="true">
    <w:uiPriority w:val="30"/>
    <w:name w:val="Intense Quote Char"/>
    <w:basedOn w:val="DefaultParagraphFont"/>
    <w:link w:val="IntenseQuote"/>
    <w:rsid w:val="1CB1D363"/>
    <w:rPr>
      <w:i w:val="1"/>
      <w:iCs w:val="1"/>
      <w:noProof w:val="0"/>
      <w:color w:val="5B9BD5" w:themeColor="accent1" w:themeTint="FF" w:themeShade="FF"/>
      <w:lang w:val="en-US"/>
    </w:rPr>
  </w:style>
  <w:style w:type="paragraph" w:styleId="TOC1">
    <w:uiPriority w:val="39"/>
    <w:name w:val="toc 1"/>
    <w:basedOn w:val="Normal"/>
    <w:next w:val="Normal"/>
    <w:unhideWhenUsed/>
    <w:rsid w:val="1CB1D363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1CB1D363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1CB1D363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1CB1D363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1CB1D363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1CB1D363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1CB1D363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1CB1D363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1CB1D363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1CB1D363"/>
    <w:rPr>
      <w:sz w:val="20"/>
      <w:szCs w:val="20"/>
    </w:rPr>
    <w:pPr>
      <w:spacing w:after="0"/>
    </w:pPr>
  </w:style>
  <w:style w:type="character" w:styleId="EndnoteTextChar" w:customStyle="true">
    <w:uiPriority w:val="99"/>
    <w:name w:val="Endnote Text Char"/>
    <w:basedOn w:val="DefaultParagraphFont"/>
    <w:semiHidden/>
    <w:link w:val="EndnoteText"/>
    <w:rsid w:val="1CB1D363"/>
    <w:rPr>
      <w:noProof w:val="0"/>
      <w:sz w:val="20"/>
      <w:szCs w:val="20"/>
      <w:lang w:val="en-US"/>
    </w:rPr>
  </w:style>
  <w:style w:type="paragraph" w:styleId="FootnoteText">
    <w:uiPriority w:val="99"/>
    <w:name w:val="footnote text"/>
    <w:basedOn w:val="Normal"/>
    <w:semiHidden/>
    <w:unhideWhenUsed/>
    <w:link w:val="FootnoteTextChar"/>
    <w:rsid w:val="1CB1D363"/>
    <w:rPr>
      <w:sz w:val="20"/>
      <w:szCs w:val="20"/>
    </w:rPr>
    <w:pPr>
      <w:spacing w:after="0"/>
    </w:pPr>
  </w:style>
  <w:style w:type="character" w:styleId="FootnoteTextChar" w:customStyle="true">
    <w:uiPriority w:val="99"/>
    <w:name w:val="Footnote Text Char"/>
    <w:basedOn w:val="DefaultParagraphFont"/>
    <w:semiHidden/>
    <w:link w:val="FootnoteText"/>
    <w:rsid w:val="1CB1D363"/>
    <w:rPr>
      <w:noProof w:val="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92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37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7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92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752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43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eader" Target="header3.xml" Id="rId11" /><Relationship Type="http://schemas.openxmlformats.org/officeDocument/2006/relationships/settings" Target="settings.xml" Id="rId5" /><Relationship Type="http://schemas.openxmlformats.org/officeDocument/2006/relationships/header" Target="header2.xml" Id="rId10" /><Relationship Type="http://schemas.openxmlformats.org/officeDocument/2006/relationships/styles" Target="styles.xml" Id="rId4" /><Relationship Type="http://schemas.openxmlformats.org/officeDocument/2006/relationships/header" Target="header1.xml" Id="rId9" /><Relationship Type="http://schemas.openxmlformats.org/officeDocument/2006/relationships/footer" Target="footer.xml" Id="R6be1ccf394064b66" /><Relationship Type="http://schemas.openxmlformats.org/officeDocument/2006/relationships/numbering" Target="numbering.xml" Id="R55928500e66642b2" /><Relationship Type="http://schemas.openxmlformats.org/officeDocument/2006/relationships/hyperlink" Target="http://www.regions4.org/csd" TargetMode="External" Id="R684f876680344615" /><Relationship Type="http://schemas.openxmlformats.org/officeDocument/2006/relationships/hyperlink" Target="https://www.cbd.int/sp/targets/" TargetMode="External" Id="R9c3418d5f0854366" /><Relationship Type="http://schemas.microsoft.com/office/2020/10/relationships/intelligence" Target="intelligence2.xml" Id="R52af1fcf615a4614" /><Relationship Type="http://schemas.openxmlformats.org/officeDocument/2006/relationships/hyperlink" Target="http://www.regions4.org" TargetMode="External" Id="Rf62de012314c45b5" /><Relationship Type="http://schemas.openxmlformats.org/officeDocument/2006/relationships/hyperlink" Target="http://www.regionswithnature.org" TargetMode="External" Id="Re7aeb23d922d4e7c" /><Relationship Type="http://schemas.openxmlformats.org/officeDocument/2006/relationships/hyperlink" Target="mailto:gcarrera@regions4.org" TargetMode="External" Id="Rbbad22fd84244bdd" /><Relationship Type="http://schemas.openxmlformats.org/officeDocument/2006/relationships/hyperlink" Target="https://www.undp.org/sustainable-development-goals?utm_source=EN&amp;utm_medium=GSR&amp;utm_content=US_UNDP_PaidSearch_Brand_English&amp;utm_campaign=CENTRAL&amp;c_src=CENTRAL&amp;c_src2=GSR&amp;gclid=Cj0KCQiA_P6dBhD1ARIsAAGI7HAb_Ej7uPeV0_4i6FCS_bNSbBAoGvVnflkxqjqUoFQ0Hd4n7KtjWOsaAiiIEALw_wcB" TargetMode="External" Id="Rf9ed938238ed4c85" /><Relationship Type="http://schemas.openxmlformats.org/officeDocument/2006/relationships/hyperlink" Target="https://www.cbd.int/gbf/targets/" TargetMode="External" Id="Rdd58bb02b21e40fe" /><Relationship Type="http://schemas.openxmlformats.org/officeDocument/2006/relationships/hyperlink" Target="mailto:gcarrera@regions4.org" TargetMode="External" Id="R5b04bb574d274eb5" /><Relationship Type="http://schemas.openxmlformats.org/officeDocument/2006/relationships/hyperlink" Target="mailto:rgomez@regions4.org" TargetMode="External" Id="Rd0ee53be40de41b8" /><Relationship Type="http://schemas.openxmlformats.org/officeDocument/2006/relationships/hyperlink" Target="mailto:info@regions4.org" TargetMode="External" Id="R008e714b59674703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&#65279;<?xml version="1.0" encoding="utf-8"?><Relationships xmlns="http://schemas.openxmlformats.org/package/2006/relationships"><Relationship Type="http://schemas.openxmlformats.org/officeDocument/2006/relationships/image" Target="media/image1.jpeg" Id="rId3" /><Relationship Type="http://schemas.openxmlformats.org/officeDocument/2006/relationships/image" Target="media/image3.emf" Id="rId2" /><Relationship Type="http://schemas.openxmlformats.org/officeDocument/2006/relationships/image" Target="/media/image2.png" Id="Rd958210810764fb9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e14f3a6-12a8-4880-b022-8597941ec757" xsi:nil="true"/>
    <lcf76f155ced4ddcb4097134ff3c332f xmlns="2ff41305-66ad-4fc7-bced-9ecdc1d571d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1260600E416E4D955A3F7017ACF939" ma:contentTypeVersion="17" ma:contentTypeDescription="Create a new document." ma:contentTypeScope="" ma:versionID="447167c66b20c06dfb8bbbb9ee1865d2">
  <xsd:schema xmlns:xsd="http://www.w3.org/2001/XMLSchema" xmlns:xs="http://www.w3.org/2001/XMLSchema" xmlns:p="http://schemas.microsoft.com/office/2006/metadata/properties" xmlns:ns2="2ff41305-66ad-4fc7-bced-9ecdc1d571d5" xmlns:ns3="b1e41c09-610d-41c5-bb31-e20a2d7a82a3" xmlns:ns4="ce14f3a6-12a8-4880-b022-8597941ec757" targetNamespace="http://schemas.microsoft.com/office/2006/metadata/properties" ma:root="true" ma:fieldsID="83e3d49378c28f2898bc732454351a56" ns2:_="" ns3:_="" ns4:_="">
    <xsd:import namespace="2ff41305-66ad-4fc7-bced-9ecdc1d571d5"/>
    <xsd:import namespace="b1e41c09-610d-41c5-bb31-e20a2d7a82a3"/>
    <xsd:import namespace="ce14f3a6-12a8-4880-b022-8597941ec7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41305-66ad-4fc7-bced-9ecdc1d571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89901ac-22ed-49f2-b70d-31a08bb46e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41c09-610d-41c5-bb31-e20a2d7a8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14f3a6-12a8-4880-b022-8597941ec757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ea21064-a874-40a2-b983-c626141efb69}" ma:internalName="TaxCatchAll" ma:showField="CatchAllData" ma:web="ce14f3a6-12a8-4880-b022-8597941ec7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995C3D-EF4E-4520-B374-B6F2966B3143}">
  <ds:schemaRefs>
    <ds:schemaRef ds:uri="http://schemas.microsoft.com/office/2006/metadata/properties"/>
    <ds:schemaRef ds:uri="http://schemas.microsoft.com/office/infopath/2007/PartnerControls"/>
    <ds:schemaRef ds:uri="ce14f3a6-12a8-4880-b022-8597941ec757"/>
    <ds:schemaRef ds:uri="2ff41305-66ad-4fc7-bced-9ecdc1d571d5"/>
  </ds:schemaRefs>
</ds:datastoreItem>
</file>

<file path=customXml/itemProps2.xml><?xml version="1.0" encoding="utf-8"?>
<ds:datastoreItem xmlns:ds="http://schemas.openxmlformats.org/officeDocument/2006/customXml" ds:itemID="{5686B5AB-36B1-422A-B224-332502D4D3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B205AF-22B4-49C7-AE44-FE4BEB8FBB1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yra García-Blásquez</dc:creator>
  <keywords/>
  <dc:description/>
  <lastModifiedBy>Gabriela Carrera</lastModifiedBy>
  <revision>18</revision>
  <dcterms:created xsi:type="dcterms:W3CDTF">2022-08-23T14:18:00.0000000Z</dcterms:created>
  <dcterms:modified xsi:type="dcterms:W3CDTF">2023-07-21T10:23:22.367923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1260600E416E4D955A3F7017ACF939</vt:lpwstr>
  </property>
  <property fmtid="{D5CDD505-2E9C-101B-9397-08002B2CF9AE}" pid="3" name="MediaServiceImageTags">
    <vt:lpwstr/>
  </property>
</Properties>
</file>